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3572F" w14:textId="77777777" w:rsidR="00B0106E" w:rsidRDefault="00C27CBA" w:rsidP="009E1C1A">
      <w:pPr>
        <w:jc w:val="center"/>
      </w:pPr>
      <w:r>
        <w:rPr>
          <w:noProof/>
        </w:rPr>
        <w:drawing>
          <wp:inline distT="0" distB="0" distL="0" distR="0" wp14:anchorId="18FCC5DA" wp14:editId="343F09D2">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509498DD" w14:textId="77777777" w:rsidR="00B0106E" w:rsidRPr="00244329" w:rsidRDefault="00B0106E" w:rsidP="00B0106E">
      <w:pPr>
        <w:rPr>
          <w:sz w:val="28"/>
        </w:rPr>
      </w:pPr>
    </w:p>
    <w:p w14:paraId="6FB93A9D" w14:textId="77777777" w:rsidR="00505CDF" w:rsidRDefault="00505CDF" w:rsidP="00244329">
      <w:pPr>
        <w:jc w:val="center"/>
        <w:rPr>
          <w:rFonts w:ascii="Bookman Old Style" w:hAnsi="Bookman Old Style"/>
          <w:b/>
          <w:sz w:val="36"/>
        </w:rPr>
      </w:pPr>
      <w:r>
        <w:rPr>
          <w:rFonts w:ascii="Bookman Old Style" w:hAnsi="Bookman Old Style"/>
          <w:b/>
          <w:sz w:val="36"/>
        </w:rPr>
        <w:t>Como programar</w:t>
      </w:r>
    </w:p>
    <w:p w14:paraId="300A7B31" w14:textId="77777777" w:rsidR="00505CDF" w:rsidRDefault="00A63EF3" w:rsidP="00244329">
      <w:pPr>
        <w:jc w:val="center"/>
        <w:rPr>
          <w:rFonts w:ascii="Bookman Old Style" w:hAnsi="Bookman Old Style"/>
          <w:b/>
          <w:sz w:val="36"/>
        </w:rPr>
      </w:pPr>
      <w:r>
        <w:rPr>
          <w:rFonts w:ascii="Bookman Old Style" w:hAnsi="Bookman Old Style"/>
          <w:b/>
          <w:sz w:val="36"/>
        </w:rPr>
        <w:t>“</w:t>
      </w:r>
      <w:proofErr w:type="spellStart"/>
      <w:r w:rsidR="00505CDF">
        <w:rPr>
          <w:rFonts w:ascii="Bookman Old Style" w:hAnsi="Bookman Old Style"/>
          <w:b/>
          <w:sz w:val="36"/>
        </w:rPr>
        <w:t>Frogger</w:t>
      </w:r>
      <w:proofErr w:type="spellEnd"/>
      <w:r w:rsidR="00505CDF">
        <w:rPr>
          <w:rFonts w:ascii="Bookman Old Style" w:hAnsi="Bookman Old Style"/>
          <w:b/>
          <w:sz w:val="36"/>
        </w:rPr>
        <w:t xml:space="preserve"> Eterno</w:t>
      </w:r>
      <w:r>
        <w:rPr>
          <w:rFonts w:ascii="Bookman Old Style" w:hAnsi="Bookman Old Style"/>
          <w:b/>
          <w:sz w:val="36"/>
        </w:rPr>
        <w:t>”</w:t>
      </w:r>
    </w:p>
    <w:p w14:paraId="1D24DED8" w14:textId="77777777" w:rsidR="00B0106E" w:rsidRPr="00244329" w:rsidRDefault="00B0106E" w:rsidP="00244329">
      <w:pPr>
        <w:jc w:val="center"/>
        <w:rPr>
          <w:rFonts w:ascii="Bookman Old Style" w:hAnsi="Bookman Old Style"/>
        </w:rPr>
      </w:pPr>
    </w:p>
    <w:p w14:paraId="2A85C85B" w14:textId="77777777" w:rsidR="00B0106E" w:rsidRDefault="00505CDF" w:rsidP="00244329">
      <w:pPr>
        <w:jc w:val="center"/>
        <w:rPr>
          <w:rFonts w:ascii="Bookman Old Style" w:hAnsi="Bookman Old Style"/>
          <w:sz w:val="28"/>
        </w:rPr>
      </w:pPr>
      <w:r>
        <w:rPr>
          <w:noProof/>
        </w:rPr>
        <w:drawing>
          <wp:inline distT="0" distB="0" distL="0" distR="0" wp14:anchorId="71689E05" wp14:editId="558312C3">
            <wp:extent cx="5400040" cy="359283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92830"/>
                    </a:xfrm>
                    <a:prstGeom prst="rect">
                      <a:avLst/>
                    </a:prstGeom>
                  </pic:spPr>
                </pic:pic>
              </a:graphicData>
            </a:graphic>
          </wp:inline>
        </w:drawing>
      </w:r>
    </w:p>
    <w:p w14:paraId="69641443" w14:textId="77777777" w:rsidR="00736FD7" w:rsidRDefault="00736FD7" w:rsidP="00736FD7">
      <w:pPr>
        <w:jc w:val="center"/>
        <w:rPr>
          <w:rFonts w:ascii="Bookman Old Style" w:hAnsi="Bookman Old Style"/>
          <w:sz w:val="28"/>
        </w:rPr>
      </w:pPr>
    </w:p>
    <w:p w14:paraId="3F6A39F0" w14:textId="77777777" w:rsidR="00A63EF3" w:rsidRDefault="00A63EF3" w:rsidP="00736FD7">
      <w:pPr>
        <w:jc w:val="center"/>
        <w:rPr>
          <w:rFonts w:ascii="Bookman Old Style" w:hAnsi="Bookman Old Style"/>
          <w:sz w:val="28"/>
        </w:rPr>
      </w:pPr>
    </w:p>
    <w:p w14:paraId="693D7FBB" w14:textId="77777777" w:rsidR="00B0106E" w:rsidRDefault="00A454CA" w:rsidP="00736FD7">
      <w:pPr>
        <w:jc w:val="center"/>
      </w:pPr>
      <w:r>
        <w:rPr>
          <w:rFonts w:ascii="Bookman Old Style" w:hAnsi="Bookman Old Style"/>
          <w:sz w:val="28"/>
        </w:rPr>
        <w:t>V36</w:t>
      </w:r>
    </w:p>
    <w:p w14:paraId="775A1713" w14:textId="77777777" w:rsidR="00B0106E" w:rsidRDefault="00B0106E" w:rsidP="00DB4270">
      <w:pPr>
        <w:pStyle w:val="TOC1"/>
      </w:pPr>
    </w:p>
    <w:p w14:paraId="5634348E" w14:textId="77777777" w:rsidR="00B0106E" w:rsidRDefault="00B0106E" w:rsidP="00B0106E"/>
    <w:p w14:paraId="2BD100C8" w14:textId="77777777" w:rsidR="00B0106E" w:rsidRDefault="00B0106E" w:rsidP="00B0106E"/>
    <w:p w14:paraId="0C17C04B" w14:textId="77777777" w:rsidR="00B0106E" w:rsidRDefault="00B0106E" w:rsidP="00B0106E"/>
    <w:p w14:paraId="0638A33D" w14:textId="77777777" w:rsidR="00B0106E" w:rsidRDefault="00B0106E" w:rsidP="00B0106E"/>
    <w:p w14:paraId="45DB1228" w14:textId="77777777" w:rsidR="00B0106E" w:rsidRDefault="00B0106E" w:rsidP="00B0106E"/>
    <w:p w14:paraId="00546ED0" w14:textId="77777777" w:rsidR="00B0106E" w:rsidRDefault="00B0106E" w:rsidP="00B0106E"/>
    <w:p w14:paraId="422BD2B7" w14:textId="77777777" w:rsidR="00B0106E" w:rsidRDefault="00B0106E" w:rsidP="00B0106E"/>
    <w:p w14:paraId="263F9651" w14:textId="77777777" w:rsidR="00B0106E" w:rsidRDefault="00B0106E" w:rsidP="00B0106E"/>
    <w:p w14:paraId="70766F80" w14:textId="77777777" w:rsidR="00B0106E" w:rsidRDefault="00B0106E" w:rsidP="00B0106E"/>
    <w:p w14:paraId="0AA065AF"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46699881" w14:textId="77777777" w:rsidR="00B0106E" w:rsidRDefault="00B0106E" w:rsidP="00B0106E">
      <w:r>
        <w:lastRenderedPageBreak/>
        <w:t>INDICE</w:t>
      </w:r>
    </w:p>
    <w:p w14:paraId="0029B9C4" w14:textId="6F0F7FFC" w:rsidR="00BB6D32"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B46791">
        <w:instrText xml:space="preserve"> TOC \o "1-3" \h \z \u </w:instrText>
      </w:r>
      <w:r>
        <w:fldChar w:fldCharType="separate"/>
      </w:r>
      <w:hyperlink w:anchor="_Toc6487868" w:history="1">
        <w:r w:rsidR="00BB6D32" w:rsidRPr="000C5C33">
          <w:rPr>
            <w:rStyle w:val="Hyperlink"/>
            <w:noProof/>
          </w:rPr>
          <w:t>1</w:t>
        </w:r>
        <w:r w:rsidR="00BB6D32">
          <w:rPr>
            <w:rFonts w:asciiTheme="minorHAnsi" w:eastAsiaTheme="minorEastAsia" w:hAnsiTheme="minorHAnsi" w:cstheme="minorBidi"/>
            <w:b w:val="0"/>
            <w:bCs w:val="0"/>
            <w:caps w:val="0"/>
            <w:noProof/>
            <w:sz w:val="22"/>
            <w:szCs w:val="22"/>
          </w:rPr>
          <w:tab/>
        </w:r>
        <w:r w:rsidR="00BB6D32" w:rsidRPr="000C5C33">
          <w:rPr>
            <w:rStyle w:val="Hyperlink"/>
            <w:noProof/>
          </w:rPr>
          <w:t>Historia de frogger</w:t>
        </w:r>
        <w:r w:rsidR="00BB6D32">
          <w:rPr>
            <w:noProof/>
            <w:webHidden/>
          </w:rPr>
          <w:tab/>
        </w:r>
        <w:r w:rsidR="00BB6D32">
          <w:rPr>
            <w:noProof/>
            <w:webHidden/>
          </w:rPr>
          <w:fldChar w:fldCharType="begin"/>
        </w:r>
        <w:r w:rsidR="00BB6D32">
          <w:rPr>
            <w:noProof/>
            <w:webHidden/>
          </w:rPr>
          <w:instrText xml:space="preserve"> PAGEREF _Toc6487868 \h </w:instrText>
        </w:r>
        <w:r w:rsidR="00BB6D32">
          <w:rPr>
            <w:noProof/>
            <w:webHidden/>
          </w:rPr>
        </w:r>
        <w:r w:rsidR="00BB6D32">
          <w:rPr>
            <w:noProof/>
            <w:webHidden/>
          </w:rPr>
          <w:fldChar w:fldCharType="separate"/>
        </w:r>
        <w:r w:rsidR="00BB6D32">
          <w:rPr>
            <w:noProof/>
            <w:webHidden/>
          </w:rPr>
          <w:t>5</w:t>
        </w:r>
        <w:r w:rsidR="00BB6D32">
          <w:rPr>
            <w:noProof/>
            <w:webHidden/>
          </w:rPr>
          <w:fldChar w:fldCharType="end"/>
        </w:r>
      </w:hyperlink>
    </w:p>
    <w:p w14:paraId="5BC83AB7" w14:textId="328977C0" w:rsidR="00BB6D32" w:rsidRDefault="00BB6D32">
      <w:pPr>
        <w:pStyle w:val="TOC1"/>
        <w:rPr>
          <w:rFonts w:asciiTheme="minorHAnsi" w:eastAsiaTheme="minorEastAsia" w:hAnsiTheme="minorHAnsi" w:cstheme="minorBidi"/>
          <w:b w:val="0"/>
          <w:bCs w:val="0"/>
          <w:caps w:val="0"/>
          <w:noProof/>
          <w:sz w:val="22"/>
          <w:szCs w:val="22"/>
        </w:rPr>
      </w:pPr>
      <w:hyperlink w:anchor="_Toc6487869" w:history="1">
        <w:r w:rsidRPr="000C5C33">
          <w:rPr>
            <w:rStyle w:val="Hyperlink"/>
            <w:noProof/>
          </w:rPr>
          <w:t>2</w:t>
        </w:r>
        <w:r>
          <w:rPr>
            <w:rFonts w:asciiTheme="minorHAnsi" w:eastAsiaTheme="minorEastAsia" w:hAnsiTheme="minorHAnsi" w:cstheme="minorBidi"/>
            <w:b w:val="0"/>
            <w:bCs w:val="0"/>
            <w:caps w:val="0"/>
            <w:noProof/>
            <w:sz w:val="22"/>
            <w:szCs w:val="22"/>
          </w:rPr>
          <w:tab/>
        </w:r>
        <w:r w:rsidRPr="000C5C33">
          <w:rPr>
            <w:rStyle w:val="Hyperlink"/>
            <w:noProof/>
          </w:rPr>
          <w:t>Versión de frogger programada con 8BP</w:t>
        </w:r>
        <w:r>
          <w:rPr>
            <w:noProof/>
            <w:webHidden/>
          </w:rPr>
          <w:tab/>
        </w:r>
        <w:r>
          <w:rPr>
            <w:noProof/>
            <w:webHidden/>
          </w:rPr>
          <w:fldChar w:fldCharType="begin"/>
        </w:r>
        <w:r>
          <w:rPr>
            <w:noProof/>
            <w:webHidden/>
          </w:rPr>
          <w:instrText xml:space="preserve"> PAGEREF _Toc6487869 \h </w:instrText>
        </w:r>
        <w:r>
          <w:rPr>
            <w:noProof/>
            <w:webHidden/>
          </w:rPr>
        </w:r>
        <w:r>
          <w:rPr>
            <w:noProof/>
            <w:webHidden/>
          </w:rPr>
          <w:fldChar w:fldCharType="separate"/>
        </w:r>
        <w:r>
          <w:rPr>
            <w:noProof/>
            <w:webHidden/>
          </w:rPr>
          <w:t>7</w:t>
        </w:r>
        <w:r>
          <w:rPr>
            <w:noProof/>
            <w:webHidden/>
          </w:rPr>
          <w:fldChar w:fldCharType="end"/>
        </w:r>
      </w:hyperlink>
    </w:p>
    <w:p w14:paraId="2B816642" w14:textId="19BCCF01" w:rsidR="00BB6D32" w:rsidRDefault="00BB6D32">
      <w:pPr>
        <w:pStyle w:val="TOC1"/>
        <w:rPr>
          <w:rFonts w:asciiTheme="minorHAnsi" w:eastAsiaTheme="minorEastAsia" w:hAnsiTheme="minorHAnsi" w:cstheme="minorBidi"/>
          <w:b w:val="0"/>
          <w:bCs w:val="0"/>
          <w:caps w:val="0"/>
          <w:noProof/>
          <w:sz w:val="22"/>
          <w:szCs w:val="22"/>
        </w:rPr>
      </w:pPr>
      <w:hyperlink w:anchor="_Toc6487870" w:history="1">
        <w:r w:rsidRPr="000C5C33">
          <w:rPr>
            <w:rStyle w:val="Hyperlink"/>
            <w:noProof/>
          </w:rPr>
          <w:t>3</w:t>
        </w:r>
        <w:r>
          <w:rPr>
            <w:rFonts w:asciiTheme="minorHAnsi" w:eastAsiaTheme="minorEastAsia" w:hAnsiTheme="minorHAnsi" w:cstheme="minorBidi"/>
            <w:b w:val="0"/>
            <w:bCs w:val="0"/>
            <w:caps w:val="0"/>
            <w:noProof/>
            <w:sz w:val="22"/>
            <w:szCs w:val="22"/>
          </w:rPr>
          <w:tab/>
        </w:r>
        <w:r w:rsidRPr="000C5C33">
          <w:rPr>
            <w:rStyle w:val="Hyperlink"/>
            <w:noProof/>
          </w:rPr>
          <w:t>Breve introducción a 8BP</w:t>
        </w:r>
        <w:r>
          <w:rPr>
            <w:noProof/>
            <w:webHidden/>
          </w:rPr>
          <w:tab/>
        </w:r>
        <w:r>
          <w:rPr>
            <w:noProof/>
            <w:webHidden/>
          </w:rPr>
          <w:fldChar w:fldCharType="begin"/>
        </w:r>
        <w:r>
          <w:rPr>
            <w:noProof/>
            <w:webHidden/>
          </w:rPr>
          <w:instrText xml:space="preserve"> PAGEREF _Toc6487870 \h </w:instrText>
        </w:r>
        <w:r>
          <w:rPr>
            <w:noProof/>
            <w:webHidden/>
          </w:rPr>
        </w:r>
        <w:r>
          <w:rPr>
            <w:noProof/>
            <w:webHidden/>
          </w:rPr>
          <w:fldChar w:fldCharType="separate"/>
        </w:r>
        <w:r>
          <w:rPr>
            <w:noProof/>
            <w:webHidden/>
          </w:rPr>
          <w:t>9</w:t>
        </w:r>
        <w:r>
          <w:rPr>
            <w:noProof/>
            <w:webHidden/>
          </w:rPr>
          <w:fldChar w:fldCharType="end"/>
        </w:r>
      </w:hyperlink>
    </w:p>
    <w:p w14:paraId="1E3CC9CB" w14:textId="66161820" w:rsidR="00BB6D32" w:rsidRDefault="00BB6D32">
      <w:pPr>
        <w:pStyle w:val="TOC1"/>
        <w:rPr>
          <w:rFonts w:asciiTheme="minorHAnsi" w:eastAsiaTheme="minorEastAsia" w:hAnsiTheme="minorHAnsi" w:cstheme="minorBidi"/>
          <w:b w:val="0"/>
          <w:bCs w:val="0"/>
          <w:caps w:val="0"/>
          <w:noProof/>
          <w:sz w:val="22"/>
          <w:szCs w:val="22"/>
        </w:rPr>
      </w:pPr>
      <w:hyperlink w:anchor="_Toc6487871" w:history="1">
        <w:r w:rsidRPr="000C5C33">
          <w:rPr>
            <w:rStyle w:val="Hyperlink"/>
            <w:noProof/>
          </w:rPr>
          <w:t>4</w:t>
        </w:r>
        <w:r>
          <w:rPr>
            <w:rFonts w:asciiTheme="minorHAnsi" w:eastAsiaTheme="minorEastAsia" w:hAnsiTheme="minorHAnsi" w:cstheme="minorBidi"/>
            <w:b w:val="0"/>
            <w:bCs w:val="0"/>
            <w:caps w:val="0"/>
            <w:noProof/>
            <w:sz w:val="22"/>
            <w:szCs w:val="22"/>
          </w:rPr>
          <w:tab/>
        </w:r>
        <w:r w:rsidRPr="000C5C33">
          <w:rPr>
            <w:rStyle w:val="Hyperlink"/>
            <w:noProof/>
          </w:rPr>
          <w:t>Diseño de sprites</w:t>
        </w:r>
        <w:r>
          <w:rPr>
            <w:noProof/>
            <w:webHidden/>
          </w:rPr>
          <w:tab/>
        </w:r>
        <w:r>
          <w:rPr>
            <w:noProof/>
            <w:webHidden/>
          </w:rPr>
          <w:fldChar w:fldCharType="begin"/>
        </w:r>
        <w:r>
          <w:rPr>
            <w:noProof/>
            <w:webHidden/>
          </w:rPr>
          <w:instrText xml:space="preserve"> PAGEREF _Toc6487871 \h </w:instrText>
        </w:r>
        <w:r>
          <w:rPr>
            <w:noProof/>
            <w:webHidden/>
          </w:rPr>
        </w:r>
        <w:r>
          <w:rPr>
            <w:noProof/>
            <w:webHidden/>
          </w:rPr>
          <w:fldChar w:fldCharType="separate"/>
        </w:r>
        <w:r>
          <w:rPr>
            <w:noProof/>
            <w:webHidden/>
          </w:rPr>
          <w:t>17</w:t>
        </w:r>
        <w:r>
          <w:rPr>
            <w:noProof/>
            <w:webHidden/>
          </w:rPr>
          <w:fldChar w:fldCharType="end"/>
        </w:r>
      </w:hyperlink>
    </w:p>
    <w:p w14:paraId="1D164618" w14:textId="6E7DEB3E" w:rsidR="00BB6D32" w:rsidRDefault="00BB6D32">
      <w:pPr>
        <w:pStyle w:val="TOC1"/>
        <w:rPr>
          <w:rFonts w:asciiTheme="minorHAnsi" w:eastAsiaTheme="minorEastAsia" w:hAnsiTheme="minorHAnsi" w:cstheme="minorBidi"/>
          <w:b w:val="0"/>
          <w:bCs w:val="0"/>
          <w:caps w:val="0"/>
          <w:noProof/>
          <w:sz w:val="22"/>
          <w:szCs w:val="22"/>
        </w:rPr>
      </w:pPr>
      <w:hyperlink w:anchor="_Toc6487872" w:history="1">
        <w:r w:rsidRPr="000C5C33">
          <w:rPr>
            <w:rStyle w:val="Hyperlink"/>
            <w:noProof/>
          </w:rPr>
          <w:t>5</w:t>
        </w:r>
        <w:r>
          <w:rPr>
            <w:rFonts w:asciiTheme="minorHAnsi" w:eastAsiaTheme="minorEastAsia" w:hAnsiTheme="minorHAnsi" w:cstheme="minorBidi"/>
            <w:b w:val="0"/>
            <w:bCs w:val="0"/>
            <w:caps w:val="0"/>
            <w:noProof/>
            <w:sz w:val="22"/>
            <w:szCs w:val="22"/>
          </w:rPr>
          <w:tab/>
        </w:r>
        <w:r w:rsidRPr="000C5C33">
          <w:rPr>
            <w:rStyle w:val="Hyperlink"/>
            <w:noProof/>
          </w:rPr>
          <w:t>Estructura de un videojuego</w:t>
        </w:r>
        <w:r>
          <w:rPr>
            <w:noProof/>
            <w:webHidden/>
          </w:rPr>
          <w:tab/>
        </w:r>
        <w:r>
          <w:rPr>
            <w:noProof/>
            <w:webHidden/>
          </w:rPr>
          <w:fldChar w:fldCharType="begin"/>
        </w:r>
        <w:r>
          <w:rPr>
            <w:noProof/>
            <w:webHidden/>
          </w:rPr>
          <w:instrText xml:space="preserve"> PAGEREF _Toc6487872 \h </w:instrText>
        </w:r>
        <w:r>
          <w:rPr>
            <w:noProof/>
            <w:webHidden/>
          </w:rPr>
        </w:r>
        <w:r>
          <w:rPr>
            <w:noProof/>
            <w:webHidden/>
          </w:rPr>
          <w:fldChar w:fldCharType="separate"/>
        </w:r>
        <w:r>
          <w:rPr>
            <w:noProof/>
            <w:webHidden/>
          </w:rPr>
          <w:t>23</w:t>
        </w:r>
        <w:r>
          <w:rPr>
            <w:noProof/>
            <w:webHidden/>
          </w:rPr>
          <w:fldChar w:fldCharType="end"/>
        </w:r>
      </w:hyperlink>
    </w:p>
    <w:p w14:paraId="7A8BB5EC" w14:textId="4E520E0A" w:rsidR="00BB6D32" w:rsidRDefault="00BB6D32">
      <w:pPr>
        <w:pStyle w:val="TOC1"/>
        <w:rPr>
          <w:rFonts w:asciiTheme="minorHAnsi" w:eastAsiaTheme="minorEastAsia" w:hAnsiTheme="minorHAnsi" w:cstheme="minorBidi"/>
          <w:b w:val="0"/>
          <w:bCs w:val="0"/>
          <w:caps w:val="0"/>
          <w:noProof/>
          <w:sz w:val="22"/>
          <w:szCs w:val="22"/>
        </w:rPr>
      </w:pPr>
      <w:hyperlink w:anchor="_Toc6487873" w:history="1">
        <w:r w:rsidRPr="000C5C33">
          <w:rPr>
            <w:rStyle w:val="Hyperlink"/>
            <w:noProof/>
          </w:rPr>
          <w:t>6</w:t>
        </w:r>
        <w:r>
          <w:rPr>
            <w:rFonts w:asciiTheme="minorHAnsi" w:eastAsiaTheme="minorEastAsia" w:hAnsiTheme="minorHAnsi" w:cstheme="minorBidi"/>
            <w:b w:val="0"/>
            <w:bCs w:val="0"/>
            <w:caps w:val="0"/>
            <w:noProof/>
            <w:sz w:val="22"/>
            <w:szCs w:val="22"/>
          </w:rPr>
          <w:tab/>
        </w:r>
        <w:r w:rsidRPr="000C5C33">
          <w:rPr>
            <w:rStyle w:val="Hyperlink"/>
            <w:noProof/>
          </w:rPr>
          <w:t>Diseño general</w:t>
        </w:r>
        <w:r>
          <w:rPr>
            <w:noProof/>
            <w:webHidden/>
          </w:rPr>
          <w:tab/>
        </w:r>
        <w:r>
          <w:rPr>
            <w:noProof/>
            <w:webHidden/>
          </w:rPr>
          <w:fldChar w:fldCharType="begin"/>
        </w:r>
        <w:r>
          <w:rPr>
            <w:noProof/>
            <w:webHidden/>
          </w:rPr>
          <w:instrText xml:space="preserve"> PAGEREF _Toc6487873 \h </w:instrText>
        </w:r>
        <w:r>
          <w:rPr>
            <w:noProof/>
            <w:webHidden/>
          </w:rPr>
        </w:r>
        <w:r>
          <w:rPr>
            <w:noProof/>
            <w:webHidden/>
          </w:rPr>
          <w:fldChar w:fldCharType="separate"/>
        </w:r>
        <w:r>
          <w:rPr>
            <w:noProof/>
            <w:webHidden/>
          </w:rPr>
          <w:t>25</w:t>
        </w:r>
        <w:r>
          <w:rPr>
            <w:noProof/>
            <w:webHidden/>
          </w:rPr>
          <w:fldChar w:fldCharType="end"/>
        </w:r>
      </w:hyperlink>
    </w:p>
    <w:p w14:paraId="5CCF0935" w14:textId="170332F9" w:rsidR="00BB6D32" w:rsidRDefault="00BB6D32">
      <w:pPr>
        <w:pStyle w:val="TOC2"/>
        <w:tabs>
          <w:tab w:val="left" w:pos="960"/>
          <w:tab w:val="right" w:leader="dot" w:pos="8494"/>
        </w:tabs>
        <w:rPr>
          <w:rFonts w:asciiTheme="minorHAnsi" w:eastAsiaTheme="minorEastAsia" w:hAnsiTheme="minorHAnsi" w:cstheme="minorBidi"/>
          <w:smallCaps w:val="0"/>
          <w:noProof/>
          <w:sz w:val="22"/>
          <w:szCs w:val="22"/>
        </w:rPr>
      </w:pPr>
      <w:hyperlink w:anchor="_Toc6487874" w:history="1">
        <w:r w:rsidRPr="000C5C33">
          <w:rPr>
            <w:rStyle w:val="Hyperlink"/>
            <w:noProof/>
          </w:rPr>
          <w:t>6.1</w:t>
        </w:r>
        <w:r>
          <w:rPr>
            <w:rFonts w:asciiTheme="minorHAnsi" w:eastAsiaTheme="minorEastAsia" w:hAnsiTheme="minorHAnsi" w:cstheme="minorBidi"/>
            <w:smallCaps w:val="0"/>
            <w:noProof/>
            <w:sz w:val="22"/>
            <w:szCs w:val="22"/>
          </w:rPr>
          <w:tab/>
        </w:r>
        <w:r w:rsidRPr="000C5C33">
          <w:rPr>
            <w:rStyle w:val="Hyperlink"/>
            <w:noProof/>
          </w:rPr>
          <w:t>capa de marcadores</w:t>
        </w:r>
        <w:r>
          <w:rPr>
            <w:noProof/>
            <w:webHidden/>
          </w:rPr>
          <w:tab/>
        </w:r>
        <w:r>
          <w:rPr>
            <w:noProof/>
            <w:webHidden/>
          </w:rPr>
          <w:fldChar w:fldCharType="begin"/>
        </w:r>
        <w:r>
          <w:rPr>
            <w:noProof/>
            <w:webHidden/>
          </w:rPr>
          <w:instrText xml:space="preserve"> PAGEREF _Toc6487874 \h </w:instrText>
        </w:r>
        <w:r>
          <w:rPr>
            <w:noProof/>
            <w:webHidden/>
          </w:rPr>
        </w:r>
        <w:r>
          <w:rPr>
            <w:noProof/>
            <w:webHidden/>
          </w:rPr>
          <w:fldChar w:fldCharType="separate"/>
        </w:r>
        <w:r>
          <w:rPr>
            <w:noProof/>
            <w:webHidden/>
          </w:rPr>
          <w:t>26</w:t>
        </w:r>
        <w:r>
          <w:rPr>
            <w:noProof/>
            <w:webHidden/>
          </w:rPr>
          <w:fldChar w:fldCharType="end"/>
        </w:r>
      </w:hyperlink>
    </w:p>
    <w:p w14:paraId="0DA11471" w14:textId="28058FC9" w:rsidR="00BB6D32" w:rsidRDefault="00BB6D32">
      <w:pPr>
        <w:pStyle w:val="TOC2"/>
        <w:tabs>
          <w:tab w:val="left" w:pos="960"/>
          <w:tab w:val="right" w:leader="dot" w:pos="8494"/>
        </w:tabs>
        <w:rPr>
          <w:rFonts w:asciiTheme="minorHAnsi" w:eastAsiaTheme="minorEastAsia" w:hAnsiTheme="minorHAnsi" w:cstheme="minorBidi"/>
          <w:smallCaps w:val="0"/>
          <w:noProof/>
          <w:sz w:val="22"/>
          <w:szCs w:val="22"/>
        </w:rPr>
      </w:pPr>
      <w:hyperlink w:anchor="_Toc6487875" w:history="1">
        <w:r w:rsidRPr="000C5C33">
          <w:rPr>
            <w:rStyle w:val="Hyperlink"/>
            <w:noProof/>
          </w:rPr>
          <w:t>6.2</w:t>
        </w:r>
        <w:r>
          <w:rPr>
            <w:rFonts w:asciiTheme="minorHAnsi" w:eastAsiaTheme="minorEastAsia" w:hAnsiTheme="minorHAnsi" w:cstheme="minorBidi"/>
            <w:smallCaps w:val="0"/>
            <w:noProof/>
            <w:sz w:val="22"/>
            <w:szCs w:val="22"/>
          </w:rPr>
          <w:tab/>
        </w:r>
        <w:r w:rsidRPr="000C5C33">
          <w:rPr>
            <w:rStyle w:val="Hyperlink"/>
            <w:noProof/>
          </w:rPr>
          <w:t>Capa de layout (tile map)</w:t>
        </w:r>
        <w:r>
          <w:rPr>
            <w:noProof/>
            <w:webHidden/>
          </w:rPr>
          <w:tab/>
        </w:r>
        <w:r>
          <w:rPr>
            <w:noProof/>
            <w:webHidden/>
          </w:rPr>
          <w:fldChar w:fldCharType="begin"/>
        </w:r>
        <w:r>
          <w:rPr>
            <w:noProof/>
            <w:webHidden/>
          </w:rPr>
          <w:instrText xml:space="preserve"> PAGEREF _Toc6487875 \h </w:instrText>
        </w:r>
        <w:r>
          <w:rPr>
            <w:noProof/>
            <w:webHidden/>
          </w:rPr>
        </w:r>
        <w:r>
          <w:rPr>
            <w:noProof/>
            <w:webHidden/>
          </w:rPr>
          <w:fldChar w:fldCharType="separate"/>
        </w:r>
        <w:r>
          <w:rPr>
            <w:noProof/>
            <w:webHidden/>
          </w:rPr>
          <w:t>27</w:t>
        </w:r>
        <w:r>
          <w:rPr>
            <w:noProof/>
            <w:webHidden/>
          </w:rPr>
          <w:fldChar w:fldCharType="end"/>
        </w:r>
      </w:hyperlink>
    </w:p>
    <w:p w14:paraId="7799F2E3" w14:textId="10B2BDCE" w:rsidR="00BB6D32" w:rsidRDefault="00BB6D32">
      <w:pPr>
        <w:pStyle w:val="TOC2"/>
        <w:tabs>
          <w:tab w:val="left" w:pos="960"/>
          <w:tab w:val="right" w:leader="dot" w:pos="8494"/>
        </w:tabs>
        <w:rPr>
          <w:rFonts w:asciiTheme="minorHAnsi" w:eastAsiaTheme="minorEastAsia" w:hAnsiTheme="minorHAnsi" w:cstheme="minorBidi"/>
          <w:smallCaps w:val="0"/>
          <w:noProof/>
          <w:sz w:val="22"/>
          <w:szCs w:val="22"/>
        </w:rPr>
      </w:pPr>
      <w:hyperlink w:anchor="_Toc6487876" w:history="1">
        <w:r w:rsidRPr="000C5C33">
          <w:rPr>
            <w:rStyle w:val="Hyperlink"/>
            <w:noProof/>
          </w:rPr>
          <w:t>6.3</w:t>
        </w:r>
        <w:r>
          <w:rPr>
            <w:rFonts w:asciiTheme="minorHAnsi" w:eastAsiaTheme="minorEastAsia" w:hAnsiTheme="minorHAnsi" w:cstheme="minorBidi"/>
            <w:smallCaps w:val="0"/>
            <w:noProof/>
            <w:sz w:val="22"/>
            <w:szCs w:val="22"/>
          </w:rPr>
          <w:tab/>
        </w:r>
        <w:r w:rsidRPr="000C5C33">
          <w:rPr>
            <w:rStyle w:val="Hyperlink"/>
            <w:noProof/>
          </w:rPr>
          <w:t>Capa de sprites</w:t>
        </w:r>
        <w:r>
          <w:rPr>
            <w:noProof/>
            <w:webHidden/>
          </w:rPr>
          <w:tab/>
        </w:r>
        <w:r>
          <w:rPr>
            <w:noProof/>
            <w:webHidden/>
          </w:rPr>
          <w:fldChar w:fldCharType="begin"/>
        </w:r>
        <w:r>
          <w:rPr>
            <w:noProof/>
            <w:webHidden/>
          </w:rPr>
          <w:instrText xml:space="preserve"> PAGEREF _Toc6487876 \h </w:instrText>
        </w:r>
        <w:r>
          <w:rPr>
            <w:noProof/>
            <w:webHidden/>
          </w:rPr>
        </w:r>
        <w:r>
          <w:rPr>
            <w:noProof/>
            <w:webHidden/>
          </w:rPr>
          <w:fldChar w:fldCharType="separate"/>
        </w:r>
        <w:r>
          <w:rPr>
            <w:noProof/>
            <w:webHidden/>
          </w:rPr>
          <w:t>29</w:t>
        </w:r>
        <w:r>
          <w:rPr>
            <w:noProof/>
            <w:webHidden/>
          </w:rPr>
          <w:fldChar w:fldCharType="end"/>
        </w:r>
      </w:hyperlink>
    </w:p>
    <w:p w14:paraId="6807E560" w14:textId="09F91563" w:rsidR="00BB6D32" w:rsidRDefault="00BB6D32">
      <w:pPr>
        <w:pStyle w:val="TOC1"/>
        <w:rPr>
          <w:rFonts w:asciiTheme="minorHAnsi" w:eastAsiaTheme="minorEastAsia" w:hAnsiTheme="minorHAnsi" w:cstheme="minorBidi"/>
          <w:b w:val="0"/>
          <w:bCs w:val="0"/>
          <w:caps w:val="0"/>
          <w:noProof/>
          <w:sz w:val="22"/>
          <w:szCs w:val="22"/>
        </w:rPr>
      </w:pPr>
      <w:hyperlink w:anchor="_Toc6487877" w:history="1">
        <w:r w:rsidRPr="000C5C33">
          <w:rPr>
            <w:rStyle w:val="Hyperlink"/>
            <w:noProof/>
          </w:rPr>
          <w:t>7</w:t>
        </w:r>
        <w:r>
          <w:rPr>
            <w:rFonts w:asciiTheme="minorHAnsi" w:eastAsiaTheme="minorEastAsia" w:hAnsiTheme="minorHAnsi" w:cstheme="minorBidi"/>
            <w:b w:val="0"/>
            <w:bCs w:val="0"/>
            <w:caps w:val="0"/>
            <w:noProof/>
            <w:sz w:val="22"/>
            <w:szCs w:val="22"/>
          </w:rPr>
          <w:tab/>
        </w:r>
        <w:r w:rsidRPr="000C5C33">
          <w:rPr>
            <w:rStyle w:val="Hyperlink"/>
            <w:noProof/>
          </w:rPr>
          <w:t>Presentación</w:t>
        </w:r>
        <w:r>
          <w:rPr>
            <w:noProof/>
            <w:webHidden/>
          </w:rPr>
          <w:tab/>
        </w:r>
        <w:r>
          <w:rPr>
            <w:noProof/>
            <w:webHidden/>
          </w:rPr>
          <w:fldChar w:fldCharType="begin"/>
        </w:r>
        <w:r>
          <w:rPr>
            <w:noProof/>
            <w:webHidden/>
          </w:rPr>
          <w:instrText xml:space="preserve"> PAGEREF _Toc6487877 \h </w:instrText>
        </w:r>
        <w:r>
          <w:rPr>
            <w:noProof/>
            <w:webHidden/>
          </w:rPr>
        </w:r>
        <w:r>
          <w:rPr>
            <w:noProof/>
            <w:webHidden/>
          </w:rPr>
          <w:fldChar w:fldCharType="separate"/>
        </w:r>
        <w:r>
          <w:rPr>
            <w:noProof/>
            <w:webHidden/>
          </w:rPr>
          <w:t>33</w:t>
        </w:r>
        <w:r>
          <w:rPr>
            <w:noProof/>
            <w:webHidden/>
          </w:rPr>
          <w:fldChar w:fldCharType="end"/>
        </w:r>
      </w:hyperlink>
    </w:p>
    <w:p w14:paraId="11F777E8" w14:textId="713EA36C" w:rsidR="00BB6D32" w:rsidRDefault="00BB6D32">
      <w:pPr>
        <w:pStyle w:val="TOC1"/>
        <w:rPr>
          <w:rFonts w:asciiTheme="minorHAnsi" w:eastAsiaTheme="minorEastAsia" w:hAnsiTheme="minorHAnsi" w:cstheme="minorBidi"/>
          <w:b w:val="0"/>
          <w:bCs w:val="0"/>
          <w:caps w:val="0"/>
          <w:noProof/>
          <w:sz w:val="22"/>
          <w:szCs w:val="22"/>
        </w:rPr>
      </w:pPr>
      <w:hyperlink w:anchor="_Toc6487878" w:history="1">
        <w:r w:rsidRPr="000C5C33">
          <w:rPr>
            <w:rStyle w:val="Hyperlink"/>
            <w:noProof/>
          </w:rPr>
          <w:t>8</w:t>
        </w:r>
        <w:r>
          <w:rPr>
            <w:rFonts w:asciiTheme="minorHAnsi" w:eastAsiaTheme="minorEastAsia" w:hAnsiTheme="minorHAnsi" w:cstheme="minorBidi"/>
            <w:b w:val="0"/>
            <w:bCs w:val="0"/>
            <w:caps w:val="0"/>
            <w:noProof/>
            <w:sz w:val="22"/>
            <w:szCs w:val="22"/>
          </w:rPr>
          <w:tab/>
        </w:r>
        <w:r w:rsidRPr="000C5C33">
          <w:rPr>
            <w:rStyle w:val="Hyperlink"/>
            <w:noProof/>
          </w:rPr>
          <w:t>Lógica del programa principal</w:t>
        </w:r>
        <w:r>
          <w:rPr>
            <w:noProof/>
            <w:webHidden/>
          </w:rPr>
          <w:tab/>
        </w:r>
        <w:r>
          <w:rPr>
            <w:noProof/>
            <w:webHidden/>
          </w:rPr>
          <w:fldChar w:fldCharType="begin"/>
        </w:r>
        <w:r>
          <w:rPr>
            <w:noProof/>
            <w:webHidden/>
          </w:rPr>
          <w:instrText xml:space="preserve"> PAGEREF _Toc6487878 \h </w:instrText>
        </w:r>
        <w:r>
          <w:rPr>
            <w:noProof/>
            <w:webHidden/>
          </w:rPr>
        </w:r>
        <w:r>
          <w:rPr>
            <w:noProof/>
            <w:webHidden/>
          </w:rPr>
          <w:fldChar w:fldCharType="separate"/>
        </w:r>
        <w:r>
          <w:rPr>
            <w:noProof/>
            <w:webHidden/>
          </w:rPr>
          <w:t>37</w:t>
        </w:r>
        <w:r>
          <w:rPr>
            <w:noProof/>
            <w:webHidden/>
          </w:rPr>
          <w:fldChar w:fldCharType="end"/>
        </w:r>
      </w:hyperlink>
    </w:p>
    <w:p w14:paraId="5DBFC590" w14:textId="0F2B28F4" w:rsidR="00BB6D32" w:rsidRDefault="00BB6D32">
      <w:pPr>
        <w:pStyle w:val="TOC1"/>
        <w:rPr>
          <w:rFonts w:asciiTheme="minorHAnsi" w:eastAsiaTheme="minorEastAsia" w:hAnsiTheme="minorHAnsi" w:cstheme="minorBidi"/>
          <w:b w:val="0"/>
          <w:bCs w:val="0"/>
          <w:caps w:val="0"/>
          <w:noProof/>
          <w:sz w:val="22"/>
          <w:szCs w:val="22"/>
        </w:rPr>
      </w:pPr>
      <w:hyperlink w:anchor="_Toc6487879" w:history="1">
        <w:r w:rsidRPr="000C5C33">
          <w:rPr>
            <w:rStyle w:val="Hyperlink"/>
            <w:noProof/>
          </w:rPr>
          <w:t>9</w:t>
        </w:r>
        <w:r>
          <w:rPr>
            <w:rFonts w:asciiTheme="minorHAnsi" w:eastAsiaTheme="minorEastAsia" w:hAnsiTheme="minorHAnsi" w:cstheme="minorBidi"/>
            <w:b w:val="0"/>
            <w:bCs w:val="0"/>
            <w:caps w:val="0"/>
            <w:noProof/>
            <w:sz w:val="22"/>
            <w:szCs w:val="22"/>
          </w:rPr>
          <w:tab/>
        </w:r>
        <w:r w:rsidRPr="000C5C33">
          <w:rPr>
            <w:rStyle w:val="Hyperlink"/>
            <w:noProof/>
          </w:rPr>
          <w:t>Control de la rana</w:t>
        </w:r>
        <w:r>
          <w:rPr>
            <w:noProof/>
            <w:webHidden/>
          </w:rPr>
          <w:tab/>
        </w:r>
        <w:r>
          <w:rPr>
            <w:noProof/>
            <w:webHidden/>
          </w:rPr>
          <w:fldChar w:fldCharType="begin"/>
        </w:r>
        <w:r>
          <w:rPr>
            <w:noProof/>
            <w:webHidden/>
          </w:rPr>
          <w:instrText xml:space="preserve"> PAGEREF _Toc6487879 \h </w:instrText>
        </w:r>
        <w:r>
          <w:rPr>
            <w:noProof/>
            <w:webHidden/>
          </w:rPr>
        </w:r>
        <w:r>
          <w:rPr>
            <w:noProof/>
            <w:webHidden/>
          </w:rPr>
          <w:fldChar w:fldCharType="separate"/>
        </w:r>
        <w:r>
          <w:rPr>
            <w:noProof/>
            <w:webHidden/>
          </w:rPr>
          <w:t>39</w:t>
        </w:r>
        <w:r>
          <w:rPr>
            <w:noProof/>
            <w:webHidden/>
          </w:rPr>
          <w:fldChar w:fldCharType="end"/>
        </w:r>
      </w:hyperlink>
    </w:p>
    <w:p w14:paraId="210B0DB1" w14:textId="6CEBE4DD" w:rsidR="00BB6D32" w:rsidRDefault="00BB6D32">
      <w:pPr>
        <w:pStyle w:val="TOC1"/>
        <w:rPr>
          <w:rFonts w:asciiTheme="minorHAnsi" w:eastAsiaTheme="minorEastAsia" w:hAnsiTheme="minorHAnsi" w:cstheme="minorBidi"/>
          <w:b w:val="0"/>
          <w:bCs w:val="0"/>
          <w:caps w:val="0"/>
          <w:noProof/>
          <w:sz w:val="22"/>
          <w:szCs w:val="22"/>
        </w:rPr>
      </w:pPr>
      <w:hyperlink w:anchor="_Toc6487880" w:history="1">
        <w:r w:rsidRPr="000C5C33">
          <w:rPr>
            <w:rStyle w:val="Hyperlink"/>
            <w:noProof/>
          </w:rPr>
          <w:t>10</w:t>
        </w:r>
        <w:r>
          <w:rPr>
            <w:rFonts w:asciiTheme="minorHAnsi" w:eastAsiaTheme="minorEastAsia" w:hAnsiTheme="minorHAnsi" w:cstheme="minorBidi"/>
            <w:b w:val="0"/>
            <w:bCs w:val="0"/>
            <w:caps w:val="0"/>
            <w:noProof/>
            <w:sz w:val="22"/>
            <w:szCs w:val="22"/>
          </w:rPr>
          <w:tab/>
        </w:r>
        <w:r w:rsidRPr="000C5C33">
          <w:rPr>
            <w:rStyle w:val="Hyperlink"/>
            <w:noProof/>
          </w:rPr>
          <w:t>Rutina de colisión</w:t>
        </w:r>
        <w:r>
          <w:rPr>
            <w:noProof/>
            <w:webHidden/>
          </w:rPr>
          <w:tab/>
        </w:r>
        <w:r>
          <w:rPr>
            <w:noProof/>
            <w:webHidden/>
          </w:rPr>
          <w:fldChar w:fldCharType="begin"/>
        </w:r>
        <w:r>
          <w:rPr>
            <w:noProof/>
            <w:webHidden/>
          </w:rPr>
          <w:instrText xml:space="preserve"> PAGEREF _Toc6487880 \h </w:instrText>
        </w:r>
        <w:r>
          <w:rPr>
            <w:noProof/>
            <w:webHidden/>
          </w:rPr>
        </w:r>
        <w:r>
          <w:rPr>
            <w:noProof/>
            <w:webHidden/>
          </w:rPr>
          <w:fldChar w:fldCharType="separate"/>
        </w:r>
        <w:r>
          <w:rPr>
            <w:noProof/>
            <w:webHidden/>
          </w:rPr>
          <w:t>43</w:t>
        </w:r>
        <w:r>
          <w:rPr>
            <w:noProof/>
            <w:webHidden/>
          </w:rPr>
          <w:fldChar w:fldCharType="end"/>
        </w:r>
      </w:hyperlink>
    </w:p>
    <w:p w14:paraId="4018F3C0" w14:textId="1BECD670" w:rsidR="00BB6D32" w:rsidRDefault="00BB6D32">
      <w:pPr>
        <w:pStyle w:val="TOC1"/>
        <w:rPr>
          <w:rFonts w:asciiTheme="minorHAnsi" w:eastAsiaTheme="minorEastAsia" w:hAnsiTheme="minorHAnsi" w:cstheme="minorBidi"/>
          <w:b w:val="0"/>
          <w:bCs w:val="0"/>
          <w:caps w:val="0"/>
          <w:noProof/>
          <w:sz w:val="22"/>
          <w:szCs w:val="22"/>
        </w:rPr>
      </w:pPr>
      <w:hyperlink w:anchor="_Toc6487881" w:history="1">
        <w:r w:rsidRPr="000C5C33">
          <w:rPr>
            <w:rStyle w:val="Hyperlink"/>
            <w:noProof/>
          </w:rPr>
          <w:t>11</w:t>
        </w:r>
        <w:r>
          <w:rPr>
            <w:rFonts w:asciiTheme="minorHAnsi" w:eastAsiaTheme="minorEastAsia" w:hAnsiTheme="minorHAnsi" w:cstheme="minorBidi"/>
            <w:b w:val="0"/>
            <w:bCs w:val="0"/>
            <w:caps w:val="0"/>
            <w:noProof/>
            <w:sz w:val="22"/>
            <w:szCs w:val="22"/>
          </w:rPr>
          <w:tab/>
        </w:r>
        <w:r w:rsidRPr="000C5C33">
          <w:rPr>
            <w:rStyle w:val="Hyperlink"/>
            <w:noProof/>
          </w:rPr>
          <w:t>Lógica del ciclo de juego</w:t>
        </w:r>
        <w:r>
          <w:rPr>
            <w:noProof/>
            <w:webHidden/>
          </w:rPr>
          <w:tab/>
        </w:r>
        <w:r>
          <w:rPr>
            <w:noProof/>
            <w:webHidden/>
          </w:rPr>
          <w:fldChar w:fldCharType="begin"/>
        </w:r>
        <w:r>
          <w:rPr>
            <w:noProof/>
            <w:webHidden/>
          </w:rPr>
          <w:instrText xml:space="preserve"> PAGEREF _Toc6487881 \h </w:instrText>
        </w:r>
        <w:r>
          <w:rPr>
            <w:noProof/>
            <w:webHidden/>
          </w:rPr>
        </w:r>
        <w:r>
          <w:rPr>
            <w:noProof/>
            <w:webHidden/>
          </w:rPr>
          <w:fldChar w:fldCharType="separate"/>
        </w:r>
        <w:r>
          <w:rPr>
            <w:noProof/>
            <w:webHidden/>
          </w:rPr>
          <w:t>45</w:t>
        </w:r>
        <w:r>
          <w:rPr>
            <w:noProof/>
            <w:webHidden/>
          </w:rPr>
          <w:fldChar w:fldCharType="end"/>
        </w:r>
      </w:hyperlink>
    </w:p>
    <w:p w14:paraId="184BEC49" w14:textId="48BB310E" w:rsidR="00BB6D32" w:rsidRDefault="00BB6D32">
      <w:pPr>
        <w:pStyle w:val="TOC1"/>
        <w:rPr>
          <w:rFonts w:asciiTheme="minorHAnsi" w:eastAsiaTheme="minorEastAsia" w:hAnsiTheme="minorHAnsi" w:cstheme="minorBidi"/>
          <w:b w:val="0"/>
          <w:bCs w:val="0"/>
          <w:caps w:val="0"/>
          <w:noProof/>
          <w:sz w:val="22"/>
          <w:szCs w:val="22"/>
        </w:rPr>
      </w:pPr>
      <w:hyperlink w:anchor="_Toc6487882" w:history="1">
        <w:r w:rsidRPr="000C5C33">
          <w:rPr>
            <w:rStyle w:val="Hyperlink"/>
            <w:noProof/>
          </w:rPr>
          <w:t>12</w:t>
        </w:r>
        <w:r>
          <w:rPr>
            <w:rFonts w:asciiTheme="minorHAnsi" w:eastAsiaTheme="minorEastAsia" w:hAnsiTheme="minorHAnsi" w:cstheme="minorBidi"/>
            <w:b w:val="0"/>
            <w:bCs w:val="0"/>
            <w:caps w:val="0"/>
            <w:noProof/>
            <w:sz w:val="22"/>
            <w:szCs w:val="22"/>
          </w:rPr>
          <w:tab/>
        </w:r>
        <w:r w:rsidRPr="000C5C33">
          <w:rPr>
            <w:rStyle w:val="Hyperlink"/>
            <w:noProof/>
          </w:rPr>
          <w:t>Rutas</w:t>
        </w:r>
        <w:r>
          <w:rPr>
            <w:noProof/>
            <w:webHidden/>
          </w:rPr>
          <w:tab/>
        </w:r>
        <w:r>
          <w:rPr>
            <w:noProof/>
            <w:webHidden/>
          </w:rPr>
          <w:fldChar w:fldCharType="begin"/>
        </w:r>
        <w:r>
          <w:rPr>
            <w:noProof/>
            <w:webHidden/>
          </w:rPr>
          <w:instrText xml:space="preserve"> PAGEREF _Toc6487882 \h </w:instrText>
        </w:r>
        <w:r>
          <w:rPr>
            <w:noProof/>
            <w:webHidden/>
          </w:rPr>
        </w:r>
        <w:r>
          <w:rPr>
            <w:noProof/>
            <w:webHidden/>
          </w:rPr>
          <w:fldChar w:fldCharType="separate"/>
        </w:r>
        <w:r>
          <w:rPr>
            <w:noProof/>
            <w:webHidden/>
          </w:rPr>
          <w:t>47</w:t>
        </w:r>
        <w:r>
          <w:rPr>
            <w:noProof/>
            <w:webHidden/>
          </w:rPr>
          <w:fldChar w:fldCharType="end"/>
        </w:r>
      </w:hyperlink>
    </w:p>
    <w:p w14:paraId="33B476B3" w14:textId="05B08D43" w:rsidR="00BB6D32" w:rsidRDefault="00BB6D32">
      <w:pPr>
        <w:pStyle w:val="TOC2"/>
        <w:tabs>
          <w:tab w:val="left" w:pos="960"/>
          <w:tab w:val="right" w:leader="dot" w:pos="8494"/>
        </w:tabs>
        <w:rPr>
          <w:rFonts w:asciiTheme="minorHAnsi" w:eastAsiaTheme="minorEastAsia" w:hAnsiTheme="minorHAnsi" w:cstheme="minorBidi"/>
          <w:smallCaps w:val="0"/>
          <w:noProof/>
          <w:sz w:val="22"/>
          <w:szCs w:val="22"/>
        </w:rPr>
      </w:pPr>
      <w:hyperlink w:anchor="_Toc6487883" w:history="1">
        <w:r w:rsidRPr="000C5C33">
          <w:rPr>
            <w:rStyle w:val="Hyperlink"/>
            <w:noProof/>
          </w:rPr>
          <w:t>12.1</w:t>
        </w:r>
        <w:r>
          <w:rPr>
            <w:rFonts w:asciiTheme="minorHAnsi" w:eastAsiaTheme="minorEastAsia" w:hAnsiTheme="minorHAnsi" w:cstheme="minorBidi"/>
            <w:smallCaps w:val="0"/>
            <w:noProof/>
            <w:sz w:val="22"/>
            <w:szCs w:val="22"/>
          </w:rPr>
          <w:tab/>
        </w:r>
        <w:r w:rsidRPr="000C5C33">
          <w:rPr>
            <w:rStyle w:val="Hyperlink"/>
            <w:noProof/>
          </w:rPr>
          <w:t>Tipologia de posibles Rutas</w:t>
        </w:r>
        <w:r>
          <w:rPr>
            <w:noProof/>
            <w:webHidden/>
          </w:rPr>
          <w:tab/>
        </w:r>
        <w:r>
          <w:rPr>
            <w:noProof/>
            <w:webHidden/>
          </w:rPr>
          <w:fldChar w:fldCharType="begin"/>
        </w:r>
        <w:r>
          <w:rPr>
            <w:noProof/>
            <w:webHidden/>
          </w:rPr>
          <w:instrText xml:space="preserve"> PAGEREF _Toc6487883 \h </w:instrText>
        </w:r>
        <w:r>
          <w:rPr>
            <w:noProof/>
            <w:webHidden/>
          </w:rPr>
        </w:r>
        <w:r>
          <w:rPr>
            <w:noProof/>
            <w:webHidden/>
          </w:rPr>
          <w:fldChar w:fldCharType="separate"/>
        </w:r>
        <w:r>
          <w:rPr>
            <w:noProof/>
            <w:webHidden/>
          </w:rPr>
          <w:t>47</w:t>
        </w:r>
        <w:r>
          <w:rPr>
            <w:noProof/>
            <w:webHidden/>
          </w:rPr>
          <w:fldChar w:fldCharType="end"/>
        </w:r>
      </w:hyperlink>
    </w:p>
    <w:p w14:paraId="2D3A8420" w14:textId="57AA0546" w:rsidR="00BB6D32" w:rsidRDefault="00BB6D32">
      <w:pPr>
        <w:pStyle w:val="TOC2"/>
        <w:tabs>
          <w:tab w:val="left" w:pos="960"/>
          <w:tab w:val="right" w:leader="dot" w:pos="8494"/>
        </w:tabs>
        <w:rPr>
          <w:rFonts w:asciiTheme="minorHAnsi" w:eastAsiaTheme="minorEastAsia" w:hAnsiTheme="minorHAnsi" w:cstheme="minorBidi"/>
          <w:smallCaps w:val="0"/>
          <w:noProof/>
          <w:sz w:val="22"/>
          <w:szCs w:val="22"/>
        </w:rPr>
      </w:pPr>
      <w:hyperlink w:anchor="_Toc6487884" w:history="1">
        <w:r w:rsidRPr="000C5C33">
          <w:rPr>
            <w:rStyle w:val="Hyperlink"/>
            <w:noProof/>
          </w:rPr>
          <w:t>12.2</w:t>
        </w:r>
        <w:r>
          <w:rPr>
            <w:rFonts w:asciiTheme="minorHAnsi" w:eastAsiaTheme="minorEastAsia" w:hAnsiTheme="minorHAnsi" w:cstheme="minorBidi"/>
            <w:smallCaps w:val="0"/>
            <w:noProof/>
            <w:sz w:val="22"/>
            <w:szCs w:val="22"/>
          </w:rPr>
          <w:tab/>
        </w:r>
        <w:r w:rsidRPr="000C5C33">
          <w:rPr>
            <w:rStyle w:val="Hyperlink"/>
            <w:noProof/>
          </w:rPr>
          <w:t>Rutas de vehículos</w:t>
        </w:r>
        <w:r>
          <w:rPr>
            <w:noProof/>
            <w:webHidden/>
          </w:rPr>
          <w:tab/>
        </w:r>
        <w:r>
          <w:rPr>
            <w:noProof/>
            <w:webHidden/>
          </w:rPr>
          <w:fldChar w:fldCharType="begin"/>
        </w:r>
        <w:r>
          <w:rPr>
            <w:noProof/>
            <w:webHidden/>
          </w:rPr>
          <w:instrText xml:space="preserve"> PAGEREF _Toc6487884 \h </w:instrText>
        </w:r>
        <w:r>
          <w:rPr>
            <w:noProof/>
            <w:webHidden/>
          </w:rPr>
        </w:r>
        <w:r>
          <w:rPr>
            <w:noProof/>
            <w:webHidden/>
          </w:rPr>
          <w:fldChar w:fldCharType="separate"/>
        </w:r>
        <w:r>
          <w:rPr>
            <w:noProof/>
            <w:webHidden/>
          </w:rPr>
          <w:t>47</w:t>
        </w:r>
        <w:r>
          <w:rPr>
            <w:noProof/>
            <w:webHidden/>
          </w:rPr>
          <w:fldChar w:fldCharType="end"/>
        </w:r>
      </w:hyperlink>
    </w:p>
    <w:p w14:paraId="38EB83F6" w14:textId="0153F218" w:rsidR="00BB6D32" w:rsidRDefault="00BB6D32">
      <w:pPr>
        <w:pStyle w:val="TOC2"/>
        <w:tabs>
          <w:tab w:val="left" w:pos="960"/>
          <w:tab w:val="right" w:leader="dot" w:pos="8494"/>
        </w:tabs>
        <w:rPr>
          <w:rFonts w:asciiTheme="minorHAnsi" w:eastAsiaTheme="minorEastAsia" w:hAnsiTheme="minorHAnsi" w:cstheme="minorBidi"/>
          <w:smallCaps w:val="0"/>
          <w:noProof/>
          <w:sz w:val="22"/>
          <w:szCs w:val="22"/>
        </w:rPr>
      </w:pPr>
      <w:hyperlink w:anchor="_Toc6487885" w:history="1">
        <w:r w:rsidRPr="000C5C33">
          <w:rPr>
            <w:rStyle w:val="Hyperlink"/>
            <w:noProof/>
          </w:rPr>
          <w:t>12.3</w:t>
        </w:r>
        <w:r>
          <w:rPr>
            <w:rFonts w:asciiTheme="minorHAnsi" w:eastAsiaTheme="minorEastAsia" w:hAnsiTheme="minorHAnsi" w:cstheme="minorBidi"/>
            <w:smallCaps w:val="0"/>
            <w:noProof/>
            <w:sz w:val="22"/>
            <w:szCs w:val="22"/>
          </w:rPr>
          <w:tab/>
        </w:r>
        <w:r w:rsidRPr="000C5C33">
          <w:rPr>
            <w:rStyle w:val="Hyperlink"/>
            <w:noProof/>
          </w:rPr>
          <w:t>Rutas de tortugas</w:t>
        </w:r>
        <w:r>
          <w:rPr>
            <w:noProof/>
            <w:webHidden/>
          </w:rPr>
          <w:tab/>
        </w:r>
        <w:r>
          <w:rPr>
            <w:noProof/>
            <w:webHidden/>
          </w:rPr>
          <w:fldChar w:fldCharType="begin"/>
        </w:r>
        <w:r>
          <w:rPr>
            <w:noProof/>
            <w:webHidden/>
          </w:rPr>
          <w:instrText xml:space="preserve"> PAGEREF _Toc6487885 \h </w:instrText>
        </w:r>
        <w:r>
          <w:rPr>
            <w:noProof/>
            <w:webHidden/>
          </w:rPr>
        </w:r>
        <w:r>
          <w:rPr>
            <w:noProof/>
            <w:webHidden/>
          </w:rPr>
          <w:fldChar w:fldCharType="separate"/>
        </w:r>
        <w:r>
          <w:rPr>
            <w:noProof/>
            <w:webHidden/>
          </w:rPr>
          <w:t>48</w:t>
        </w:r>
        <w:r>
          <w:rPr>
            <w:noProof/>
            <w:webHidden/>
          </w:rPr>
          <w:fldChar w:fldCharType="end"/>
        </w:r>
      </w:hyperlink>
    </w:p>
    <w:p w14:paraId="3E324105" w14:textId="6B262D01" w:rsidR="00BB6D32" w:rsidRDefault="00BB6D32">
      <w:pPr>
        <w:pStyle w:val="TOC2"/>
        <w:tabs>
          <w:tab w:val="left" w:pos="960"/>
          <w:tab w:val="right" w:leader="dot" w:pos="8494"/>
        </w:tabs>
        <w:rPr>
          <w:rFonts w:asciiTheme="minorHAnsi" w:eastAsiaTheme="minorEastAsia" w:hAnsiTheme="minorHAnsi" w:cstheme="minorBidi"/>
          <w:smallCaps w:val="0"/>
          <w:noProof/>
          <w:sz w:val="22"/>
          <w:szCs w:val="22"/>
        </w:rPr>
      </w:pPr>
      <w:hyperlink w:anchor="_Toc6487886" w:history="1">
        <w:r w:rsidRPr="000C5C33">
          <w:rPr>
            <w:rStyle w:val="Hyperlink"/>
            <w:noProof/>
          </w:rPr>
          <w:t>12.4</w:t>
        </w:r>
        <w:r>
          <w:rPr>
            <w:rFonts w:asciiTheme="minorHAnsi" w:eastAsiaTheme="minorEastAsia" w:hAnsiTheme="minorHAnsi" w:cstheme="minorBidi"/>
            <w:smallCaps w:val="0"/>
            <w:noProof/>
            <w:sz w:val="22"/>
            <w:szCs w:val="22"/>
          </w:rPr>
          <w:tab/>
        </w:r>
        <w:r w:rsidRPr="000C5C33">
          <w:rPr>
            <w:rStyle w:val="Hyperlink"/>
            <w:noProof/>
          </w:rPr>
          <w:t>Rutas de troncos</w:t>
        </w:r>
        <w:r>
          <w:rPr>
            <w:noProof/>
            <w:webHidden/>
          </w:rPr>
          <w:tab/>
        </w:r>
        <w:r>
          <w:rPr>
            <w:noProof/>
            <w:webHidden/>
          </w:rPr>
          <w:fldChar w:fldCharType="begin"/>
        </w:r>
        <w:r>
          <w:rPr>
            <w:noProof/>
            <w:webHidden/>
          </w:rPr>
          <w:instrText xml:space="preserve"> PAGEREF _Toc6487886 \h </w:instrText>
        </w:r>
        <w:r>
          <w:rPr>
            <w:noProof/>
            <w:webHidden/>
          </w:rPr>
        </w:r>
        <w:r>
          <w:rPr>
            <w:noProof/>
            <w:webHidden/>
          </w:rPr>
          <w:fldChar w:fldCharType="separate"/>
        </w:r>
        <w:r>
          <w:rPr>
            <w:noProof/>
            <w:webHidden/>
          </w:rPr>
          <w:t>49</w:t>
        </w:r>
        <w:r>
          <w:rPr>
            <w:noProof/>
            <w:webHidden/>
          </w:rPr>
          <w:fldChar w:fldCharType="end"/>
        </w:r>
      </w:hyperlink>
    </w:p>
    <w:p w14:paraId="28F52FB0" w14:textId="410415E5" w:rsidR="00BB6D32" w:rsidRDefault="00BB6D32">
      <w:pPr>
        <w:pStyle w:val="TOC1"/>
        <w:rPr>
          <w:rFonts w:asciiTheme="minorHAnsi" w:eastAsiaTheme="minorEastAsia" w:hAnsiTheme="minorHAnsi" w:cstheme="minorBidi"/>
          <w:b w:val="0"/>
          <w:bCs w:val="0"/>
          <w:caps w:val="0"/>
          <w:noProof/>
          <w:sz w:val="22"/>
          <w:szCs w:val="22"/>
        </w:rPr>
      </w:pPr>
      <w:hyperlink w:anchor="_Toc6487887" w:history="1">
        <w:r w:rsidRPr="000C5C33">
          <w:rPr>
            <w:rStyle w:val="Hyperlink"/>
            <w:noProof/>
          </w:rPr>
          <w:t>13</w:t>
        </w:r>
        <w:r>
          <w:rPr>
            <w:rFonts w:asciiTheme="minorHAnsi" w:eastAsiaTheme="minorEastAsia" w:hAnsiTheme="minorHAnsi" w:cstheme="minorBidi"/>
            <w:b w:val="0"/>
            <w:bCs w:val="0"/>
            <w:caps w:val="0"/>
            <w:noProof/>
            <w:sz w:val="22"/>
            <w:szCs w:val="22"/>
          </w:rPr>
          <w:tab/>
        </w:r>
        <w:r w:rsidRPr="000C5C33">
          <w:rPr>
            <w:rStyle w:val="Hyperlink"/>
            <w:noProof/>
          </w:rPr>
          <w:t>A jugar y a programar!!</w:t>
        </w:r>
        <w:r>
          <w:rPr>
            <w:noProof/>
            <w:webHidden/>
          </w:rPr>
          <w:tab/>
        </w:r>
        <w:r>
          <w:rPr>
            <w:noProof/>
            <w:webHidden/>
          </w:rPr>
          <w:fldChar w:fldCharType="begin"/>
        </w:r>
        <w:r>
          <w:rPr>
            <w:noProof/>
            <w:webHidden/>
          </w:rPr>
          <w:instrText xml:space="preserve"> PAGEREF _Toc6487887 \h </w:instrText>
        </w:r>
        <w:r>
          <w:rPr>
            <w:noProof/>
            <w:webHidden/>
          </w:rPr>
        </w:r>
        <w:r>
          <w:rPr>
            <w:noProof/>
            <w:webHidden/>
          </w:rPr>
          <w:fldChar w:fldCharType="separate"/>
        </w:r>
        <w:r>
          <w:rPr>
            <w:noProof/>
            <w:webHidden/>
          </w:rPr>
          <w:t>51</w:t>
        </w:r>
        <w:r>
          <w:rPr>
            <w:noProof/>
            <w:webHidden/>
          </w:rPr>
          <w:fldChar w:fldCharType="end"/>
        </w:r>
      </w:hyperlink>
    </w:p>
    <w:p w14:paraId="183410D9" w14:textId="39E0CD1E" w:rsidR="00B0106E" w:rsidRDefault="00ED63C9" w:rsidP="00B0106E">
      <w:r>
        <w:fldChar w:fldCharType="end"/>
      </w:r>
    </w:p>
    <w:p w14:paraId="20770191" w14:textId="77777777" w:rsidR="00B0106E" w:rsidRDefault="00B0106E" w:rsidP="00B0106E"/>
    <w:p w14:paraId="1083DC03" w14:textId="77777777" w:rsidR="00B0106E" w:rsidRDefault="00B0106E" w:rsidP="00B0106E"/>
    <w:p w14:paraId="2D9C2BBE"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5B46EAE5" w14:textId="77777777" w:rsidR="00B0106E" w:rsidRDefault="00505CDF" w:rsidP="00004C17">
      <w:pPr>
        <w:pStyle w:val="Heading1"/>
      </w:pPr>
      <w:bookmarkStart w:id="0" w:name="_Toc6487868"/>
      <w:r>
        <w:lastRenderedPageBreak/>
        <w:t xml:space="preserve">Historia de </w:t>
      </w:r>
      <w:proofErr w:type="spellStart"/>
      <w:r>
        <w:t>frogger</w:t>
      </w:r>
      <w:bookmarkEnd w:id="0"/>
      <w:proofErr w:type="spellEnd"/>
    </w:p>
    <w:p w14:paraId="4AAE28FC" w14:textId="77777777" w:rsidR="00505CDF" w:rsidRDefault="00505CDF" w:rsidP="00505CDF">
      <w:proofErr w:type="spellStart"/>
      <w:r>
        <w:t>Frogger</w:t>
      </w:r>
      <w:proofErr w:type="spellEnd"/>
      <w:r>
        <w:t xml:space="preserve"> fue un juego </w:t>
      </w:r>
      <w:r w:rsidR="002133C0">
        <w:t xml:space="preserve">desarrollado por </w:t>
      </w:r>
      <w:proofErr w:type="spellStart"/>
      <w:r w:rsidR="002133C0" w:rsidRPr="0054466F">
        <w:rPr>
          <w:b/>
        </w:rPr>
        <w:t>Konami</w:t>
      </w:r>
      <w:proofErr w:type="spellEnd"/>
      <w:r w:rsidR="002133C0">
        <w:t xml:space="preserve"> </w:t>
      </w:r>
      <w:r>
        <w:t>en 1981</w:t>
      </w:r>
      <w:r w:rsidR="001D71AD">
        <w:t xml:space="preserve"> para maquina arcade basada en Z80. </w:t>
      </w:r>
      <w:r>
        <w:t>Se convirtió en un clásico, un juego de referencia en la historia de los videojuegos</w:t>
      </w:r>
      <w:r w:rsidR="002133C0">
        <w:t>.</w:t>
      </w:r>
    </w:p>
    <w:p w14:paraId="16672491" w14:textId="77777777" w:rsidR="005B66D7" w:rsidRDefault="005B66D7" w:rsidP="00505CDF"/>
    <w:p w14:paraId="0DF27A10" w14:textId="77777777" w:rsidR="002133C0" w:rsidRDefault="005B66D7" w:rsidP="005B66D7">
      <w:pPr>
        <w:jc w:val="center"/>
      </w:pPr>
      <w:r>
        <w:rPr>
          <w:noProof/>
        </w:rPr>
        <w:drawing>
          <wp:inline distT="0" distB="0" distL="0" distR="0" wp14:anchorId="003AEC88" wp14:editId="6F90C03F">
            <wp:extent cx="1150560" cy="22294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79563" cy="2285674"/>
                    </a:xfrm>
                    <a:prstGeom prst="rect">
                      <a:avLst/>
                    </a:prstGeom>
                  </pic:spPr>
                </pic:pic>
              </a:graphicData>
            </a:graphic>
          </wp:inline>
        </w:drawing>
      </w:r>
      <w:r w:rsidR="00985287" w:rsidRPr="00985287">
        <w:rPr>
          <w:noProof/>
        </w:rPr>
        <w:drawing>
          <wp:inline distT="0" distB="0" distL="0" distR="0" wp14:anchorId="1F2C1C7D" wp14:editId="7A4DA2FA">
            <wp:extent cx="1950114" cy="2232955"/>
            <wp:effectExtent l="0" t="0" r="0" b="0"/>
            <wp:docPr id="1026" name="Picture 2" descr="Resultado de imagen de frogger">
              <a:extLst xmlns:a="http://schemas.openxmlformats.org/drawingml/2006/main">
                <a:ext uri="{FF2B5EF4-FFF2-40B4-BE49-F238E27FC236}">
                  <a16:creationId xmlns:a16="http://schemas.microsoft.com/office/drawing/2014/main" id="{04B89C60-E0C6-4C3C-BDF6-4975C00033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Resultado de imagen de frogger">
                      <a:extLst>
                        <a:ext uri="{FF2B5EF4-FFF2-40B4-BE49-F238E27FC236}">
                          <a16:creationId xmlns:a16="http://schemas.microsoft.com/office/drawing/2014/main" id="{04B89C60-E0C6-4C3C-BDF6-4975C0003364}"/>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8056" cy="2264950"/>
                    </a:xfrm>
                    <a:prstGeom prst="rect">
                      <a:avLst/>
                    </a:prstGeom>
                    <a:noFill/>
                    <a:extLst/>
                  </pic:spPr>
                </pic:pic>
              </a:graphicData>
            </a:graphic>
          </wp:inline>
        </w:drawing>
      </w:r>
    </w:p>
    <w:p w14:paraId="2A4171CF" w14:textId="7DAA1A88" w:rsidR="005B66D7" w:rsidRDefault="005B66D7" w:rsidP="005B66D7">
      <w:pPr>
        <w:pStyle w:val="Caption"/>
      </w:pPr>
      <w:r>
        <w:t xml:space="preserve">Fig. </w:t>
      </w:r>
      <w:r>
        <w:fldChar w:fldCharType="begin"/>
      </w:r>
      <w:r>
        <w:instrText xml:space="preserve"> SEQ Fig. \* ARABIC </w:instrText>
      </w:r>
      <w:r>
        <w:fldChar w:fldCharType="separate"/>
      </w:r>
      <w:r w:rsidR="00BB6D32">
        <w:rPr>
          <w:noProof/>
        </w:rPr>
        <w:t>1</w:t>
      </w:r>
      <w:r>
        <w:fldChar w:fldCharType="end"/>
      </w:r>
      <w:r>
        <w:t xml:space="preserve"> El clásico “</w:t>
      </w:r>
      <w:proofErr w:type="spellStart"/>
      <w:r>
        <w:t>Frogger</w:t>
      </w:r>
      <w:proofErr w:type="spellEnd"/>
      <w:r>
        <w:t>”</w:t>
      </w:r>
    </w:p>
    <w:p w14:paraId="2BB7DC4E" w14:textId="77777777" w:rsidR="002133C0" w:rsidRDefault="002133C0" w:rsidP="00505CDF">
      <w:r>
        <w:t>El planteamiento del juego es sencillo. Debes manejar una rana y cruzar una carretera por la que pasan coches, y posteriormente un rio lleno de peligros. Al final del rio hay unas moscas y cada vez que te comes una vuelves a la zona inferior de la pantalla. Cuando te comes todas pasas de nivel, incrementando la dificultad.</w:t>
      </w:r>
    </w:p>
    <w:p w14:paraId="478B6877" w14:textId="77777777" w:rsidR="002133C0" w:rsidRDefault="002133C0" w:rsidP="00505CDF"/>
    <w:p w14:paraId="4A3365B0" w14:textId="548DD9E9" w:rsidR="0028668D" w:rsidRDefault="002133C0" w:rsidP="002133C0">
      <w:r>
        <w:t xml:space="preserve">Hay versiones de </w:t>
      </w:r>
      <w:proofErr w:type="spellStart"/>
      <w:r>
        <w:t>frogger</w:t>
      </w:r>
      <w:proofErr w:type="spellEnd"/>
      <w:r>
        <w:t xml:space="preserve"> para todos los sistemas</w:t>
      </w:r>
      <w:r w:rsidR="00C31B56">
        <w:t xml:space="preserve">. </w:t>
      </w:r>
      <w:proofErr w:type="spellStart"/>
      <w:r w:rsidR="00C31B56" w:rsidRPr="00C31B56">
        <w:t>Frogger</w:t>
      </w:r>
      <w:proofErr w:type="spellEnd"/>
      <w:r w:rsidR="00C31B56" w:rsidRPr="00C31B56">
        <w:t xml:space="preserve"> es considerado como uno de los 10 mejores videojuegos de todos los tiempos según </w:t>
      </w:r>
      <w:proofErr w:type="spellStart"/>
      <w:r w:rsidR="00C31B56" w:rsidRPr="00C31B56">
        <w:t>Killer</w:t>
      </w:r>
      <w:proofErr w:type="spellEnd"/>
      <w:r w:rsidR="00C31B56" w:rsidRPr="00C31B56">
        <w:t xml:space="preserve"> </w:t>
      </w:r>
      <w:proofErr w:type="spellStart"/>
      <w:r w:rsidR="00C31B56" w:rsidRPr="00C31B56">
        <w:t>List</w:t>
      </w:r>
      <w:proofErr w:type="spellEnd"/>
      <w:r w:rsidR="00C31B56" w:rsidRPr="00C31B56">
        <w:t xml:space="preserve"> </w:t>
      </w:r>
      <w:proofErr w:type="spellStart"/>
      <w:r w:rsidR="00C31B56" w:rsidRPr="00C31B56">
        <w:t>of</w:t>
      </w:r>
      <w:proofErr w:type="spellEnd"/>
      <w:r w:rsidR="00C31B56" w:rsidRPr="00C31B56">
        <w:t xml:space="preserve"> </w:t>
      </w:r>
      <w:proofErr w:type="spellStart"/>
      <w:r w:rsidR="00C31B56" w:rsidRPr="00C31B56">
        <w:t>Videogames</w:t>
      </w:r>
      <w:proofErr w:type="spellEnd"/>
      <w:r w:rsidR="00C31B56" w:rsidRPr="00C31B56">
        <w:t xml:space="preserve"> (</w:t>
      </w:r>
      <w:hyperlink r:id="rId18" w:tooltip="KLOV" w:history="1">
        <w:r w:rsidR="00C31B56" w:rsidRPr="00C31B56">
          <w:t>KLOV</w:t>
        </w:r>
      </w:hyperlink>
      <w:r w:rsidR="00C31B56" w:rsidRPr="00C31B56">
        <w:t>).</w:t>
      </w:r>
      <w:r w:rsidR="008C0E70">
        <w:t xml:space="preserve"> El KLOV es un sitio web creado en 1991 que se dedica a catalogar juegos pasados y presentes</w:t>
      </w:r>
    </w:p>
    <w:p w14:paraId="30D0DD37" w14:textId="77777777" w:rsidR="00BC2798" w:rsidRDefault="00884DAC" w:rsidP="00884DAC">
      <w:pPr>
        <w:jc w:val="center"/>
      </w:pPr>
      <w:r>
        <w:rPr>
          <w:noProof/>
        </w:rPr>
        <w:drawing>
          <wp:inline distT="0" distB="0" distL="0" distR="0" wp14:anchorId="0F723A2C" wp14:editId="2C2E6C73">
            <wp:extent cx="4733026" cy="38213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51465" cy="3836260"/>
                    </a:xfrm>
                    <a:prstGeom prst="rect">
                      <a:avLst/>
                    </a:prstGeom>
                  </pic:spPr>
                </pic:pic>
              </a:graphicData>
            </a:graphic>
          </wp:inline>
        </w:drawing>
      </w:r>
    </w:p>
    <w:p w14:paraId="57C35D5F" w14:textId="77777777" w:rsidR="00BC2798" w:rsidRDefault="00BC2798" w:rsidP="002133C0"/>
    <w:p w14:paraId="7CE1EFE8" w14:textId="77777777" w:rsidR="00BC2798" w:rsidRDefault="001D71AD" w:rsidP="002133C0">
      <w:r>
        <w:rPr>
          <w:noProof/>
        </w:rPr>
        <w:drawing>
          <wp:inline distT="0" distB="0" distL="0" distR="0" wp14:anchorId="0C032FAD" wp14:editId="7148C6A7">
            <wp:extent cx="5400040" cy="23545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354580"/>
                    </a:xfrm>
                    <a:prstGeom prst="rect">
                      <a:avLst/>
                    </a:prstGeom>
                  </pic:spPr>
                </pic:pic>
              </a:graphicData>
            </a:graphic>
          </wp:inline>
        </w:drawing>
      </w:r>
    </w:p>
    <w:p w14:paraId="02BD94CA" w14:textId="77777777" w:rsidR="00BC2798" w:rsidRDefault="001D71AD" w:rsidP="002133C0">
      <w:r>
        <w:rPr>
          <w:noProof/>
        </w:rPr>
        <w:drawing>
          <wp:inline distT="0" distB="0" distL="0" distR="0" wp14:anchorId="0FF9E776" wp14:editId="013157D6">
            <wp:extent cx="5400040" cy="1837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1837690"/>
                    </a:xfrm>
                    <a:prstGeom prst="rect">
                      <a:avLst/>
                    </a:prstGeom>
                  </pic:spPr>
                </pic:pic>
              </a:graphicData>
            </a:graphic>
          </wp:inline>
        </w:drawing>
      </w:r>
    </w:p>
    <w:p w14:paraId="3E01C673" w14:textId="77777777" w:rsidR="001D71AD" w:rsidRDefault="001D71AD" w:rsidP="002133C0">
      <w:r>
        <w:rPr>
          <w:noProof/>
        </w:rPr>
        <w:drawing>
          <wp:inline distT="0" distB="0" distL="0" distR="0" wp14:anchorId="5D036889" wp14:editId="66CE27A9">
            <wp:extent cx="5400040" cy="2115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115820"/>
                    </a:xfrm>
                    <a:prstGeom prst="rect">
                      <a:avLst/>
                    </a:prstGeom>
                  </pic:spPr>
                </pic:pic>
              </a:graphicData>
            </a:graphic>
          </wp:inline>
        </w:drawing>
      </w:r>
    </w:p>
    <w:p w14:paraId="6527050A" w14:textId="77777777" w:rsidR="00C31B56" w:rsidRDefault="00C31B56" w:rsidP="002133C0"/>
    <w:p w14:paraId="24F94A9E" w14:textId="635BE1E3" w:rsidR="001D71AD" w:rsidRDefault="00116260" w:rsidP="00116260">
      <w:pPr>
        <w:pStyle w:val="Caption"/>
      </w:pPr>
      <w:r>
        <w:t xml:space="preserve">Fig. </w:t>
      </w:r>
      <w:r>
        <w:fldChar w:fldCharType="begin"/>
      </w:r>
      <w:r>
        <w:instrText xml:space="preserve"> SEQ Fig. \* ARABIC </w:instrText>
      </w:r>
      <w:r>
        <w:fldChar w:fldCharType="separate"/>
      </w:r>
      <w:r w:rsidR="00BB6D32">
        <w:rPr>
          <w:noProof/>
        </w:rPr>
        <w:t>2</w:t>
      </w:r>
      <w:r>
        <w:fldChar w:fldCharType="end"/>
      </w:r>
      <w:r>
        <w:t xml:space="preserve"> distintas adaptaciones de </w:t>
      </w:r>
      <w:proofErr w:type="spellStart"/>
      <w:r>
        <w:t>frogger</w:t>
      </w:r>
      <w:proofErr w:type="spellEnd"/>
    </w:p>
    <w:p w14:paraId="0AB05E27" w14:textId="77777777" w:rsidR="00C31B56" w:rsidRDefault="00C31B56" w:rsidP="002133C0"/>
    <w:p w14:paraId="2B18ADF9" w14:textId="77777777" w:rsidR="00C31B56" w:rsidRDefault="00C31B56" w:rsidP="002133C0"/>
    <w:p w14:paraId="6CD6FEF3" w14:textId="77777777" w:rsidR="00C31B56" w:rsidRDefault="00C31B56" w:rsidP="002133C0"/>
    <w:p w14:paraId="0EFF93C9" w14:textId="77777777" w:rsidR="00C31B56" w:rsidRDefault="00C31B56" w:rsidP="002133C0"/>
    <w:p w14:paraId="7DD541E2" w14:textId="77777777" w:rsidR="00C31B56" w:rsidRDefault="00C31B56" w:rsidP="00C31B56">
      <w:pPr>
        <w:pStyle w:val="Heading1"/>
      </w:pPr>
      <w:bookmarkStart w:id="1" w:name="_Toc6487869"/>
      <w:r>
        <w:lastRenderedPageBreak/>
        <w:t>Versi</w:t>
      </w:r>
      <w:r w:rsidR="005D1033">
        <w:t>ó</w:t>
      </w:r>
      <w:r>
        <w:t xml:space="preserve">n de </w:t>
      </w:r>
      <w:proofErr w:type="spellStart"/>
      <w:r>
        <w:t>frogger</w:t>
      </w:r>
      <w:proofErr w:type="spellEnd"/>
      <w:r>
        <w:t xml:space="preserve"> programada con 8BP</w:t>
      </w:r>
      <w:bookmarkEnd w:id="1"/>
    </w:p>
    <w:p w14:paraId="794D8052" w14:textId="77777777" w:rsidR="00C31B56" w:rsidRDefault="00C31B56" w:rsidP="00C31B56">
      <w:r>
        <w:t xml:space="preserve">La versión de </w:t>
      </w:r>
      <w:proofErr w:type="spellStart"/>
      <w:r>
        <w:t>frogger</w:t>
      </w:r>
      <w:proofErr w:type="spellEnd"/>
      <w:r>
        <w:t xml:space="preserve"> programada con 8BP ha sido titulada “</w:t>
      </w:r>
      <w:proofErr w:type="spellStart"/>
      <w:r>
        <w:t>frogger</w:t>
      </w:r>
      <w:proofErr w:type="spellEnd"/>
      <w:r>
        <w:t xml:space="preserve"> eterno”, en </w:t>
      </w:r>
      <w:proofErr w:type="spellStart"/>
      <w:r>
        <w:t>conmemoriación</w:t>
      </w:r>
      <w:proofErr w:type="spellEnd"/>
      <w:r>
        <w:t xml:space="preserve"> del evento “</w:t>
      </w:r>
      <w:proofErr w:type="spellStart"/>
      <w:r>
        <w:t>amstrad</w:t>
      </w:r>
      <w:proofErr w:type="spellEnd"/>
      <w:r>
        <w:t xml:space="preserve"> eterno” celebrado el 30 de marzo de 2019.</w:t>
      </w:r>
    </w:p>
    <w:p w14:paraId="2D40C87F" w14:textId="77777777" w:rsidR="00C31B56" w:rsidRDefault="00C31B56" w:rsidP="00C31B56">
      <w:r>
        <w:t xml:space="preserve">Es un juego desarrollado en </w:t>
      </w:r>
      <w:r w:rsidR="001D71AD">
        <w:t>MODE</w:t>
      </w:r>
      <w:r>
        <w:t xml:space="preserve"> 1 </w:t>
      </w:r>
      <w:r w:rsidR="001D71AD">
        <w:t xml:space="preserve">(se aprecia en los gráficos de alta resolución) </w:t>
      </w:r>
      <w:r>
        <w:t>y su listado BASIC ocupa 10KB.</w:t>
      </w:r>
    </w:p>
    <w:p w14:paraId="2958699C" w14:textId="77777777" w:rsidR="00C31B56" w:rsidRDefault="00C31B56" w:rsidP="00C31B56">
      <w:r>
        <w:t xml:space="preserve">Aunque algunos de los elementos del </w:t>
      </w:r>
      <w:proofErr w:type="spellStart"/>
      <w:r>
        <w:t>frogger</w:t>
      </w:r>
      <w:proofErr w:type="spellEnd"/>
      <w:r>
        <w:t xml:space="preserve"> original no han sido incluidos, tales como los cocodrilos o la capacidad de las tortugas para sumergirse, el juego refleja bastante bien el espíritu del juego original</w:t>
      </w:r>
      <w:r w:rsidR="001D71AD">
        <w:t>.</w:t>
      </w:r>
    </w:p>
    <w:p w14:paraId="3FD8455C" w14:textId="77777777" w:rsidR="00FA46E4" w:rsidRPr="00C31B56" w:rsidRDefault="00FA46E4" w:rsidP="00C31B56"/>
    <w:p w14:paraId="66E9C365" w14:textId="77777777" w:rsidR="00C31B56" w:rsidRDefault="00C31B56" w:rsidP="00C31B56">
      <w:r w:rsidRPr="00C31B56">
        <w:rPr>
          <w:noProof/>
        </w:rPr>
        <w:drawing>
          <wp:inline distT="0" distB="0" distL="0" distR="0" wp14:anchorId="0DD4662C" wp14:editId="28606F6A">
            <wp:extent cx="5400040" cy="3444240"/>
            <wp:effectExtent l="0" t="0" r="0" b="0"/>
            <wp:docPr id="4" name="Picture 3">
              <a:extLst xmlns:a="http://schemas.openxmlformats.org/drawingml/2006/main">
                <a:ext uri="{FF2B5EF4-FFF2-40B4-BE49-F238E27FC236}">
                  <a16:creationId xmlns:a16="http://schemas.microsoft.com/office/drawing/2014/main" id="{8C107E3F-42B7-4CC7-8C03-0FFABCA577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C107E3F-42B7-4CC7-8C03-0FFABCA57781}"/>
                        </a:ext>
                      </a:extLst>
                    </pic:cNvPr>
                    <pic:cNvPicPr>
                      <a:picLocks noChangeAspect="1"/>
                    </pic:cNvPicPr>
                  </pic:nvPicPr>
                  <pic:blipFill>
                    <a:blip r:embed="rId23"/>
                    <a:stretch>
                      <a:fillRect/>
                    </a:stretch>
                  </pic:blipFill>
                  <pic:spPr>
                    <a:xfrm>
                      <a:off x="0" y="0"/>
                      <a:ext cx="5400040" cy="3444240"/>
                    </a:xfrm>
                    <a:prstGeom prst="rect">
                      <a:avLst/>
                    </a:prstGeom>
                  </pic:spPr>
                </pic:pic>
              </a:graphicData>
            </a:graphic>
          </wp:inline>
        </w:drawing>
      </w:r>
    </w:p>
    <w:p w14:paraId="30F9E5E4" w14:textId="4C49BF7A" w:rsidR="00FA46E4" w:rsidRPr="00C31B56" w:rsidRDefault="00FA46E4" w:rsidP="00FA46E4">
      <w:pPr>
        <w:pStyle w:val="Caption"/>
      </w:pPr>
      <w:r>
        <w:t xml:space="preserve">Fig. </w:t>
      </w:r>
      <w:r>
        <w:fldChar w:fldCharType="begin"/>
      </w:r>
      <w:r>
        <w:instrText xml:space="preserve"> SEQ Fig. \* ARABIC </w:instrText>
      </w:r>
      <w:r>
        <w:fldChar w:fldCharType="separate"/>
      </w:r>
      <w:r w:rsidR="00BB6D32">
        <w:rPr>
          <w:noProof/>
        </w:rPr>
        <w:t>3</w:t>
      </w:r>
      <w:r>
        <w:fldChar w:fldCharType="end"/>
      </w:r>
      <w:r>
        <w:t xml:space="preserve"> Versión de </w:t>
      </w:r>
      <w:proofErr w:type="spellStart"/>
      <w:r>
        <w:t>frogger</w:t>
      </w:r>
      <w:proofErr w:type="spellEnd"/>
      <w:r>
        <w:t xml:space="preserve"> realizada con 8BP</w:t>
      </w:r>
    </w:p>
    <w:p w14:paraId="7DF51A64" w14:textId="77777777" w:rsidR="005D1033" w:rsidRDefault="00CE3AEA" w:rsidP="002133C0">
      <w:r>
        <w:t xml:space="preserve">Como puedes apreciar, el número de colores que aparecen en pantalla son </w:t>
      </w:r>
      <w:proofErr w:type="gramStart"/>
      <w:r>
        <w:t>3 :</w:t>
      </w:r>
      <w:proofErr w:type="gramEnd"/>
      <w:r>
        <w:t xml:space="preserve"> negro, azul y verde. En </w:t>
      </w:r>
      <w:proofErr w:type="spellStart"/>
      <w:r>
        <w:t>mode</w:t>
      </w:r>
      <w:proofErr w:type="spellEnd"/>
      <w:r>
        <w:t xml:space="preserve"> 1 el </w:t>
      </w:r>
      <w:proofErr w:type="spellStart"/>
      <w:r>
        <w:t>Amstrad</w:t>
      </w:r>
      <w:proofErr w:type="spellEnd"/>
      <w:r>
        <w:t xml:space="preserve"> soporta 4 colores</w:t>
      </w:r>
      <w:r w:rsidR="00031D1E">
        <w:t>,</w:t>
      </w:r>
      <w:r>
        <w:t xml:space="preserve"> pero para lograr que la rana sea capaz de soportar sobreescritura</w:t>
      </w:r>
      <w:r w:rsidR="00031D1E">
        <w:t xml:space="preserve">, es decir para que pueda </w:t>
      </w:r>
      <w:r>
        <w:t>pasa</w:t>
      </w:r>
      <w:r w:rsidR="00031D1E">
        <w:t>r</w:t>
      </w:r>
      <w:r>
        <w:t xml:space="preserve"> por encima de l</w:t>
      </w:r>
      <w:r w:rsidR="00031D1E">
        <w:t>os ladrillos</w:t>
      </w:r>
      <w:r>
        <w:t xml:space="preserve"> sin romperl</w:t>
      </w:r>
      <w:r w:rsidR="00031D1E">
        <w:t>o</w:t>
      </w:r>
      <w:r>
        <w:t xml:space="preserve">s, 8BP utiliza una técnica que requiere de la reducción de colores simultáneos. </w:t>
      </w:r>
      <w:r w:rsidR="00031D1E">
        <w:t xml:space="preserve">A pesar de ello se pueden hacer buenos </w:t>
      </w:r>
      <w:proofErr w:type="spellStart"/>
      <w:r w:rsidR="00031D1E">
        <w:t>graficos</w:t>
      </w:r>
      <w:proofErr w:type="spellEnd"/>
      <w:r w:rsidR="00031D1E">
        <w:t xml:space="preserve"> con poco color.</w:t>
      </w:r>
    </w:p>
    <w:p w14:paraId="3F0261DE" w14:textId="77777777" w:rsidR="005D1033" w:rsidRDefault="005D1033" w:rsidP="002133C0"/>
    <w:p w14:paraId="59715F15" w14:textId="1E92393C" w:rsidR="002A4B6C" w:rsidRDefault="002620B5" w:rsidP="00086C4B">
      <w:r>
        <w:t xml:space="preserve">Para programar con 8BP necesitas el </w:t>
      </w:r>
      <w:proofErr w:type="spellStart"/>
      <w:r>
        <w:t>WinApe</w:t>
      </w:r>
      <w:proofErr w:type="spellEnd"/>
      <w:r>
        <w:t xml:space="preserve"> (emulador/editor/ensamblador de </w:t>
      </w:r>
      <w:proofErr w:type="spellStart"/>
      <w:r>
        <w:t>amstrad</w:t>
      </w:r>
      <w:proofErr w:type="spellEnd"/>
      <w:r>
        <w:t xml:space="preserve"> para </w:t>
      </w:r>
      <w:proofErr w:type="spellStart"/>
      <w:r>
        <w:t>windows</w:t>
      </w:r>
      <w:proofErr w:type="spellEnd"/>
      <w:r>
        <w:t>). Debes crear la estructura de carpetas de 8BP</w:t>
      </w:r>
    </w:p>
    <w:p w14:paraId="6AAA7DB9" w14:textId="3E5AF8FA" w:rsidR="00B46791" w:rsidRDefault="00B46791" w:rsidP="00B46791">
      <w:pPr>
        <w:jc w:val="center"/>
      </w:pPr>
      <w:r>
        <w:rPr>
          <w:noProof/>
        </w:rPr>
        <w:drawing>
          <wp:inline distT="0" distB="0" distL="0" distR="0" wp14:anchorId="7B39EC5B" wp14:editId="711325F6">
            <wp:extent cx="3302759" cy="17170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49889" cy="1741517"/>
                    </a:xfrm>
                    <a:prstGeom prst="rect">
                      <a:avLst/>
                    </a:prstGeom>
                  </pic:spPr>
                </pic:pic>
              </a:graphicData>
            </a:graphic>
          </wp:inline>
        </w:drawing>
      </w:r>
    </w:p>
    <w:p w14:paraId="415F76E1" w14:textId="5770D092" w:rsidR="00B46791" w:rsidRDefault="00B46791" w:rsidP="00B46791">
      <w:pPr>
        <w:pStyle w:val="Caption"/>
      </w:pPr>
      <w:r>
        <w:t xml:space="preserve">Fig. </w:t>
      </w:r>
      <w:r>
        <w:fldChar w:fldCharType="begin"/>
      </w:r>
      <w:r>
        <w:instrText xml:space="preserve"> SEQ Fig. \* ARABIC </w:instrText>
      </w:r>
      <w:r>
        <w:fldChar w:fldCharType="separate"/>
      </w:r>
      <w:r w:rsidR="00BB6D32">
        <w:rPr>
          <w:noProof/>
        </w:rPr>
        <w:t>4</w:t>
      </w:r>
      <w:r>
        <w:fldChar w:fldCharType="end"/>
      </w:r>
      <w:r>
        <w:t xml:space="preserve"> Estructura de carpetas del juego</w:t>
      </w:r>
    </w:p>
    <w:p w14:paraId="7F1B7D27" w14:textId="77777777" w:rsidR="00465B14" w:rsidRPr="00465B14" w:rsidRDefault="00465B14" w:rsidP="00465B14"/>
    <w:p w14:paraId="18F43B1D" w14:textId="0492154A" w:rsidR="00804D12" w:rsidRDefault="00804D12" w:rsidP="00917066">
      <w:pPr>
        <w:pStyle w:val="Heading1"/>
      </w:pPr>
      <w:bookmarkStart w:id="2" w:name="_Toc6487870"/>
      <w:r>
        <w:lastRenderedPageBreak/>
        <w:t>Breve introducción a 8BP</w:t>
      </w:r>
      <w:bookmarkEnd w:id="2"/>
    </w:p>
    <w:p w14:paraId="3EB6EB04" w14:textId="0BBE4B2F" w:rsidR="00804D12" w:rsidRPr="00804D12" w:rsidRDefault="00804D12" w:rsidP="00804D12">
      <w:r w:rsidRPr="00804D12">
        <w:t>8BP es una librería de rutinas útiles para videojuegos y accesibles desde BASIC mediante comandos RSX</w:t>
      </w:r>
      <w:r>
        <w:t xml:space="preserve"> </w:t>
      </w:r>
      <w:r w:rsidRPr="00804D12">
        <w:t>(</w:t>
      </w:r>
      <w:proofErr w:type="spellStart"/>
      <w:r w:rsidRPr="00804D12">
        <w:t>Resident</w:t>
      </w:r>
      <w:proofErr w:type="spellEnd"/>
      <w:r w:rsidRPr="00804D12">
        <w:t xml:space="preserve"> </w:t>
      </w:r>
      <w:proofErr w:type="spellStart"/>
      <w:r w:rsidRPr="00804D12">
        <w:t>System</w:t>
      </w:r>
      <w:proofErr w:type="spellEnd"/>
      <w:r w:rsidRPr="00804D12">
        <w:t xml:space="preserve"> </w:t>
      </w:r>
      <w:proofErr w:type="spellStart"/>
      <w:r w:rsidRPr="00804D12">
        <w:t>eXtensions</w:t>
      </w:r>
      <w:proofErr w:type="spellEnd"/>
      <w:r w:rsidRPr="00804D12">
        <w:t>)</w:t>
      </w:r>
    </w:p>
    <w:p w14:paraId="734767D6" w14:textId="77777777" w:rsidR="00804D12" w:rsidRPr="00804D12" w:rsidRDefault="00804D12" w:rsidP="00804D12"/>
    <w:p w14:paraId="2EC8AA29" w14:textId="6334A229" w:rsidR="00804D12" w:rsidRDefault="00804D12" w:rsidP="00804D12"/>
    <w:p w14:paraId="753DF2BB" w14:textId="2DAFDFCD" w:rsidR="00804D12" w:rsidRDefault="00804D12" w:rsidP="00804D12">
      <w:pPr>
        <w:jc w:val="center"/>
      </w:pPr>
      <w:r>
        <w:rPr>
          <w:noProof/>
        </w:rPr>
        <w:drawing>
          <wp:inline distT="0" distB="0" distL="0" distR="0" wp14:anchorId="6A13D85A" wp14:editId="1CE53005">
            <wp:extent cx="3409507" cy="171958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o_00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17266" cy="1723501"/>
                    </a:xfrm>
                    <a:prstGeom prst="rect">
                      <a:avLst/>
                    </a:prstGeom>
                  </pic:spPr>
                </pic:pic>
              </a:graphicData>
            </a:graphic>
          </wp:inline>
        </w:drawing>
      </w:r>
    </w:p>
    <w:p w14:paraId="348CD225" w14:textId="77777777" w:rsidR="00764A5E" w:rsidRDefault="00764A5E" w:rsidP="00804D12"/>
    <w:p w14:paraId="17DB1B62" w14:textId="19669A14" w:rsidR="00804D12" w:rsidRDefault="00804D12" w:rsidP="00804D12">
      <w:r w:rsidRPr="00804D12">
        <w:t>8BP Sólo ocupa 8 KB y te proporciona 27 comandos</w:t>
      </w:r>
      <w:r>
        <w:t xml:space="preserve">, </w:t>
      </w:r>
      <w:r w:rsidRPr="00804D12">
        <w:t>24 KB libre para BASIC</w:t>
      </w:r>
      <w:r>
        <w:t xml:space="preserve">, </w:t>
      </w:r>
      <w:r w:rsidRPr="00804D12">
        <w:t xml:space="preserve">1.4 KB </w:t>
      </w:r>
      <w:r>
        <w:t xml:space="preserve">música y </w:t>
      </w:r>
      <w:r w:rsidRPr="00804D12">
        <w:t xml:space="preserve">8.5 KB </w:t>
      </w:r>
      <w:r>
        <w:t xml:space="preserve">para </w:t>
      </w:r>
      <w:r w:rsidRPr="00804D12">
        <w:t>sprites</w:t>
      </w:r>
    </w:p>
    <w:p w14:paraId="1031BEEF" w14:textId="77777777" w:rsidR="00764A5E" w:rsidRPr="00804D12" w:rsidRDefault="00764A5E" w:rsidP="00804D12"/>
    <w:p w14:paraId="2881A551" w14:textId="47B37F9E" w:rsidR="00804D12" w:rsidRPr="00804D12" w:rsidRDefault="00804D12" w:rsidP="00804D12">
      <w:pPr>
        <w:jc w:val="center"/>
      </w:pPr>
      <w:r>
        <w:rPr>
          <w:noProof/>
        </w:rPr>
        <w:drawing>
          <wp:inline distT="0" distB="0" distL="0" distR="0" wp14:anchorId="4C33AA63" wp14:editId="6024138C">
            <wp:extent cx="4238104" cy="45179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o002.PNG"/>
                    <pic:cNvPicPr/>
                  </pic:nvPicPr>
                  <pic:blipFill>
                    <a:blip r:embed="rId26">
                      <a:extLst>
                        <a:ext uri="{28A0092B-C50C-407E-A947-70E740481C1C}">
                          <a14:useLocalDpi xmlns:a14="http://schemas.microsoft.com/office/drawing/2010/main" val="0"/>
                        </a:ext>
                      </a:extLst>
                    </a:blip>
                    <a:stretch>
                      <a:fillRect/>
                    </a:stretch>
                  </pic:blipFill>
                  <pic:spPr>
                    <a:xfrm>
                      <a:off x="0" y="0"/>
                      <a:ext cx="4238104" cy="4517915"/>
                    </a:xfrm>
                    <a:prstGeom prst="rect">
                      <a:avLst/>
                    </a:prstGeom>
                  </pic:spPr>
                </pic:pic>
              </a:graphicData>
            </a:graphic>
          </wp:inline>
        </w:drawing>
      </w:r>
    </w:p>
    <w:p w14:paraId="4F298F64" w14:textId="5ED6D72C" w:rsidR="00804D12" w:rsidRDefault="00804D12" w:rsidP="00804D12"/>
    <w:p w14:paraId="73099BE2" w14:textId="52AE1254" w:rsidR="00804D12" w:rsidRDefault="00804D12" w:rsidP="00804D12"/>
    <w:p w14:paraId="257BB737" w14:textId="77777777" w:rsidR="00764A5E" w:rsidRDefault="00764A5E" w:rsidP="00804D12"/>
    <w:p w14:paraId="5FB6FCE2" w14:textId="77777777" w:rsidR="00764A5E" w:rsidRDefault="00764A5E" w:rsidP="00804D12"/>
    <w:p w14:paraId="7B0209A3" w14:textId="07AF6D09" w:rsidR="00804D12" w:rsidRDefault="00804D12" w:rsidP="00804D12">
      <w:r>
        <w:lastRenderedPageBreak/>
        <w:t>Las capacidades de 8BP son</w:t>
      </w:r>
      <w:r w:rsidR="000A7DA5">
        <w:t>:</w:t>
      </w:r>
      <w:r>
        <w:t xml:space="preserve"> </w:t>
      </w:r>
    </w:p>
    <w:p w14:paraId="11D5B94E" w14:textId="77777777" w:rsidR="00804D12" w:rsidRPr="00804D12" w:rsidRDefault="00804D12" w:rsidP="00804D12">
      <w:pPr>
        <w:pStyle w:val="ListParagraph"/>
        <w:numPr>
          <w:ilvl w:val="0"/>
          <w:numId w:val="13"/>
        </w:numPr>
        <w:tabs>
          <w:tab w:val="num" w:pos="720"/>
        </w:tabs>
      </w:pPr>
      <w:r w:rsidRPr="00804D12">
        <w:t xml:space="preserve">32 sprites con </w:t>
      </w:r>
      <w:proofErr w:type="spellStart"/>
      <w:r w:rsidRPr="00804D12">
        <w:t>clipping</w:t>
      </w:r>
      <w:proofErr w:type="spellEnd"/>
      <w:r w:rsidRPr="00804D12">
        <w:t xml:space="preserve"> (SETLIMITS), sobreescritura, ordenación y detección de </w:t>
      </w:r>
      <w:proofErr w:type="spellStart"/>
      <w:r w:rsidRPr="00804D12">
        <w:t>colision</w:t>
      </w:r>
      <w:proofErr w:type="spellEnd"/>
      <w:r w:rsidRPr="00804D12">
        <w:t xml:space="preserve"> (COLSPALL).</w:t>
      </w:r>
    </w:p>
    <w:p w14:paraId="4F329C1C" w14:textId="77777777" w:rsidR="00804D12" w:rsidRPr="00804D12" w:rsidRDefault="00804D12" w:rsidP="00804D12">
      <w:pPr>
        <w:pStyle w:val="ListParagraph"/>
        <w:numPr>
          <w:ilvl w:val="0"/>
          <w:numId w:val="13"/>
        </w:numPr>
        <w:tabs>
          <w:tab w:val="num" w:pos="720"/>
        </w:tabs>
      </w:pPr>
      <w:r w:rsidRPr="00804D12">
        <w:t>Comandos para mover N sprites a la vez (MOVERALL, AUTOALL, ROUTEALL...)</w:t>
      </w:r>
    </w:p>
    <w:p w14:paraId="639BAF8B" w14:textId="77777777" w:rsidR="00804D12" w:rsidRPr="00804D12" w:rsidRDefault="00804D12" w:rsidP="00804D12">
      <w:pPr>
        <w:pStyle w:val="ListParagraph"/>
        <w:numPr>
          <w:ilvl w:val="0"/>
          <w:numId w:val="13"/>
        </w:numPr>
        <w:tabs>
          <w:tab w:val="num" w:pos="720"/>
        </w:tabs>
      </w:pPr>
      <w:r w:rsidRPr="00804D12">
        <w:t xml:space="preserve">Secuencias de </w:t>
      </w:r>
      <w:proofErr w:type="spellStart"/>
      <w:r w:rsidRPr="00804D12">
        <w:t>animacion</w:t>
      </w:r>
      <w:proofErr w:type="spellEnd"/>
      <w:r w:rsidRPr="00804D12">
        <w:t xml:space="preserve"> y </w:t>
      </w:r>
      <w:proofErr w:type="spellStart"/>
      <w:r w:rsidRPr="00804D12">
        <w:t>macrosecuencias</w:t>
      </w:r>
      <w:proofErr w:type="spellEnd"/>
      <w:r w:rsidRPr="00804D12">
        <w:t xml:space="preserve"> (cualquier sprite puede cambiar su secuencia de </w:t>
      </w:r>
      <w:proofErr w:type="spellStart"/>
      <w:r w:rsidRPr="00804D12">
        <w:t>animacion</w:t>
      </w:r>
      <w:proofErr w:type="spellEnd"/>
      <w:r w:rsidRPr="00804D12">
        <w:t xml:space="preserve"> dependiendo de su </w:t>
      </w:r>
      <w:proofErr w:type="spellStart"/>
      <w:proofErr w:type="gramStart"/>
      <w:r w:rsidRPr="00804D12">
        <w:t>Vx,Vy</w:t>
      </w:r>
      <w:proofErr w:type="spellEnd"/>
      <w:proofErr w:type="gramEnd"/>
      <w:r w:rsidRPr="00804D12">
        <w:t>)</w:t>
      </w:r>
    </w:p>
    <w:p w14:paraId="66AA4B60" w14:textId="77777777" w:rsidR="00804D12" w:rsidRPr="00804D12" w:rsidRDefault="00804D12" w:rsidP="00804D12">
      <w:pPr>
        <w:pStyle w:val="ListParagraph"/>
        <w:numPr>
          <w:ilvl w:val="0"/>
          <w:numId w:val="13"/>
        </w:numPr>
        <w:tabs>
          <w:tab w:val="num" w:pos="720"/>
        </w:tabs>
      </w:pPr>
      <w:r w:rsidRPr="00804D12">
        <w:t xml:space="preserve">Enrutado de sprites </w:t>
      </w:r>
      <w:proofErr w:type="spellStart"/>
      <w:r w:rsidRPr="00804D12">
        <w:t>automatico</w:t>
      </w:r>
      <w:proofErr w:type="spellEnd"/>
      <w:r w:rsidRPr="00804D12">
        <w:t xml:space="preserve"> con rutas definibles (</w:t>
      </w:r>
      <w:proofErr w:type="spellStart"/>
      <w:r w:rsidRPr="00804D12">
        <w:t>loops</w:t>
      </w:r>
      <w:proofErr w:type="spellEnd"/>
      <w:r w:rsidRPr="00804D12">
        <w:t xml:space="preserve">, </w:t>
      </w:r>
      <w:proofErr w:type="gramStart"/>
      <w:r w:rsidRPr="00804D12">
        <w:t>saltos,…</w:t>
      </w:r>
      <w:proofErr w:type="gramEnd"/>
      <w:r w:rsidRPr="00804D12">
        <w:t>)</w:t>
      </w:r>
    </w:p>
    <w:p w14:paraId="2E1A8096" w14:textId="77777777" w:rsidR="00804D12" w:rsidRPr="00804D12" w:rsidRDefault="00804D12" w:rsidP="00804D12">
      <w:pPr>
        <w:pStyle w:val="ListParagraph"/>
        <w:numPr>
          <w:ilvl w:val="0"/>
          <w:numId w:val="13"/>
        </w:numPr>
        <w:tabs>
          <w:tab w:val="num" w:pos="720"/>
        </w:tabs>
      </w:pPr>
      <w:r w:rsidRPr="00804D12">
        <w:t>Scroll multidireccional (comandos MAP2SP y UMAP)</w:t>
      </w:r>
    </w:p>
    <w:p w14:paraId="49C3C4BF" w14:textId="77777777" w:rsidR="00804D12" w:rsidRPr="00804D12" w:rsidRDefault="00804D12" w:rsidP="00804D12">
      <w:pPr>
        <w:pStyle w:val="ListParagraph"/>
        <w:numPr>
          <w:ilvl w:val="0"/>
          <w:numId w:val="13"/>
        </w:numPr>
        <w:tabs>
          <w:tab w:val="num" w:pos="720"/>
        </w:tabs>
      </w:pPr>
      <w:proofErr w:type="spellStart"/>
      <w:r w:rsidRPr="00804D12">
        <w:t>Permite</w:t>
      </w:r>
      <w:proofErr w:type="spellEnd"/>
      <w:r w:rsidRPr="00804D12">
        <w:t xml:space="preserve"> </w:t>
      </w:r>
      <w:proofErr w:type="spellStart"/>
      <w:r w:rsidRPr="00804D12">
        <w:t>musica</w:t>
      </w:r>
      <w:proofErr w:type="spellEnd"/>
      <w:r w:rsidRPr="00804D12">
        <w:t xml:space="preserve"> in-game </w:t>
      </w:r>
      <w:proofErr w:type="spellStart"/>
      <w:r w:rsidRPr="00804D12">
        <w:t>basada</w:t>
      </w:r>
      <w:proofErr w:type="spellEnd"/>
      <w:r w:rsidRPr="00804D12">
        <w:t xml:space="preserve"> </w:t>
      </w:r>
      <w:proofErr w:type="spellStart"/>
      <w:r w:rsidRPr="00804D12">
        <w:t>en</w:t>
      </w:r>
      <w:proofErr w:type="spellEnd"/>
      <w:r w:rsidRPr="00804D12">
        <w:t xml:space="preserve"> </w:t>
      </w:r>
      <w:proofErr w:type="spellStart"/>
      <w:r w:rsidRPr="00804D12">
        <w:t>WYZtracker</w:t>
      </w:r>
      <w:proofErr w:type="spellEnd"/>
      <w:r w:rsidRPr="00804D12">
        <w:t xml:space="preserve"> 2.0.1.0(</w:t>
      </w:r>
      <w:proofErr w:type="spellStart"/>
      <w:r w:rsidRPr="00804D12">
        <w:t>comandos</w:t>
      </w:r>
      <w:proofErr w:type="spellEnd"/>
      <w:r w:rsidRPr="00804D12">
        <w:t xml:space="preserve"> MUSIC and MUSICOFF)</w:t>
      </w:r>
    </w:p>
    <w:p w14:paraId="765FAD73" w14:textId="77777777" w:rsidR="00804D12" w:rsidRPr="00804D12" w:rsidRDefault="00804D12" w:rsidP="00804D12">
      <w:pPr>
        <w:pStyle w:val="ListParagraph"/>
        <w:numPr>
          <w:ilvl w:val="0"/>
          <w:numId w:val="13"/>
        </w:numPr>
        <w:tabs>
          <w:tab w:val="num" w:pos="720"/>
        </w:tabs>
      </w:pPr>
      <w:r w:rsidRPr="00804D12">
        <w:t xml:space="preserve">Capacidad de juegos con </w:t>
      </w:r>
      <w:proofErr w:type="spellStart"/>
      <w:r w:rsidRPr="00804D12">
        <w:t>layout</w:t>
      </w:r>
      <w:proofErr w:type="spellEnd"/>
      <w:r w:rsidRPr="00804D12">
        <w:t xml:space="preserve"> ("tile </w:t>
      </w:r>
      <w:proofErr w:type="spellStart"/>
      <w:r w:rsidRPr="00804D12">
        <w:t>map</w:t>
      </w:r>
      <w:proofErr w:type="spellEnd"/>
      <w:r w:rsidRPr="00804D12">
        <w:t>"), con detección de colisión.</w:t>
      </w:r>
    </w:p>
    <w:p w14:paraId="4F8DFB5B" w14:textId="77777777" w:rsidR="00804D12" w:rsidRPr="00804D12" w:rsidRDefault="00804D12" w:rsidP="00804D12">
      <w:pPr>
        <w:pStyle w:val="ListParagraph"/>
        <w:numPr>
          <w:ilvl w:val="0"/>
          <w:numId w:val="13"/>
        </w:numPr>
        <w:tabs>
          <w:tab w:val="num" w:pos="720"/>
        </w:tabs>
      </w:pPr>
      <w:r w:rsidRPr="00804D12">
        <w:t xml:space="preserve">Capacidad de </w:t>
      </w:r>
      <w:proofErr w:type="spellStart"/>
      <w:r w:rsidRPr="00804D12">
        <w:t>animacion</w:t>
      </w:r>
      <w:proofErr w:type="spellEnd"/>
      <w:r w:rsidRPr="00804D12">
        <w:t xml:space="preserve"> por tintas (RINK)</w:t>
      </w:r>
    </w:p>
    <w:p w14:paraId="14F09F2A" w14:textId="77777777" w:rsidR="00804D12" w:rsidRPr="00804D12" w:rsidRDefault="00804D12" w:rsidP="00804D12">
      <w:pPr>
        <w:pStyle w:val="ListParagraph"/>
        <w:numPr>
          <w:ilvl w:val="0"/>
          <w:numId w:val="13"/>
        </w:numPr>
        <w:tabs>
          <w:tab w:val="num" w:pos="720"/>
        </w:tabs>
      </w:pPr>
      <w:r w:rsidRPr="00804D12">
        <w:t xml:space="preserve">Set de </w:t>
      </w:r>
      <w:proofErr w:type="spellStart"/>
      <w:r w:rsidRPr="00804D12">
        <w:t>Minicaracteres</w:t>
      </w:r>
      <w:proofErr w:type="spellEnd"/>
      <w:r w:rsidRPr="00804D12">
        <w:t xml:space="preserve"> definibles para usar en tus juegos (PRINTAT)</w:t>
      </w:r>
    </w:p>
    <w:p w14:paraId="6E16BE36" w14:textId="77777777" w:rsidR="00804D12" w:rsidRPr="00804D12" w:rsidRDefault="00804D12" w:rsidP="00804D12">
      <w:pPr>
        <w:pStyle w:val="ListParagraph"/>
        <w:numPr>
          <w:ilvl w:val="0"/>
          <w:numId w:val="13"/>
        </w:numPr>
        <w:tabs>
          <w:tab w:val="num" w:pos="720"/>
        </w:tabs>
      </w:pPr>
      <w:r w:rsidRPr="00804D12">
        <w:t xml:space="preserve">Comando STAR para efectos de estrellas, </w:t>
      </w:r>
      <w:proofErr w:type="spellStart"/>
      <w:r w:rsidRPr="00804D12">
        <w:t>tiera</w:t>
      </w:r>
      <w:proofErr w:type="spellEnd"/>
      <w:r w:rsidRPr="00804D12">
        <w:t>, Lluvia…</w:t>
      </w:r>
    </w:p>
    <w:p w14:paraId="798C010B" w14:textId="77777777" w:rsidR="00804D12" w:rsidRPr="00804D12" w:rsidRDefault="00804D12" w:rsidP="00804D12">
      <w:pPr>
        <w:pStyle w:val="ListParagraph"/>
        <w:numPr>
          <w:ilvl w:val="0"/>
          <w:numId w:val="13"/>
        </w:numPr>
        <w:tabs>
          <w:tab w:val="num" w:pos="720"/>
        </w:tabs>
      </w:pPr>
      <w:r w:rsidRPr="00804D12">
        <w:t>Capacidad PSEUDO-3D</w:t>
      </w:r>
    </w:p>
    <w:p w14:paraId="0B1104B3" w14:textId="77777777" w:rsidR="00804D12" w:rsidRPr="00804D12" w:rsidRDefault="00804D12" w:rsidP="00804D12">
      <w:pPr>
        <w:pStyle w:val="ListParagraph"/>
        <w:numPr>
          <w:ilvl w:val="0"/>
          <w:numId w:val="13"/>
        </w:numPr>
        <w:tabs>
          <w:tab w:val="num" w:pos="720"/>
        </w:tabs>
      </w:pPr>
      <w:r w:rsidRPr="00804D12">
        <w:t xml:space="preserve">Sólo ocupa 8 KB y reserva 8.5KB para sprites y 1.4KB para </w:t>
      </w:r>
      <w:proofErr w:type="spellStart"/>
      <w:r w:rsidRPr="00804D12">
        <w:t>musica</w:t>
      </w:r>
      <w:proofErr w:type="spellEnd"/>
      <w:r w:rsidRPr="00804D12">
        <w:t xml:space="preserve">, dejando 24 KB para lógica BASIC. </w:t>
      </w:r>
    </w:p>
    <w:p w14:paraId="0FFED665" w14:textId="57A9FE62" w:rsidR="00804D12" w:rsidRDefault="00804D12" w:rsidP="00804D12"/>
    <w:p w14:paraId="2F90D7E9" w14:textId="62B7C51B" w:rsidR="00804D12" w:rsidRDefault="00804D12" w:rsidP="00804D12"/>
    <w:p w14:paraId="3F11973E" w14:textId="6FF09621" w:rsidR="00804D12" w:rsidRDefault="00804D12" w:rsidP="00804D12">
      <w:r>
        <w:t>En lo relativo a sprites:</w:t>
      </w:r>
    </w:p>
    <w:p w14:paraId="25435E13" w14:textId="77777777" w:rsidR="00804D12" w:rsidRPr="00804D12" w:rsidRDefault="00804D12" w:rsidP="00804D12">
      <w:pPr>
        <w:numPr>
          <w:ilvl w:val="0"/>
          <w:numId w:val="12"/>
        </w:numPr>
      </w:pPr>
      <w:r w:rsidRPr="00804D12">
        <w:t>8BP soporta 32 sprites de cualquier tamaño</w:t>
      </w:r>
    </w:p>
    <w:p w14:paraId="247CC8DC" w14:textId="77777777" w:rsidR="00804D12" w:rsidRPr="00804D12" w:rsidRDefault="00804D12" w:rsidP="00804D12">
      <w:pPr>
        <w:numPr>
          <w:ilvl w:val="0"/>
          <w:numId w:val="12"/>
        </w:numPr>
      </w:pPr>
      <w:r w:rsidRPr="00804D12">
        <w:t>16 bytes por sprite (9 parámetros)</w:t>
      </w:r>
    </w:p>
    <w:p w14:paraId="62325E1C" w14:textId="6DDB590E" w:rsidR="00804D12" w:rsidRPr="00804D12" w:rsidRDefault="0089715C" w:rsidP="00804D12">
      <w:pPr>
        <w:numPr>
          <w:ilvl w:val="0"/>
          <w:numId w:val="12"/>
        </w:numPr>
      </w:pPr>
      <w:r>
        <w:t>La tabla con la información de sprites c</w:t>
      </w:r>
      <w:r w:rsidR="00804D12" w:rsidRPr="00804D12">
        <w:t>omienza en 27000</w:t>
      </w:r>
      <w:r>
        <w:t xml:space="preserve"> </w:t>
      </w:r>
      <w:proofErr w:type="gramStart"/>
      <w:r>
        <w:t>( consulta</w:t>
      </w:r>
      <w:proofErr w:type="gramEnd"/>
      <w:r>
        <w:t xml:space="preserve"> manual)</w:t>
      </w:r>
    </w:p>
    <w:p w14:paraId="41514F3C" w14:textId="77777777" w:rsidR="00804D12" w:rsidRPr="00804D12" w:rsidRDefault="00804D12" w:rsidP="00804D12">
      <w:pPr>
        <w:numPr>
          <w:ilvl w:val="0"/>
          <w:numId w:val="12"/>
        </w:numPr>
      </w:pPr>
      <w:r w:rsidRPr="00804D12">
        <w:t>Podemos leer con PEEK o con |PEEK</w:t>
      </w:r>
    </w:p>
    <w:p w14:paraId="67597C53" w14:textId="77777777" w:rsidR="00804D12" w:rsidRPr="00804D12" w:rsidRDefault="00804D12" w:rsidP="00804D12">
      <w:pPr>
        <w:numPr>
          <w:ilvl w:val="0"/>
          <w:numId w:val="12"/>
        </w:numPr>
      </w:pPr>
      <w:r w:rsidRPr="00804D12">
        <w:t>Podemos escribir sus parámetros con POKE o con |POKE o con |SETUPSP</w:t>
      </w:r>
    </w:p>
    <w:p w14:paraId="6F035996" w14:textId="77777777" w:rsidR="00804D12" w:rsidRPr="00804D12" w:rsidRDefault="00804D12" w:rsidP="00804D12">
      <w:pPr>
        <w:numPr>
          <w:ilvl w:val="0"/>
          <w:numId w:val="12"/>
        </w:numPr>
      </w:pPr>
      <w:r w:rsidRPr="00804D12">
        <w:t>El primer byte es el de estado</w:t>
      </w:r>
    </w:p>
    <w:p w14:paraId="6E90BCBC" w14:textId="77777777" w:rsidR="00804D12" w:rsidRPr="00804D12" w:rsidRDefault="00804D12" w:rsidP="00804D12">
      <w:pPr>
        <w:numPr>
          <w:ilvl w:val="0"/>
          <w:numId w:val="12"/>
        </w:numPr>
      </w:pPr>
      <w:r w:rsidRPr="00804D12">
        <w:t>Los puedes colocar con |LOCATESP</w:t>
      </w:r>
    </w:p>
    <w:p w14:paraId="7BBC5776" w14:textId="12F47050" w:rsidR="00804D12" w:rsidRDefault="00804D12" w:rsidP="00804D12">
      <w:pPr>
        <w:jc w:val="center"/>
      </w:pPr>
      <w:r>
        <w:rPr>
          <w:noProof/>
        </w:rPr>
        <w:lastRenderedPageBreak/>
        <w:drawing>
          <wp:inline distT="0" distB="0" distL="0" distR="0" wp14:anchorId="366ED5B9" wp14:editId="6B0818F2">
            <wp:extent cx="3900111" cy="535172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o003.png"/>
                    <pic:cNvPicPr/>
                  </pic:nvPicPr>
                  <pic:blipFill>
                    <a:blip r:embed="rId27">
                      <a:extLst>
                        <a:ext uri="{28A0092B-C50C-407E-A947-70E740481C1C}">
                          <a14:useLocalDpi xmlns:a14="http://schemas.microsoft.com/office/drawing/2010/main" val="0"/>
                        </a:ext>
                      </a:extLst>
                    </a:blip>
                    <a:stretch>
                      <a:fillRect/>
                    </a:stretch>
                  </pic:blipFill>
                  <pic:spPr>
                    <a:xfrm>
                      <a:off x="0" y="0"/>
                      <a:ext cx="3905583" cy="5359229"/>
                    </a:xfrm>
                    <a:prstGeom prst="rect">
                      <a:avLst/>
                    </a:prstGeom>
                  </pic:spPr>
                </pic:pic>
              </a:graphicData>
            </a:graphic>
          </wp:inline>
        </w:drawing>
      </w:r>
    </w:p>
    <w:p w14:paraId="3FB47C4D" w14:textId="4D35A2A2" w:rsidR="0089715C" w:rsidRDefault="0089715C" w:rsidP="0089715C">
      <w:r>
        <w:t xml:space="preserve">Uno de los bytes </w:t>
      </w:r>
      <w:proofErr w:type="spellStart"/>
      <w:r>
        <w:t>mas</w:t>
      </w:r>
      <w:proofErr w:type="spellEnd"/>
      <w:r>
        <w:t xml:space="preserve"> importantes de cada sprite es su byte de estado, que define su comportamiento al invocar los diferentes comandos de 8BP</w:t>
      </w:r>
    </w:p>
    <w:p w14:paraId="1DAD0C00" w14:textId="609BF728" w:rsidR="0089715C" w:rsidRDefault="0089715C" w:rsidP="0089715C">
      <w:pPr>
        <w:jc w:val="center"/>
      </w:pPr>
      <w:r>
        <w:rPr>
          <w:noProof/>
        </w:rPr>
        <w:drawing>
          <wp:inline distT="0" distB="0" distL="0" distR="0" wp14:anchorId="3618E41A" wp14:editId="7C9818E4">
            <wp:extent cx="4528136" cy="313306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o00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82615" cy="3170755"/>
                    </a:xfrm>
                    <a:prstGeom prst="rect">
                      <a:avLst/>
                    </a:prstGeom>
                  </pic:spPr>
                </pic:pic>
              </a:graphicData>
            </a:graphic>
          </wp:inline>
        </w:drawing>
      </w:r>
    </w:p>
    <w:p w14:paraId="3C9F38A7" w14:textId="434D2CF8" w:rsidR="0089715C" w:rsidRDefault="0089715C" w:rsidP="0089715C"/>
    <w:p w14:paraId="02C2F8D2" w14:textId="683E7521" w:rsidR="0089715C" w:rsidRDefault="0089715C" w:rsidP="0089715C">
      <w:r>
        <w:t>A la hora de colocar en pantalla un sprite (</w:t>
      </w:r>
      <w:r w:rsidR="00236B12">
        <w:t xml:space="preserve">por ejemplo, </w:t>
      </w:r>
      <w:r>
        <w:t>con el comando LOCATESP) debes tener en cuenta el sistema de coordenadas de 8BP:</w:t>
      </w:r>
    </w:p>
    <w:p w14:paraId="7E722348" w14:textId="2F6B6A8F" w:rsidR="0089715C" w:rsidRDefault="0089715C" w:rsidP="0089715C">
      <w:pPr>
        <w:jc w:val="center"/>
      </w:pPr>
      <w:r>
        <w:rPr>
          <w:noProof/>
        </w:rPr>
        <w:drawing>
          <wp:inline distT="0" distB="0" distL="0" distR="0" wp14:anchorId="75856644" wp14:editId="1D47B7C3">
            <wp:extent cx="5400040" cy="36360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3636010"/>
                    </a:xfrm>
                    <a:prstGeom prst="rect">
                      <a:avLst/>
                    </a:prstGeom>
                  </pic:spPr>
                </pic:pic>
              </a:graphicData>
            </a:graphic>
          </wp:inline>
        </w:drawing>
      </w:r>
    </w:p>
    <w:p w14:paraId="14A94C38" w14:textId="3DDDB6AB" w:rsidR="0089715C" w:rsidRDefault="0089715C" w:rsidP="0089715C"/>
    <w:p w14:paraId="66233F6D" w14:textId="46CFFED9" w:rsidR="0089715C" w:rsidRDefault="0089715C" w:rsidP="0089715C">
      <w:r>
        <w:t>El siguiente ejemplo coloca una rana en el centro de la pantalla</w:t>
      </w:r>
      <w:r w:rsidR="00236B12">
        <w:t xml:space="preserve"> (asumiendo que la imagen 16 es la de una rana):</w:t>
      </w:r>
    </w:p>
    <w:p w14:paraId="6251F3FE"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10 MEMORY 23999</w:t>
      </w:r>
    </w:p>
    <w:p w14:paraId="7D0A4C02"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20 CALL &amp;6B78</w:t>
      </w:r>
    </w:p>
    <w:p w14:paraId="0F12E8C8"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30 DEFINT A-Z</w:t>
      </w:r>
    </w:p>
    <w:p w14:paraId="63790477"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 xml:space="preserve">35 </w:t>
      </w:r>
      <w:proofErr w:type="spellStart"/>
      <w:r w:rsidRPr="0089715C">
        <w:rPr>
          <w:rFonts w:ascii="Consolas" w:hAnsi="Consolas"/>
          <w:b/>
          <w:color w:val="1F497D" w:themeColor="text2"/>
          <w:sz w:val="22"/>
          <w:lang w:val="en-US"/>
        </w:rPr>
        <w:t>frogimg</w:t>
      </w:r>
      <w:proofErr w:type="spellEnd"/>
      <w:r w:rsidRPr="0089715C">
        <w:rPr>
          <w:rFonts w:ascii="Consolas" w:hAnsi="Consolas"/>
          <w:b/>
          <w:color w:val="1F497D" w:themeColor="text2"/>
          <w:sz w:val="22"/>
          <w:lang w:val="en-US"/>
        </w:rPr>
        <w:t xml:space="preserve"> = 16</w:t>
      </w:r>
    </w:p>
    <w:p w14:paraId="34AD31D5"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40 |SETUPSP,31,0,1</w:t>
      </w:r>
    </w:p>
    <w:p w14:paraId="735D81BB"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50 |SETUPSP,31,</w:t>
      </w:r>
      <w:proofErr w:type="gramStart"/>
      <w:r w:rsidRPr="0089715C">
        <w:rPr>
          <w:rFonts w:ascii="Consolas" w:hAnsi="Consolas"/>
          <w:b/>
          <w:color w:val="1F497D" w:themeColor="text2"/>
          <w:sz w:val="22"/>
          <w:lang w:val="en-US"/>
        </w:rPr>
        <w:t>9,frogimg</w:t>
      </w:r>
      <w:proofErr w:type="gramEnd"/>
    </w:p>
    <w:p w14:paraId="6546DC77"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55 x=</w:t>
      </w:r>
      <w:proofErr w:type="gramStart"/>
      <w:r w:rsidRPr="0089715C">
        <w:rPr>
          <w:rFonts w:ascii="Consolas" w:hAnsi="Consolas"/>
          <w:b/>
          <w:color w:val="1F497D" w:themeColor="text2"/>
          <w:sz w:val="22"/>
          <w:lang w:val="en-US"/>
        </w:rPr>
        <w:t>40,y</w:t>
      </w:r>
      <w:proofErr w:type="gramEnd"/>
      <w:r w:rsidRPr="0089715C">
        <w:rPr>
          <w:rFonts w:ascii="Consolas" w:hAnsi="Consolas"/>
          <w:b/>
          <w:color w:val="1F497D" w:themeColor="text2"/>
          <w:sz w:val="22"/>
          <w:lang w:val="en-US"/>
        </w:rPr>
        <w:t>=100</w:t>
      </w:r>
    </w:p>
    <w:p w14:paraId="6A84B30B"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60 |LOCATESP,</w:t>
      </w:r>
      <w:proofErr w:type="gramStart"/>
      <w:r w:rsidRPr="0089715C">
        <w:rPr>
          <w:rFonts w:ascii="Consolas" w:hAnsi="Consolas"/>
          <w:b/>
          <w:color w:val="1F497D" w:themeColor="text2"/>
          <w:sz w:val="22"/>
          <w:lang w:val="en-US"/>
        </w:rPr>
        <w:t>31,y</w:t>
      </w:r>
      <w:proofErr w:type="gramEnd"/>
      <w:r w:rsidRPr="0089715C">
        <w:rPr>
          <w:rFonts w:ascii="Consolas" w:hAnsi="Consolas"/>
          <w:b/>
          <w:color w:val="1F497D" w:themeColor="text2"/>
          <w:sz w:val="22"/>
          <w:lang w:val="en-US"/>
        </w:rPr>
        <w:t>,x</w:t>
      </w:r>
    </w:p>
    <w:p w14:paraId="7FD5A9D3"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70 |PRINTSPALL,0,0,0,0</w:t>
      </w:r>
    </w:p>
    <w:p w14:paraId="5C8C63FE" w14:textId="1E4CFE47" w:rsidR="0089715C" w:rsidRDefault="0089715C" w:rsidP="0089715C"/>
    <w:p w14:paraId="62FF2E9D" w14:textId="51B340F1" w:rsidR="0089715C" w:rsidRPr="0089715C" w:rsidRDefault="0089715C" w:rsidP="0089715C">
      <w:r>
        <w:t xml:space="preserve">La librería de comandos 8BP soporta </w:t>
      </w:r>
      <w:r w:rsidR="00236B12">
        <w:t xml:space="preserve">sprites con </w:t>
      </w:r>
      <w:r>
        <w:t>sobreescritura. El sistema de sobreescritura de 8BP n</w:t>
      </w:r>
      <w:r w:rsidRPr="0089715C">
        <w:t xml:space="preserve">o usa doble-buffer </w:t>
      </w:r>
      <w:proofErr w:type="spellStart"/>
      <w:r w:rsidRPr="0089715C">
        <w:t>asi</w:t>
      </w:r>
      <w:proofErr w:type="spellEnd"/>
      <w:r w:rsidRPr="0089715C">
        <w:t xml:space="preserve"> que no gasta memoria y es muy rápido</w:t>
      </w:r>
      <w:r>
        <w:t xml:space="preserve">. </w:t>
      </w:r>
      <w:r w:rsidRPr="0089715C">
        <w:t>Jamás destruye el fondo. Es una técnica usada en juegos como “</w:t>
      </w:r>
      <w:proofErr w:type="spellStart"/>
      <w:r w:rsidRPr="0089715C">
        <w:t>mision</w:t>
      </w:r>
      <w:proofErr w:type="spellEnd"/>
      <w:r w:rsidRPr="0089715C">
        <w:t xml:space="preserve"> </w:t>
      </w:r>
      <w:proofErr w:type="spellStart"/>
      <w:r w:rsidRPr="0089715C">
        <w:t>genocide</w:t>
      </w:r>
      <w:proofErr w:type="spellEnd"/>
      <w:r w:rsidRPr="0089715C">
        <w:t>” y “</w:t>
      </w:r>
      <w:proofErr w:type="spellStart"/>
      <w:r w:rsidRPr="0089715C">
        <w:t>wonderboy</w:t>
      </w:r>
      <w:proofErr w:type="spellEnd"/>
      <w:r w:rsidRPr="0089715C">
        <w:t>”</w:t>
      </w:r>
    </w:p>
    <w:p w14:paraId="0AC3B5EC" w14:textId="5943DB03" w:rsidR="0089715C" w:rsidRDefault="0089715C" w:rsidP="00764A5E">
      <w:pPr>
        <w:jc w:val="center"/>
      </w:pPr>
      <w:r>
        <w:rPr>
          <w:noProof/>
        </w:rPr>
        <w:lastRenderedPageBreak/>
        <w:drawing>
          <wp:inline distT="0" distB="0" distL="0" distR="0" wp14:anchorId="6D687671" wp14:editId="285585A8">
            <wp:extent cx="4543646" cy="2679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00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49958" cy="2683213"/>
                    </a:xfrm>
                    <a:prstGeom prst="rect">
                      <a:avLst/>
                    </a:prstGeom>
                  </pic:spPr>
                </pic:pic>
              </a:graphicData>
            </a:graphic>
          </wp:inline>
        </w:drawing>
      </w:r>
    </w:p>
    <w:p w14:paraId="1B35F721" w14:textId="2D9B0F51" w:rsidR="0089715C" w:rsidRDefault="0089715C" w:rsidP="0089715C"/>
    <w:p w14:paraId="30A76695" w14:textId="6D71763F" w:rsidR="0089715C" w:rsidRDefault="0089715C" w:rsidP="0089715C">
      <w:r>
        <w:t>Con la misma técnica podemos hacer que un sprite pase por delante de ciertos objetos del fondo y por detrás de otros.</w:t>
      </w:r>
    </w:p>
    <w:p w14:paraId="34D25216" w14:textId="03A3F1EF" w:rsidR="0089715C" w:rsidRDefault="0089715C" w:rsidP="0089715C"/>
    <w:p w14:paraId="26802F9D" w14:textId="14F5962D" w:rsidR="0089715C" w:rsidRDefault="0089715C" w:rsidP="0089715C">
      <w:r>
        <w:t xml:space="preserve">8BP permite ordenar los sprites antes de imprimirlos, de modo que sea posible producir un efecto de profundidad, habitual en juegos tipo “Golden </w:t>
      </w:r>
      <w:proofErr w:type="spellStart"/>
      <w:r>
        <w:t>Axe</w:t>
      </w:r>
      <w:proofErr w:type="spellEnd"/>
      <w:r>
        <w:t>”. Para ello usa internamente un algoritmo de</w:t>
      </w:r>
      <w:r w:rsidRPr="0089715C">
        <w:t xml:space="preserve"> “burbuja restringida a un solo cambio” </w:t>
      </w:r>
      <w:r>
        <w:t xml:space="preserve">que </w:t>
      </w:r>
      <w:r w:rsidRPr="0089715C">
        <w:t xml:space="preserve">es lo </w:t>
      </w:r>
      <w:proofErr w:type="spellStart"/>
      <w:r w:rsidRPr="0089715C">
        <w:t>mas</w:t>
      </w:r>
      <w:proofErr w:type="spellEnd"/>
      <w:r w:rsidRPr="0089715C">
        <w:t xml:space="preserve"> rápido si </w:t>
      </w:r>
      <w:r>
        <w:t xml:space="preserve">los sprites están </w:t>
      </w:r>
      <w:r w:rsidRPr="0089715C">
        <w:t>casi ordenados</w:t>
      </w:r>
      <w:r>
        <w:t>, lo cual suele suceder de un fotograma al siguiente.</w:t>
      </w:r>
    </w:p>
    <w:p w14:paraId="2C8F027B" w14:textId="055F0320" w:rsidR="0089715C" w:rsidRDefault="0089715C" w:rsidP="0089715C"/>
    <w:p w14:paraId="29079F52" w14:textId="7329B2F2" w:rsidR="0089715C" w:rsidRDefault="0089715C" w:rsidP="0089715C">
      <w:r>
        <w:t>Para ordenar los sprites basta indicarlo en el comando que los imprime todos PRINTSPALL</w:t>
      </w:r>
    </w:p>
    <w:p w14:paraId="21C2E7AD" w14:textId="549EC8B0" w:rsidR="0089715C" w:rsidRPr="0089715C" w:rsidRDefault="0089715C" w:rsidP="0089715C">
      <w:r w:rsidRPr="0089715C">
        <w:rPr>
          <w:b/>
          <w:bCs/>
        </w:rPr>
        <w:t>|</w:t>
      </w:r>
      <w:r w:rsidRPr="007E5FD7">
        <w:rPr>
          <w:rFonts w:ascii="Consolas" w:hAnsi="Consolas"/>
          <w:b/>
          <w:color w:val="1F497D" w:themeColor="text2"/>
          <w:sz w:val="22"/>
          <w:lang w:val="en-US"/>
        </w:rPr>
        <w:t xml:space="preserve">PRINTSPALL, </w:t>
      </w:r>
      <w:proofErr w:type="spellStart"/>
      <w:r w:rsidRPr="007E5FD7">
        <w:rPr>
          <w:rFonts w:ascii="Consolas" w:hAnsi="Consolas"/>
          <w:b/>
          <w:color w:val="1F497D" w:themeColor="text2"/>
          <w:sz w:val="22"/>
          <w:lang w:val="en-US"/>
        </w:rPr>
        <w:t>ordenini</w:t>
      </w:r>
      <w:proofErr w:type="spellEnd"/>
      <w:r w:rsidRPr="007E5FD7">
        <w:rPr>
          <w:rFonts w:ascii="Consolas" w:hAnsi="Consolas"/>
          <w:b/>
          <w:color w:val="1F497D" w:themeColor="text2"/>
          <w:sz w:val="22"/>
          <w:lang w:val="en-US"/>
        </w:rPr>
        <w:t xml:space="preserve">, </w:t>
      </w:r>
      <w:proofErr w:type="spellStart"/>
      <w:r w:rsidRPr="007E5FD7">
        <w:rPr>
          <w:rFonts w:ascii="Consolas" w:hAnsi="Consolas"/>
          <w:b/>
          <w:color w:val="1F497D" w:themeColor="text2"/>
          <w:sz w:val="22"/>
          <w:lang w:val="en-US"/>
        </w:rPr>
        <w:t>ordenfin</w:t>
      </w:r>
      <w:proofErr w:type="spellEnd"/>
      <w:r w:rsidRPr="007E5FD7">
        <w:rPr>
          <w:rFonts w:ascii="Consolas" w:hAnsi="Consolas"/>
          <w:b/>
          <w:color w:val="1F497D" w:themeColor="text2"/>
          <w:sz w:val="22"/>
          <w:lang w:val="en-US"/>
        </w:rPr>
        <w:t xml:space="preserve">, anima, </w:t>
      </w:r>
      <w:proofErr w:type="spellStart"/>
      <w:r w:rsidRPr="007E5FD7">
        <w:rPr>
          <w:rFonts w:ascii="Consolas" w:hAnsi="Consolas"/>
          <w:b/>
          <w:color w:val="1F497D" w:themeColor="text2"/>
          <w:sz w:val="22"/>
          <w:lang w:val="en-US"/>
        </w:rPr>
        <w:t>sync</w:t>
      </w:r>
      <w:proofErr w:type="spellEnd"/>
    </w:p>
    <w:p w14:paraId="43850C6E" w14:textId="50A0578E" w:rsidR="0089715C" w:rsidRDefault="007E5FD7" w:rsidP="007E5FD7">
      <w:pPr>
        <w:jc w:val="center"/>
      </w:pPr>
      <w:r>
        <w:rPr>
          <w:noProof/>
        </w:rPr>
        <w:drawing>
          <wp:inline distT="0" distB="0" distL="0" distR="0" wp14:anchorId="324BC7F7" wp14:editId="13C711E2">
            <wp:extent cx="4182139" cy="176157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007.PNG"/>
                    <pic:cNvPicPr/>
                  </pic:nvPicPr>
                  <pic:blipFill>
                    <a:blip r:embed="rId31">
                      <a:extLst>
                        <a:ext uri="{28A0092B-C50C-407E-A947-70E740481C1C}">
                          <a14:useLocalDpi xmlns:a14="http://schemas.microsoft.com/office/drawing/2010/main" val="0"/>
                        </a:ext>
                      </a:extLst>
                    </a:blip>
                    <a:stretch>
                      <a:fillRect/>
                    </a:stretch>
                  </pic:blipFill>
                  <pic:spPr>
                    <a:xfrm>
                      <a:off x="0" y="0"/>
                      <a:ext cx="4209416" cy="1773064"/>
                    </a:xfrm>
                    <a:prstGeom prst="rect">
                      <a:avLst/>
                    </a:prstGeom>
                  </pic:spPr>
                </pic:pic>
              </a:graphicData>
            </a:graphic>
          </wp:inline>
        </w:drawing>
      </w:r>
    </w:p>
    <w:p w14:paraId="2EC29A2F" w14:textId="536F79D7" w:rsidR="0089715C" w:rsidRDefault="007E5FD7" w:rsidP="0089715C">
      <w:r>
        <w:t>El comando hay que inicializarlo, pero solo una vez</w:t>
      </w:r>
    </w:p>
    <w:p w14:paraId="76A20F1C" w14:textId="77777777" w:rsidR="007E5FD7" w:rsidRDefault="007E5FD7" w:rsidP="0089715C"/>
    <w:p w14:paraId="40509440" w14:textId="76B5C109" w:rsidR="007E5FD7" w:rsidRPr="007E5FD7" w:rsidRDefault="007E5FD7" w:rsidP="00236B12">
      <w:pPr>
        <w:pBdr>
          <w:top w:val="single" w:sz="4" w:space="1" w:color="auto"/>
          <w:left w:val="single" w:sz="4" w:space="4" w:color="auto"/>
          <w:bottom w:val="single" w:sz="4" w:space="1" w:color="auto"/>
          <w:right w:val="single" w:sz="4" w:space="4" w:color="auto"/>
        </w:pBdr>
        <w:rPr>
          <w:rFonts w:ascii="Consolas" w:hAnsi="Consolas"/>
          <w:b/>
          <w:color w:val="1F497D" w:themeColor="text2"/>
          <w:sz w:val="22"/>
        </w:rPr>
      </w:pPr>
      <w:r w:rsidRPr="007E5FD7">
        <w:rPr>
          <w:rFonts w:ascii="Consolas" w:hAnsi="Consolas"/>
          <w:b/>
          <w:color w:val="1F497D" w:themeColor="text2"/>
          <w:sz w:val="22"/>
        </w:rPr>
        <w:t>PRINTSPALL,</w:t>
      </w:r>
      <w:proofErr w:type="gramStart"/>
      <w:r w:rsidRPr="007E5FD7">
        <w:rPr>
          <w:rFonts w:ascii="Consolas" w:hAnsi="Consolas"/>
          <w:b/>
          <w:color w:val="1F497D" w:themeColor="text2"/>
          <w:sz w:val="22"/>
        </w:rPr>
        <w:t>0 :</w:t>
      </w:r>
      <w:proofErr w:type="gramEnd"/>
      <w:r w:rsidRPr="007E5FD7">
        <w:rPr>
          <w:rFonts w:ascii="Consolas" w:hAnsi="Consolas"/>
          <w:b/>
          <w:color w:val="1F497D" w:themeColor="text2"/>
          <w:sz w:val="22"/>
        </w:rPr>
        <w:t xml:space="preserve"> </w:t>
      </w:r>
      <w:proofErr w:type="spellStart"/>
      <w:r w:rsidRPr="007E5FD7">
        <w:rPr>
          <w:rFonts w:ascii="Consolas" w:hAnsi="Consolas"/>
          <w:b/>
          <w:color w:val="1F497D" w:themeColor="text2"/>
          <w:sz w:val="22"/>
        </w:rPr>
        <w:t>ordenacion</w:t>
      </w:r>
      <w:proofErr w:type="spellEnd"/>
      <w:r w:rsidRPr="007E5FD7">
        <w:rPr>
          <w:rFonts w:ascii="Consolas" w:hAnsi="Consolas"/>
          <w:b/>
          <w:color w:val="1F497D" w:themeColor="text2"/>
          <w:sz w:val="22"/>
        </w:rPr>
        <w:t xml:space="preserve"> parcial de sprites basado en </w:t>
      </w:r>
      <w:proofErr w:type="spellStart"/>
      <w:r w:rsidRPr="007E5FD7">
        <w:rPr>
          <w:rFonts w:ascii="Consolas" w:hAnsi="Consolas"/>
          <w:b/>
          <w:color w:val="1F497D" w:themeColor="text2"/>
          <w:sz w:val="22"/>
        </w:rPr>
        <w:t>Ymin</w:t>
      </w:r>
      <w:proofErr w:type="spellEnd"/>
      <w:r w:rsidRPr="007E5FD7">
        <w:rPr>
          <w:rFonts w:ascii="Consolas" w:hAnsi="Consolas"/>
          <w:b/>
          <w:color w:val="1F497D" w:themeColor="text2"/>
          <w:sz w:val="22"/>
        </w:rPr>
        <w:br/>
        <w:t xml:space="preserve">PRINTSPALL,1 : </w:t>
      </w:r>
      <w:proofErr w:type="spellStart"/>
      <w:r w:rsidRPr="007E5FD7">
        <w:rPr>
          <w:rFonts w:ascii="Consolas" w:hAnsi="Consolas"/>
          <w:b/>
          <w:color w:val="1F497D" w:themeColor="text2"/>
          <w:sz w:val="22"/>
        </w:rPr>
        <w:t>ordenacion</w:t>
      </w:r>
      <w:proofErr w:type="spellEnd"/>
      <w:r w:rsidRPr="007E5FD7">
        <w:rPr>
          <w:rFonts w:ascii="Consolas" w:hAnsi="Consolas"/>
          <w:b/>
          <w:color w:val="1F497D" w:themeColor="text2"/>
          <w:sz w:val="22"/>
        </w:rPr>
        <w:t xml:space="preserve"> total de sprites basado en </w:t>
      </w:r>
      <w:proofErr w:type="spellStart"/>
      <w:r w:rsidRPr="007E5FD7">
        <w:rPr>
          <w:rFonts w:ascii="Consolas" w:hAnsi="Consolas"/>
          <w:b/>
          <w:color w:val="1F497D" w:themeColor="text2"/>
          <w:sz w:val="22"/>
        </w:rPr>
        <w:t>Ymin</w:t>
      </w:r>
      <w:proofErr w:type="spellEnd"/>
      <w:r w:rsidRPr="007E5FD7">
        <w:rPr>
          <w:rFonts w:ascii="Consolas" w:hAnsi="Consolas"/>
          <w:b/>
          <w:color w:val="1F497D" w:themeColor="text2"/>
          <w:sz w:val="22"/>
        </w:rPr>
        <w:br/>
        <w:t>PRINTSPALL,2</w:t>
      </w:r>
      <w:r>
        <w:rPr>
          <w:rFonts w:ascii="Consolas" w:hAnsi="Consolas"/>
          <w:b/>
          <w:color w:val="1F497D" w:themeColor="text2"/>
          <w:sz w:val="22"/>
        </w:rPr>
        <w:t xml:space="preserve"> </w:t>
      </w:r>
      <w:r w:rsidRPr="007E5FD7">
        <w:rPr>
          <w:rFonts w:ascii="Consolas" w:hAnsi="Consolas"/>
          <w:b/>
          <w:color w:val="1F497D" w:themeColor="text2"/>
          <w:sz w:val="22"/>
        </w:rPr>
        <w:t xml:space="preserve">: </w:t>
      </w:r>
      <w:proofErr w:type="spellStart"/>
      <w:r w:rsidRPr="007E5FD7">
        <w:rPr>
          <w:rFonts w:ascii="Consolas" w:hAnsi="Consolas"/>
          <w:b/>
          <w:color w:val="1F497D" w:themeColor="text2"/>
          <w:sz w:val="22"/>
        </w:rPr>
        <w:t>ordenacion</w:t>
      </w:r>
      <w:proofErr w:type="spellEnd"/>
      <w:r w:rsidRPr="007E5FD7">
        <w:rPr>
          <w:rFonts w:ascii="Consolas" w:hAnsi="Consolas"/>
          <w:b/>
          <w:color w:val="1F497D" w:themeColor="text2"/>
          <w:sz w:val="22"/>
        </w:rPr>
        <w:t xml:space="preserve"> parcial de sprites basado en </w:t>
      </w:r>
      <w:proofErr w:type="spellStart"/>
      <w:r w:rsidRPr="007E5FD7">
        <w:rPr>
          <w:rFonts w:ascii="Consolas" w:hAnsi="Consolas"/>
          <w:b/>
          <w:color w:val="1F497D" w:themeColor="text2"/>
          <w:sz w:val="22"/>
        </w:rPr>
        <w:t>Ymax</w:t>
      </w:r>
      <w:proofErr w:type="spellEnd"/>
      <w:r w:rsidRPr="007E5FD7">
        <w:rPr>
          <w:rFonts w:ascii="Consolas" w:hAnsi="Consolas"/>
          <w:b/>
          <w:color w:val="1F497D" w:themeColor="text2"/>
          <w:sz w:val="22"/>
        </w:rPr>
        <w:br/>
        <w:t xml:space="preserve">PRINTSPALL,3 : </w:t>
      </w:r>
      <w:proofErr w:type="spellStart"/>
      <w:r w:rsidRPr="007E5FD7">
        <w:rPr>
          <w:rFonts w:ascii="Consolas" w:hAnsi="Consolas"/>
          <w:b/>
          <w:color w:val="1F497D" w:themeColor="text2"/>
          <w:sz w:val="22"/>
        </w:rPr>
        <w:t>ordenacion</w:t>
      </w:r>
      <w:proofErr w:type="spellEnd"/>
      <w:r w:rsidRPr="007E5FD7">
        <w:rPr>
          <w:rFonts w:ascii="Consolas" w:hAnsi="Consolas"/>
          <w:b/>
          <w:color w:val="1F497D" w:themeColor="text2"/>
          <w:sz w:val="22"/>
        </w:rPr>
        <w:t xml:space="preserve"> total de sprites basado en </w:t>
      </w:r>
      <w:proofErr w:type="spellStart"/>
      <w:r w:rsidRPr="007E5FD7">
        <w:rPr>
          <w:rFonts w:ascii="Consolas" w:hAnsi="Consolas"/>
          <w:b/>
          <w:color w:val="1F497D" w:themeColor="text2"/>
          <w:sz w:val="22"/>
        </w:rPr>
        <w:t>Ymax</w:t>
      </w:r>
      <w:proofErr w:type="spellEnd"/>
    </w:p>
    <w:p w14:paraId="0797B5B9" w14:textId="35BB744D" w:rsidR="007E5FD7" w:rsidRDefault="007E5FD7" w:rsidP="0089715C"/>
    <w:p w14:paraId="73697587" w14:textId="71007434" w:rsidR="007E5FD7" w:rsidRDefault="007E5FD7" w:rsidP="0089715C">
      <w:r>
        <w:t xml:space="preserve">La librería 8BP permite detectar colisiones entre sprites, </w:t>
      </w:r>
      <w:proofErr w:type="spellStart"/>
      <w:r>
        <w:t>asi</w:t>
      </w:r>
      <w:proofErr w:type="spellEnd"/>
      <w:r>
        <w:t xml:space="preserve"> como colisiones entre sprites y el </w:t>
      </w:r>
      <w:proofErr w:type="spellStart"/>
      <w:r>
        <w:t>layout</w:t>
      </w:r>
      <w:proofErr w:type="spellEnd"/>
      <w:r>
        <w:t xml:space="preserve"> (o </w:t>
      </w:r>
      <w:proofErr w:type="spellStart"/>
      <w:r>
        <w:t>tambien</w:t>
      </w:r>
      <w:proofErr w:type="spellEnd"/>
      <w:r>
        <w:t xml:space="preserve"> llamado “mapa de tiles”) del juego mediante los comandos COLSPALL y COLAY respectivamente. En el juego “</w:t>
      </w:r>
      <w:proofErr w:type="spellStart"/>
      <w:r>
        <w:t>frogger</w:t>
      </w:r>
      <w:proofErr w:type="spellEnd"/>
      <w:r>
        <w:t xml:space="preserve"> eterno” se usa un </w:t>
      </w:r>
      <w:proofErr w:type="spellStart"/>
      <w:r>
        <w:t>layout</w:t>
      </w:r>
      <w:proofErr w:type="spellEnd"/>
      <w:r>
        <w:t xml:space="preserve">, de modo que </w:t>
      </w:r>
      <w:proofErr w:type="spellStart"/>
      <w:r>
        <w:t>mas</w:t>
      </w:r>
      <w:proofErr w:type="spellEnd"/>
      <w:r>
        <w:t xml:space="preserve"> tarde veremos </w:t>
      </w:r>
      <w:proofErr w:type="spellStart"/>
      <w:r>
        <w:t>como</w:t>
      </w:r>
      <w:proofErr w:type="spellEnd"/>
      <w:r>
        <w:t xml:space="preserve"> se construye</w:t>
      </w:r>
    </w:p>
    <w:p w14:paraId="593AC5C5" w14:textId="1AF59081" w:rsidR="007E5FD7" w:rsidRDefault="007E5FD7" w:rsidP="007E5FD7">
      <w:pPr>
        <w:jc w:val="center"/>
      </w:pPr>
      <w:r>
        <w:rPr>
          <w:noProof/>
        </w:rPr>
        <w:lastRenderedPageBreak/>
        <w:drawing>
          <wp:inline distT="0" distB="0" distL="0" distR="0" wp14:anchorId="63179D79" wp14:editId="5CF78FC7">
            <wp:extent cx="3766646" cy="263231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o008.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784982" cy="2645125"/>
                    </a:xfrm>
                    <a:prstGeom prst="rect">
                      <a:avLst/>
                    </a:prstGeom>
                  </pic:spPr>
                </pic:pic>
              </a:graphicData>
            </a:graphic>
          </wp:inline>
        </w:drawing>
      </w:r>
    </w:p>
    <w:p w14:paraId="59B5702A" w14:textId="6BB28F45" w:rsidR="007E5FD7" w:rsidRDefault="007E5FD7" w:rsidP="007E5FD7">
      <w:r>
        <w:t xml:space="preserve">El comando COLAY nos dice si hemos colisionado (SI/NO) con el </w:t>
      </w:r>
      <w:proofErr w:type="spellStart"/>
      <w:r>
        <w:t>layout</w:t>
      </w:r>
      <w:proofErr w:type="spellEnd"/>
      <w:r>
        <w:t xml:space="preserve">, mientras que COLSPALL nos dice los dos sprites que han colisionado. Como el comando solo nos entrega una colisión entre dos sprites, es importante tener en cuenta el orden de exploración que sigue el comando, ya que es </w:t>
      </w:r>
      <w:proofErr w:type="spellStart"/>
      <w:r>
        <w:t>mas</w:t>
      </w:r>
      <w:proofErr w:type="spellEnd"/>
      <w:r>
        <w:t xml:space="preserve"> importante que encuentre primero una colusión de un disparo contra nuestra nave y nos maten, que una </w:t>
      </w:r>
      <w:proofErr w:type="spellStart"/>
      <w:r>
        <w:t>colision</w:t>
      </w:r>
      <w:proofErr w:type="spellEnd"/>
      <w:r>
        <w:t xml:space="preserve"> de un disparo nuestro contra un enemigo</w:t>
      </w:r>
    </w:p>
    <w:p w14:paraId="075B50FF" w14:textId="3815A2F2" w:rsidR="007E5FD7" w:rsidRDefault="00764A5E" w:rsidP="007E5FD7">
      <w:pPr>
        <w:jc w:val="center"/>
      </w:pPr>
      <w:r>
        <w:rPr>
          <w:noProof/>
        </w:rPr>
        <w:drawing>
          <wp:inline distT="0" distB="0" distL="0" distR="0" wp14:anchorId="3118E82B" wp14:editId="4ED2B1AD">
            <wp:extent cx="3098300" cy="303417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o00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7153" cy="3042846"/>
                    </a:xfrm>
                    <a:prstGeom prst="rect">
                      <a:avLst/>
                    </a:prstGeom>
                  </pic:spPr>
                </pic:pic>
              </a:graphicData>
            </a:graphic>
          </wp:inline>
        </w:drawing>
      </w:r>
    </w:p>
    <w:p w14:paraId="44441459" w14:textId="3976D7DE" w:rsidR="007E5FD7" w:rsidRDefault="007E5FD7" w:rsidP="007E5FD7"/>
    <w:p w14:paraId="1F44258F" w14:textId="7EE91E4E" w:rsidR="007E5FD7" w:rsidRDefault="007E5FD7" w:rsidP="007E5FD7">
      <w:r>
        <w:t xml:space="preserve">En 8BP puedes asignar una ruta a un sprite, para definir su trayectoria y </w:t>
      </w:r>
      <w:proofErr w:type="spellStart"/>
      <w:r>
        <w:t>asi</w:t>
      </w:r>
      <w:proofErr w:type="spellEnd"/>
      <w:r>
        <w:t xml:space="preserve"> reducir la lógica de tu ciclo de juego, bastará con que le pidas al sprite que se mueva para que </w:t>
      </w:r>
      <w:r w:rsidR="00764A5E">
        <w:t>cada vez de un paso en la ruta que tenga asignada</w:t>
      </w:r>
      <w:r w:rsidR="00236B12">
        <w:t xml:space="preserve">. </w:t>
      </w:r>
    </w:p>
    <w:p w14:paraId="503C9F9B" w14:textId="725F8641" w:rsidR="00236B12" w:rsidRDefault="00236B12" w:rsidP="007E5FD7">
      <w:r>
        <w:t xml:space="preserve">El </w:t>
      </w:r>
      <w:proofErr w:type="spellStart"/>
      <w:r>
        <w:t>el</w:t>
      </w:r>
      <w:proofErr w:type="spellEnd"/>
      <w:r>
        <w:t xml:space="preserve"> siguiente ejemplo se muestra la ruta de un pirata. Al terminar la ruta, el sprite se vuelve a colocar en la posición inicial gracias al </w:t>
      </w:r>
      <w:proofErr w:type="spellStart"/>
      <w:r>
        <w:t>ultimo</w:t>
      </w:r>
      <w:proofErr w:type="spellEnd"/>
      <w:r>
        <w:t xml:space="preserve"> segmento. Al terminar de recorrer la ruta, el sprite vuelve a empezar a recorrerla a menos que uno de los segmentos de la ruta indique un cambio de estado que desactive su enrutado.</w:t>
      </w:r>
      <w:bookmarkStart w:id="3" w:name="_GoBack"/>
      <w:bookmarkEnd w:id="3"/>
    </w:p>
    <w:p w14:paraId="5E513D70" w14:textId="318EE09A" w:rsidR="00764A5E" w:rsidRDefault="00764A5E" w:rsidP="007E5FD7">
      <w:r>
        <w:rPr>
          <w:noProof/>
        </w:rPr>
        <w:lastRenderedPageBreak/>
        <w:drawing>
          <wp:inline distT="0" distB="0" distL="0" distR="0" wp14:anchorId="2DB25081" wp14:editId="7B8828B7">
            <wp:extent cx="5400040" cy="36156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mo01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615690"/>
                    </a:xfrm>
                    <a:prstGeom prst="rect">
                      <a:avLst/>
                    </a:prstGeom>
                  </pic:spPr>
                </pic:pic>
              </a:graphicData>
            </a:graphic>
          </wp:inline>
        </w:drawing>
      </w:r>
    </w:p>
    <w:p w14:paraId="32D84861" w14:textId="77777777" w:rsidR="00764A5E" w:rsidRDefault="00764A5E" w:rsidP="007E5FD7">
      <w:r>
        <w:t>La librería 8BP también soporta scroll multidireccional mediante un mecanismo de ventana deslizante que “atrapa” los elementos del mundo y los transforma en sprites imprimibles, empezando desde el sprite cero en adelante</w:t>
      </w:r>
    </w:p>
    <w:p w14:paraId="514B51FB" w14:textId="53DE84C2" w:rsidR="00764A5E" w:rsidRDefault="00764A5E" w:rsidP="007E5FD7">
      <w:r>
        <w:rPr>
          <w:noProof/>
        </w:rPr>
        <w:drawing>
          <wp:inline distT="0" distB="0" distL="0" distR="0" wp14:anchorId="1A97EB2F" wp14:editId="0F605296">
            <wp:extent cx="5400040" cy="26504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o01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2650490"/>
                    </a:xfrm>
                    <a:prstGeom prst="rect">
                      <a:avLst/>
                    </a:prstGeom>
                  </pic:spPr>
                </pic:pic>
              </a:graphicData>
            </a:graphic>
          </wp:inline>
        </w:drawing>
      </w:r>
      <w:r>
        <w:t xml:space="preserve"> </w:t>
      </w:r>
    </w:p>
    <w:p w14:paraId="66F0AE7B" w14:textId="3334B817" w:rsidR="00764A5E" w:rsidRDefault="00764A5E" w:rsidP="007E5FD7">
      <w:r>
        <w:t xml:space="preserve">Este mecanismo gasta </w:t>
      </w:r>
      <w:proofErr w:type="spellStart"/>
      <w:r>
        <w:t>mas</w:t>
      </w:r>
      <w:proofErr w:type="spellEnd"/>
      <w:r>
        <w:t xml:space="preserve"> sprites cuantos </w:t>
      </w:r>
      <w:proofErr w:type="spellStart"/>
      <w:r>
        <w:t>mas</w:t>
      </w:r>
      <w:proofErr w:type="spellEnd"/>
      <w:r>
        <w:t xml:space="preserve"> elementos hay en pantalla, por lo </w:t>
      </w:r>
      <w:proofErr w:type="gramStart"/>
      <w:r>
        <w:t>que</w:t>
      </w:r>
      <w:proofErr w:type="gramEnd"/>
      <w:r>
        <w:t xml:space="preserve"> si usas scroll, debes crear tus personajes y enemigos desde el sprite 31 hacia abajo y de ese modo no habrá solape entre los sprites que usa el scroll y tus sprites</w:t>
      </w:r>
    </w:p>
    <w:p w14:paraId="08870BEC" w14:textId="3FE10DBD" w:rsidR="00764A5E" w:rsidRDefault="00764A5E" w:rsidP="007E5FD7"/>
    <w:p w14:paraId="37D8DD8F" w14:textId="591ABA40" w:rsidR="00764A5E" w:rsidRDefault="00764A5E" w:rsidP="007E5FD7">
      <w:r>
        <w:t xml:space="preserve">Si tu mapa del mundo es muy grande, 8BP te </w:t>
      </w:r>
      <w:proofErr w:type="spellStart"/>
      <w:r>
        <w:t>pemite</w:t>
      </w:r>
      <w:proofErr w:type="spellEnd"/>
      <w:r>
        <w:t xml:space="preserve"> actualizando periódicamente con el comando UMAP (abreviatura de UPDATE MAP)</w:t>
      </w:r>
    </w:p>
    <w:p w14:paraId="71680A0E" w14:textId="3F56AF00" w:rsidR="00764A5E" w:rsidRDefault="00764A5E" w:rsidP="007E5FD7"/>
    <w:p w14:paraId="7B846CD6" w14:textId="6C0AB798" w:rsidR="00764A5E" w:rsidRDefault="00764A5E" w:rsidP="007E5FD7">
      <w:r>
        <w:t xml:space="preserve">8BP también soporta pseudo3D, mediante el comando 3D, el cual te permite recorrer un mundo 2D proyectado en 3 dimensiones. En </w:t>
      </w:r>
      <w:proofErr w:type="gramStart"/>
      <w:r>
        <w:t>realidad</w:t>
      </w:r>
      <w:proofErr w:type="gramEnd"/>
      <w:r>
        <w:t xml:space="preserve"> es muy similar al uso de scroll, pero esta vez, proyectado</w:t>
      </w:r>
    </w:p>
    <w:p w14:paraId="723221D3" w14:textId="1D2D98FA" w:rsidR="00764A5E" w:rsidRDefault="00764A5E" w:rsidP="00764A5E">
      <w:pPr>
        <w:jc w:val="center"/>
      </w:pPr>
      <w:r>
        <w:rPr>
          <w:noProof/>
        </w:rPr>
        <w:lastRenderedPageBreak/>
        <w:drawing>
          <wp:inline distT="0" distB="0" distL="0" distR="0" wp14:anchorId="09677F61" wp14:editId="0D9B62E5">
            <wp:extent cx="3477110" cy="213389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o012.PNG"/>
                    <pic:cNvPicPr/>
                  </pic:nvPicPr>
                  <pic:blipFill>
                    <a:blip r:embed="rId36">
                      <a:extLst>
                        <a:ext uri="{28A0092B-C50C-407E-A947-70E740481C1C}">
                          <a14:useLocalDpi xmlns:a14="http://schemas.microsoft.com/office/drawing/2010/main" val="0"/>
                        </a:ext>
                      </a:extLst>
                    </a:blip>
                    <a:stretch>
                      <a:fillRect/>
                    </a:stretch>
                  </pic:blipFill>
                  <pic:spPr>
                    <a:xfrm>
                      <a:off x="0" y="0"/>
                      <a:ext cx="3477110" cy="2133898"/>
                    </a:xfrm>
                    <a:prstGeom prst="rect">
                      <a:avLst/>
                    </a:prstGeom>
                  </pic:spPr>
                </pic:pic>
              </a:graphicData>
            </a:graphic>
          </wp:inline>
        </w:drawing>
      </w:r>
    </w:p>
    <w:p w14:paraId="7952619E" w14:textId="1441FA51" w:rsidR="00764A5E" w:rsidRDefault="00764A5E" w:rsidP="00764A5E"/>
    <w:p w14:paraId="422CBB69" w14:textId="7008F788" w:rsidR="00764A5E" w:rsidRDefault="00BB6D32" w:rsidP="00764A5E">
      <w:r>
        <w:t xml:space="preserve">El mecanismo pseudo 3D, </w:t>
      </w:r>
      <w:r w:rsidR="00764A5E">
        <w:t>t</w:t>
      </w:r>
      <w:r>
        <w:t>ambién te</w:t>
      </w:r>
      <w:r w:rsidR="00764A5E">
        <w:t xml:space="preserve"> permite definir imágenes de tipo </w:t>
      </w:r>
      <w:proofErr w:type="gramStart"/>
      <w:r w:rsidR="00764A5E">
        <w:t>ZOOM</w:t>
      </w:r>
      <w:proofErr w:type="gramEnd"/>
      <w:r w:rsidR="00764A5E">
        <w:t>, de modo que al acercase se impriman versiones mayores de la misma imagen</w:t>
      </w:r>
    </w:p>
    <w:p w14:paraId="230D1531" w14:textId="47F2CB26" w:rsidR="00BB6D32" w:rsidRDefault="00BB6D32" w:rsidP="00764A5E"/>
    <w:p w14:paraId="48683C2F" w14:textId="2193A19B" w:rsidR="00BB6D32" w:rsidRPr="00804D12" w:rsidRDefault="00BB6D32" w:rsidP="00764A5E">
      <w:r>
        <w:t xml:space="preserve">Por </w:t>
      </w:r>
      <w:proofErr w:type="spellStart"/>
      <w:r>
        <w:t>ultimo</w:t>
      </w:r>
      <w:proofErr w:type="spellEnd"/>
      <w:r>
        <w:t xml:space="preserve">, 8BP te permite poner música </w:t>
      </w:r>
      <w:proofErr w:type="spellStart"/>
      <w:r>
        <w:t>on-game</w:t>
      </w:r>
      <w:proofErr w:type="spellEnd"/>
      <w:r>
        <w:t xml:space="preserve">, de modo que mientras juegas puede sonar una música compuesta por ti mismo usando el WYZ </w:t>
      </w:r>
      <w:proofErr w:type="spellStart"/>
      <w:r>
        <w:t>tracker</w:t>
      </w:r>
      <w:proofErr w:type="spellEnd"/>
      <w:r>
        <w:t xml:space="preserve"> creado por Augusto Ruiz. EL </w:t>
      </w:r>
      <w:proofErr w:type="spellStart"/>
      <w:r>
        <w:t>player</w:t>
      </w:r>
      <w:proofErr w:type="spellEnd"/>
      <w:r>
        <w:t xml:space="preserve"> de música </w:t>
      </w:r>
      <w:proofErr w:type="spellStart"/>
      <w:r>
        <w:t>esta</w:t>
      </w:r>
      <w:proofErr w:type="spellEnd"/>
      <w:r>
        <w:t xml:space="preserve"> integrado dentro de la librería y puedes hacer sonar una música simplemente invocando al comando MUSIC</w:t>
      </w:r>
    </w:p>
    <w:p w14:paraId="6D5995DF" w14:textId="7ADD5AE0" w:rsidR="00917066" w:rsidRDefault="00917066" w:rsidP="00917066">
      <w:pPr>
        <w:pStyle w:val="Heading1"/>
      </w:pPr>
      <w:bookmarkStart w:id="4" w:name="_Toc6487871"/>
      <w:r>
        <w:lastRenderedPageBreak/>
        <w:t>Diseño de sprites</w:t>
      </w:r>
      <w:bookmarkEnd w:id="4"/>
    </w:p>
    <w:p w14:paraId="20D785C6" w14:textId="77777777" w:rsidR="00917066" w:rsidRDefault="00917066" w:rsidP="00917066">
      <w:r>
        <w:t xml:space="preserve">Todos los sprites de </w:t>
      </w:r>
      <w:proofErr w:type="spellStart"/>
      <w:r>
        <w:t>frogger</w:t>
      </w:r>
      <w:proofErr w:type="spellEnd"/>
      <w:r>
        <w:t xml:space="preserve"> han sido creados con la herramienta SPEDIT, que viene integrada en 8BP como una utilidad disponible en BASIC.  Gracias a SPEDIT puedes crear tus propias imágenes y salvarlas en un fichero de texto. </w:t>
      </w:r>
    </w:p>
    <w:p w14:paraId="0733B6DA" w14:textId="77777777" w:rsidR="00CE3AEA" w:rsidRDefault="00CE3AEA" w:rsidP="00917066">
      <w:r>
        <w:t xml:space="preserve">La rana es el único sprite al que se le va a dotar de capacidad de transparencia durante el juego. Es por ello </w:t>
      </w:r>
      <w:proofErr w:type="gramStart"/>
      <w:r>
        <w:t>que</w:t>
      </w:r>
      <w:proofErr w:type="gramEnd"/>
      <w:r>
        <w:t xml:space="preserve"> la paleta de 4 colores se ve reducida a 3, ya que el tercer y cuarto color son iguales como se puede apreciar.</w:t>
      </w:r>
    </w:p>
    <w:p w14:paraId="65FA8C54" w14:textId="77777777" w:rsidR="00917066" w:rsidRDefault="00917066" w:rsidP="00917066">
      <w:r>
        <w:rPr>
          <w:noProof/>
        </w:rPr>
        <w:drawing>
          <wp:inline distT="0" distB="0" distL="0" distR="0" wp14:anchorId="169F0FA6" wp14:editId="6F281A7C">
            <wp:extent cx="5400040" cy="42462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4246245"/>
                    </a:xfrm>
                    <a:prstGeom prst="rect">
                      <a:avLst/>
                    </a:prstGeom>
                  </pic:spPr>
                </pic:pic>
              </a:graphicData>
            </a:graphic>
          </wp:inline>
        </w:drawing>
      </w:r>
    </w:p>
    <w:p w14:paraId="57E66920" w14:textId="77777777" w:rsidR="00917066" w:rsidRDefault="00917066" w:rsidP="00917066">
      <w:r>
        <w:t xml:space="preserve">Una vez diseñada cualquier imagen, al pulsar “b”, se vuelca sobre el fichero de texto que tengas configurado en </w:t>
      </w:r>
      <w:proofErr w:type="spellStart"/>
      <w:r>
        <w:t>winape</w:t>
      </w:r>
      <w:proofErr w:type="spellEnd"/>
      <w:r>
        <w:t>. Ello te genera un texto como el que se muestra a continuación, que es el correspondiente a la rana en reposo:</w:t>
      </w:r>
    </w:p>
    <w:p w14:paraId="3D5BDF12"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lang w:val="en-US"/>
        </w:rPr>
      </w:pPr>
      <w:proofErr w:type="gramStart"/>
      <w:r w:rsidRPr="00A323E9">
        <w:rPr>
          <w:rFonts w:ascii="Consolas" w:hAnsi="Consolas"/>
          <w:b/>
          <w:color w:val="00B050"/>
          <w:sz w:val="20"/>
          <w:lang w:val="en-US"/>
        </w:rPr>
        <w:t>;------</w:t>
      </w:r>
      <w:proofErr w:type="gramEnd"/>
      <w:r w:rsidRPr="00A323E9">
        <w:rPr>
          <w:rFonts w:ascii="Consolas" w:hAnsi="Consolas"/>
          <w:b/>
          <w:color w:val="00B050"/>
          <w:sz w:val="20"/>
          <w:lang w:val="en-US"/>
        </w:rPr>
        <w:t xml:space="preserve"> BEGIN IMAGE --------</w:t>
      </w:r>
    </w:p>
    <w:p w14:paraId="08898557"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 xml:space="preserve">4 </w:t>
      </w:r>
      <w:r w:rsidRPr="00A323E9">
        <w:rPr>
          <w:rFonts w:ascii="Consolas" w:hAnsi="Consolas"/>
          <w:b/>
          <w:color w:val="00B050"/>
          <w:sz w:val="20"/>
          <w:lang w:val="en-US"/>
        </w:rPr>
        <w:t>;</w:t>
      </w:r>
      <w:proofErr w:type="gramEnd"/>
      <w:r w:rsidRPr="00A323E9">
        <w:rPr>
          <w:rFonts w:ascii="Consolas" w:hAnsi="Consolas"/>
          <w:b/>
          <w:color w:val="00B050"/>
          <w:sz w:val="20"/>
          <w:lang w:val="en-US"/>
        </w:rPr>
        <w:t xml:space="preserve"> ancho</w:t>
      </w:r>
    </w:p>
    <w:p w14:paraId="1ECD1F3E"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D37256">
        <w:rPr>
          <w:rFonts w:ascii="Consolas" w:hAnsi="Consolas"/>
          <w:b/>
          <w:sz w:val="20"/>
          <w:lang w:val="en-US"/>
        </w:rPr>
        <w:t>db</w:t>
      </w:r>
      <w:proofErr w:type="spellEnd"/>
      <w:r w:rsidRPr="00D37256">
        <w:rPr>
          <w:rFonts w:ascii="Consolas" w:hAnsi="Consolas"/>
          <w:b/>
          <w:sz w:val="20"/>
          <w:lang w:val="en-US"/>
        </w:rPr>
        <w:t xml:space="preserve"> </w:t>
      </w:r>
      <w:proofErr w:type="gramStart"/>
      <w:r w:rsidRPr="00D37256">
        <w:rPr>
          <w:rFonts w:ascii="Consolas" w:hAnsi="Consolas"/>
          <w:b/>
          <w:sz w:val="20"/>
          <w:lang w:val="en-US"/>
        </w:rPr>
        <w:t xml:space="preserve">16 </w:t>
      </w:r>
      <w:r w:rsidRPr="00D37256">
        <w:rPr>
          <w:rFonts w:ascii="Consolas" w:hAnsi="Consolas"/>
          <w:b/>
          <w:color w:val="00B050"/>
          <w:sz w:val="20"/>
          <w:lang w:val="en-US"/>
        </w:rPr>
        <w:t>;</w:t>
      </w:r>
      <w:proofErr w:type="gramEnd"/>
      <w:r w:rsidRPr="00D37256">
        <w:rPr>
          <w:rFonts w:ascii="Consolas" w:hAnsi="Consolas"/>
          <w:b/>
          <w:color w:val="00B050"/>
          <w:sz w:val="20"/>
          <w:lang w:val="en-US"/>
        </w:rPr>
        <w:t xml:space="preserve"> alto</w:t>
      </w:r>
    </w:p>
    <w:p w14:paraId="3E344FB0"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D37256">
        <w:rPr>
          <w:rFonts w:ascii="Consolas" w:hAnsi="Consolas"/>
          <w:b/>
          <w:sz w:val="20"/>
          <w:lang w:val="en-US"/>
        </w:rPr>
        <w:t>db</w:t>
      </w:r>
      <w:proofErr w:type="spellEnd"/>
      <w:r w:rsidRPr="00D37256">
        <w:rPr>
          <w:rFonts w:ascii="Consolas" w:hAnsi="Consolas"/>
          <w:b/>
          <w:sz w:val="20"/>
          <w:lang w:val="en-US"/>
        </w:rPr>
        <w:t xml:space="preserve"> </w:t>
      </w:r>
      <w:proofErr w:type="gramStart"/>
      <w:r w:rsidRPr="00D37256">
        <w:rPr>
          <w:rFonts w:ascii="Consolas" w:hAnsi="Consolas"/>
          <w:b/>
          <w:sz w:val="20"/>
          <w:lang w:val="en-US"/>
        </w:rPr>
        <w:t>0 ,</w:t>
      </w:r>
      <w:proofErr w:type="gramEnd"/>
      <w:r w:rsidRPr="00D37256">
        <w:rPr>
          <w:rFonts w:ascii="Consolas" w:hAnsi="Consolas"/>
          <w:b/>
          <w:sz w:val="20"/>
          <w:lang w:val="en-US"/>
        </w:rPr>
        <w:t xml:space="preserve"> 0 , 0 , 0 </w:t>
      </w:r>
    </w:p>
    <w:p w14:paraId="77E1D552"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D37256">
        <w:rPr>
          <w:rFonts w:ascii="Consolas" w:hAnsi="Consolas"/>
          <w:b/>
          <w:sz w:val="20"/>
          <w:lang w:val="en-US"/>
        </w:rPr>
        <w:t>db</w:t>
      </w:r>
      <w:proofErr w:type="spellEnd"/>
      <w:r w:rsidRPr="00D37256">
        <w:rPr>
          <w:rFonts w:ascii="Consolas" w:hAnsi="Consolas"/>
          <w:b/>
          <w:sz w:val="20"/>
          <w:lang w:val="en-US"/>
        </w:rPr>
        <w:t xml:space="preserve"> </w:t>
      </w:r>
      <w:proofErr w:type="gramStart"/>
      <w:r w:rsidRPr="00D37256">
        <w:rPr>
          <w:rFonts w:ascii="Consolas" w:hAnsi="Consolas"/>
          <w:b/>
          <w:sz w:val="20"/>
          <w:lang w:val="en-US"/>
        </w:rPr>
        <w:t>0 ,</w:t>
      </w:r>
      <w:proofErr w:type="gramEnd"/>
      <w:r w:rsidRPr="00D37256">
        <w:rPr>
          <w:rFonts w:ascii="Consolas" w:hAnsi="Consolas"/>
          <w:b/>
          <w:sz w:val="20"/>
          <w:lang w:val="en-US"/>
        </w:rPr>
        <w:t xml:space="preserve"> 0 , 0 , 0 </w:t>
      </w:r>
    </w:p>
    <w:p w14:paraId="2DC1A872"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D37256">
        <w:rPr>
          <w:rFonts w:ascii="Consolas" w:hAnsi="Consolas"/>
          <w:b/>
          <w:sz w:val="20"/>
          <w:lang w:val="en-US"/>
        </w:rPr>
        <w:t>db</w:t>
      </w:r>
      <w:proofErr w:type="spellEnd"/>
      <w:r w:rsidRPr="00D37256">
        <w:rPr>
          <w:rFonts w:ascii="Consolas" w:hAnsi="Consolas"/>
          <w:b/>
          <w:sz w:val="20"/>
          <w:lang w:val="en-US"/>
        </w:rPr>
        <w:t xml:space="preserve"> </w:t>
      </w:r>
      <w:proofErr w:type="gramStart"/>
      <w:r w:rsidRPr="00D37256">
        <w:rPr>
          <w:rFonts w:ascii="Consolas" w:hAnsi="Consolas"/>
          <w:b/>
          <w:sz w:val="20"/>
          <w:lang w:val="en-US"/>
        </w:rPr>
        <w:t>0 ,</w:t>
      </w:r>
      <w:proofErr w:type="gramEnd"/>
      <w:r w:rsidRPr="00D37256">
        <w:rPr>
          <w:rFonts w:ascii="Consolas" w:hAnsi="Consolas"/>
          <w:b/>
          <w:sz w:val="20"/>
          <w:lang w:val="en-US"/>
        </w:rPr>
        <w:t xml:space="preserve"> 0 , 0 , 0 </w:t>
      </w:r>
    </w:p>
    <w:p w14:paraId="7967E86A"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 , 8 , 0 </w:t>
      </w:r>
    </w:p>
    <w:p w14:paraId="224C23E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3 , 12 , 0 </w:t>
      </w:r>
    </w:p>
    <w:p w14:paraId="5E09C58E"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5 , 10 , 0 </w:t>
      </w:r>
    </w:p>
    <w:p w14:paraId="37ECCFB9"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5 , 15 , 0 </w:t>
      </w:r>
    </w:p>
    <w:p w14:paraId="12E9BEB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5 , 15 , 0 </w:t>
      </w:r>
    </w:p>
    <w:p w14:paraId="2C45D8B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5 , 14 , 0 </w:t>
      </w:r>
    </w:p>
    <w:p w14:paraId="0E975F04"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0 , 15 , 8 </w:t>
      </w:r>
    </w:p>
    <w:p w14:paraId="6024C5F6"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3 , 13 , 8 </w:t>
      </w:r>
    </w:p>
    <w:p w14:paraId="7DCB6054"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0 , 11 , 0 </w:t>
      </w:r>
    </w:p>
    <w:p w14:paraId="7E3B8148"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2 ,</w:t>
      </w:r>
      <w:proofErr w:type="gramEnd"/>
      <w:r w:rsidRPr="00A323E9">
        <w:rPr>
          <w:rFonts w:ascii="Consolas" w:hAnsi="Consolas"/>
          <w:b/>
          <w:sz w:val="20"/>
          <w:lang w:val="en-US"/>
        </w:rPr>
        <w:t xml:space="preserve"> 13 , 11 , 4 </w:t>
      </w:r>
    </w:p>
    <w:p w14:paraId="4BDB9048"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D37256">
        <w:rPr>
          <w:rFonts w:ascii="Consolas" w:hAnsi="Consolas"/>
          <w:b/>
          <w:sz w:val="20"/>
          <w:lang w:val="en-US"/>
        </w:rPr>
        <w:t>db</w:t>
      </w:r>
      <w:proofErr w:type="spellEnd"/>
      <w:r w:rsidRPr="00D37256">
        <w:rPr>
          <w:rFonts w:ascii="Consolas" w:hAnsi="Consolas"/>
          <w:b/>
          <w:sz w:val="20"/>
          <w:lang w:val="en-US"/>
        </w:rPr>
        <w:t xml:space="preserve"> </w:t>
      </w:r>
      <w:proofErr w:type="gramStart"/>
      <w:r w:rsidRPr="00D37256">
        <w:rPr>
          <w:rFonts w:ascii="Consolas" w:hAnsi="Consolas"/>
          <w:b/>
          <w:sz w:val="20"/>
          <w:lang w:val="en-US"/>
        </w:rPr>
        <w:t>1 ,</w:t>
      </w:r>
      <w:proofErr w:type="gramEnd"/>
      <w:r w:rsidRPr="00D37256">
        <w:rPr>
          <w:rFonts w:ascii="Consolas" w:hAnsi="Consolas"/>
          <w:b/>
          <w:sz w:val="20"/>
          <w:lang w:val="en-US"/>
        </w:rPr>
        <w:t xml:space="preserve"> 12 , 3 , 8 </w:t>
      </w:r>
    </w:p>
    <w:p w14:paraId="413AEE00"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D37256">
        <w:rPr>
          <w:rFonts w:ascii="Consolas" w:hAnsi="Consolas"/>
          <w:b/>
          <w:sz w:val="20"/>
          <w:lang w:val="en-US"/>
        </w:rPr>
        <w:lastRenderedPageBreak/>
        <w:t>db</w:t>
      </w:r>
      <w:proofErr w:type="spellEnd"/>
      <w:r w:rsidRPr="00D37256">
        <w:rPr>
          <w:rFonts w:ascii="Consolas" w:hAnsi="Consolas"/>
          <w:b/>
          <w:sz w:val="20"/>
          <w:lang w:val="en-US"/>
        </w:rPr>
        <w:t xml:space="preserve"> </w:t>
      </w:r>
      <w:proofErr w:type="gramStart"/>
      <w:r w:rsidRPr="00D37256">
        <w:rPr>
          <w:rFonts w:ascii="Consolas" w:hAnsi="Consolas"/>
          <w:b/>
          <w:sz w:val="20"/>
          <w:lang w:val="en-US"/>
        </w:rPr>
        <w:t>0 ,</w:t>
      </w:r>
      <w:proofErr w:type="gramEnd"/>
      <w:r w:rsidRPr="00D37256">
        <w:rPr>
          <w:rFonts w:ascii="Consolas" w:hAnsi="Consolas"/>
          <w:b/>
          <w:sz w:val="20"/>
          <w:lang w:val="en-US"/>
        </w:rPr>
        <w:t xml:space="preserve"> 0 , 0 , 0 </w:t>
      </w:r>
    </w:p>
    <w:p w14:paraId="0CC959A8"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rPr>
      </w:pPr>
      <w:proofErr w:type="spellStart"/>
      <w:r w:rsidRPr="00A323E9">
        <w:rPr>
          <w:rFonts w:ascii="Consolas" w:hAnsi="Consolas"/>
          <w:b/>
          <w:sz w:val="20"/>
        </w:rPr>
        <w:t>db</w:t>
      </w:r>
      <w:proofErr w:type="spellEnd"/>
      <w:r w:rsidRPr="00A323E9">
        <w:rPr>
          <w:rFonts w:ascii="Consolas" w:hAnsi="Consolas"/>
          <w:b/>
          <w:sz w:val="20"/>
        </w:rPr>
        <w:t xml:space="preserve"> </w:t>
      </w:r>
      <w:proofErr w:type="gramStart"/>
      <w:r w:rsidRPr="00A323E9">
        <w:rPr>
          <w:rFonts w:ascii="Consolas" w:hAnsi="Consolas"/>
          <w:b/>
          <w:sz w:val="20"/>
        </w:rPr>
        <w:t>0 ,</w:t>
      </w:r>
      <w:proofErr w:type="gramEnd"/>
      <w:r w:rsidRPr="00A323E9">
        <w:rPr>
          <w:rFonts w:ascii="Consolas" w:hAnsi="Consolas"/>
          <w:b/>
          <w:sz w:val="20"/>
        </w:rPr>
        <w:t xml:space="preserve"> 0 , 0 , 0</w:t>
      </w:r>
    </w:p>
    <w:p w14:paraId="23814BD6"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rPr>
      </w:pPr>
      <w:proofErr w:type="gramStart"/>
      <w:r w:rsidRPr="00A323E9">
        <w:rPr>
          <w:rFonts w:ascii="Consolas" w:hAnsi="Consolas"/>
          <w:b/>
          <w:color w:val="00B050"/>
          <w:sz w:val="20"/>
        </w:rPr>
        <w:t>;------</w:t>
      </w:r>
      <w:proofErr w:type="gramEnd"/>
      <w:r w:rsidRPr="00A323E9">
        <w:rPr>
          <w:rFonts w:ascii="Consolas" w:hAnsi="Consolas"/>
          <w:b/>
          <w:color w:val="00B050"/>
          <w:sz w:val="20"/>
        </w:rPr>
        <w:t xml:space="preserve"> END IMAGE --------</w:t>
      </w:r>
    </w:p>
    <w:p w14:paraId="3247275C" w14:textId="77777777" w:rsidR="00917066" w:rsidRDefault="00917066" w:rsidP="00917066"/>
    <w:p w14:paraId="6EBDCD5C" w14:textId="77777777" w:rsidR="00917066" w:rsidRDefault="00917066" w:rsidP="00917066">
      <w:pPr>
        <w:rPr>
          <w:rFonts w:ascii="Consolas" w:hAnsi="Consolas"/>
        </w:rPr>
      </w:pPr>
      <w:r>
        <w:t>Esta imagen debes pegarla en el fichero de imágenes del juego, que en mi caso se llama “</w:t>
      </w:r>
      <w:r w:rsidRPr="00A323E9">
        <w:rPr>
          <w:rFonts w:ascii="Consolas" w:hAnsi="Consolas"/>
        </w:rPr>
        <w:t>images_mygame.asm</w:t>
      </w:r>
      <w:r>
        <w:rPr>
          <w:rFonts w:ascii="Consolas" w:hAnsi="Consolas"/>
        </w:rPr>
        <w:t>”</w:t>
      </w:r>
    </w:p>
    <w:p w14:paraId="027C3391" w14:textId="77777777" w:rsidR="00917066" w:rsidRDefault="00917066" w:rsidP="00917066"/>
    <w:p w14:paraId="71D2FFF0" w14:textId="77777777" w:rsidR="00917066" w:rsidRDefault="00917066" w:rsidP="00917066">
      <w:r>
        <w:t>Además de pegarla, debes ponerla una “etiqueta” (un nombre) para poder referenciarla después, por ejemplo “</w:t>
      </w:r>
      <w:r w:rsidRPr="00A323E9">
        <w:rPr>
          <w:rFonts w:ascii="Consolas" w:hAnsi="Consolas"/>
        </w:rPr>
        <w:t>FROG_UP1</w:t>
      </w:r>
      <w:r>
        <w:t>”:</w:t>
      </w:r>
    </w:p>
    <w:p w14:paraId="46B19838"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lang w:val="en-US"/>
        </w:rPr>
      </w:pPr>
      <w:proofErr w:type="gramStart"/>
      <w:r w:rsidRPr="00A323E9">
        <w:rPr>
          <w:rFonts w:ascii="Consolas" w:hAnsi="Consolas"/>
          <w:b/>
          <w:color w:val="00B050"/>
          <w:sz w:val="20"/>
          <w:lang w:val="en-US"/>
        </w:rPr>
        <w:t>;------</w:t>
      </w:r>
      <w:proofErr w:type="gramEnd"/>
      <w:r w:rsidRPr="00A323E9">
        <w:rPr>
          <w:rFonts w:ascii="Consolas" w:hAnsi="Consolas"/>
          <w:b/>
          <w:color w:val="00B050"/>
          <w:sz w:val="20"/>
          <w:lang w:val="en-US"/>
        </w:rPr>
        <w:t xml:space="preserve"> BEGIN IMAGE --------</w:t>
      </w:r>
    </w:p>
    <w:p w14:paraId="26297AD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FROG_UP1</w:t>
      </w:r>
    </w:p>
    <w:p w14:paraId="2059F2BB" w14:textId="77777777" w:rsidR="00917066" w:rsidRPr="002F2B7C"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rPr>
      </w:pPr>
      <w:proofErr w:type="spellStart"/>
      <w:r w:rsidRPr="002F2B7C">
        <w:rPr>
          <w:rFonts w:ascii="Consolas" w:hAnsi="Consolas"/>
          <w:b/>
          <w:sz w:val="20"/>
        </w:rPr>
        <w:t>db</w:t>
      </w:r>
      <w:proofErr w:type="spellEnd"/>
      <w:r w:rsidRPr="002F2B7C">
        <w:rPr>
          <w:rFonts w:ascii="Consolas" w:hAnsi="Consolas"/>
          <w:b/>
          <w:sz w:val="20"/>
        </w:rPr>
        <w:t xml:space="preserve"> </w:t>
      </w:r>
      <w:proofErr w:type="gramStart"/>
      <w:r w:rsidRPr="002F2B7C">
        <w:rPr>
          <w:rFonts w:ascii="Consolas" w:hAnsi="Consolas"/>
          <w:b/>
          <w:sz w:val="20"/>
        </w:rPr>
        <w:t xml:space="preserve">4 </w:t>
      </w:r>
      <w:r w:rsidRPr="002F2B7C">
        <w:rPr>
          <w:rFonts w:ascii="Consolas" w:hAnsi="Consolas"/>
          <w:b/>
          <w:color w:val="00B050"/>
          <w:sz w:val="20"/>
        </w:rPr>
        <w:t>;</w:t>
      </w:r>
      <w:proofErr w:type="gramEnd"/>
      <w:r w:rsidRPr="002F2B7C">
        <w:rPr>
          <w:rFonts w:ascii="Consolas" w:hAnsi="Consolas"/>
          <w:b/>
          <w:color w:val="00B050"/>
          <w:sz w:val="20"/>
        </w:rPr>
        <w:t xml:space="preserve"> ancho</w:t>
      </w:r>
    </w:p>
    <w:p w14:paraId="35C1B000"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rPr>
      </w:pPr>
      <w:proofErr w:type="spellStart"/>
      <w:r w:rsidRPr="00D37256">
        <w:rPr>
          <w:rFonts w:ascii="Consolas" w:hAnsi="Consolas"/>
          <w:b/>
          <w:sz w:val="20"/>
        </w:rPr>
        <w:t>db</w:t>
      </w:r>
      <w:proofErr w:type="spellEnd"/>
      <w:r w:rsidRPr="00D37256">
        <w:rPr>
          <w:rFonts w:ascii="Consolas" w:hAnsi="Consolas"/>
          <w:b/>
          <w:sz w:val="20"/>
        </w:rPr>
        <w:t xml:space="preserve"> </w:t>
      </w:r>
      <w:proofErr w:type="gramStart"/>
      <w:r w:rsidRPr="00D37256">
        <w:rPr>
          <w:rFonts w:ascii="Consolas" w:hAnsi="Consolas"/>
          <w:b/>
          <w:sz w:val="20"/>
        </w:rPr>
        <w:t xml:space="preserve">16 </w:t>
      </w:r>
      <w:r w:rsidRPr="00D37256">
        <w:rPr>
          <w:rFonts w:ascii="Consolas" w:hAnsi="Consolas"/>
          <w:b/>
          <w:color w:val="00B050"/>
          <w:sz w:val="20"/>
        </w:rPr>
        <w:t>;</w:t>
      </w:r>
      <w:proofErr w:type="gramEnd"/>
      <w:r w:rsidRPr="00D37256">
        <w:rPr>
          <w:rFonts w:ascii="Consolas" w:hAnsi="Consolas"/>
          <w:b/>
          <w:color w:val="00B050"/>
          <w:sz w:val="20"/>
        </w:rPr>
        <w:t xml:space="preserve"> alto</w:t>
      </w:r>
    </w:p>
    <w:p w14:paraId="6289AF16"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rPr>
      </w:pPr>
      <w:proofErr w:type="spellStart"/>
      <w:r w:rsidRPr="00D37256">
        <w:rPr>
          <w:rFonts w:ascii="Consolas" w:hAnsi="Consolas"/>
          <w:b/>
          <w:sz w:val="20"/>
        </w:rPr>
        <w:t>db</w:t>
      </w:r>
      <w:proofErr w:type="spellEnd"/>
      <w:r w:rsidRPr="00D37256">
        <w:rPr>
          <w:rFonts w:ascii="Consolas" w:hAnsi="Consolas"/>
          <w:b/>
          <w:sz w:val="20"/>
        </w:rPr>
        <w:t xml:space="preserve"> </w:t>
      </w:r>
      <w:proofErr w:type="gramStart"/>
      <w:r w:rsidRPr="00D37256">
        <w:rPr>
          <w:rFonts w:ascii="Consolas" w:hAnsi="Consolas"/>
          <w:b/>
          <w:sz w:val="20"/>
        </w:rPr>
        <w:t>0 ,</w:t>
      </w:r>
      <w:proofErr w:type="gramEnd"/>
      <w:r w:rsidRPr="00D37256">
        <w:rPr>
          <w:rFonts w:ascii="Consolas" w:hAnsi="Consolas"/>
          <w:b/>
          <w:sz w:val="20"/>
        </w:rPr>
        <w:t xml:space="preserve"> 0 , 0 , 0 </w:t>
      </w:r>
    </w:p>
    <w:p w14:paraId="570EDCF2" w14:textId="77777777" w:rsidR="00917066" w:rsidRPr="002F2B7C"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2F2B7C">
        <w:rPr>
          <w:rFonts w:ascii="Consolas" w:hAnsi="Consolas"/>
          <w:b/>
          <w:sz w:val="20"/>
          <w:lang w:val="en-US"/>
        </w:rPr>
        <w:t>db</w:t>
      </w:r>
      <w:proofErr w:type="spellEnd"/>
      <w:r w:rsidRPr="002F2B7C">
        <w:rPr>
          <w:rFonts w:ascii="Consolas" w:hAnsi="Consolas"/>
          <w:b/>
          <w:sz w:val="20"/>
          <w:lang w:val="en-US"/>
        </w:rPr>
        <w:t xml:space="preserve"> </w:t>
      </w:r>
      <w:proofErr w:type="gramStart"/>
      <w:r w:rsidRPr="002F2B7C">
        <w:rPr>
          <w:rFonts w:ascii="Consolas" w:hAnsi="Consolas"/>
          <w:b/>
          <w:sz w:val="20"/>
          <w:lang w:val="en-US"/>
        </w:rPr>
        <w:t>0 ,</w:t>
      </w:r>
      <w:proofErr w:type="gramEnd"/>
      <w:r w:rsidRPr="002F2B7C">
        <w:rPr>
          <w:rFonts w:ascii="Consolas" w:hAnsi="Consolas"/>
          <w:b/>
          <w:sz w:val="20"/>
          <w:lang w:val="en-US"/>
        </w:rPr>
        <w:t xml:space="preserve"> 0 , 0 , 0 </w:t>
      </w:r>
    </w:p>
    <w:p w14:paraId="703F16B7" w14:textId="77777777" w:rsidR="00917066" w:rsidRPr="002F2B7C"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2F2B7C">
        <w:rPr>
          <w:rFonts w:ascii="Consolas" w:hAnsi="Consolas"/>
          <w:b/>
          <w:sz w:val="20"/>
          <w:lang w:val="en-US"/>
        </w:rPr>
        <w:t>db</w:t>
      </w:r>
      <w:proofErr w:type="spellEnd"/>
      <w:r w:rsidRPr="002F2B7C">
        <w:rPr>
          <w:rFonts w:ascii="Consolas" w:hAnsi="Consolas"/>
          <w:b/>
          <w:sz w:val="20"/>
          <w:lang w:val="en-US"/>
        </w:rPr>
        <w:t xml:space="preserve"> </w:t>
      </w:r>
      <w:proofErr w:type="gramStart"/>
      <w:r w:rsidRPr="002F2B7C">
        <w:rPr>
          <w:rFonts w:ascii="Consolas" w:hAnsi="Consolas"/>
          <w:b/>
          <w:sz w:val="20"/>
          <w:lang w:val="en-US"/>
        </w:rPr>
        <w:t>0 ,</w:t>
      </w:r>
      <w:proofErr w:type="gramEnd"/>
      <w:r w:rsidRPr="002F2B7C">
        <w:rPr>
          <w:rFonts w:ascii="Consolas" w:hAnsi="Consolas"/>
          <w:b/>
          <w:sz w:val="20"/>
          <w:lang w:val="en-US"/>
        </w:rPr>
        <w:t xml:space="preserve"> 0 , 0 , 0 </w:t>
      </w:r>
    </w:p>
    <w:p w14:paraId="3F574C6A"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 , 8 , 0 </w:t>
      </w:r>
    </w:p>
    <w:p w14:paraId="131B4192"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3 , 12 , 0 </w:t>
      </w:r>
    </w:p>
    <w:p w14:paraId="17AF4752"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5 , 10 , 0 </w:t>
      </w:r>
    </w:p>
    <w:p w14:paraId="3A4FE0FE"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5 , 15 , 0 </w:t>
      </w:r>
    </w:p>
    <w:p w14:paraId="25773FB3"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5 , 15 , 0 </w:t>
      </w:r>
    </w:p>
    <w:p w14:paraId="6AD37E2E"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5 , 14 , 0 </w:t>
      </w:r>
    </w:p>
    <w:p w14:paraId="4E9CA7D7"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0 , 15 , 8 </w:t>
      </w:r>
    </w:p>
    <w:p w14:paraId="6ADFCA21"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3 , 13 , 8 </w:t>
      </w:r>
    </w:p>
    <w:p w14:paraId="265A4AD4"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0 , 11 , 0 </w:t>
      </w:r>
    </w:p>
    <w:p w14:paraId="70F55DC9"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2 ,</w:t>
      </w:r>
      <w:proofErr w:type="gramEnd"/>
      <w:r w:rsidRPr="00A323E9">
        <w:rPr>
          <w:rFonts w:ascii="Consolas" w:hAnsi="Consolas"/>
          <w:b/>
          <w:sz w:val="20"/>
          <w:lang w:val="en-US"/>
        </w:rPr>
        <w:t xml:space="preserve"> 13 , 11 , 4 </w:t>
      </w:r>
    </w:p>
    <w:p w14:paraId="101BDFC2"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2 , 3 , 8 </w:t>
      </w:r>
    </w:p>
    <w:p w14:paraId="1863D32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0 , 0 , 0 </w:t>
      </w:r>
    </w:p>
    <w:p w14:paraId="48A7F8B9"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0 , 0 , 0 </w:t>
      </w:r>
    </w:p>
    <w:p w14:paraId="6EFDB994" w14:textId="77777777" w:rsidR="00917066" w:rsidRPr="002F2B7C"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rPr>
      </w:pPr>
      <w:proofErr w:type="gramStart"/>
      <w:r w:rsidRPr="002F2B7C">
        <w:rPr>
          <w:rFonts w:ascii="Consolas" w:hAnsi="Consolas"/>
          <w:b/>
          <w:color w:val="00B050"/>
          <w:sz w:val="20"/>
        </w:rPr>
        <w:t>;------</w:t>
      </w:r>
      <w:proofErr w:type="gramEnd"/>
      <w:r w:rsidRPr="002F2B7C">
        <w:rPr>
          <w:rFonts w:ascii="Consolas" w:hAnsi="Consolas"/>
          <w:b/>
          <w:color w:val="00B050"/>
          <w:sz w:val="20"/>
        </w:rPr>
        <w:t xml:space="preserve"> END IMAGE --------</w:t>
      </w:r>
    </w:p>
    <w:p w14:paraId="16C563F2" w14:textId="77777777" w:rsidR="00917066" w:rsidRPr="002F2B7C" w:rsidRDefault="00917066" w:rsidP="00917066">
      <w:pPr>
        <w:rPr>
          <w:rFonts w:ascii="Consolas" w:hAnsi="Consolas"/>
          <w:sz w:val="20"/>
        </w:rPr>
      </w:pPr>
    </w:p>
    <w:p w14:paraId="2D97F416" w14:textId="77777777" w:rsidR="00917066" w:rsidRPr="00A323E9" w:rsidRDefault="00917066" w:rsidP="00917066">
      <w:r w:rsidRPr="00A323E9">
        <w:t xml:space="preserve">Al principio del fichero de imágenes aparece una relación de las imágenes que quieres usar. A cada una de ellas 8BP le asigna un numero empezando por el </w:t>
      </w:r>
      <w:proofErr w:type="spellStart"/>
      <w:r w:rsidRPr="00A323E9">
        <w:t>numero</w:t>
      </w:r>
      <w:proofErr w:type="spellEnd"/>
      <w:r w:rsidRPr="00A323E9">
        <w:t xml:space="preserve"> 16</w:t>
      </w:r>
      <w:r>
        <w:t>. Todo esto es ensamblador, pero no son instrucciones, solo datos. No necesitas saber ensamblador. Lo único que necesitas saber es el significado de la palabra “ensamblar”, que es simplemente “cargar datos en memoria”. Y eso es lo que haremos</w:t>
      </w:r>
    </w:p>
    <w:p w14:paraId="397BBA2C" w14:textId="77777777" w:rsidR="00917066" w:rsidRDefault="00917066" w:rsidP="00917066"/>
    <w:p w14:paraId="5AA1FD14" w14:textId="77777777" w:rsidR="00917066" w:rsidRPr="00A323E9" w:rsidRDefault="00917066" w:rsidP="00917066">
      <w:pPr>
        <w:rPr>
          <w:rFonts w:ascii="Consolas" w:hAnsi="Consolas"/>
        </w:rPr>
      </w:pPr>
      <w:r>
        <w:t>Este es el fichero “</w:t>
      </w:r>
      <w:r w:rsidRPr="00A323E9">
        <w:rPr>
          <w:rFonts w:ascii="Consolas" w:hAnsi="Consolas"/>
        </w:rPr>
        <w:t>images_mygame.asm</w:t>
      </w:r>
      <w:r>
        <w:rPr>
          <w:rFonts w:ascii="Consolas" w:hAnsi="Consolas"/>
        </w:rPr>
        <w:t>”</w:t>
      </w:r>
    </w:p>
    <w:p w14:paraId="1376D2F7"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A323E9">
        <w:rPr>
          <w:rFonts w:ascii="Consolas" w:hAnsi="Consolas"/>
          <w:b/>
          <w:sz w:val="20"/>
        </w:rPr>
        <w:t>IMAGE_LIST</w:t>
      </w:r>
    </w:p>
    <w:p w14:paraId="50881A62"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w:t>
      </w:r>
    </w:p>
    <w:p w14:paraId="1068F47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A323E9">
        <w:rPr>
          <w:rFonts w:ascii="Consolas" w:hAnsi="Consolas"/>
          <w:b/>
          <w:color w:val="00B050"/>
          <w:sz w:val="20"/>
        </w:rPr>
        <w:t xml:space="preserve">; pondremos </w:t>
      </w:r>
      <w:proofErr w:type="spellStart"/>
      <w:r w:rsidRPr="00A323E9">
        <w:rPr>
          <w:rFonts w:ascii="Consolas" w:hAnsi="Consolas"/>
          <w:b/>
          <w:color w:val="00B050"/>
          <w:sz w:val="20"/>
        </w:rPr>
        <w:t>aqui</w:t>
      </w:r>
      <w:proofErr w:type="spellEnd"/>
      <w:r w:rsidRPr="00A323E9">
        <w:rPr>
          <w:rFonts w:ascii="Consolas" w:hAnsi="Consolas"/>
          <w:b/>
          <w:color w:val="00B050"/>
          <w:sz w:val="20"/>
        </w:rPr>
        <w:t xml:space="preserve"> una lista de las </w:t>
      </w:r>
      <w:proofErr w:type="spellStart"/>
      <w:r w:rsidRPr="00A323E9">
        <w:rPr>
          <w:rFonts w:ascii="Consolas" w:hAnsi="Consolas"/>
          <w:b/>
          <w:color w:val="00B050"/>
          <w:sz w:val="20"/>
        </w:rPr>
        <w:t>imagenes</w:t>
      </w:r>
      <w:proofErr w:type="spellEnd"/>
      <w:r w:rsidRPr="00A323E9">
        <w:rPr>
          <w:rFonts w:ascii="Consolas" w:hAnsi="Consolas"/>
          <w:b/>
          <w:color w:val="00B050"/>
          <w:sz w:val="20"/>
        </w:rPr>
        <w:t xml:space="preserve"> que queremos usar</w:t>
      </w:r>
    </w:p>
    <w:p w14:paraId="25779BC0"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 se empiezan a numerar en 16</w:t>
      </w:r>
    </w:p>
    <w:p w14:paraId="789EEDC3"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 xml:space="preserve">; podemos usar hasta 255 </w:t>
      </w:r>
      <w:proofErr w:type="spellStart"/>
      <w:r w:rsidRPr="00D37256">
        <w:rPr>
          <w:rFonts w:ascii="Consolas" w:hAnsi="Consolas"/>
          <w:b/>
          <w:color w:val="00B050"/>
          <w:sz w:val="20"/>
        </w:rPr>
        <w:t>imagenes</w:t>
      </w:r>
      <w:proofErr w:type="spellEnd"/>
      <w:r w:rsidRPr="00D37256">
        <w:rPr>
          <w:rFonts w:ascii="Consolas" w:hAnsi="Consolas"/>
          <w:b/>
          <w:color w:val="00B050"/>
          <w:sz w:val="20"/>
        </w:rPr>
        <w:t xml:space="preserve"> especificadas de este modo </w:t>
      </w:r>
    </w:p>
    <w:p w14:paraId="041449F4"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color w:val="00B050"/>
          <w:sz w:val="20"/>
          <w:lang w:val="en-US"/>
        </w:rPr>
        <w:t>;---------------------------------------------------------------------------</w:t>
      </w:r>
    </w:p>
    <w:p w14:paraId="1965CFB6"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UP1;16</w:t>
      </w:r>
    </w:p>
    <w:p w14:paraId="71DE4A30"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UP2;17</w:t>
      </w:r>
    </w:p>
    <w:p w14:paraId="77D101CE"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STONE;18</w:t>
      </w:r>
    </w:p>
    <w:p w14:paraId="283F2B1B"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STONE2;19</w:t>
      </w:r>
    </w:p>
    <w:p w14:paraId="1A657A9C"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WATER;20</w:t>
      </w:r>
    </w:p>
    <w:p w14:paraId="421D774E"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SAND;21</w:t>
      </w:r>
    </w:p>
    <w:p w14:paraId="7F76D3DB"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CAR1_L;22</w:t>
      </w:r>
    </w:p>
    <w:p w14:paraId="0CAA87AD"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MONEDA;23</w:t>
      </w:r>
    </w:p>
    <w:p w14:paraId="0523A8EE"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FROG_L1_DEL;24</w:t>
      </w:r>
    </w:p>
    <w:p w14:paraId="441464F6"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R1_DEL;25</w:t>
      </w:r>
    </w:p>
    <w:p w14:paraId="5D721B8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L1;26</w:t>
      </w:r>
    </w:p>
    <w:p w14:paraId="7D9765BB"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L2;27</w:t>
      </w:r>
    </w:p>
    <w:p w14:paraId="3426A6A7"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lastRenderedPageBreak/>
        <w:t>DW CAR1_L;28</w:t>
      </w:r>
    </w:p>
    <w:p w14:paraId="49D427E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CAR1_R;29</w:t>
      </w:r>
    </w:p>
    <w:p w14:paraId="6B0C0E47"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TRONCO;30</w:t>
      </w:r>
    </w:p>
    <w:p w14:paraId="488CA491"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TURTLESA;31</w:t>
      </w:r>
    </w:p>
    <w:p w14:paraId="5692225F"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MURO;32</w:t>
      </w:r>
    </w:p>
    <w:p w14:paraId="3F3D6C3B"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HOJAS2;33</w:t>
      </w:r>
    </w:p>
    <w:p w14:paraId="326DE57B"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HOJAS4;34</w:t>
      </w:r>
    </w:p>
    <w:p w14:paraId="3D09758D"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RIVER;35</w:t>
      </w:r>
    </w:p>
    <w:p w14:paraId="2EEF8235"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MOSCA;36</w:t>
      </w:r>
    </w:p>
    <w:p w14:paraId="3562F8E1"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w</w:t>
      </w:r>
      <w:proofErr w:type="spellEnd"/>
      <w:r w:rsidRPr="00A323E9">
        <w:rPr>
          <w:rFonts w:ascii="Consolas" w:hAnsi="Consolas"/>
          <w:b/>
          <w:sz w:val="20"/>
          <w:lang w:val="en-US"/>
        </w:rPr>
        <w:t xml:space="preserve"> WATERMOSCA;37</w:t>
      </w:r>
    </w:p>
    <w:p w14:paraId="30F2B079"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GER;38</w:t>
      </w:r>
    </w:p>
    <w:p w14:paraId="6968D88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
    <w:p w14:paraId="76480404"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 xml:space="preserve">; ahora las </w:t>
      </w:r>
      <w:proofErr w:type="spellStart"/>
      <w:r w:rsidRPr="00D37256">
        <w:rPr>
          <w:rFonts w:ascii="Consolas" w:hAnsi="Consolas"/>
          <w:b/>
          <w:color w:val="00B050"/>
          <w:sz w:val="20"/>
        </w:rPr>
        <w:t>imagenes</w:t>
      </w:r>
      <w:proofErr w:type="spellEnd"/>
    </w:p>
    <w:p w14:paraId="43CEFE25"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IMAGE0</w:t>
      </w:r>
    </w:p>
    <w:p w14:paraId="76F8B278"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w:t>
      </w:r>
    </w:p>
    <w:p w14:paraId="3DE3AE6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A323E9">
        <w:rPr>
          <w:rFonts w:ascii="Consolas" w:hAnsi="Consolas"/>
          <w:b/>
          <w:color w:val="00B050"/>
          <w:sz w:val="20"/>
        </w:rPr>
        <w:t xml:space="preserve">; si no vas a usar el comando PRINTAT, sino simplemente los caracteres del </w:t>
      </w:r>
    </w:p>
    <w:p w14:paraId="62A6E60F"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A323E9">
        <w:rPr>
          <w:rFonts w:ascii="Consolas" w:hAnsi="Consolas"/>
          <w:b/>
          <w:color w:val="00B050"/>
          <w:sz w:val="20"/>
        </w:rPr>
        <w:t xml:space="preserve">; </w:t>
      </w:r>
      <w:proofErr w:type="spellStart"/>
      <w:r w:rsidRPr="00A323E9">
        <w:rPr>
          <w:rFonts w:ascii="Consolas" w:hAnsi="Consolas"/>
          <w:b/>
          <w:color w:val="00B050"/>
          <w:sz w:val="20"/>
        </w:rPr>
        <w:t>amstrad</w:t>
      </w:r>
      <w:proofErr w:type="spellEnd"/>
      <w:r w:rsidRPr="00A323E9">
        <w:rPr>
          <w:rFonts w:ascii="Consolas" w:hAnsi="Consolas"/>
          <w:b/>
          <w:color w:val="00B050"/>
          <w:sz w:val="20"/>
        </w:rPr>
        <w:t xml:space="preserve">, entonces puedes comentar la siguientes 3 </w:t>
      </w:r>
      <w:proofErr w:type="spellStart"/>
      <w:r w:rsidRPr="00A323E9">
        <w:rPr>
          <w:rFonts w:ascii="Consolas" w:hAnsi="Consolas"/>
          <w:b/>
          <w:color w:val="00B050"/>
          <w:sz w:val="20"/>
        </w:rPr>
        <w:t>lineas</w:t>
      </w:r>
      <w:proofErr w:type="spellEnd"/>
    </w:p>
    <w:p w14:paraId="37D4A737"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_BEGIN_ALPHABET</w:t>
      </w:r>
    </w:p>
    <w:p w14:paraId="741FB3AE"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read "alphabet_default.asm"</w:t>
      </w:r>
    </w:p>
    <w:p w14:paraId="7F3D1E15"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917066">
        <w:rPr>
          <w:rFonts w:ascii="Consolas" w:hAnsi="Consolas"/>
          <w:b/>
          <w:sz w:val="20"/>
        </w:rPr>
        <w:t>_END_ALPHABET</w:t>
      </w:r>
    </w:p>
    <w:p w14:paraId="66B7FFD7"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917066">
        <w:rPr>
          <w:rFonts w:ascii="Consolas" w:hAnsi="Consolas"/>
          <w:b/>
          <w:color w:val="00B050"/>
          <w:sz w:val="20"/>
        </w:rPr>
        <w:t>;=================================================</w:t>
      </w:r>
    </w:p>
    <w:p w14:paraId="3BDED0D2"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_SPRITE_HEIGHTS_TABLE</w:t>
      </w:r>
      <w:r w:rsidRPr="00D37256">
        <w:rPr>
          <w:rFonts w:ascii="Consolas" w:hAnsi="Consolas"/>
          <w:b/>
          <w:sz w:val="20"/>
        </w:rPr>
        <w:tab/>
      </w:r>
      <w:proofErr w:type="spellStart"/>
      <w:r w:rsidRPr="00D37256">
        <w:rPr>
          <w:rFonts w:ascii="Consolas" w:hAnsi="Consolas"/>
          <w:b/>
          <w:sz w:val="20"/>
        </w:rPr>
        <w:t>ds</w:t>
      </w:r>
      <w:proofErr w:type="spellEnd"/>
      <w:r w:rsidRPr="00D37256">
        <w:rPr>
          <w:rFonts w:ascii="Consolas" w:hAnsi="Consolas"/>
          <w:b/>
          <w:sz w:val="20"/>
        </w:rPr>
        <w:t xml:space="preserve"> </w:t>
      </w:r>
      <w:proofErr w:type="gramStart"/>
      <w:r w:rsidRPr="00D37256">
        <w:rPr>
          <w:rFonts w:ascii="Consolas" w:hAnsi="Consolas"/>
          <w:b/>
          <w:sz w:val="20"/>
        </w:rPr>
        <w:t>32 ;</w:t>
      </w:r>
      <w:proofErr w:type="gramEnd"/>
      <w:r w:rsidRPr="00D37256">
        <w:rPr>
          <w:rFonts w:ascii="Consolas" w:hAnsi="Consolas"/>
          <w:b/>
          <w:sz w:val="20"/>
        </w:rPr>
        <w:t xml:space="preserve"> 32 bytes para almacenar las alturas de los sprites y poderlos ordenar. uso interno.</w:t>
      </w:r>
    </w:p>
    <w:p w14:paraId="6DFDC979"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917066">
        <w:rPr>
          <w:rFonts w:ascii="Consolas" w:hAnsi="Consolas"/>
          <w:b/>
          <w:color w:val="00B050"/>
          <w:sz w:val="20"/>
        </w:rPr>
        <w:t>;=================================================</w:t>
      </w:r>
    </w:p>
    <w:p w14:paraId="3C272835"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917066">
        <w:rPr>
          <w:rFonts w:ascii="Consolas" w:hAnsi="Consolas"/>
          <w:b/>
          <w:sz w:val="20"/>
        </w:rPr>
        <w:t>_BEGIN_FLIP_IMAGES</w:t>
      </w:r>
    </w:p>
    <w:p w14:paraId="453E5FD5"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917066">
        <w:rPr>
          <w:rFonts w:ascii="Consolas" w:hAnsi="Consolas"/>
          <w:b/>
          <w:sz w:val="20"/>
        </w:rPr>
        <w:t>;=================================================</w:t>
      </w:r>
    </w:p>
    <w:p w14:paraId="04EF3B69"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2078AA">
        <w:rPr>
          <w:rFonts w:ascii="Consolas" w:hAnsi="Consolas"/>
          <w:b/>
          <w:color w:val="00B050"/>
          <w:sz w:val="20"/>
        </w:rPr>
        <w:t xml:space="preserve">; </w:t>
      </w:r>
      <w:proofErr w:type="spellStart"/>
      <w:r w:rsidRPr="002078AA">
        <w:rPr>
          <w:rFonts w:ascii="Consolas" w:hAnsi="Consolas"/>
          <w:b/>
          <w:color w:val="00B050"/>
          <w:sz w:val="20"/>
        </w:rPr>
        <w:t>aqui</w:t>
      </w:r>
      <w:proofErr w:type="spellEnd"/>
      <w:r w:rsidRPr="002078AA">
        <w:rPr>
          <w:rFonts w:ascii="Consolas" w:hAnsi="Consolas"/>
          <w:b/>
          <w:color w:val="00B050"/>
          <w:sz w:val="20"/>
        </w:rPr>
        <w:t xml:space="preserve"> pon las </w:t>
      </w:r>
      <w:proofErr w:type="spellStart"/>
      <w:r w:rsidRPr="002078AA">
        <w:rPr>
          <w:rFonts w:ascii="Consolas" w:hAnsi="Consolas"/>
          <w:b/>
          <w:color w:val="00B050"/>
          <w:sz w:val="20"/>
        </w:rPr>
        <w:t>imagenes</w:t>
      </w:r>
      <w:proofErr w:type="spellEnd"/>
      <w:r w:rsidRPr="002078AA">
        <w:rPr>
          <w:rFonts w:ascii="Consolas" w:hAnsi="Consolas"/>
          <w:b/>
          <w:color w:val="00B050"/>
          <w:sz w:val="20"/>
        </w:rPr>
        <w:t xml:space="preserve"> que se definen como otras </w:t>
      </w:r>
      <w:proofErr w:type="gramStart"/>
      <w:r w:rsidRPr="002078AA">
        <w:rPr>
          <w:rFonts w:ascii="Consolas" w:hAnsi="Consolas"/>
          <w:b/>
          <w:color w:val="00B050"/>
          <w:sz w:val="20"/>
        </w:rPr>
        <w:t>existentes</w:t>
      </w:r>
      <w:proofErr w:type="gramEnd"/>
      <w:r w:rsidRPr="002078AA">
        <w:rPr>
          <w:rFonts w:ascii="Consolas" w:hAnsi="Consolas"/>
          <w:b/>
          <w:color w:val="00B050"/>
          <w:sz w:val="20"/>
        </w:rPr>
        <w:t xml:space="preserve"> pero </w:t>
      </w:r>
      <w:proofErr w:type="spellStart"/>
      <w:r w:rsidRPr="002078AA">
        <w:rPr>
          <w:rFonts w:ascii="Consolas" w:hAnsi="Consolas"/>
          <w:b/>
          <w:color w:val="00B050"/>
          <w:sz w:val="20"/>
        </w:rPr>
        <w:t>flipeadas</w:t>
      </w:r>
      <w:proofErr w:type="spellEnd"/>
    </w:p>
    <w:p w14:paraId="68C6D421"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proofErr w:type="gramStart"/>
      <w:r w:rsidRPr="00D37256">
        <w:rPr>
          <w:rFonts w:ascii="Consolas" w:hAnsi="Consolas"/>
          <w:b/>
          <w:color w:val="00B050"/>
          <w:sz w:val="20"/>
          <w:lang w:val="en-US"/>
        </w:rPr>
        <w:t>;</w:t>
      </w:r>
      <w:proofErr w:type="spellStart"/>
      <w:r w:rsidRPr="00D37256">
        <w:rPr>
          <w:rFonts w:ascii="Consolas" w:hAnsi="Consolas"/>
          <w:b/>
          <w:color w:val="00B050"/>
          <w:sz w:val="20"/>
          <w:lang w:val="en-US"/>
        </w:rPr>
        <w:t>horizontalmente</w:t>
      </w:r>
      <w:proofErr w:type="spellEnd"/>
      <w:proofErr w:type="gramEnd"/>
      <w:r w:rsidRPr="00D37256">
        <w:rPr>
          <w:rFonts w:ascii="Consolas" w:hAnsi="Consolas"/>
          <w:b/>
          <w:color w:val="00B050"/>
          <w:sz w:val="20"/>
          <w:lang w:val="en-US"/>
        </w:rPr>
        <w:t xml:space="preserve">. </w:t>
      </w:r>
    </w:p>
    <w:p w14:paraId="2EC4DD8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L1</w:t>
      </w:r>
      <w:r w:rsidRPr="00A323E9">
        <w:rPr>
          <w:rFonts w:ascii="Consolas" w:hAnsi="Consolas"/>
          <w:b/>
          <w:sz w:val="20"/>
          <w:lang w:val="en-US"/>
        </w:rPr>
        <w:tab/>
      </w:r>
      <w:proofErr w:type="spellStart"/>
      <w:r w:rsidRPr="00A323E9">
        <w:rPr>
          <w:rFonts w:ascii="Consolas" w:hAnsi="Consolas"/>
          <w:b/>
          <w:sz w:val="20"/>
          <w:lang w:val="en-US"/>
        </w:rPr>
        <w:t>dw</w:t>
      </w:r>
      <w:proofErr w:type="spellEnd"/>
      <w:r w:rsidRPr="00A323E9">
        <w:rPr>
          <w:rFonts w:ascii="Consolas" w:hAnsi="Consolas"/>
          <w:b/>
          <w:sz w:val="20"/>
          <w:lang w:val="en-US"/>
        </w:rPr>
        <w:t xml:space="preserve"> FROG_R1</w:t>
      </w:r>
    </w:p>
    <w:p w14:paraId="5173D205"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L2</w:t>
      </w:r>
      <w:r w:rsidRPr="00A323E9">
        <w:rPr>
          <w:rFonts w:ascii="Consolas" w:hAnsi="Consolas"/>
          <w:b/>
          <w:sz w:val="20"/>
          <w:lang w:val="en-US"/>
        </w:rPr>
        <w:tab/>
      </w:r>
      <w:proofErr w:type="spellStart"/>
      <w:r w:rsidRPr="00A323E9">
        <w:rPr>
          <w:rFonts w:ascii="Consolas" w:hAnsi="Consolas"/>
          <w:b/>
          <w:sz w:val="20"/>
          <w:lang w:val="en-US"/>
        </w:rPr>
        <w:t>dw</w:t>
      </w:r>
      <w:proofErr w:type="spellEnd"/>
      <w:r w:rsidRPr="00A323E9">
        <w:rPr>
          <w:rFonts w:ascii="Consolas" w:hAnsi="Consolas"/>
          <w:b/>
          <w:sz w:val="20"/>
          <w:lang w:val="en-US"/>
        </w:rPr>
        <w:t xml:space="preserve"> FROG_R2</w:t>
      </w:r>
    </w:p>
    <w:p w14:paraId="634CF051"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 xml:space="preserve">FROG_L1_DEL </w:t>
      </w:r>
      <w:proofErr w:type="spellStart"/>
      <w:r w:rsidRPr="00D37256">
        <w:rPr>
          <w:rFonts w:ascii="Consolas" w:hAnsi="Consolas"/>
          <w:b/>
          <w:sz w:val="20"/>
        </w:rPr>
        <w:t>dw</w:t>
      </w:r>
      <w:proofErr w:type="spellEnd"/>
      <w:r w:rsidRPr="00D37256">
        <w:rPr>
          <w:rFonts w:ascii="Consolas" w:hAnsi="Consolas"/>
          <w:b/>
          <w:sz w:val="20"/>
        </w:rPr>
        <w:t xml:space="preserve"> FROG_R1_DEL</w:t>
      </w:r>
    </w:p>
    <w:p w14:paraId="19AC3FDA"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r w:rsidRPr="002078AA">
        <w:rPr>
          <w:rFonts w:ascii="Consolas" w:hAnsi="Consolas"/>
          <w:b/>
          <w:color w:val="00B050"/>
          <w:sz w:val="20"/>
          <w:lang w:val="en-US"/>
        </w:rPr>
        <w:t>;=================================================</w:t>
      </w:r>
    </w:p>
    <w:p w14:paraId="001A3B4E"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_END_FLIP_IMAGES</w:t>
      </w:r>
    </w:p>
    <w:p w14:paraId="0961E027"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r w:rsidRPr="002078AA">
        <w:rPr>
          <w:rFonts w:ascii="Consolas" w:hAnsi="Consolas"/>
          <w:b/>
          <w:color w:val="00B050"/>
          <w:sz w:val="20"/>
          <w:lang w:val="en-US"/>
        </w:rPr>
        <w:t>;=================================================</w:t>
      </w:r>
    </w:p>
    <w:p w14:paraId="0AE0F038"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_BEGIN_IMAGES</w:t>
      </w:r>
    </w:p>
    <w:p w14:paraId="726C5119"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proofErr w:type="gramStart"/>
      <w:r w:rsidRPr="002078AA">
        <w:rPr>
          <w:rFonts w:ascii="Consolas" w:hAnsi="Consolas"/>
          <w:b/>
          <w:color w:val="00B050"/>
          <w:sz w:val="20"/>
          <w:lang w:val="en-US"/>
        </w:rPr>
        <w:t>;------</w:t>
      </w:r>
      <w:proofErr w:type="gramEnd"/>
      <w:r w:rsidRPr="002078AA">
        <w:rPr>
          <w:rFonts w:ascii="Consolas" w:hAnsi="Consolas"/>
          <w:b/>
          <w:color w:val="00B050"/>
          <w:sz w:val="20"/>
          <w:lang w:val="en-US"/>
        </w:rPr>
        <w:t xml:space="preserve"> BEGIN IMAGE --------</w:t>
      </w:r>
    </w:p>
    <w:p w14:paraId="407028F1"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UP2</w:t>
      </w:r>
    </w:p>
    <w:p w14:paraId="29DF780C" w14:textId="77777777" w:rsidR="00917066" w:rsidRPr="002F2B7C"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roofErr w:type="spellStart"/>
      <w:r w:rsidRPr="002F2B7C">
        <w:rPr>
          <w:rFonts w:ascii="Consolas" w:hAnsi="Consolas"/>
          <w:b/>
          <w:sz w:val="20"/>
        </w:rPr>
        <w:t>db</w:t>
      </w:r>
      <w:proofErr w:type="spellEnd"/>
      <w:r w:rsidRPr="002F2B7C">
        <w:rPr>
          <w:rFonts w:ascii="Consolas" w:hAnsi="Consolas"/>
          <w:b/>
          <w:sz w:val="20"/>
        </w:rPr>
        <w:t xml:space="preserve"> </w:t>
      </w:r>
      <w:proofErr w:type="gramStart"/>
      <w:r w:rsidRPr="002F2B7C">
        <w:rPr>
          <w:rFonts w:ascii="Consolas" w:hAnsi="Consolas"/>
          <w:b/>
          <w:sz w:val="20"/>
        </w:rPr>
        <w:t>4 ;</w:t>
      </w:r>
      <w:proofErr w:type="gramEnd"/>
      <w:r w:rsidRPr="002F2B7C">
        <w:rPr>
          <w:rFonts w:ascii="Consolas" w:hAnsi="Consolas"/>
          <w:b/>
          <w:sz w:val="20"/>
        </w:rPr>
        <w:t xml:space="preserve"> ancho</w:t>
      </w:r>
    </w:p>
    <w:p w14:paraId="7D0D3DAC" w14:textId="77777777" w:rsidR="00917066" w:rsidRPr="002F2B7C"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roofErr w:type="spellStart"/>
      <w:r w:rsidRPr="002F2B7C">
        <w:rPr>
          <w:rFonts w:ascii="Consolas" w:hAnsi="Consolas"/>
          <w:b/>
          <w:sz w:val="20"/>
        </w:rPr>
        <w:t>db</w:t>
      </w:r>
      <w:proofErr w:type="spellEnd"/>
      <w:r w:rsidRPr="002F2B7C">
        <w:rPr>
          <w:rFonts w:ascii="Consolas" w:hAnsi="Consolas"/>
          <w:b/>
          <w:sz w:val="20"/>
        </w:rPr>
        <w:t xml:space="preserve"> </w:t>
      </w:r>
      <w:proofErr w:type="gramStart"/>
      <w:r w:rsidRPr="002F2B7C">
        <w:rPr>
          <w:rFonts w:ascii="Consolas" w:hAnsi="Consolas"/>
          <w:b/>
          <w:sz w:val="20"/>
        </w:rPr>
        <w:t>16 ;</w:t>
      </w:r>
      <w:proofErr w:type="gramEnd"/>
      <w:r w:rsidRPr="002F2B7C">
        <w:rPr>
          <w:rFonts w:ascii="Consolas" w:hAnsi="Consolas"/>
          <w:b/>
          <w:sz w:val="20"/>
        </w:rPr>
        <w:t xml:space="preserve"> alto</w:t>
      </w:r>
    </w:p>
    <w:p w14:paraId="0003DD1C" w14:textId="77777777" w:rsidR="00917066" w:rsidRPr="002F2B7C"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roofErr w:type="spellStart"/>
      <w:r w:rsidRPr="002F2B7C">
        <w:rPr>
          <w:rFonts w:ascii="Consolas" w:hAnsi="Consolas"/>
          <w:b/>
          <w:sz w:val="20"/>
        </w:rPr>
        <w:t>db</w:t>
      </w:r>
      <w:proofErr w:type="spellEnd"/>
      <w:r w:rsidRPr="002F2B7C">
        <w:rPr>
          <w:rFonts w:ascii="Consolas" w:hAnsi="Consolas"/>
          <w:b/>
          <w:sz w:val="20"/>
        </w:rPr>
        <w:t xml:space="preserve"> </w:t>
      </w:r>
      <w:proofErr w:type="gramStart"/>
      <w:r w:rsidRPr="002F2B7C">
        <w:rPr>
          <w:rFonts w:ascii="Consolas" w:hAnsi="Consolas"/>
          <w:b/>
          <w:sz w:val="20"/>
        </w:rPr>
        <w:t>2 ,</w:t>
      </w:r>
      <w:proofErr w:type="gramEnd"/>
      <w:r w:rsidRPr="002F2B7C">
        <w:rPr>
          <w:rFonts w:ascii="Consolas" w:hAnsi="Consolas"/>
          <w:b/>
          <w:sz w:val="20"/>
        </w:rPr>
        <w:t xml:space="preserve"> 8 , 1 , 4 </w:t>
      </w:r>
    </w:p>
    <w:p w14:paraId="2F4624C2"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3 ,</w:t>
      </w:r>
      <w:proofErr w:type="gramEnd"/>
      <w:r w:rsidRPr="00A323E9">
        <w:rPr>
          <w:rFonts w:ascii="Consolas" w:hAnsi="Consolas"/>
          <w:b/>
          <w:sz w:val="20"/>
          <w:lang w:val="en-US"/>
        </w:rPr>
        <w:t xml:space="preserve"> 0 , 0 , 12 </w:t>
      </w:r>
    </w:p>
    <w:p w14:paraId="30FCF90D"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 , 8 , 8 </w:t>
      </w:r>
    </w:p>
    <w:p w14:paraId="73EB2F77"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1 , 13 , 8 </w:t>
      </w:r>
    </w:p>
    <w:p w14:paraId="2088D238"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3 , 11 , 0 </w:t>
      </w:r>
    </w:p>
    <w:p w14:paraId="3BF57274"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7 , 14 , 0 </w:t>
      </w:r>
    </w:p>
    <w:p w14:paraId="5234AA40"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3 , 15 , 0 </w:t>
      </w:r>
    </w:p>
    <w:p w14:paraId="4974387C"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0 , 15 , 0 </w:t>
      </w:r>
    </w:p>
    <w:p w14:paraId="0AA7C1B8"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5 , 14 , 0 </w:t>
      </w:r>
    </w:p>
    <w:p w14:paraId="60BF6D0F"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0 , 15 , 0 </w:t>
      </w:r>
    </w:p>
    <w:p w14:paraId="2AC7C1A6"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0 , 9 , 9 , 0 </w:t>
      </w:r>
    </w:p>
    <w:p w14:paraId="4C5CD80B" w14:textId="77777777" w:rsidR="00917066" w:rsidRPr="00804D12"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roofErr w:type="spellStart"/>
      <w:r w:rsidRPr="00804D12">
        <w:rPr>
          <w:rFonts w:ascii="Consolas" w:hAnsi="Consolas"/>
          <w:b/>
          <w:sz w:val="20"/>
        </w:rPr>
        <w:t>db</w:t>
      </w:r>
      <w:proofErr w:type="spellEnd"/>
      <w:r w:rsidRPr="00804D12">
        <w:rPr>
          <w:rFonts w:ascii="Consolas" w:hAnsi="Consolas"/>
          <w:b/>
          <w:sz w:val="20"/>
        </w:rPr>
        <w:t xml:space="preserve"> </w:t>
      </w:r>
      <w:proofErr w:type="gramStart"/>
      <w:r w:rsidRPr="00804D12">
        <w:rPr>
          <w:rFonts w:ascii="Consolas" w:hAnsi="Consolas"/>
          <w:b/>
          <w:sz w:val="20"/>
        </w:rPr>
        <w:t>3 ,</w:t>
      </w:r>
      <w:proofErr w:type="gramEnd"/>
      <w:r w:rsidRPr="00804D12">
        <w:rPr>
          <w:rFonts w:ascii="Consolas" w:hAnsi="Consolas"/>
          <w:b/>
          <w:sz w:val="20"/>
        </w:rPr>
        <w:t xml:space="preserve"> 12 , 3 , 12 </w:t>
      </w:r>
    </w:p>
    <w:p w14:paraId="20D8F690" w14:textId="77777777" w:rsidR="00917066" w:rsidRPr="00804D12"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roofErr w:type="spellStart"/>
      <w:r w:rsidRPr="00804D12">
        <w:rPr>
          <w:rFonts w:ascii="Consolas" w:hAnsi="Consolas"/>
          <w:b/>
          <w:sz w:val="20"/>
        </w:rPr>
        <w:t>db</w:t>
      </w:r>
      <w:proofErr w:type="spellEnd"/>
      <w:r w:rsidRPr="00804D12">
        <w:rPr>
          <w:rFonts w:ascii="Consolas" w:hAnsi="Consolas"/>
          <w:b/>
          <w:sz w:val="20"/>
        </w:rPr>
        <w:t xml:space="preserve"> </w:t>
      </w:r>
      <w:proofErr w:type="gramStart"/>
      <w:r w:rsidRPr="00804D12">
        <w:rPr>
          <w:rFonts w:ascii="Consolas" w:hAnsi="Consolas"/>
          <w:b/>
          <w:sz w:val="20"/>
        </w:rPr>
        <w:t>1 ,</w:t>
      </w:r>
      <w:proofErr w:type="gramEnd"/>
      <w:r w:rsidRPr="00804D12">
        <w:rPr>
          <w:rFonts w:ascii="Consolas" w:hAnsi="Consolas"/>
          <w:b/>
          <w:sz w:val="20"/>
        </w:rPr>
        <w:t xml:space="preserve"> 8 , 1 , 8 </w:t>
      </w:r>
    </w:p>
    <w:p w14:paraId="3E77C09D" w14:textId="77777777" w:rsidR="00917066" w:rsidRPr="00804D12"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roofErr w:type="spellStart"/>
      <w:r w:rsidRPr="00804D12">
        <w:rPr>
          <w:rFonts w:ascii="Consolas" w:hAnsi="Consolas"/>
          <w:b/>
          <w:sz w:val="20"/>
        </w:rPr>
        <w:t>db</w:t>
      </w:r>
      <w:proofErr w:type="spellEnd"/>
      <w:r w:rsidRPr="00804D12">
        <w:rPr>
          <w:rFonts w:ascii="Consolas" w:hAnsi="Consolas"/>
          <w:b/>
          <w:sz w:val="20"/>
        </w:rPr>
        <w:t xml:space="preserve"> </w:t>
      </w:r>
      <w:proofErr w:type="gramStart"/>
      <w:r w:rsidRPr="00804D12">
        <w:rPr>
          <w:rFonts w:ascii="Consolas" w:hAnsi="Consolas"/>
          <w:b/>
          <w:sz w:val="20"/>
        </w:rPr>
        <w:t>2 ,</w:t>
      </w:r>
      <w:proofErr w:type="gramEnd"/>
      <w:r w:rsidRPr="00804D12">
        <w:rPr>
          <w:rFonts w:ascii="Consolas" w:hAnsi="Consolas"/>
          <w:b/>
          <w:sz w:val="20"/>
        </w:rPr>
        <w:t xml:space="preserve"> 8 , 1 , 4 </w:t>
      </w:r>
    </w:p>
    <w:p w14:paraId="132519C2" w14:textId="77777777" w:rsidR="00917066" w:rsidRPr="00804D12"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roofErr w:type="spellStart"/>
      <w:r w:rsidRPr="00804D12">
        <w:rPr>
          <w:rFonts w:ascii="Consolas" w:hAnsi="Consolas"/>
          <w:b/>
          <w:sz w:val="20"/>
        </w:rPr>
        <w:t>db</w:t>
      </w:r>
      <w:proofErr w:type="spellEnd"/>
      <w:r w:rsidRPr="00804D12">
        <w:rPr>
          <w:rFonts w:ascii="Consolas" w:hAnsi="Consolas"/>
          <w:b/>
          <w:sz w:val="20"/>
        </w:rPr>
        <w:t xml:space="preserve"> </w:t>
      </w:r>
      <w:proofErr w:type="gramStart"/>
      <w:r w:rsidRPr="00804D12">
        <w:rPr>
          <w:rFonts w:ascii="Consolas" w:hAnsi="Consolas"/>
          <w:b/>
          <w:sz w:val="20"/>
        </w:rPr>
        <w:t>0 ,</w:t>
      </w:r>
      <w:proofErr w:type="gramEnd"/>
      <w:r w:rsidRPr="00804D12">
        <w:rPr>
          <w:rFonts w:ascii="Consolas" w:hAnsi="Consolas"/>
          <w:b/>
          <w:sz w:val="20"/>
        </w:rPr>
        <w:t xml:space="preserve"> 0 , 0 , 0 </w:t>
      </w:r>
    </w:p>
    <w:p w14:paraId="1159EF56" w14:textId="77777777" w:rsidR="00917066" w:rsidRPr="00465B14"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roofErr w:type="spellStart"/>
      <w:r w:rsidRPr="00465B14">
        <w:rPr>
          <w:rFonts w:ascii="Consolas" w:hAnsi="Consolas"/>
          <w:b/>
          <w:sz w:val="20"/>
        </w:rPr>
        <w:t>db</w:t>
      </w:r>
      <w:proofErr w:type="spellEnd"/>
      <w:r w:rsidRPr="00465B14">
        <w:rPr>
          <w:rFonts w:ascii="Consolas" w:hAnsi="Consolas"/>
          <w:b/>
          <w:sz w:val="20"/>
        </w:rPr>
        <w:t xml:space="preserve"> </w:t>
      </w:r>
      <w:proofErr w:type="gramStart"/>
      <w:r w:rsidRPr="00465B14">
        <w:rPr>
          <w:rFonts w:ascii="Consolas" w:hAnsi="Consolas"/>
          <w:b/>
          <w:sz w:val="20"/>
        </w:rPr>
        <w:t>0 ,</w:t>
      </w:r>
      <w:proofErr w:type="gramEnd"/>
      <w:r w:rsidRPr="00465B14">
        <w:rPr>
          <w:rFonts w:ascii="Consolas" w:hAnsi="Consolas"/>
          <w:b/>
          <w:sz w:val="20"/>
        </w:rPr>
        <w:t xml:space="preserve"> 0 , 0 , 0 </w:t>
      </w:r>
    </w:p>
    <w:p w14:paraId="423F7123"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proofErr w:type="gramStart"/>
      <w:r w:rsidRPr="00D37256">
        <w:rPr>
          <w:rFonts w:ascii="Consolas" w:hAnsi="Consolas"/>
          <w:b/>
          <w:color w:val="00B050"/>
          <w:sz w:val="20"/>
        </w:rPr>
        <w:t>;------</w:t>
      </w:r>
      <w:proofErr w:type="gramEnd"/>
      <w:r w:rsidRPr="00D37256">
        <w:rPr>
          <w:rFonts w:ascii="Consolas" w:hAnsi="Consolas"/>
          <w:b/>
          <w:color w:val="00B050"/>
          <w:sz w:val="20"/>
        </w:rPr>
        <w:t xml:space="preserve"> END IMAGE --------</w:t>
      </w:r>
    </w:p>
    <w:p w14:paraId="16E41CB7"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p>
    <w:p w14:paraId="482E5985" w14:textId="77777777" w:rsidR="00917066" w:rsidRPr="00D37256" w:rsidRDefault="00917066" w:rsidP="00917066">
      <w:pPr>
        <w:rPr>
          <w:rFonts w:ascii="Consolas" w:hAnsi="Consolas"/>
          <w:b/>
          <w:color w:val="00B050"/>
          <w:sz w:val="20"/>
        </w:rPr>
      </w:pPr>
    </w:p>
    <w:p w14:paraId="352D1045" w14:textId="77777777" w:rsidR="00917066" w:rsidRDefault="00917066" w:rsidP="00917066">
      <w:r>
        <w:lastRenderedPageBreak/>
        <w:t>A medida que vamos creando las imágenes, las incluimos en el fichero de imágenes. Y usarlas es tan sencillo como asignársela a un sprite e imprimirlo.</w:t>
      </w:r>
    </w:p>
    <w:p w14:paraId="1CD5EF73" w14:textId="77777777" w:rsidR="00917066" w:rsidRDefault="00917066" w:rsidP="00917066">
      <w:r>
        <w:t xml:space="preserve">Por ejemplo, para imprimir el </w:t>
      </w:r>
      <w:proofErr w:type="spellStart"/>
      <w:r>
        <w:t>titulo</w:t>
      </w:r>
      <w:proofErr w:type="spellEnd"/>
      <w:r>
        <w:t xml:space="preserve"> del juego en los marcadores, simplemente hacemos:</w:t>
      </w:r>
    </w:p>
    <w:p w14:paraId="564FD416" w14:textId="77777777" w:rsidR="00917066" w:rsidRDefault="00917066" w:rsidP="00917066"/>
    <w:p w14:paraId="4F882A81"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rPr>
      </w:pPr>
      <w:r w:rsidRPr="00D37256">
        <w:rPr>
          <w:rFonts w:ascii="Consolas" w:hAnsi="Consolas"/>
          <w:b/>
        </w:rPr>
        <w:t>600 |SETUPSP,0,0,1:|SETUPSP,0,9,frogger:|PRINTSP,0,0,0</w:t>
      </w:r>
    </w:p>
    <w:p w14:paraId="35D380E3" w14:textId="77777777" w:rsidR="00917066" w:rsidRDefault="00917066" w:rsidP="00917066"/>
    <w:p w14:paraId="0E045F22" w14:textId="77777777" w:rsidR="00917066" w:rsidRDefault="00917066" w:rsidP="00917066">
      <w:r>
        <w:t xml:space="preserve">Siendo la variable </w:t>
      </w:r>
      <w:proofErr w:type="spellStart"/>
      <w:r>
        <w:t>frogger</w:t>
      </w:r>
      <w:proofErr w:type="spellEnd"/>
      <w:r>
        <w:t xml:space="preserve"> = 38, que es el numero asignado a la imagen que usamos como </w:t>
      </w:r>
      <w:proofErr w:type="spellStart"/>
      <w:r>
        <w:t>titulo</w:t>
      </w:r>
      <w:proofErr w:type="spellEnd"/>
      <w:r>
        <w:t>. Dicho valor se asigna al principio,  en la línea 280</w:t>
      </w:r>
    </w:p>
    <w:p w14:paraId="58C24696" w14:textId="77777777" w:rsidR="00917066" w:rsidRDefault="00917066" w:rsidP="00917066"/>
    <w:p w14:paraId="301ABAEA" w14:textId="77777777" w:rsidR="00917066" w:rsidRDefault="00917066" w:rsidP="00917066">
      <w:pPr>
        <w:jc w:val="center"/>
      </w:pPr>
      <w:r>
        <w:rPr>
          <w:noProof/>
        </w:rPr>
        <w:drawing>
          <wp:inline distT="0" distB="0" distL="0" distR="0" wp14:anchorId="708CF650" wp14:editId="6AD25139">
            <wp:extent cx="2495679" cy="10167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16673" cy="1025311"/>
                    </a:xfrm>
                    <a:prstGeom prst="rect">
                      <a:avLst/>
                    </a:prstGeom>
                  </pic:spPr>
                </pic:pic>
              </a:graphicData>
            </a:graphic>
          </wp:inline>
        </w:drawing>
      </w:r>
    </w:p>
    <w:p w14:paraId="0C81755C" w14:textId="5C6D20F6" w:rsidR="00917066" w:rsidRDefault="00917066" w:rsidP="00917066">
      <w:pPr>
        <w:pStyle w:val="Caption"/>
      </w:pPr>
      <w:r>
        <w:t xml:space="preserve">Fig. </w:t>
      </w:r>
      <w:r>
        <w:fldChar w:fldCharType="begin"/>
      </w:r>
      <w:r>
        <w:instrText xml:space="preserve"> SEQ Fig. \* ARABIC </w:instrText>
      </w:r>
      <w:r>
        <w:fldChar w:fldCharType="separate"/>
      </w:r>
      <w:r w:rsidR="00BB6D32">
        <w:rPr>
          <w:noProof/>
        </w:rPr>
        <w:t>5</w:t>
      </w:r>
      <w:r>
        <w:fldChar w:fldCharType="end"/>
      </w:r>
      <w:r>
        <w:t xml:space="preserve"> imagen </w:t>
      </w:r>
      <w:proofErr w:type="spellStart"/>
      <w:r>
        <w:t>titulo</w:t>
      </w:r>
      <w:proofErr w:type="spellEnd"/>
      <w:r>
        <w:t xml:space="preserve"> del juego</w:t>
      </w:r>
    </w:p>
    <w:p w14:paraId="5D7FEF6F" w14:textId="77777777" w:rsidR="00917066" w:rsidRDefault="00917066" w:rsidP="00917066">
      <w:r>
        <w:t xml:space="preserve">No todos los sprites tienen un numero asignado pues no son referenciados desde BASIC, aunque </w:t>
      </w:r>
      <w:proofErr w:type="spellStart"/>
      <w:r>
        <w:t>aun</w:t>
      </w:r>
      <w:proofErr w:type="spellEnd"/>
      <w:r>
        <w:t xml:space="preserve"> </w:t>
      </w:r>
      <w:proofErr w:type="spellStart"/>
      <w:r>
        <w:t>asi</w:t>
      </w:r>
      <w:proofErr w:type="spellEnd"/>
      <w:r>
        <w:t xml:space="preserve"> se pueden usar. Por ejemplo, se puede crear una secuencia de animación que contenga las etiquetas (los nombres) de varias imágenes que no son incluidas en el listado inicial de imágenes y al asignar esa secuencia a un sprite, sus imágenes se usan. Y lo mismo pasa con una ruta en la que se definan imágenes. Si la ruta indica que imágenes se deben asignar al sprite, no hace falta </w:t>
      </w:r>
      <w:proofErr w:type="spellStart"/>
      <w:r>
        <w:t>mas</w:t>
      </w:r>
      <w:proofErr w:type="spellEnd"/>
      <w:r>
        <w:t xml:space="preserve"> que asignarle la ruta para que el sprite use esas imágenes. </w:t>
      </w:r>
    </w:p>
    <w:p w14:paraId="10116B31" w14:textId="77777777" w:rsidR="00917066" w:rsidRDefault="00917066" w:rsidP="00917066">
      <w:r>
        <w:t>Fíjate que he cometido el error de incluir “</w:t>
      </w:r>
      <w:r w:rsidRPr="00752C04">
        <w:rPr>
          <w:rFonts w:ascii="Consolas" w:hAnsi="Consolas"/>
          <w:b/>
        </w:rPr>
        <w:t>CARL1_</w:t>
      </w:r>
      <w:r>
        <w:rPr>
          <w:rFonts w:ascii="Consolas" w:hAnsi="Consolas"/>
          <w:b/>
        </w:rPr>
        <w:t>L”</w:t>
      </w:r>
      <w:r>
        <w:t xml:space="preserve"> dos veces en la lista inicial del fichero </w:t>
      </w:r>
      <w:r w:rsidRPr="00752C04">
        <w:rPr>
          <w:rFonts w:ascii="Consolas" w:hAnsi="Consolas"/>
          <w:b/>
        </w:rPr>
        <w:t>images_mygame.asm</w:t>
      </w:r>
      <w:r>
        <w:t>, por lo que se puede referenciar tanto con el numero 22 como con el 28.</w:t>
      </w:r>
    </w:p>
    <w:p w14:paraId="0749DF91" w14:textId="77777777" w:rsidR="00917066" w:rsidRDefault="00917066" w:rsidP="00917066"/>
    <w:p w14:paraId="381269F6" w14:textId="77777777" w:rsidR="00917066" w:rsidRDefault="00917066" w:rsidP="00917066">
      <w:r>
        <w:rPr>
          <w:noProof/>
        </w:rPr>
        <w:drawing>
          <wp:inline distT="0" distB="0" distL="0" distR="0" wp14:anchorId="2182E2C8" wp14:editId="3542DBDD">
            <wp:extent cx="5400040" cy="31534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153410"/>
                    </a:xfrm>
                    <a:prstGeom prst="rect">
                      <a:avLst/>
                    </a:prstGeom>
                  </pic:spPr>
                </pic:pic>
              </a:graphicData>
            </a:graphic>
          </wp:inline>
        </w:drawing>
      </w:r>
    </w:p>
    <w:p w14:paraId="3577C342" w14:textId="61D62BF3" w:rsidR="00917066" w:rsidRDefault="00917066" w:rsidP="00917066">
      <w:pPr>
        <w:pStyle w:val="Caption"/>
      </w:pPr>
      <w:r>
        <w:t xml:space="preserve">Fig. </w:t>
      </w:r>
      <w:r>
        <w:fldChar w:fldCharType="begin"/>
      </w:r>
      <w:r>
        <w:instrText xml:space="preserve"> SEQ Fig. \* ARABIC </w:instrText>
      </w:r>
      <w:r>
        <w:fldChar w:fldCharType="separate"/>
      </w:r>
      <w:r w:rsidR="00BB6D32">
        <w:rPr>
          <w:noProof/>
        </w:rPr>
        <w:t>6</w:t>
      </w:r>
      <w:r>
        <w:fldChar w:fldCharType="end"/>
      </w:r>
      <w:r>
        <w:t xml:space="preserve"> </w:t>
      </w:r>
      <w:proofErr w:type="spellStart"/>
      <w:r>
        <w:t>imagenes</w:t>
      </w:r>
      <w:proofErr w:type="spellEnd"/>
      <w:r>
        <w:t xml:space="preserve"> de </w:t>
      </w:r>
      <w:proofErr w:type="spellStart"/>
      <w:r>
        <w:t>Frogger</w:t>
      </w:r>
      <w:proofErr w:type="spellEnd"/>
      <w:r>
        <w:t xml:space="preserve"> Eterno</w:t>
      </w:r>
    </w:p>
    <w:p w14:paraId="4E8A79FE" w14:textId="77777777" w:rsidR="00917066" w:rsidRDefault="00917066" w:rsidP="00917066">
      <w:r>
        <w:t xml:space="preserve">Como puedes observar, los vehículos han sido dibujado sobre fondo negro, de modo que al desplazarse se borran a </w:t>
      </w:r>
      <w:proofErr w:type="spellStart"/>
      <w:r>
        <w:t>si</w:t>
      </w:r>
      <w:proofErr w:type="spellEnd"/>
      <w:r>
        <w:t xml:space="preserve"> mismos </w:t>
      </w:r>
      <w:r w:rsidR="00031D1E">
        <w:t xml:space="preserve">(borran su “rastro”) </w:t>
      </w:r>
      <w:r>
        <w:t xml:space="preserve">sobre una carretera negra. </w:t>
      </w:r>
      <w:r>
        <w:lastRenderedPageBreak/>
        <w:t xml:space="preserve">Por el contrario, las tortugas, los nenúfares y los troncos tienen fondo azul, para que al desplazarse se borren a </w:t>
      </w:r>
      <w:proofErr w:type="spellStart"/>
      <w:r>
        <w:t>si</w:t>
      </w:r>
      <w:proofErr w:type="spellEnd"/>
      <w:r>
        <w:t xml:space="preserve"> mismos dejando el rio del color que tiene, azul.</w:t>
      </w:r>
    </w:p>
    <w:p w14:paraId="3176D5E6" w14:textId="77777777" w:rsidR="00917066" w:rsidRDefault="00917066" w:rsidP="00917066"/>
    <w:p w14:paraId="36F89D1D" w14:textId="77777777" w:rsidR="00917066" w:rsidRDefault="00917066" w:rsidP="00917066">
      <w:r>
        <w:t xml:space="preserve">Algunos sprites no han sido creados, sino que simplemente se ha especificado que se use la versión </w:t>
      </w:r>
      <w:proofErr w:type="spellStart"/>
      <w:r>
        <w:t>flipeada</w:t>
      </w:r>
      <w:proofErr w:type="spellEnd"/>
      <w:r>
        <w:t xml:space="preserve"> del mismo sprite. Esto se indica en la sección de imágenes </w:t>
      </w:r>
      <w:proofErr w:type="spellStart"/>
      <w:r>
        <w:t>flipeadas</w:t>
      </w:r>
      <w:proofErr w:type="spellEnd"/>
      <w:r>
        <w:t xml:space="preserve"> del archivo de imágenes. En concreto se </w:t>
      </w:r>
      <w:proofErr w:type="spellStart"/>
      <w:r>
        <w:t>flipean</w:t>
      </w:r>
      <w:proofErr w:type="spellEnd"/>
      <w:r>
        <w:t xml:space="preserve"> 3 imágenes:</w:t>
      </w:r>
    </w:p>
    <w:p w14:paraId="7AB04317" w14:textId="77777777" w:rsidR="00917066" w:rsidRPr="00007858" w:rsidRDefault="00917066" w:rsidP="00917066">
      <w:pPr>
        <w:pStyle w:val="ListParagraph"/>
        <w:numPr>
          <w:ilvl w:val="0"/>
          <w:numId w:val="5"/>
        </w:numPr>
      </w:pPr>
      <w:r>
        <w:t>la rana en horizontal en reposo (</w:t>
      </w:r>
      <w:r w:rsidRPr="00007858">
        <w:rPr>
          <w:rFonts w:ascii="Consolas" w:hAnsi="Consolas"/>
          <w:b/>
          <w:sz w:val="20"/>
        </w:rPr>
        <w:t>FROG_L1)</w:t>
      </w:r>
    </w:p>
    <w:p w14:paraId="570AB63A" w14:textId="77777777" w:rsidR="00917066" w:rsidRPr="00007858" w:rsidRDefault="00917066" w:rsidP="00917066">
      <w:pPr>
        <w:pStyle w:val="ListParagraph"/>
        <w:numPr>
          <w:ilvl w:val="0"/>
          <w:numId w:val="5"/>
        </w:numPr>
      </w:pPr>
      <w:r>
        <w:t>la rana en horizontal saltando</w:t>
      </w:r>
      <w:r w:rsidRPr="00007858">
        <w:rPr>
          <w:rFonts w:ascii="Consolas" w:hAnsi="Consolas"/>
          <w:b/>
          <w:sz w:val="20"/>
        </w:rPr>
        <w:t xml:space="preserve"> (FROG_L2)</w:t>
      </w:r>
    </w:p>
    <w:p w14:paraId="50FDA610" w14:textId="77777777" w:rsidR="00917066" w:rsidRPr="00007858" w:rsidRDefault="00917066" w:rsidP="00917066">
      <w:pPr>
        <w:pStyle w:val="ListParagraph"/>
        <w:numPr>
          <w:ilvl w:val="0"/>
          <w:numId w:val="5"/>
        </w:numPr>
      </w:pPr>
      <w:r>
        <w:t xml:space="preserve">la rana en horizontal en reposo, pero con algo </w:t>
      </w:r>
      <w:proofErr w:type="spellStart"/>
      <w:r>
        <w:t>mas</w:t>
      </w:r>
      <w:proofErr w:type="spellEnd"/>
      <w:r>
        <w:t xml:space="preserve"> de ancho (</w:t>
      </w:r>
      <w:r w:rsidRPr="00007858">
        <w:rPr>
          <w:rFonts w:ascii="Consolas" w:hAnsi="Consolas"/>
          <w:b/>
          <w:sz w:val="20"/>
        </w:rPr>
        <w:t>FROG_L1_DEL)</w:t>
      </w:r>
      <w:r>
        <w:rPr>
          <w:rFonts w:ascii="Consolas" w:hAnsi="Consolas"/>
          <w:b/>
          <w:sz w:val="20"/>
        </w:rPr>
        <w:t xml:space="preserve">. </w:t>
      </w:r>
      <w:r w:rsidRPr="00007858">
        <w:t>Esta imagen es auxiliar, de momento no le des importancia.</w:t>
      </w:r>
    </w:p>
    <w:p w14:paraId="2DD8893B" w14:textId="77777777" w:rsidR="00917066" w:rsidRDefault="00917066" w:rsidP="00917066"/>
    <w:p w14:paraId="671578F8"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254151">
        <w:rPr>
          <w:rFonts w:ascii="Consolas" w:hAnsi="Consolas"/>
          <w:b/>
          <w:color w:val="00B050"/>
          <w:sz w:val="20"/>
        </w:rPr>
        <w:t>;=================================================</w:t>
      </w:r>
    </w:p>
    <w:p w14:paraId="3DCEA872"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254151">
        <w:rPr>
          <w:rFonts w:ascii="Consolas" w:hAnsi="Consolas"/>
          <w:b/>
          <w:sz w:val="20"/>
        </w:rPr>
        <w:t>_BEGIN_FLIP_IMAGES</w:t>
      </w:r>
    </w:p>
    <w:p w14:paraId="3C20FBE6"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254151">
        <w:rPr>
          <w:rFonts w:ascii="Consolas" w:hAnsi="Consolas"/>
          <w:b/>
          <w:sz w:val="20"/>
        </w:rPr>
        <w:t>;=================================================</w:t>
      </w:r>
    </w:p>
    <w:p w14:paraId="586C8244"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2078AA">
        <w:rPr>
          <w:rFonts w:ascii="Consolas" w:hAnsi="Consolas"/>
          <w:b/>
          <w:color w:val="00B050"/>
          <w:sz w:val="20"/>
        </w:rPr>
        <w:t xml:space="preserve">; </w:t>
      </w:r>
      <w:proofErr w:type="spellStart"/>
      <w:r w:rsidRPr="002078AA">
        <w:rPr>
          <w:rFonts w:ascii="Consolas" w:hAnsi="Consolas"/>
          <w:b/>
          <w:color w:val="00B050"/>
          <w:sz w:val="20"/>
        </w:rPr>
        <w:t>aqui</w:t>
      </w:r>
      <w:proofErr w:type="spellEnd"/>
      <w:r w:rsidRPr="002078AA">
        <w:rPr>
          <w:rFonts w:ascii="Consolas" w:hAnsi="Consolas"/>
          <w:b/>
          <w:color w:val="00B050"/>
          <w:sz w:val="20"/>
        </w:rPr>
        <w:t xml:space="preserve"> pon las </w:t>
      </w:r>
      <w:proofErr w:type="spellStart"/>
      <w:r w:rsidRPr="002078AA">
        <w:rPr>
          <w:rFonts w:ascii="Consolas" w:hAnsi="Consolas"/>
          <w:b/>
          <w:color w:val="00B050"/>
          <w:sz w:val="20"/>
        </w:rPr>
        <w:t>imagenes</w:t>
      </w:r>
      <w:proofErr w:type="spellEnd"/>
      <w:r w:rsidRPr="002078AA">
        <w:rPr>
          <w:rFonts w:ascii="Consolas" w:hAnsi="Consolas"/>
          <w:b/>
          <w:color w:val="00B050"/>
          <w:sz w:val="20"/>
        </w:rPr>
        <w:t xml:space="preserve"> que se definen como otras existentes pero </w:t>
      </w:r>
      <w:proofErr w:type="spellStart"/>
      <w:r w:rsidRPr="002078AA">
        <w:rPr>
          <w:rFonts w:ascii="Consolas" w:hAnsi="Consolas"/>
          <w:b/>
          <w:color w:val="00B050"/>
          <w:sz w:val="20"/>
        </w:rPr>
        <w:t>flipeadas</w:t>
      </w:r>
      <w:proofErr w:type="spellEnd"/>
    </w:p>
    <w:p w14:paraId="55CE5121"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r w:rsidRPr="00254151">
        <w:rPr>
          <w:rFonts w:ascii="Consolas" w:hAnsi="Consolas"/>
          <w:b/>
          <w:color w:val="00B050"/>
          <w:sz w:val="20"/>
          <w:lang w:val="en-US"/>
        </w:rPr>
        <w:t>;</w:t>
      </w:r>
      <w:proofErr w:type="spellStart"/>
      <w:r w:rsidRPr="00254151">
        <w:rPr>
          <w:rFonts w:ascii="Consolas" w:hAnsi="Consolas"/>
          <w:b/>
          <w:color w:val="00B050"/>
          <w:sz w:val="20"/>
          <w:lang w:val="en-US"/>
        </w:rPr>
        <w:t>horizontalmente</w:t>
      </w:r>
      <w:proofErr w:type="spellEnd"/>
      <w:r w:rsidRPr="00254151">
        <w:rPr>
          <w:rFonts w:ascii="Consolas" w:hAnsi="Consolas"/>
          <w:b/>
          <w:color w:val="00B050"/>
          <w:sz w:val="20"/>
          <w:lang w:val="en-US"/>
        </w:rPr>
        <w:t xml:space="preserve">. </w:t>
      </w:r>
    </w:p>
    <w:p w14:paraId="670B4470"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L1</w:t>
      </w:r>
      <w:r w:rsidRPr="00A323E9">
        <w:rPr>
          <w:rFonts w:ascii="Consolas" w:hAnsi="Consolas"/>
          <w:b/>
          <w:sz w:val="20"/>
          <w:lang w:val="en-US"/>
        </w:rPr>
        <w:tab/>
      </w:r>
      <w:proofErr w:type="spellStart"/>
      <w:r w:rsidRPr="00A323E9">
        <w:rPr>
          <w:rFonts w:ascii="Consolas" w:hAnsi="Consolas"/>
          <w:b/>
          <w:sz w:val="20"/>
          <w:lang w:val="en-US"/>
        </w:rPr>
        <w:t>dw</w:t>
      </w:r>
      <w:proofErr w:type="spellEnd"/>
      <w:r w:rsidRPr="00A323E9">
        <w:rPr>
          <w:rFonts w:ascii="Consolas" w:hAnsi="Consolas"/>
          <w:b/>
          <w:sz w:val="20"/>
          <w:lang w:val="en-US"/>
        </w:rPr>
        <w:t xml:space="preserve"> FROG_R1</w:t>
      </w:r>
    </w:p>
    <w:p w14:paraId="364D7AA5"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L2</w:t>
      </w:r>
      <w:r w:rsidRPr="00A323E9">
        <w:rPr>
          <w:rFonts w:ascii="Consolas" w:hAnsi="Consolas"/>
          <w:b/>
          <w:sz w:val="20"/>
          <w:lang w:val="en-US"/>
        </w:rPr>
        <w:tab/>
      </w:r>
      <w:proofErr w:type="spellStart"/>
      <w:r w:rsidRPr="00A323E9">
        <w:rPr>
          <w:rFonts w:ascii="Consolas" w:hAnsi="Consolas"/>
          <w:b/>
          <w:sz w:val="20"/>
          <w:lang w:val="en-US"/>
        </w:rPr>
        <w:t>dw</w:t>
      </w:r>
      <w:proofErr w:type="spellEnd"/>
      <w:r w:rsidRPr="00A323E9">
        <w:rPr>
          <w:rFonts w:ascii="Consolas" w:hAnsi="Consolas"/>
          <w:b/>
          <w:sz w:val="20"/>
          <w:lang w:val="en-US"/>
        </w:rPr>
        <w:t xml:space="preserve"> FROG_R2</w:t>
      </w:r>
    </w:p>
    <w:p w14:paraId="5566CC61"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254151">
        <w:rPr>
          <w:rFonts w:ascii="Consolas" w:hAnsi="Consolas"/>
          <w:b/>
          <w:sz w:val="20"/>
        </w:rPr>
        <w:t xml:space="preserve">FROG_L1_DEL </w:t>
      </w:r>
      <w:proofErr w:type="spellStart"/>
      <w:r w:rsidRPr="00254151">
        <w:rPr>
          <w:rFonts w:ascii="Consolas" w:hAnsi="Consolas"/>
          <w:b/>
          <w:sz w:val="20"/>
        </w:rPr>
        <w:t>dw</w:t>
      </w:r>
      <w:proofErr w:type="spellEnd"/>
      <w:r w:rsidRPr="00254151">
        <w:rPr>
          <w:rFonts w:ascii="Consolas" w:hAnsi="Consolas"/>
          <w:b/>
          <w:sz w:val="20"/>
        </w:rPr>
        <w:t xml:space="preserve"> FROG_R1_DEL</w:t>
      </w:r>
    </w:p>
    <w:p w14:paraId="63BB872B"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w:t>
      </w:r>
    </w:p>
    <w:p w14:paraId="2C3D65F9"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_END_FLIP_IMAGES</w:t>
      </w:r>
    </w:p>
    <w:p w14:paraId="4A7DC3C5"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
    <w:p w14:paraId="55CC2CE3" w14:textId="77777777" w:rsidR="00917066" w:rsidRPr="00D37256" w:rsidRDefault="00917066" w:rsidP="00917066">
      <w:pPr>
        <w:rPr>
          <w:rFonts w:ascii="Consolas" w:hAnsi="Consolas"/>
          <w:b/>
          <w:sz w:val="20"/>
        </w:rPr>
      </w:pPr>
    </w:p>
    <w:p w14:paraId="14E2F5E1" w14:textId="5C9D3109" w:rsidR="00917066" w:rsidRDefault="00917066" w:rsidP="00917066">
      <w:r w:rsidRPr="001334B9">
        <w:t>Los coches</w:t>
      </w:r>
      <w:r>
        <w:t xml:space="preserve"> y autobuses podrían haberse </w:t>
      </w:r>
      <w:proofErr w:type="spellStart"/>
      <w:r>
        <w:t>flipeado</w:t>
      </w:r>
      <w:proofErr w:type="spellEnd"/>
      <w:r>
        <w:t xml:space="preserve"> para ahorrar memoria, pero como este juego no consume muchos gráficos, decidí no usar el mecanismo de </w:t>
      </w:r>
      <w:proofErr w:type="spellStart"/>
      <w:r>
        <w:t>flipping</w:t>
      </w:r>
      <w:proofErr w:type="spellEnd"/>
      <w:r>
        <w:t xml:space="preserve"> en ellos y </w:t>
      </w:r>
      <w:proofErr w:type="spellStart"/>
      <w:r>
        <w:t>asi</w:t>
      </w:r>
      <w:proofErr w:type="spellEnd"/>
      <w:r>
        <w:t xml:space="preserve"> aumentar la velocidad, ya que el </w:t>
      </w:r>
      <w:proofErr w:type="spellStart"/>
      <w:r>
        <w:t>flipping</w:t>
      </w:r>
      <w:proofErr w:type="spellEnd"/>
      <w:r>
        <w:t xml:space="preserve"> es costoso y si lo usas masivamente se puede llegar a notar que el juego va algo </w:t>
      </w:r>
      <w:proofErr w:type="spellStart"/>
      <w:r>
        <w:t>mas</w:t>
      </w:r>
      <w:proofErr w:type="spellEnd"/>
      <w:r>
        <w:t xml:space="preserve"> despacio.</w:t>
      </w:r>
    </w:p>
    <w:p w14:paraId="156F0774" w14:textId="29ACA693" w:rsidR="00664CCA" w:rsidRDefault="00664CCA">
      <w:pPr>
        <w:jc w:val="left"/>
      </w:pPr>
      <w:r>
        <w:br w:type="page"/>
      </w:r>
    </w:p>
    <w:p w14:paraId="5F7F1CF5" w14:textId="77777777" w:rsidR="00465B14" w:rsidRPr="001334B9" w:rsidRDefault="00465B14" w:rsidP="00917066"/>
    <w:p w14:paraId="4C03B430" w14:textId="42E8FF13" w:rsidR="00465B14" w:rsidRDefault="00465B14" w:rsidP="002A4B6C">
      <w:pPr>
        <w:pStyle w:val="Heading1"/>
      </w:pPr>
      <w:bookmarkStart w:id="5" w:name="_Toc6487872"/>
      <w:r>
        <w:lastRenderedPageBreak/>
        <w:t>Estructura de un videojuego</w:t>
      </w:r>
      <w:bookmarkEnd w:id="5"/>
    </w:p>
    <w:p w14:paraId="7F8E4ED8" w14:textId="5BA42FFA" w:rsidR="00465B14" w:rsidRDefault="00465B14" w:rsidP="00465B14">
      <w:r>
        <w:t>Aunque puedan existir ciertas variaciones, casi todos los videojuegos se pueden estructurar en varias partes que se presentan a continuación</w:t>
      </w:r>
    </w:p>
    <w:p w14:paraId="45C8156E" w14:textId="4E2FC33D" w:rsidR="00465B14" w:rsidRDefault="00BB6D32" w:rsidP="00465B14">
      <w:pPr>
        <w:jc w:val="center"/>
      </w:pPr>
      <w:r>
        <w:rPr>
          <w:noProof/>
        </w:rPr>
        <w:drawing>
          <wp:inline distT="0" distB="0" distL="0" distR="0" wp14:anchorId="1961E20A" wp14:editId="2D25FC90">
            <wp:extent cx="3630317" cy="283543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o01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39554" cy="2842652"/>
                    </a:xfrm>
                    <a:prstGeom prst="rect">
                      <a:avLst/>
                    </a:prstGeom>
                  </pic:spPr>
                </pic:pic>
              </a:graphicData>
            </a:graphic>
          </wp:inline>
        </w:drawing>
      </w:r>
    </w:p>
    <w:p w14:paraId="738501D5" w14:textId="44D15FFD" w:rsidR="00465B14" w:rsidRDefault="00465B14" w:rsidP="00465B14"/>
    <w:p w14:paraId="396121D1" w14:textId="76CA4B96" w:rsidR="00465B14" w:rsidRDefault="00465B14" w:rsidP="00465B14">
      <w:r>
        <w:t xml:space="preserve">La parte </w:t>
      </w:r>
      <w:proofErr w:type="spellStart"/>
      <w:r>
        <w:t>mas</w:t>
      </w:r>
      <w:proofErr w:type="spellEnd"/>
      <w:r>
        <w:t xml:space="preserve"> importante del juego es lo que llamamos el “ciclo de juego”, que es donde se realizan todas las tareas del juego, mientras que el resto de la estructura del programa es todo aquello que sirve para inicializar el juego y organizarlo en fases o pantallas.</w:t>
      </w:r>
    </w:p>
    <w:p w14:paraId="263458E7" w14:textId="43EF2656" w:rsidR="00465B14" w:rsidRDefault="00465B14" w:rsidP="00465B14">
      <w:r>
        <w:t xml:space="preserve">Cada una de las partes del ciclo de juego pueden ser rutinas. De este modo podemos simplificar la escritura del ciclo de juego invocando a estas rutinas. Podemos hacer una rutina de lectura de teclado y movimiento del personaje, otra para la lógica de las colisiones, otra para tomar decisiones </w:t>
      </w:r>
      <w:proofErr w:type="spellStart"/>
      <w:r>
        <w:t>logicas</w:t>
      </w:r>
      <w:proofErr w:type="spellEnd"/>
      <w:r>
        <w:t xml:space="preserve"> tales como crear nuevos enemigos, etc. Todas estas pequeñas rutinas las invocaremos desde el ciclo de juego.</w:t>
      </w:r>
    </w:p>
    <w:p w14:paraId="489E8C48" w14:textId="71025E40" w:rsidR="00664CCA" w:rsidRDefault="00664CCA" w:rsidP="00465B14"/>
    <w:p w14:paraId="02E6C3C0" w14:textId="69F05206" w:rsidR="00664CCA" w:rsidRDefault="00664CCA">
      <w:pPr>
        <w:jc w:val="left"/>
      </w:pPr>
      <w:r>
        <w:br w:type="page"/>
      </w:r>
    </w:p>
    <w:p w14:paraId="43878FA4" w14:textId="77777777" w:rsidR="00664CCA" w:rsidRPr="00465B14" w:rsidRDefault="00664CCA" w:rsidP="00465B14"/>
    <w:p w14:paraId="61FF846A" w14:textId="5E6461AB" w:rsidR="00962FFC" w:rsidRDefault="00962FFC" w:rsidP="002A4B6C">
      <w:pPr>
        <w:pStyle w:val="Heading1"/>
      </w:pPr>
      <w:bookmarkStart w:id="6" w:name="_Toc6487873"/>
      <w:r>
        <w:lastRenderedPageBreak/>
        <w:t>Diseño general</w:t>
      </w:r>
      <w:bookmarkEnd w:id="6"/>
    </w:p>
    <w:p w14:paraId="2287C1E2" w14:textId="77777777" w:rsidR="00962FFC" w:rsidRDefault="009C4481" w:rsidP="00962FFC">
      <w:r>
        <w:t>Para programar el juego, podemos estructurar el juego que tenemos ante nosotros como una superposición de “capas”,</w:t>
      </w:r>
    </w:p>
    <w:p w14:paraId="4D25B9BE" w14:textId="77777777" w:rsidR="00962FFC" w:rsidRPr="00031D1E" w:rsidRDefault="00962FFC" w:rsidP="00E8090B">
      <w:pPr>
        <w:pStyle w:val="ListParagraph"/>
        <w:numPr>
          <w:ilvl w:val="0"/>
          <w:numId w:val="2"/>
        </w:numPr>
        <w:rPr>
          <w:b/>
        </w:rPr>
      </w:pPr>
      <w:r w:rsidRPr="00031D1E">
        <w:rPr>
          <w:b/>
        </w:rPr>
        <w:t>Capa de marcadores</w:t>
      </w:r>
    </w:p>
    <w:p w14:paraId="3B53822B" w14:textId="77777777" w:rsidR="00962FFC" w:rsidRPr="00031D1E" w:rsidRDefault="00962FFC" w:rsidP="00E8090B">
      <w:pPr>
        <w:pStyle w:val="ListParagraph"/>
        <w:numPr>
          <w:ilvl w:val="0"/>
          <w:numId w:val="2"/>
        </w:numPr>
        <w:rPr>
          <w:b/>
        </w:rPr>
      </w:pPr>
      <w:r w:rsidRPr="00031D1E">
        <w:rPr>
          <w:b/>
        </w:rPr>
        <w:t>Capa de mapa de tiles</w:t>
      </w:r>
    </w:p>
    <w:p w14:paraId="0DB584CA" w14:textId="77777777" w:rsidR="00962FFC" w:rsidRPr="00031D1E" w:rsidRDefault="009358A3" w:rsidP="00E8090B">
      <w:pPr>
        <w:pStyle w:val="ListParagraph"/>
        <w:numPr>
          <w:ilvl w:val="0"/>
          <w:numId w:val="2"/>
        </w:numPr>
        <w:rPr>
          <w:b/>
        </w:rPr>
      </w:pPr>
      <w:r w:rsidRPr="00031D1E">
        <w:rPr>
          <w:b/>
        </w:rPr>
        <w:t>C</w:t>
      </w:r>
      <w:r w:rsidR="00962FFC" w:rsidRPr="00031D1E">
        <w:rPr>
          <w:b/>
        </w:rPr>
        <w:t xml:space="preserve">apa de sprites </w:t>
      </w:r>
    </w:p>
    <w:p w14:paraId="07B3F2B5" w14:textId="77777777" w:rsidR="009C4481" w:rsidRDefault="00350C37" w:rsidP="00962FFC">
      <w:r>
        <w:rPr>
          <w:noProof/>
        </w:rPr>
        <w:drawing>
          <wp:inline distT="0" distB="0" distL="0" distR="0" wp14:anchorId="60F97284" wp14:editId="5CAB2BDC">
            <wp:extent cx="5400040" cy="4196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196080"/>
                    </a:xfrm>
                    <a:prstGeom prst="rect">
                      <a:avLst/>
                    </a:prstGeom>
                  </pic:spPr>
                </pic:pic>
              </a:graphicData>
            </a:graphic>
          </wp:inline>
        </w:drawing>
      </w:r>
    </w:p>
    <w:p w14:paraId="1D72BB82" w14:textId="7D7AF5E9" w:rsidR="00FA46E4" w:rsidRDefault="00FA46E4" w:rsidP="00FA46E4">
      <w:pPr>
        <w:pStyle w:val="Caption"/>
      </w:pPr>
      <w:r>
        <w:t xml:space="preserve">Fig. </w:t>
      </w:r>
      <w:r>
        <w:fldChar w:fldCharType="begin"/>
      </w:r>
      <w:r>
        <w:instrText xml:space="preserve"> SEQ Fig. \* ARABIC </w:instrText>
      </w:r>
      <w:r>
        <w:fldChar w:fldCharType="separate"/>
      </w:r>
      <w:r w:rsidR="00BB6D32">
        <w:rPr>
          <w:noProof/>
        </w:rPr>
        <w:t>7</w:t>
      </w:r>
      <w:r>
        <w:fldChar w:fldCharType="end"/>
      </w:r>
      <w:r>
        <w:t xml:space="preserve"> Diferentes capas del juego</w:t>
      </w:r>
    </w:p>
    <w:p w14:paraId="55903514" w14:textId="77777777" w:rsidR="009B039C" w:rsidRDefault="009B039C" w:rsidP="00962FFC">
      <w:r>
        <w:t xml:space="preserve">La capa de marcadores simplemente la imprimimos una vez al principio. Colocamos los textos y asignamos la imagen de la rana a un sprite que imprimimos 3 veces con </w:t>
      </w:r>
      <w:r w:rsidRPr="009B039C">
        <w:rPr>
          <w:b/>
        </w:rPr>
        <w:t>PRINTSP</w:t>
      </w:r>
      <w:r w:rsidR="00A36032">
        <w:rPr>
          <w:b/>
        </w:rPr>
        <w:t>.</w:t>
      </w:r>
      <w:r>
        <w:t xml:space="preserve"> </w:t>
      </w:r>
      <w:r w:rsidR="00A36032">
        <w:t>E</w:t>
      </w:r>
      <w:r>
        <w:t xml:space="preserve">l titulo </w:t>
      </w:r>
      <w:proofErr w:type="spellStart"/>
      <w:r w:rsidR="00A36032">
        <w:t>tambien</w:t>
      </w:r>
      <w:proofErr w:type="spellEnd"/>
      <w:r>
        <w:t xml:space="preserve"> es una imagen que asociamos a un sprite el cual imprimimos con </w:t>
      </w:r>
      <w:r w:rsidRPr="00A36032">
        <w:rPr>
          <w:b/>
        </w:rPr>
        <w:t>PRINTSP</w:t>
      </w:r>
      <w:r>
        <w:t>. Durante el juego lo único que se va a actualizar periódicamente es el indicador de tiempo restante, lo cual consume poco tiempo.</w:t>
      </w:r>
    </w:p>
    <w:p w14:paraId="18512BB7" w14:textId="77777777" w:rsidR="009B039C" w:rsidRDefault="009B039C" w:rsidP="00962FFC"/>
    <w:p w14:paraId="7D06D116" w14:textId="77777777" w:rsidR="009B039C" w:rsidRDefault="009B039C" w:rsidP="00962FFC">
      <w:r>
        <w:t xml:space="preserve">El </w:t>
      </w:r>
      <w:proofErr w:type="spellStart"/>
      <w:r>
        <w:t>layout</w:t>
      </w:r>
      <w:proofErr w:type="spellEnd"/>
      <w:r>
        <w:t xml:space="preserve"> es un dibujo de fondo, que solo se imprime una vez mediante el comando </w:t>
      </w:r>
      <w:r w:rsidRPr="009B039C">
        <w:rPr>
          <w:b/>
        </w:rPr>
        <w:t>LAYOUT</w:t>
      </w:r>
      <w:r>
        <w:t xml:space="preserve">. La rana utiliza impresión transparente y puede pasar por encima de los ladrillos que hacen de bordes de la carretera sin romperlos. Los colores de fondo son dos: azul y negro. La impresión transparente de 8BP en </w:t>
      </w:r>
      <w:proofErr w:type="spellStart"/>
      <w:r>
        <w:t>mode</w:t>
      </w:r>
      <w:proofErr w:type="spellEnd"/>
      <w:r>
        <w:t xml:space="preserve"> 1 permite respetar fondos construidos con dos colores.</w:t>
      </w:r>
      <w:r w:rsidR="001D71AD">
        <w:t xml:space="preserve"> Tan solo la rana usa impresión transparente pues es el único sprite que lo necesita.</w:t>
      </w:r>
    </w:p>
    <w:p w14:paraId="09902F62" w14:textId="77777777" w:rsidR="009B039C" w:rsidRDefault="009B039C" w:rsidP="00962FFC"/>
    <w:p w14:paraId="7B7675C6" w14:textId="77777777" w:rsidR="009B039C" w:rsidRPr="00962FFC" w:rsidRDefault="009B039C" w:rsidP="00962FFC">
      <w:r>
        <w:t xml:space="preserve">Por </w:t>
      </w:r>
      <w:r w:rsidR="00A32FA7">
        <w:t>último,</w:t>
      </w:r>
      <w:r>
        <w:t xml:space="preserve"> está la capa de sprites. En cada ciclo de juego imprimiremos todos los sprites, pero no uno por uno sino todos juntos mediante el comando </w:t>
      </w:r>
      <w:r w:rsidRPr="009B039C">
        <w:rPr>
          <w:b/>
        </w:rPr>
        <w:t>PRINTSPALL</w:t>
      </w:r>
    </w:p>
    <w:p w14:paraId="0A912F75" w14:textId="77777777" w:rsidR="00350C37" w:rsidRDefault="00350C37" w:rsidP="00350C37">
      <w:pPr>
        <w:pStyle w:val="Heading2"/>
      </w:pPr>
      <w:bookmarkStart w:id="7" w:name="_Toc6487874"/>
      <w:r>
        <w:lastRenderedPageBreak/>
        <w:t>capa de marcadores</w:t>
      </w:r>
      <w:bookmarkEnd w:id="7"/>
    </w:p>
    <w:p w14:paraId="7ED65F29" w14:textId="77777777" w:rsidR="00626332" w:rsidRDefault="00626332" w:rsidP="00626332">
      <w:r>
        <w:t xml:space="preserve">Durante el juego se establecen los </w:t>
      </w:r>
      <w:proofErr w:type="spellStart"/>
      <w:r>
        <w:t>limites</w:t>
      </w:r>
      <w:proofErr w:type="spellEnd"/>
      <w:r>
        <w:t xml:space="preserve"> para el pintado de sprites en el área de juego, en la línea 940</w:t>
      </w:r>
    </w:p>
    <w:p w14:paraId="010DA8ED" w14:textId="77777777" w:rsidR="00D37256" w:rsidRDefault="00D37256" w:rsidP="00626332"/>
    <w:p w14:paraId="0416377C" w14:textId="77777777" w:rsidR="00626332" w:rsidRPr="00D37256" w:rsidRDefault="00626332" w:rsidP="00626332">
      <w:pPr>
        <w:rPr>
          <w:rFonts w:ascii="Consolas" w:hAnsi="Consolas"/>
          <w:b/>
        </w:rPr>
      </w:pPr>
      <w:r w:rsidRPr="00D37256">
        <w:rPr>
          <w:rFonts w:ascii="Consolas" w:hAnsi="Consolas"/>
          <w:b/>
        </w:rPr>
        <w:t>940 |SETLIMITS,16,64,0,200</w:t>
      </w:r>
    </w:p>
    <w:p w14:paraId="635B4A0A" w14:textId="77777777" w:rsidR="00626332" w:rsidRDefault="00626332" w:rsidP="00626332"/>
    <w:p w14:paraId="40345D99" w14:textId="77777777" w:rsidR="00626332" w:rsidRDefault="00626332" w:rsidP="00626332">
      <w:r>
        <w:t xml:space="preserve">Sin embargo, los marcadores están fuera de esa área, en parte a la izquierda y en parte a la derecha. Es importante tener en cuenta que los </w:t>
      </w:r>
      <w:proofErr w:type="spellStart"/>
      <w:r>
        <w:t>limites</w:t>
      </w:r>
      <w:proofErr w:type="spellEnd"/>
      <w:r>
        <w:t xml:space="preserve"> establecidos en el comando SETLIMITS solo afectan al pintado de sprites, y no al texto que podamos imprimir con el comando PRINT de BASIC.</w:t>
      </w:r>
    </w:p>
    <w:p w14:paraId="33F789C1" w14:textId="77777777" w:rsidR="00626332" w:rsidRDefault="00626332" w:rsidP="00626332"/>
    <w:p w14:paraId="3A6C7C6B" w14:textId="77777777" w:rsidR="00626332" w:rsidRDefault="00626332" w:rsidP="00626332">
      <w:r>
        <w:t xml:space="preserve">Puesto que dentro de los marcadores hay sprites (las vidas y el </w:t>
      </w:r>
      <w:proofErr w:type="spellStart"/>
      <w:r>
        <w:t>titulo</w:t>
      </w:r>
      <w:proofErr w:type="spellEnd"/>
      <w:r>
        <w:t xml:space="preserve"> del juego), </w:t>
      </w:r>
      <w:r w:rsidR="003F03BD">
        <w:t>l</w:t>
      </w:r>
      <w:r>
        <w:t xml:space="preserve">a rutina que pinta los marcadores </w:t>
      </w:r>
      <w:r w:rsidR="003F03BD">
        <w:t>e</w:t>
      </w:r>
      <w:r>
        <w:t xml:space="preserve">stablece unos </w:t>
      </w:r>
      <w:proofErr w:type="spellStart"/>
      <w:r>
        <w:t>limites</w:t>
      </w:r>
      <w:proofErr w:type="spellEnd"/>
      <w:r w:rsidR="003F03BD">
        <w:t xml:space="preserve"> que abarcan toda la pantalla</w:t>
      </w:r>
    </w:p>
    <w:p w14:paraId="6EEDDD66"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rPr>
      </w:pPr>
      <w:r w:rsidRPr="003F03BD">
        <w:rPr>
          <w:rFonts w:ascii="Consolas" w:hAnsi="Consolas"/>
          <w:b/>
          <w:sz w:val="22"/>
        </w:rPr>
        <w:t xml:space="preserve">580 </w:t>
      </w:r>
      <w:r w:rsidRPr="003F03BD">
        <w:rPr>
          <w:rFonts w:ascii="Consolas" w:hAnsi="Consolas"/>
          <w:b/>
          <w:color w:val="00B050"/>
          <w:sz w:val="22"/>
        </w:rPr>
        <w:t>'--- marcadores</w:t>
      </w:r>
    </w:p>
    <w:p w14:paraId="36538BAA"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rPr>
      </w:pPr>
      <w:r w:rsidRPr="003F03BD">
        <w:rPr>
          <w:rFonts w:ascii="Consolas" w:hAnsi="Consolas"/>
          <w:b/>
          <w:sz w:val="22"/>
        </w:rPr>
        <w:t>590 |SETLIMITS,0,80,0,200</w:t>
      </w:r>
    </w:p>
    <w:p w14:paraId="3E21CB1B"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rPr>
      </w:pPr>
      <w:r w:rsidRPr="003F03BD">
        <w:rPr>
          <w:rFonts w:ascii="Consolas" w:hAnsi="Consolas"/>
          <w:b/>
          <w:sz w:val="22"/>
        </w:rPr>
        <w:t>600 |SETUPSP,0,0,1:|SETUPSP,0,9,frogger:|PRINTSP,0,0,0</w:t>
      </w:r>
    </w:p>
    <w:p w14:paraId="31799630"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rPr>
      </w:pPr>
      <w:r w:rsidRPr="003F03BD">
        <w:rPr>
          <w:rFonts w:ascii="Consolas" w:hAnsi="Consolas"/>
          <w:b/>
          <w:sz w:val="22"/>
        </w:rPr>
        <w:t>610|SETUPSP,0,0,1:|SETUPSP,0,9,23:|PRINTSP,0,172,4:|PRINTSP,0,172,68: |SETUPSP,0,0,0</w:t>
      </w:r>
    </w:p>
    <w:p w14:paraId="20837EF0"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3F03BD">
        <w:rPr>
          <w:rFonts w:ascii="Consolas" w:hAnsi="Consolas"/>
          <w:b/>
          <w:sz w:val="22"/>
          <w:lang w:val="en-US"/>
        </w:rPr>
        <w:t>620 PEN 1:LOCATE 2,5: PRINT "</w:t>
      </w:r>
      <w:r w:rsidRPr="009358A3">
        <w:rPr>
          <w:rFonts w:ascii="Consolas" w:hAnsi="Consolas"/>
          <w:b/>
          <w:color w:val="0070C0"/>
          <w:sz w:val="22"/>
          <w:lang w:val="en-US"/>
        </w:rPr>
        <w:t>LIVES</w:t>
      </w:r>
      <w:r w:rsidRPr="003F03BD">
        <w:rPr>
          <w:rFonts w:ascii="Consolas" w:hAnsi="Consolas"/>
          <w:b/>
          <w:sz w:val="22"/>
          <w:lang w:val="en-US"/>
        </w:rPr>
        <w:t>": LOCATE 35,5:PRINT "</w:t>
      </w:r>
      <w:r w:rsidRPr="009358A3">
        <w:rPr>
          <w:rFonts w:ascii="Consolas" w:hAnsi="Consolas"/>
          <w:b/>
          <w:color w:val="0070C0"/>
          <w:sz w:val="22"/>
          <w:lang w:val="en-US"/>
        </w:rPr>
        <w:t>TIME</w:t>
      </w:r>
      <w:r w:rsidRPr="003F03BD">
        <w:rPr>
          <w:rFonts w:ascii="Consolas" w:hAnsi="Consolas"/>
          <w:b/>
          <w:sz w:val="22"/>
          <w:lang w:val="en-US"/>
        </w:rPr>
        <w:t>": PEN 2: LOCATE 35,6:</w:t>
      </w:r>
      <w:r>
        <w:rPr>
          <w:rFonts w:ascii="Consolas" w:hAnsi="Consolas"/>
          <w:b/>
          <w:sz w:val="22"/>
          <w:lang w:val="en-US"/>
        </w:rPr>
        <w:t xml:space="preserve"> </w:t>
      </w:r>
      <w:r w:rsidRPr="003F03BD">
        <w:rPr>
          <w:rFonts w:ascii="Consolas" w:hAnsi="Consolas"/>
          <w:b/>
          <w:sz w:val="22"/>
          <w:lang w:val="en-US"/>
        </w:rPr>
        <w:t>PRINT t</w:t>
      </w:r>
    </w:p>
    <w:p w14:paraId="6FA98C4F"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3F03BD">
        <w:rPr>
          <w:rFonts w:ascii="Consolas" w:hAnsi="Consolas"/>
          <w:b/>
          <w:sz w:val="22"/>
          <w:lang w:val="en-US"/>
        </w:rPr>
        <w:t>630 LOCATE 2,9: PEN 1:PRINT "</w:t>
      </w:r>
      <w:r w:rsidRPr="009358A3">
        <w:rPr>
          <w:rFonts w:ascii="Consolas" w:hAnsi="Consolas"/>
          <w:b/>
          <w:color w:val="0070C0"/>
          <w:sz w:val="22"/>
          <w:lang w:val="en-US"/>
        </w:rPr>
        <w:t>SCORE</w:t>
      </w:r>
      <w:r w:rsidRPr="003F03BD">
        <w:rPr>
          <w:rFonts w:ascii="Consolas" w:hAnsi="Consolas"/>
          <w:b/>
          <w:sz w:val="22"/>
          <w:lang w:val="en-US"/>
        </w:rPr>
        <w:t>": LOCATE 3,10:PEN 2:PRINT score</w:t>
      </w:r>
    </w:p>
    <w:p w14:paraId="5678ABB5"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3F03BD">
        <w:rPr>
          <w:rFonts w:ascii="Consolas" w:hAnsi="Consolas"/>
          <w:b/>
          <w:sz w:val="22"/>
          <w:lang w:val="en-US"/>
        </w:rPr>
        <w:t>640 LOCATE 35,9: PEN 1:PRINT "</w:t>
      </w:r>
      <w:r w:rsidRPr="009358A3">
        <w:rPr>
          <w:rFonts w:ascii="Consolas" w:hAnsi="Consolas"/>
          <w:b/>
          <w:color w:val="0070C0"/>
          <w:sz w:val="22"/>
          <w:lang w:val="en-US"/>
        </w:rPr>
        <w:t>LEVEL</w:t>
      </w:r>
      <w:r w:rsidRPr="003F03BD">
        <w:rPr>
          <w:rFonts w:ascii="Consolas" w:hAnsi="Consolas"/>
          <w:b/>
          <w:sz w:val="22"/>
          <w:lang w:val="en-US"/>
        </w:rPr>
        <w:t>": PEN 2:LOCATE 36,10:PRINT (30-dificultad)/5</w:t>
      </w:r>
    </w:p>
    <w:p w14:paraId="6E602614"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3F03BD">
        <w:rPr>
          <w:rFonts w:ascii="Consolas" w:hAnsi="Consolas"/>
          <w:b/>
          <w:sz w:val="22"/>
          <w:lang w:val="en-US"/>
        </w:rPr>
        <w:t xml:space="preserve">650 FOR </w:t>
      </w:r>
      <w:proofErr w:type="spellStart"/>
      <w:r w:rsidRPr="003F03BD">
        <w:rPr>
          <w:rFonts w:ascii="Consolas" w:hAnsi="Consolas"/>
          <w:b/>
          <w:sz w:val="22"/>
          <w:lang w:val="en-US"/>
        </w:rPr>
        <w:t>i</w:t>
      </w:r>
      <w:proofErr w:type="spellEnd"/>
      <w:r w:rsidRPr="003F03BD">
        <w:rPr>
          <w:rFonts w:ascii="Consolas" w:hAnsi="Consolas"/>
          <w:b/>
          <w:sz w:val="22"/>
          <w:lang w:val="en-US"/>
        </w:rPr>
        <w:t>=0 TO LIVES-1:|PRINTSP,31,40,i*4:NEXT</w:t>
      </w:r>
    </w:p>
    <w:p w14:paraId="79A1B99C" w14:textId="77777777" w:rsidR="009358A3" w:rsidRPr="00D37256" w:rsidRDefault="009358A3" w:rsidP="00626332">
      <w:pPr>
        <w:rPr>
          <w:lang w:val="en-US"/>
        </w:rPr>
      </w:pPr>
    </w:p>
    <w:p w14:paraId="4C5A88B0" w14:textId="77777777" w:rsidR="00626332" w:rsidRPr="009358A3" w:rsidRDefault="009358A3" w:rsidP="00626332">
      <w:r w:rsidRPr="009358A3">
        <w:t>El resultado es el q</w:t>
      </w:r>
      <w:r>
        <w:t>ue se muestra a continuación:</w:t>
      </w:r>
    </w:p>
    <w:p w14:paraId="483A9AE2" w14:textId="77777777" w:rsidR="00626332" w:rsidRDefault="009358A3" w:rsidP="009358A3">
      <w:pPr>
        <w:jc w:val="center"/>
        <w:rPr>
          <w:lang w:val="en-US"/>
        </w:rPr>
      </w:pPr>
      <w:r>
        <w:rPr>
          <w:noProof/>
        </w:rPr>
        <w:drawing>
          <wp:inline distT="0" distB="0" distL="0" distR="0" wp14:anchorId="2DBE8511" wp14:editId="0103B778">
            <wp:extent cx="4010025" cy="2581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2581275"/>
                    </a:xfrm>
                    <a:prstGeom prst="rect">
                      <a:avLst/>
                    </a:prstGeom>
                  </pic:spPr>
                </pic:pic>
              </a:graphicData>
            </a:graphic>
          </wp:inline>
        </w:drawing>
      </w:r>
    </w:p>
    <w:p w14:paraId="0B54ACDE" w14:textId="77777777" w:rsidR="009358A3" w:rsidRDefault="009358A3" w:rsidP="00626332">
      <w:r w:rsidRPr="009358A3">
        <w:t>Para poder disminuir el t</w:t>
      </w:r>
      <w:r>
        <w:t>iempo poco a poco, dentro de la lógica del juego hay un mecanismo que disminuye e imprime el tiempo cada 32 ciclos de juego ( cada 32 fotogramas)</w:t>
      </w:r>
    </w:p>
    <w:p w14:paraId="4A786F2E" w14:textId="77777777" w:rsidR="009358A3" w:rsidRDefault="009358A3" w:rsidP="00626332"/>
    <w:p w14:paraId="094E09D6"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F329C1">
        <w:rPr>
          <w:rFonts w:ascii="Consolas" w:hAnsi="Consolas"/>
          <w:b/>
          <w:sz w:val="22"/>
          <w:lang w:val="en-US"/>
        </w:rPr>
        <w:t xml:space="preserve">1280 IF </w:t>
      </w:r>
      <w:proofErr w:type="spellStart"/>
      <w:r w:rsidRPr="00F329C1">
        <w:rPr>
          <w:rFonts w:ascii="Consolas" w:hAnsi="Consolas"/>
          <w:b/>
          <w:sz w:val="22"/>
          <w:lang w:val="en-US"/>
        </w:rPr>
        <w:t>ciclo</w:t>
      </w:r>
      <w:proofErr w:type="spellEnd"/>
      <w:r w:rsidRPr="00F329C1">
        <w:rPr>
          <w:rFonts w:ascii="Consolas" w:hAnsi="Consolas"/>
          <w:b/>
          <w:sz w:val="22"/>
          <w:lang w:val="en-US"/>
        </w:rPr>
        <w:t xml:space="preserve"> AND 31 THEN 1300</w:t>
      </w:r>
    </w:p>
    <w:p w14:paraId="11DC0D38"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D37256">
        <w:rPr>
          <w:rFonts w:ascii="Consolas" w:hAnsi="Consolas"/>
          <w:b/>
          <w:sz w:val="22"/>
          <w:lang w:val="en-US"/>
        </w:rPr>
        <w:t>1290 t=t-1:LOCATE 35,6:PRINT t: IF t=0 THEN t=</w:t>
      </w:r>
      <w:proofErr w:type="spellStart"/>
      <w:r w:rsidRPr="00D37256">
        <w:rPr>
          <w:rFonts w:ascii="Consolas" w:hAnsi="Consolas"/>
          <w:b/>
          <w:sz w:val="22"/>
          <w:lang w:val="en-US"/>
        </w:rPr>
        <w:t>tmax</w:t>
      </w:r>
      <w:proofErr w:type="spellEnd"/>
      <w:r w:rsidRPr="00D37256">
        <w:rPr>
          <w:rFonts w:ascii="Consolas" w:hAnsi="Consolas"/>
          <w:b/>
          <w:sz w:val="22"/>
          <w:lang w:val="en-US"/>
        </w:rPr>
        <w:t>: GOTO 1520</w:t>
      </w:r>
    </w:p>
    <w:p w14:paraId="41F3D2D8" w14:textId="77777777" w:rsidR="009358A3" w:rsidRDefault="009358A3" w:rsidP="009358A3">
      <w:pPr>
        <w:pBdr>
          <w:top w:val="single" w:sz="4" w:space="1" w:color="auto"/>
          <w:left w:val="single" w:sz="4" w:space="4" w:color="auto"/>
          <w:bottom w:val="single" w:sz="4" w:space="1" w:color="auto"/>
          <w:right w:val="single" w:sz="4" w:space="4" w:color="auto"/>
        </w:pBdr>
        <w:rPr>
          <w:rFonts w:ascii="Consolas" w:hAnsi="Consolas"/>
          <w:b/>
          <w:sz w:val="22"/>
        </w:rPr>
      </w:pPr>
      <w:r w:rsidRPr="009358A3">
        <w:rPr>
          <w:rFonts w:ascii="Consolas" w:hAnsi="Consolas"/>
          <w:b/>
          <w:sz w:val="22"/>
        </w:rPr>
        <w:t>1300 …</w:t>
      </w:r>
    </w:p>
    <w:p w14:paraId="41EC7678" w14:textId="77777777" w:rsidR="009358A3" w:rsidRDefault="009358A3" w:rsidP="009358A3">
      <w:pPr>
        <w:rPr>
          <w:rFonts w:ascii="Consolas" w:hAnsi="Consolas"/>
          <w:b/>
          <w:sz w:val="22"/>
        </w:rPr>
      </w:pPr>
    </w:p>
    <w:p w14:paraId="2789B6CE" w14:textId="77777777" w:rsidR="009358A3" w:rsidRPr="009358A3" w:rsidRDefault="009358A3" w:rsidP="009358A3">
      <w:r w:rsidRPr="009358A3">
        <w:lastRenderedPageBreak/>
        <w:t xml:space="preserve">La expresión “ciclo AND 31” solo vale 0 cuando ciclo es </w:t>
      </w:r>
      <w:proofErr w:type="spellStart"/>
      <w:r w:rsidRPr="009358A3">
        <w:t>multiplo</w:t>
      </w:r>
      <w:proofErr w:type="spellEnd"/>
      <w:r w:rsidRPr="009358A3">
        <w:t xml:space="preserve"> de 31 y por lo tanto solo uno de cada 32 ciclos se ejecuta la línea 1290</w:t>
      </w:r>
      <w:r>
        <w:t>, que es donde se reduce el tiempo y se imprime.</w:t>
      </w:r>
    </w:p>
    <w:p w14:paraId="6936D52D" w14:textId="77777777" w:rsidR="00350C37" w:rsidRDefault="009358A3" w:rsidP="00350C37">
      <w:pPr>
        <w:pStyle w:val="Heading2"/>
      </w:pPr>
      <w:bookmarkStart w:id="8" w:name="_Toc6487875"/>
      <w:r>
        <w:t>C</w:t>
      </w:r>
      <w:r w:rsidR="00350C37">
        <w:t xml:space="preserve">apa de </w:t>
      </w:r>
      <w:proofErr w:type="spellStart"/>
      <w:r w:rsidR="00350C37">
        <w:t>layout</w:t>
      </w:r>
      <w:proofErr w:type="spellEnd"/>
      <w:r w:rsidR="00350C37">
        <w:t xml:space="preserve"> (tile </w:t>
      </w:r>
      <w:proofErr w:type="spellStart"/>
      <w:r w:rsidR="00350C37">
        <w:t>map</w:t>
      </w:r>
      <w:proofErr w:type="spellEnd"/>
      <w:r w:rsidR="00350C37">
        <w:t>)</w:t>
      </w:r>
      <w:bookmarkEnd w:id="8"/>
    </w:p>
    <w:p w14:paraId="779CFF1A" w14:textId="77777777" w:rsidR="009358A3" w:rsidRDefault="009358A3" w:rsidP="009358A3">
      <w:r>
        <w:t xml:space="preserve">La capa del </w:t>
      </w:r>
      <w:proofErr w:type="spellStart"/>
      <w:r>
        <w:t>layout</w:t>
      </w:r>
      <w:proofErr w:type="spellEnd"/>
      <w:r>
        <w:t xml:space="preserve"> se construye con cadenas de caracteres</w:t>
      </w:r>
      <w:r w:rsidR="00E43B87">
        <w:t xml:space="preserve">. Simplemente se asignan letras </w:t>
      </w:r>
      <w:proofErr w:type="spellStart"/>
      <w:r w:rsidR="00E43B87">
        <w:t>al</w:t>
      </w:r>
      <w:proofErr w:type="spellEnd"/>
      <w:r w:rsidR="00E43B87">
        <w:t xml:space="preserve"> los “tiles” del </w:t>
      </w:r>
      <w:proofErr w:type="spellStart"/>
      <w:r w:rsidR="00E43B87">
        <w:t>layout</w:t>
      </w:r>
      <w:proofErr w:type="spellEnd"/>
      <w:r w:rsidR="00E43B87">
        <w:t>. Las letras representan sprites. Hay una correspondencia univoca entre las letras y los sprites. Por ejemplo, la letra “D” es el sprite 9</w:t>
      </w:r>
      <w:r w:rsidR="00B93419">
        <w:t xml:space="preserve">. De modo que primero se asignan imágenes a los sprites y después se construye e imprime el </w:t>
      </w:r>
      <w:proofErr w:type="spellStart"/>
      <w:r w:rsidR="00B93419">
        <w:t>layout</w:t>
      </w:r>
      <w:proofErr w:type="spellEnd"/>
      <w:r w:rsidR="003C2A0D">
        <w:t xml:space="preserve">.  </w:t>
      </w:r>
    </w:p>
    <w:p w14:paraId="5CF38DE4" w14:textId="77777777" w:rsidR="003C2A0D" w:rsidRDefault="003C2A0D" w:rsidP="009358A3"/>
    <w:p w14:paraId="06975101"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00B050"/>
          <w:sz w:val="22"/>
          <w:lang w:val="en-US"/>
        </w:rPr>
      </w:pPr>
      <w:r w:rsidRPr="00F329C1">
        <w:rPr>
          <w:rFonts w:ascii="Consolas" w:hAnsi="Consolas"/>
          <w:b/>
          <w:sz w:val="22"/>
          <w:lang w:val="en-US"/>
        </w:rPr>
        <w:t xml:space="preserve">660 </w:t>
      </w:r>
      <w:r w:rsidRPr="00F329C1">
        <w:rPr>
          <w:rFonts w:ascii="Consolas" w:hAnsi="Consolas"/>
          <w:b/>
          <w:color w:val="00B050"/>
          <w:sz w:val="22"/>
          <w:lang w:val="en-US"/>
        </w:rPr>
        <w:t>'---layout</w:t>
      </w:r>
    </w:p>
    <w:p w14:paraId="760B396D"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D37256">
        <w:rPr>
          <w:rFonts w:ascii="Consolas" w:hAnsi="Consolas"/>
          <w:b/>
          <w:sz w:val="22"/>
          <w:lang w:val="en-US"/>
        </w:rPr>
        <w:t>670 col%=0:|COLAY,67,31,@col%</w:t>
      </w:r>
    </w:p>
    <w:p w14:paraId="27A6EEEE" w14:textId="77777777" w:rsidR="009358A3" w:rsidRPr="00E43B87"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E43B87">
        <w:rPr>
          <w:rFonts w:ascii="Consolas" w:hAnsi="Consolas"/>
          <w:b/>
          <w:sz w:val="22"/>
          <w:lang w:val="en-US"/>
        </w:rPr>
        <w:t xml:space="preserve">680 </w:t>
      </w:r>
      <w:r w:rsidRPr="00B93419">
        <w:rPr>
          <w:rFonts w:ascii="Consolas" w:hAnsi="Consolas"/>
          <w:b/>
          <w:color w:val="FF0000"/>
          <w:sz w:val="22"/>
          <w:lang w:val="en-US"/>
        </w:rPr>
        <w:t>|SETUPSP,6,9,stone:</w:t>
      </w:r>
      <w:r w:rsidR="00E43B87" w:rsidRPr="00B93419">
        <w:rPr>
          <w:rFonts w:ascii="Consolas" w:hAnsi="Consolas"/>
          <w:b/>
          <w:color w:val="FF0000"/>
          <w:sz w:val="22"/>
          <w:lang w:val="en-US"/>
        </w:rPr>
        <w:t xml:space="preserve"> </w:t>
      </w:r>
      <w:r w:rsidRPr="00B93419">
        <w:rPr>
          <w:rFonts w:ascii="Consolas" w:hAnsi="Consolas"/>
          <w:b/>
          <w:color w:val="FF0000"/>
          <w:sz w:val="22"/>
          <w:lang w:val="en-US"/>
        </w:rPr>
        <w:t>|SETUPSP,7,9,water:</w:t>
      </w:r>
      <w:r w:rsidR="00E43B87" w:rsidRPr="00B93419">
        <w:rPr>
          <w:rFonts w:ascii="Consolas" w:hAnsi="Consolas"/>
          <w:b/>
          <w:color w:val="FF0000"/>
          <w:sz w:val="22"/>
          <w:lang w:val="en-US"/>
        </w:rPr>
        <w:t xml:space="preserve"> </w:t>
      </w:r>
      <w:r w:rsidRPr="00B93419">
        <w:rPr>
          <w:rFonts w:ascii="Consolas" w:hAnsi="Consolas"/>
          <w:b/>
          <w:color w:val="FF0000"/>
          <w:sz w:val="22"/>
          <w:lang w:val="en-US"/>
        </w:rPr>
        <w:t>|SETUPSP,8,9,stone2:</w:t>
      </w:r>
      <w:r w:rsidR="00E43B87" w:rsidRPr="00B93419">
        <w:rPr>
          <w:rFonts w:ascii="Consolas" w:hAnsi="Consolas"/>
          <w:b/>
          <w:color w:val="FF0000"/>
          <w:sz w:val="22"/>
          <w:lang w:val="en-US"/>
        </w:rPr>
        <w:t xml:space="preserve"> </w:t>
      </w:r>
      <w:r w:rsidRPr="00B93419">
        <w:rPr>
          <w:rFonts w:ascii="Consolas" w:hAnsi="Consolas"/>
          <w:b/>
          <w:color w:val="FF0000"/>
          <w:sz w:val="22"/>
          <w:lang w:val="en-US"/>
        </w:rPr>
        <w:t>|SETUPSP,9,9,sand</w:t>
      </w:r>
    </w:p>
    <w:p w14:paraId="4A28DC54"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690 c$(0) ="   DDDDDDDDDDDDDD   "</w:t>
      </w:r>
    </w:p>
    <w:p w14:paraId="1C996161"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00 c$(1) ="   DDBDDBDDBDDBDD   "</w:t>
      </w:r>
    </w:p>
    <w:p w14:paraId="43397811"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10 c$(2) ="   DDBDDBDDBDDBDD   "</w:t>
      </w:r>
    </w:p>
    <w:p w14:paraId="0EBFF600"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20 c$(3) ="   DBBBBBBBBBBBBD   "</w:t>
      </w:r>
    </w:p>
    <w:p w14:paraId="754D1EF6"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30 c$(4) ="   DBBBBBBBBBBBBD   "</w:t>
      </w:r>
    </w:p>
    <w:p w14:paraId="2AA9AFB7"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40 c$(5) ="   DBBBBBBBBBBBBD   "</w:t>
      </w:r>
    </w:p>
    <w:p w14:paraId="4AC6CC22"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50 c$(6) ="   DBBBBBBBBBBBBD   "</w:t>
      </w:r>
    </w:p>
    <w:p w14:paraId="47920739"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60 c$(7) ="   DBBBBBBBBBBBBD   "</w:t>
      </w:r>
    </w:p>
    <w:p w14:paraId="482BEB80"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70 c$(8) ="   DBBBBBBBBBBBBD   "</w:t>
      </w:r>
    </w:p>
    <w:p w14:paraId="57F66684"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780 c$(9) ="   DBBBBBBBBBBBBD   "</w:t>
      </w:r>
    </w:p>
    <w:p w14:paraId="22C7A7B4"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790 c$(10)="   DBBBBBBBBBBBBD   "</w:t>
      </w:r>
    </w:p>
    <w:p w14:paraId="60795E62"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00 c$(11)="   DAAAAAAAAAAAAD   "</w:t>
      </w:r>
    </w:p>
    <w:p w14:paraId="2B26C612"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10 c$(12)="   DCCCCCCCCCCCCD   "</w:t>
      </w:r>
    </w:p>
    <w:p w14:paraId="09896CAB"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20 c$(13)="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781AA493"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30 c$(14)="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31288E0B"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40 c$(15)="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7BDE1289"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50 c$(16)="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117A0A1C"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60 c$(17)="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11E27CDC"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70 c$(18)="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38DCCF9A"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80 c$(19)="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0A150BF5"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90 c$(20)="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647874A4"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900 c$(21)="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7C1FB215"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910 c$(22)="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66FFCF28"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920 c$(23)="   DAAAAAAAAAAAAD   "</w:t>
      </w:r>
    </w:p>
    <w:p w14:paraId="7EBB115C"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930 c$(24)="   DCCCCCCCCCCCCD   "</w:t>
      </w:r>
    </w:p>
    <w:p w14:paraId="699602D6"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F329C1">
        <w:rPr>
          <w:rFonts w:ascii="Consolas" w:hAnsi="Consolas"/>
          <w:b/>
          <w:sz w:val="22"/>
          <w:lang w:val="en-US"/>
        </w:rPr>
        <w:t>940 |SETLIMITS,16,64,0,200</w:t>
      </w:r>
    </w:p>
    <w:p w14:paraId="3AF7B4DE"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D37256">
        <w:rPr>
          <w:rFonts w:ascii="Consolas" w:hAnsi="Consolas"/>
          <w:b/>
          <w:sz w:val="22"/>
          <w:lang w:val="en-US"/>
        </w:rPr>
        <w:t xml:space="preserve">950 FOR </w:t>
      </w:r>
      <w:proofErr w:type="spellStart"/>
      <w:r w:rsidRPr="00D37256">
        <w:rPr>
          <w:rFonts w:ascii="Consolas" w:hAnsi="Consolas"/>
          <w:b/>
          <w:sz w:val="22"/>
          <w:lang w:val="en-US"/>
        </w:rPr>
        <w:t>i</w:t>
      </w:r>
      <w:proofErr w:type="spellEnd"/>
      <w:r w:rsidRPr="00D37256">
        <w:rPr>
          <w:rFonts w:ascii="Consolas" w:hAnsi="Consolas"/>
          <w:b/>
          <w:sz w:val="22"/>
          <w:lang w:val="en-US"/>
        </w:rPr>
        <w:t>=0 TO 24:|LAYOUT,i,0,@c$(</w:t>
      </w:r>
      <w:proofErr w:type="spellStart"/>
      <w:r w:rsidRPr="00D37256">
        <w:rPr>
          <w:rFonts w:ascii="Consolas" w:hAnsi="Consolas"/>
          <w:b/>
          <w:sz w:val="22"/>
          <w:lang w:val="en-US"/>
        </w:rPr>
        <w:t>i</w:t>
      </w:r>
      <w:proofErr w:type="spellEnd"/>
      <w:r w:rsidRPr="00D37256">
        <w:rPr>
          <w:rFonts w:ascii="Consolas" w:hAnsi="Consolas"/>
          <w:b/>
          <w:sz w:val="22"/>
          <w:lang w:val="en-US"/>
        </w:rPr>
        <w:t>):</w:t>
      </w:r>
      <w:proofErr w:type="spellStart"/>
      <w:r w:rsidRPr="00D37256">
        <w:rPr>
          <w:rFonts w:ascii="Consolas" w:hAnsi="Consolas"/>
          <w:b/>
          <w:sz w:val="22"/>
          <w:lang w:val="en-US"/>
        </w:rPr>
        <w:t>NEXT:</w:t>
      </w:r>
      <w:r w:rsidRPr="00D37256">
        <w:rPr>
          <w:rFonts w:ascii="Consolas" w:hAnsi="Consolas"/>
          <w:b/>
          <w:color w:val="00B050"/>
          <w:sz w:val="22"/>
          <w:lang w:val="en-US"/>
        </w:rPr>
        <w:t>'print</w:t>
      </w:r>
      <w:proofErr w:type="spellEnd"/>
      <w:r w:rsidRPr="00D37256">
        <w:rPr>
          <w:rFonts w:ascii="Consolas" w:hAnsi="Consolas"/>
          <w:b/>
          <w:color w:val="00B050"/>
          <w:sz w:val="22"/>
          <w:lang w:val="en-US"/>
        </w:rPr>
        <w:t xml:space="preserve"> layout</w:t>
      </w:r>
    </w:p>
    <w:p w14:paraId="4BE27C6B" w14:textId="77777777" w:rsidR="009358A3" w:rsidRPr="009358A3" w:rsidRDefault="009358A3" w:rsidP="009358A3">
      <w:pPr>
        <w:pBdr>
          <w:top w:val="single" w:sz="4" w:space="1" w:color="auto"/>
          <w:left w:val="single" w:sz="4" w:space="4" w:color="auto"/>
          <w:bottom w:val="single" w:sz="4" w:space="1" w:color="auto"/>
          <w:right w:val="single" w:sz="4" w:space="4" w:color="auto"/>
        </w:pBdr>
        <w:rPr>
          <w:rFonts w:ascii="Consolas" w:hAnsi="Consolas"/>
          <w:b/>
          <w:sz w:val="22"/>
        </w:rPr>
      </w:pPr>
      <w:r w:rsidRPr="009358A3">
        <w:rPr>
          <w:rFonts w:ascii="Consolas" w:hAnsi="Consolas"/>
          <w:b/>
          <w:sz w:val="22"/>
        </w:rPr>
        <w:t>960 PLOT 31*4+2,0,2:DRAW 31*4+2,400</w:t>
      </w:r>
    </w:p>
    <w:p w14:paraId="4ACBF18F" w14:textId="77777777" w:rsidR="009358A3" w:rsidRDefault="009358A3" w:rsidP="009358A3">
      <w:pPr>
        <w:pBdr>
          <w:top w:val="single" w:sz="4" w:space="1" w:color="auto"/>
          <w:left w:val="single" w:sz="4" w:space="4" w:color="auto"/>
          <w:bottom w:val="single" w:sz="4" w:space="1" w:color="auto"/>
          <w:right w:val="single" w:sz="4" w:space="4" w:color="auto"/>
        </w:pBdr>
      </w:pPr>
      <w:r w:rsidRPr="009358A3">
        <w:rPr>
          <w:rFonts w:ascii="Consolas" w:hAnsi="Consolas"/>
          <w:b/>
          <w:sz w:val="22"/>
        </w:rPr>
        <w:t>970 PLOT 640-32*4,0,2:DRAW 640-32*4,400</w:t>
      </w:r>
    </w:p>
    <w:p w14:paraId="0CFEC8E1" w14:textId="77777777" w:rsidR="003C2A0D" w:rsidRDefault="003C2A0D" w:rsidP="009358A3"/>
    <w:p w14:paraId="256D0F9F" w14:textId="77777777" w:rsidR="009358A3" w:rsidRDefault="00E43B87" w:rsidP="009358A3">
      <w:r>
        <w:t xml:space="preserve">Para aclararlo </w:t>
      </w:r>
      <w:proofErr w:type="spellStart"/>
      <w:r>
        <w:t>aun</w:t>
      </w:r>
      <w:proofErr w:type="spellEnd"/>
      <w:r>
        <w:t xml:space="preserve"> mas lo mejor es ver la tabla de correspondencias. El hecho de que una letra se corresponda un cierto sprite, implica que la imagen que tenga el sprite en el momento de imprimirse el </w:t>
      </w:r>
      <w:proofErr w:type="spellStart"/>
      <w:r>
        <w:t>layout</w:t>
      </w:r>
      <w:proofErr w:type="spellEnd"/>
      <w:r>
        <w:t xml:space="preserve"> es la imagen que se usará cada vez que aparezca esa letra. Una vez impreso el </w:t>
      </w:r>
      <w:proofErr w:type="spellStart"/>
      <w:r>
        <w:t>layout</w:t>
      </w:r>
      <w:proofErr w:type="spellEnd"/>
      <w:r>
        <w:t xml:space="preserve">, el sprite utilizado para una letra cualquiera puede ser reconfigurado para que tenga otra imagen, y da igual, pues el </w:t>
      </w:r>
      <w:proofErr w:type="spellStart"/>
      <w:r>
        <w:t>layout</w:t>
      </w:r>
      <w:proofErr w:type="spellEnd"/>
      <w:r>
        <w:t xml:space="preserve"> ya est</w:t>
      </w:r>
      <w:r w:rsidR="003C2A0D">
        <w:t>á</w:t>
      </w:r>
      <w:r>
        <w:t xml:space="preserve"> impreso</w:t>
      </w:r>
      <w:r w:rsidR="00B93419">
        <w:t>.</w:t>
      </w:r>
    </w:p>
    <w:p w14:paraId="63FCFCDC" w14:textId="77777777" w:rsidR="00E43B87" w:rsidRDefault="00E43B87" w:rsidP="009358A3"/>
    <w:p w14:paraId="7B7D634D" w14:textId="77777777" w:rsidR="00B93419" w:rsidRDefault="00B93419" w:rsidP="009358A3"/>
    <w:p w14:paraId="145789F2" w14:textId="77777777" w:rsidR="003C2A0D" w:rsidRDefault="003C2A0D" w:rsidP="009358A3">
      <w:r>
        <w:lastRenderedPageBreak/>
        <w:t xml:space="preserve">La primera vez que se invoca al comando COLAY, que sirve para detectar colisiones con el </w:t>
      </w:r>
      <w:proofErr w:type="spellStart"/>
      <w:r>
        <w:t>layout</w:t>
      </w:r>
      <w:proofErr w:type="spellEnd"/>
      <w:r>
        <w:t xml:space="preserve">, se hace con un parámetro extra, el 67.  Me refiero a la línea 670. Significa que las letras con ASCII menores o iguales a 67 no se considerarán </w:t>
      </w:r>
      <w:proofErr w:type="spellStart"/>
      <w:r>
        <w:t>colision</w:t>
      </w:r>
      <w:proofErr w:type="spellEnd"/>
      <w:r>
        <w:t xml:space="preserve"> (como es el caso de las letras A y C con las que se hacen los ladrillos.</w:t>
      </w:r>
    </w:p>
    <w:p w14:paraId="7D53BDE3" w14:textId="77777777" w:rsidR="003C2A0D" w:rsidRPr="00D37256" w:rsidRDefault="003C2A0D" w:rsidP="003C2A0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D37256">
        <w:rPr>
          <w:rFonts w:ascii="Consolas" w:hAnsi="Consolas"/>
          <w:b/>
          <w:sz w:val="22"/>
          <w:lang w:val="en-US"/>
        </w:rPr>
        <w:t>670 col%=0:|COLAY,67,31,@col%</w:t>
      </w:r>
    </w:p>
    <w:p w14:paraId="10A8976B" w14:textId="77777777" w:rsidR="00E43B87" w:rsidRDefault="00E43B87" w:rsidP="009358A3"/>
    <w:p w14:paraId="2EC5915B" w14:textId="77777777" w:rsidR="003C2A0D" w:rsidRDefault="003C2A0D" w:rsidP="009358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5014"/>
      </w:tblGrid>
      <w:tr w:rsidR="00E43B87" w14:paraId="2CE93FB6" w14:textId="77777777" w:rsidTr="003C2A0D">
        <w:tc>
          <w:tcPr>
            <w:tcW w:w="1731" w:type="dxa"/>
            <w:shd w:val="clear" w:color="auto" w:fill="D9D9D9" w:themeFill="background1" w:themeFillShade="D9"/>
          </w:tcPr>
          <w:p w14:paraId="6C660D59" w14:textId="77777777" w:rsidR="00E43B87" w:rsidRPr="00507818" w:rsidRDefault="00E43B87" w:rsidP="00E43B87">
            <w:pPr>
              <w:rPr>
                <w:b/>
                <w:lang w:val="en-GB"/>
              </w:rPr>
            </w:pPr>
            <w:proofErr w:type="spellStart"/>
            <w:r w:rsidRPr="00507818">
              <w:rPr>
                <w:b/>
                <w:lang w:val="en-GB"/>
              </w:rPr>
              <w:t>Caracter</w:t>
            </w:r>
            <w:proofErr w:type="spellEnd"/>
          </w:p>
        </w:tc>
        <w:tc>
          <w:tcPr>
            <w:tcW w:w="1689" w:type="dxa"/>
            <w:shd w:val="clear" w:color="auto" w:fill="D9D9D9" w:themeFill="background1" w:themeFillShade="D9"/>
          </w:tcPr>
          <w:p w14:paraId="221AFF80" w14:textId="77777777" w:rsidR="00E43B87" w:rsidRPr="00507818" w:rsidRDefault="00E43B87" w:rsidP="00E43B87">
            <w:pPr>
              <w:rPr>
                <w:b/>
                <w:lang w:val="en-GB"/>
              </w:rPr>
            </w:pPr>
            <w:r w:rsidRPr="00507818">
              <w:rPr>
                <w:b/>
                <w:lang w:val="en-GB"/>
              </w:rPr>
              <w:t>Sprite id</w:t>
            </w:r>
          </w:p>
        </w:tc>
        <w:tc>
          <w:tcPr>
            <w:tcW w:w="5014" w:type="dxa"/>
            <w:shd w:val="clear" w:color="auto" w:fill="D9D9D9" w:themeFill="background1" w:themeFillShade="D9"/>
          </w:tcPr>
          <w:p w14:paraId="00C8A832" w14:textId="77777777" w:rsidR="00E43B87" w:rsidRPr="00507818" w:rsidRDefault="00E43B87" w:rsidP="00E43B87">
            <w:pPr>
              <w:rPr>
                <w:b/>
              </w:rPr>
            </w:pPr>
            <w:proofErr w:type="spellStart"/>
            <w:r w:rsidRPr="00507818">
              <w:rPr>
                <w:b/>
              </w:rPr>
              <w:t>Codigo</w:t>
            </w:r>
            <w:proofErr w:type="spellEnd"/>
            <w:r w:rsidRPr="00507818">
              <w:rPr>
                <w:b/>
              </w:rPr>
              <w:t xml:space="preserve"> ASCII</w:t>
            </w:r>
          </w:p>
        </w:tc>
      </w:tr>
      <w:tr w:rsidR="00E43B87" w14:paraId="3F89FCBB" w14:textId="77777777" w:rsidTr="003C2A0D">
        <w:tc>
          <w:tcPr>
            <w:tcW w:w="1731" w:type="dxa"/>
          </w:tcPr>
          <w:p w14:paraId="0B3DEFC7" w14:textId="77777777" w:rsidR="00E43B87" w:rsidRDefault="00E43B87" w:rsidP="00E43B87">
            <w:r>
              <w:t>“ “</w:t>
            </w:r>
          </w:p>
        </w:tc>
        <w:tc>
          <w:tcPr>
            <w:tcW w:w="1689" w:type="dxa"/>
          </w:tcPr>
          <w:p w14:paraId="62246F48" w14:textId="77777777" w:rsidR="00E43B87" w:rsidRDefault="00E43B87" w:rsidP="00E43B87">
            <w:r>
              <w:t>NINGUNO</w:t>
            </w:r>
          </w:p>
        </w:tc>
        <w:tc>
          <w:tcPr>
            <w:tcW w:w="5014" w:type="dxa"/>
          </w:tcPr>
          <w:p w14:paraId="2ACE1861" w14:textId="77777777" w:rsidR="00E43B87" w:rsidRDefault="00E43B87" w:rsidP="00E43B87">
            <w:r>
              <w:t>32</w:t>
            </w:r>
          </w:p>
        </w:tc>
      </w:tr>
      <w:tr w:rsidR="00E43B87" w14:paraId="6104BD95" w14:textId="77777777" w:rsidTr="003C2A0D">
        <w:tc>
          <w:tcPr>
            <w:tcW w:w="1731" w:type="dxa"/>
          </w:tcPr>
          <w:p w14:paraId="2BB17451" w14:textId="77777777" w:rsidR="00E43B87" w:rsidRDefault="00E43B87" w:rsidP="00E43B87">
            <w:r>
              <w:t>“;”</w:t>
            </w:r>
          </w:p>
        </w:tc>
        <w:tc>
          <w:tcPr>
            <w:tcW w:w="1689" w:type="dxa"/>
          </w:tcPr>
          <w:p w14:paraId="51C80DDC" w14:textId="77777777" w:rsidR="00E43B87" w:rsidRDefault="00E43B87" w:rsidP="00E43B87">
            <w:r>
              <w:t>0</w:t>
            </w:r>
          </w:p>
        </w:tc>
        <w:tc>
          <w:tcPr>
            <w:tcW w:w="5014" w:type="dxa"/>
          </w:tcPr>
          <w:p w14:paraId="02C880E0" w14:textId="77777777" w:rsidR="00E43B87" w:rsidRDefault="00E43B87" w:rsidP="00E43B87">
            <w:r>
              <w:t>59</w:t>
            </w:r>
          </w:p>
        </w:tc>
      </w:tr>
      <w:tr w:rsidR="00E43B87" w14:paraId="742C1C50" w14:textId="77777777" w:rsidTr="003C2A0D">
        <w:tc>
          <w:tcPr>
            <w:tcW w:w="1731" w:type="dxa"/>
          </w:tcPr>
          <w:p w14:paraId="0DE9DD6B" w14:textId="77777777" w:rsidR="00E43B87" w:rsidRDefault="00E43B87" w:rsidP="00E43B87">
            <w:r>
              <w:t>“&lt;”</w:t>
            </w:r>
          </w:p>
        </w:tc>
        <w:tc>
          <w:tcPr>
            <w:tcW w:w="1689" w:type="dxa"/>
          </w:tcPr>
          <w:p w14:paraId="5FE005A5" w14:textId="77777777" w:rsidR="00E43B87" w:rsidRDefault="00E43B87" w:rsidP="00E43B87">
            <w:r>
              <w:t>1</w:t>
            </w:r>
          </w:p>
        </w:tc>
        <w:tc>
          <w:tcPr>
            <w:tcW w:w="5014" w:type="dxa"/>
          </w:tcPr>
          <w:p w14:paraId="3045787D" w14:textId="77777777" w:rsidR="00E43B87" w:rsidRDefault="00E43B87" w:rsidP="00E43B87">
            <w:r>
              <w:t>60</w:t>
            </w:r>
          </w:p>
        </w:tc>
      </w:tr>
      <w:tr w:rsidR="00E43B87" w14:paraId="2C9BDE8E" w14:textId="77777777" w:rsidTr="003C2A0D">
        <w:tc>
          <w:tcPr>
            <w:tcW w:w="1731" w:type="dxa"/>
          </w:tcPr>
          <w:p w14:paraId="5B471F26" w14:textId="77777777" w:rsidR="00E43B87" w:rsidRDefault="00E43B87" w:rsidP="00E43B87">
            <w:r>
              <w:t>“=”</w:t>
            </w:r>
          </w:p>
        </w:tc>
        <w:tc>
          <w:tcPr>
            <w:tcW w:w="1689" w:type="dxa"/>
          </w:tcPr>
          <w:p w14:paraId="5282D8D5" w14:textId="77777777" w:rsidR="00E43B87" w:rsidRDefault="00E43B87" w:rsidP="00E43B87">
            <w:r>
              <w:t>2</w:t>
            </w:r>
          </w:p>
        </w:tc>
        <w:tc>
          <w:tcPr>
            <w:tcW w:w="5014" w:type="dxa"/>
          </w:tcPr>
          <w:p w14:paraId="00C55007" w14:textId="77777777" w:rsidR="00E43B87" w:rsidRDefault="00E43B87" w:rsidP="00E43B87">
            <w:r>
              <w:t>61</w:t>
            </w:r>
          </w:p>
        </w:tc>
      </w:tr>
      <w:tr w:rsidR="00E43B87" w14:paraId="5C7B2963" w14:textId="77777777" w:rsidTr="003C2A0D">
        <w:tc>
          <w:tcPr>
            <w:tcW w:w="1731" w:type="dxa"/>
          </w:tcPr>
          <w:p w14:paraId="72B5C866" w14:textId="77777777" w:rsidR="00E43B87" w:rsidRDefault="00E43B87" w:rsidP="00E43B87">
            <w:r>
              <w:t>“&gt;”</w:t>
            </w:r>
          </w:p>
        </w:tc>
        <w:tc>
          <w:tcPr>
            <w:tcW w:w="1689" w:type="dxa"/>
          </w:tcPr>
          <w:p w14:paraId="42D5DC17" w14:textId="77777777" w:rsidR="00E43B87" w:rsidRDefault="00E43B87" w:rsidP="00E43B87">
            <w:r>
              <w:t>3</w:t>
            </w:r>
          </w:p>
        </w:tc>
        <w:tc>
          <w:tcPr>
            <w:tcW w:w="5014" w:type="dxa"/>
          </w:tcPr>
          <w:p w14:paraId="2169374C" w14:textId="77777777" w:rsidR="00E43B87" w:rsidRDefault="00E43B87" w:rsidP="00E43B87">
            <w:r>
              <w:t>62</w:t>
            </w:r>
          </w:p>
        </w:tc>
      </w:tr>
      <w:tr w:rsidR="00E43B87" w14:paraId="103A906B" w14:textId="77777777" w:rsidTr="003C2A0D">
        <w:tc>
          <w:tcPr>
            <w:tcW w:w="1731" w:type="dxa"/>
          </w:tcPr>
          <w:p w14:paraId="7BEF9F71" w14:textId="77777777" w:rsidR="00E43B87" w:rsidRDefault="00E43B87" w:rsidP="00E43B87">
            <w:r>
              <w:t>“?”</w:t>
            </w:r>
          </w:p>
        </w:tc>
        <w:tc>
          <w:tcPr>
            <w:tcW w:w="1689" w:type="dxa"/>
          </w:tcPr>
          <w:p w14:paraId="32C4A225" w14:textId="77777777" w:rsidR="00E43B87" w:rsidRDefault="00E43B87" w:rsidP="00E43B87">
            <w:r>
              <w:t>4</w:t>
            </w:r>
          </w:p>
        </w:tc>
        <w:tc>
          <w:tcPr>
            <w:tcW w:w="5014" w:type="dxa"/>
          </w:tcPr>
          <w:p w14:paraId="3C8D3517" w14:textId="77777777" w:rsidR="00E43B87" w:rsidRDefault="00E43B87" w:rsidP="00E43B87">
            <w:r>
              <w:t>63</w:t>
            </w:r>
          </w:p>
        </w:tc>
      </w:tr>
      <w:tr w:rsidR="00E43B87" w14:paraId="7B34DF62" w14:textId="77777777" w:rsidTr="003C2A0D">
        <w:tc>
          <w:tcPr>
            <w:tcW w:w="1731" w:type="dxa"/>
          </w:tcPr>
          <w:p w14:paraId="31C32347" w14:textId="77777777" w:rsidR="00E43B87" w:rsidRDefault="00E43B87" w:rsidP="00E43B87">
            <w:r>
              <w:t>“@”</w:t>
            </w:r>
          </w:p>
        </w:tc>
        <w:tc>
          <w:tcPr>
            <w:tcW w:w="1689" w:type="dxa"/>
          </w:tcPr>
          <w:p w14:paraId="262D1C6F" w14:textId="77777777" w:rsidR="00E43B87" w:rsidRDefault="00E43B87" w:rsidP="00E43B87">
            <w:r>
              <w:t>5</w:t>
            </w:r>
          </w:p>
        </w:tc>
        <w:tc>
          <w:tcPr>
            <w:tcW w:w="5014" w:type="dxa"/>
          </w:tcPr>
          <w:p w14:paraId="2BA8864C" w14:textId="77777777" w:rsidR="00E43B87" w:rsidRDefault="00E43B87" w:rsidP="00E43B87">
            <w:r>
              <w:t>64</w:t>
            </w:r>
          </w:p>
        </w:tc>
      </w:tr>
      <w:tr w:rsidR="00E43B87" w14:paraId="3442C411" w14:textId="77777777" w:rsidTr="003C2A0D">
        <w:tc>
          <w:tcPr>
            <w:tcW w:w="1731" w:type="dxa"/>
          </w:tcPr>
          <w:p w14:paraId="366AA146" w14:textId="77777777" w:rsidR="00E43B87" w:rsidRDefault="00E43B87" w:rsidP="00E43B87">
            <w:r>
              <w:t>“A”</w:t>
            </w:r>
          </w:p>
        </w:tc>
        <w:tc>
          <w:tcPr>
            <w:tcW w:w="1689" w:type="dxa"/>
          </w:tcPr>
          <w:p w14:paraId="33B9B8D9" w14:textId="77777777" w:rsidR="00E43B87" w:rsidRDefault="00E43B87" w:rsidP="00E43B87">
            <w:pPr>
              <w:rPr>
                <w:lang w:val="en-GB"/>
              </w:rPr>
            </w:pPr>
            <w:r>
              <w:rPr>
                <w:lang w:val="en-GB"/>
              </w:rPr>
              <w:t>6</w:t>
            </w:r>
          </w:p>
        </w:tc>
        <w:tc>
          <w:tcPr>
            <w:tcW w:w="5014" w:type="dxa"/>
          </w:tcPr>
          <w:p w14:paraId="76F51C12" w14:textId="77777777" w:rsidR="00E43B87" w:rsidRDefault="00E43B87" w:rsidP="00E43B87">
            <w:pPr>
              <w:rPr>
                <w:lang w:val="en-GB"/>
              </w:rPr>
            </w:pPr>
            <w:r>
              <w:rPr>
                <w:lang w:val="en-GB"/>
              </w:rPr>
              <w:t>65</w:t>
            </w:r>
          </w:p>
        </w:tc>
      </w:tr>
      <w:tr w:rsidR="00E43B87" w14:paraId="04EB790C" w14:textId="77777777" w:rsidTr="003C2A0D">
        <w:tc>
          <w:tcPr>
            <w:tcW w:w="1731" w:type="dxa"/>
          </w:tcPr>
          <w:p w14:paraId="00689ED0" w14:textId="77777777" w:rsidR="00E43B87" w:rsidRDefault="00E43B87" w:rsidP="00E43B87">
            <w:pPr>
              <w:rPr>
                <w:lang w:val="en-GB"/>
              </w:rPr>
            </w:pPr>
            <w:r>
              <w:rPr>
                <w:lang w:val="en-GB"/>
              </w:rPr>
              <w:t>“B”</w:t>
            </w:r>
          </w:p>
        </w:tc>
        <w:tc>
          <w:tcPr>
            <w:tcW w:w="1689" w:type="dxa"/>
          </w:tcPr>
          <w:p w14:paraId="48A154D9" w14:textId="77777777" w:rsidR="00E43B87" w:rsidRDefault="00E43B87" w:rsidP="00E43B87">
            <w:pPr>
              <w:rPr>
                <w:lang w:val="en-GB"/>
              </w:rPr>
            </w:pPr>
            <w:r>
              <w:rPr>
                <w:lang w:val="en-GB"/>
              </w:rPr>
              <w:t>7</w:t>
            </w:r>
          </w:p>
        </w:tc>
        <w:tc>
          <w:tcPr>
            <w:tcW w:w="5014" w:type="dxa"/>
          </w:tcPr>
          <w:p w14:paraId="7040E704" w14:textId="77777777" w:rsidR="00E43B87" w:rsidRDefault="00E43B87" w:rsidP="00E43B87">
            <w:pPr>
              <w:rPr>
                <w:lang w:val="en-GB"/>
              </w:rPr>
            </w:pPr>
            <w:r>
              <w:rPr>
                <w:lang w:val="en-GB"/>
              </w:rPr>
              <w:t>66</w:t>
            </w:r>
          </w:p>
        </w:tc>
      </w:tr>
      <w:tr w:rsidR="00E43B87" w14:paraId="0C98CDAA" w14:textId="77777777" w:rsidTr="003C2A0D">
        <w:tc>
          <w:tcPr>
            <w:tcW w:w="1731" w:type="dxa"/>
          </w:tcPr>
          <w:p w14:paraId="588F66BF" w14:textId="77777777" w:rsidR="00E43B87" w:rsidRDefault="00E43B87" w:rsidP="00E43B87">
            <w:pPr>
              <w:rPr>
                <w:lang w:val="en-GB"/>
              </w:rPr>
            </w:pPr>
            <w:r>
              <w:rPr>
                <w:lang w:val="en-GB"/>
              </w:rPr>
              <w:t>“C”</w:t>
            </w:r>
          </w:p>
        </w:tc>
        <w:tc>
          <w:tcPr>
            <w:tcW w:w="1689" w:type="dxa"/>
          </w:tcPr>
          <w:p w14:paraId="10659FBB" w14:textId="77777777" w:rsidR="00E43B87" w:rsidRDefault="00E43B87" w:rsidP="00E43B87">
            <w:pPr>
              <w:rPr>
                <w:lang w:val="en-GB"/>
              </w:rPr>
            </w:pPr>
            <w:r>
              <w:rPr>
                <w:lang w:val="en-GB"/>
              </w:rPr>
              <w:t>8</w:t>
            </w:r>
          </w:p>
        </w:tc>
        <w:tc>
          <w:tcPr>
            <w:tcW w:w="5014" w:type="dxa"/>
          </w:tcPr>
          <w:p w14:paraId="25AD8374" w14:textId="77777777" w:rsidR="00E43B87" w:rsidRPr="003C2A0D" w:rsidRDefault="00E43B87" w:rsidP="00E43B87">
            <w:r w:rsidRPr="003C2A0D">
              <w:t>67</w:t>
            </w:r>
            <w:r w:rsidR="003C2A0D" w:rsidRPr="003C2A0D">
              <w:rPr>
                <w:lang w:val="en-GB"/>
              </w:rPr>
              <w:sym w:font="Wingdings" w:char="F0DF"/>
            </w:r>
            <w:r w:rsidR="003C2A0D" w:rsidRPr="003C2A0D">
              <w:t xml:space="preserve"> hemos usado este como u</w:t>
            </w:r>
            <w:r w:rsidR="003C2A0D">
              <w:t>mbral de colisi</w:t>
            </w:r>
            <w:r w:rsidR="00A83E37">
              <w:t>ó</w:t>
            </w:r>
            <w:r w:rsidR="003C2A0D">
              <w:t>n</w:t>
            </w:r>
          </w:p>
        </w:tc>
      </w:tr>
      <w:tr w:rsidR="00E43B87" w14:paraId="743FCF6A" w14:textId="77777777" w:rsidTr="003C2A0D">
        <w:tc>
          <w:tcPr>
            <w:tcW w:w="1731" w:type="dxa"/>
          </w:tcPr>
          <w:p w14:paraId="5D16A209" w14:textId="77777777" w:rsidR="00E43B87" w:rsidRDefault="00E43B87" w:rsidP="00E43B87">
            <w:pPr>
              <w:rPr>
                <w:lang w:val="en-GB"/>
              </w:rPr>
            </w:pPr>
            <w:r>
              <w:rPr>
                <w:lang w:val="en-GB"/>
              </w:rPr>
              <w:t>“D”</w:t>
            </w:r>
          </w:p>
        </w:tc>
        <w:tc>
          <w:tcPr>
            <w:tcW w:w="1689" w:type="dxa"/>
          </w:tcPr>
          <w:p w14:paraId="485324B6" w14:textId="77777777" w:rsidR="00E43B87" w:rsidRDefault="00E43B87" w:rsidP="00E43B87">
            <w:r>
              <w:t>9</w:t>
            </w:r>
          </w:p>
        </w:tc>
        <w:tc>
          <w:tcPr>
            <w:tcW w:w="5014" w:type="dxa"/>
          </w:tcPr>
          <w:p w14:paraId="38B4341B" w14:textId="77777777" w:rsidR="00E43B87" w:rsidRDefault="00E43B87" w:rsidP="00E43B87">
            <w:r>
              <w:t>68</w:t>
            </w:r>
          </w:p>
        </w:tc>
      </w:tr>
      <w:tr w:rsidR="00E43B87" w14:paraId="36F0EA87" w14:textId="77777777" w:rsidTr="003C2A0D">
        <w:tc>
          <w:tcPr>
            <w:tcW w:w="1731" w:type="dxa"/>
          </w:tcPr>
          <w:p w14:paraId="4F050D05" w14:textId="77777777" w:rsidR="00E43B87" w:rsidRDefault="00E43B87" w:rsidP="00E43B87">
            <w:r>
              <w:t>“E”</w:t>
            </w:r>
          </w:p>
        </w:tc>
        <w:tc>
          <w:tcPr>
            <w:tcW w:w="1689" w:type="dxa"/>
          </w:tcPr>
          <w:p w14:paraId="0FD147DE" w14:textId="77777777" w:rsidR="00E43B87" w:rsidRDefault="00E43B87" w:rsidP="00E43B87">
            <w:r>
              <w:t>10</w:t>
            </w:r>
          </w:p>
        </w:tc>
        <w:tc>
          <w:tcPr>
            <w:tcW w:w="5014" w:type="dxa"/>
          </w:tcPr>
          <w:p w14:paraId="6ABEDB53" w14:textId="77777777" w:rsidR="00E43B87" w:rsidRDefault="00E43B87" w:rsidP="00E43B87">
            <w:r>
              <w:t>69</w:t>
            </w:r>
          </w:p>
        </w:tc>
      </w:tr>
      <w:tr w:rsidR="00E43B87" w14:paraId="6008848F" w14:textId="77777777" w:rsidTr="003C2A0D">
        <w:tc>
          <w:tcPr>
            <w:tcW w:w="1731" w:type="dxa"/>
          </w:tcPr>
          <w:p w14:paraId="5361FBAF" w14:textId="77777777" w:rsidR="00E43B87" w:rsidRDefault="00E43B87" w:rsidP="00E43B87">
            <w:r>
              <w:t>“F”</w:t>
            </w:r>
          </w:p>
        </w:tc>
        <w:tc>
          <w:tcPr>
            <w:tcW w:w="1689" w:type="dxa"/>
          </w:tcPr>
          <w:p w14:paraId="71013CB7" w14:textId="77777777" w:rsidR="00E43B87" w:rsidRDefault="00E43B87" w:rsidP="00E43B87">
            <w:r>
              <w:t>11</w:t>
            </w:r>
          </w:p>
        </w:tc>
        <w:tc>
          <w:tcPr>
            <w:tcW w:w="5014" w:type="dxa"/>
          </w:tcPr>
          <w:p w14:paraId="57833802" w14:textId="77777777" w:rsidR="00E43B87" w:rsidRDefault="00E43B87" w:rsidP="00E43B87">
            <w:r>
              <w:t>70</w:t>
            </w:r>
          </w:p>
        </w:tc>
      </w:tr>
      <w:tr w:rsidR="00E43B87" w14:paraId="37134799" w14:textId="77777777" w:rsidTr="003C2A0D">
        <w:tc>
          <w:tcPr>
            <w:tcW w:w="1731" w:type="dxa"/>
          </w:tcPr>
          <w:p w14:paraId="41D24800" w14:textId="77777777" w:rsidR="00E43B87" w:rsidRDefault="00E43B87" w:rsidP="00E43B87">
            <w:r>
              <w:t>“G”</w:t>
            </w:r>
          </w:p>
        </w:tc>
        <w:tc>
          <w:tcPr>
            <w:tcW w:w="1689" w:type="dxa"/>
          </w:tcPr>
          <w:p w14:paraId="3B2110FA" w14:textId="77777777" w:rsidR="00E43B87" w:rsidRDefault="00E43B87" w:rsidP="00E43B87">
            <w:pPr>
              <w:rPr>
                <w:lang w:val="en-GB"/>
              </w:rPr>
            </w:pPr>
            <w:r>
              <w:rPr>
                <w:lang w:val="en-GB"/>
              </w:rPr>
              <w:t>12</w:t>
            </w:r>
          </w:p>
        </w:tc>
        <w:tc>
          <w:tcPr>
            <w:tcW w:w="5014" w:type="dxa"/>
          </w:tcPr>
          <w:p w14:paraId="7E950CA6" w14:textId="77777777" w:rsidR="00E43B87" w:rsidRDefault="00E43B87" w:rsidP="00E43B87">
            <w:pPr>
              <w:rPr>
                <w:lang w:val="en-GB"/>
              </w:rPr>
            </w:pPr>
            <w:r>
              <w:rPr>
                <w:lang w:val="en-GB"/>
              </w:rPr>
              <w:t>71</w:t>
            </w:r>
          </w:p>
        </w:tc>
      </w:tr>
      <w:tr w:rsidR="00E43B87" w14:paraId="2DEF9563" w14:textId="77777777" w:rsidTr="003C2A0D">
        <w:tc>
          <w:tcPr>
            <w:tcW w:w="1731" w:type="dxa"/>
          </w:tcPr>
          <w:p w14:paraId="79AE85D4" w14:textId="77777777" w:rsidR="00E43B87" w:rsidRDefault="00E43B87" w:rsidP="00E43B87">
            <w:pPr>
              <w:rPr>
                <w:lang w:val="en-GB"/>
              </w:rPr>
            </w:pPr>
            <w:r>
              <w:rPr>
                <w:lang w:val="en-GB"/>
              </w:rPr>
              <w:t>“H”</w:t>
            </w:r>
          </w:p>
        </w:tc>
        <w:tc>
          <w:tcPr>
            <w:tcW w:w="1689" w:type="dxa"/>
          </w:tcPr>
          <w:p w14:paraId="375120A2" w14:textId="77777777" w:rsidR="00E43B87" w:rsidRDefault="00E43B87" w:rsidP="00E43B87">
            <w:pPr>
              <w:rPr>
                <w:lang w:val="en-GB"/>
              </w:rPr>
            </w:pPr>
            <w:r>
              <w:rPr>
                <w:lang w:val="en-GB"/>
              </w:rPr>
              <w:t>13</w:t>
            </w:r>
          </w:p>
        </w:tc>
        <w:tc>
          <w:tcPr>
            <w:tcW w:w="5014" w:type="dxa"/>
          </w:tcPr>
          <w:p w14:paraId="3E5DC231" w14:textId="77777777" w:rsidR="00E43B87" w:rsidRDefault="00E43B87" w:rsidP="00E43B87">
            <w:pPr>
              <w:rPr>
                <w:lang w:val="en-GB"/>
              </w:rPr>
            </w:pPr>
            <w:r>
              <w:rPr>
                <w:lang w:val="en-GB"/>
              </w:rPr>
              <w:t>72</w:t>
            </w:r>
          </w:p>
        </w:tc>
      </w:tr>
      <w:tr w:rsidR="00E43B87" w14:paraId="04F48F00" w14:textId="77777777" w:rsidTr="003C2A0D">
        <w:tc>
          <w:tcPr>
            <w:tcW w:w="1731" w:type="dxa"/>
          </w:tcPr>
          <w:p w14:paraId="5B42CAA9" w14:textId="77777777" w:rsidR="00E43B87" w:rsidRDefault="00E43B87" w:rsidP="00E43B87">
            <w:pPr>
              <w:rPr>
                <w:lang w:val="en-GB"/>
              </w:rPr>
            </w:pPr>
            <w:r>
              <w:rPr>
                <w:lang w:val="en-GB"/>
              </w:rPr>
              <w:t>“I”</w:t>
            </w:r>
          </w:p>
        </w:tc>
        <w:tc>
          <w:tcPr>
            <w:tcW w:w="1689" w:type="dxa"/>
          </w:tcPr>
          <w:p w14:paraId="2C658B1D" w14:textId="77777777" w:rsidR="00E43B87" w:rsidRDefault="00E43B87" w:rsidP="00E43B87">
            <w:pPr>
              <w:rPr>
                <w:lang w:val="en-GB"/>
              </w:rPr>
            </w:pPr>
            <w:r>
              <w:rPr>
                <w:lang w:val="en-GB"/>
              </w:rPr>
              <w:t>14</w:t>
            </w:r>
          </w:p>
        </w:tc>
        <w:tc>
          <w:tcPr>
            <w:tcW w:w="5014" w:type="dxa"/>
          </w:tcPr>
          <w:p w14:paraId="4E96A995" w14:textId="77777777" w:rsidR="00E43B87" w:rsidRDefault="00E43B87" w:rsidP="00E43B87">
            <w:pPr>
              <w:rPr>
                <w:lang w:val="en-GB"/>
              </w:rPr>
            </w:pPr>
            <w:r>
              <w:rPr>
                <w:lang w:val="en-GB"/>
              </w:rPr>
              <w:t>73</w:t>
            </w:r>
          </w:p>
        </w:tc>
      </w:tr>
      <w:tr w:rsidR="00E43B87" w14:paraId="4ED57CAF" w14:textId="77777777" w:rsidTr="003C2A0D">
        <w:tc>
          <w:tcPr>
            <w:tcW w:w="1731" w:type="dxa"/>
          </w:tcPr>
          <w:p w14:paraId="351EAC9F" w14:textId="77777777" w:rsidR="00E43B87" w:rsidRDefault="00E43B87" w:rsidP="00E43B87">
            <w:pPr>
              <w:rPr>
                <w:lang w:val="en-GB"/>
              </w:rPr>
            </w:pPr>
            <w:r>
              <w:rPr>
                <w:lang w:val="en-GB"/>
              </w:rPr>
              <w:t>“J”</w:t>
            </w:r>
          </w:p>
        </w:tc>
        <w:tc>
          <w:tcPr>
            <w:tcW w:w="1689" w:type="dxa"/>
          </w:tcPr>
          <w:p w14:paraId="74D11D62" w14:textId="77777777" w:rsidR="00E43B87" w:rsidRDefault="00E43B87" w:rsidP="00E43B87">
            <w:pPr>
              <w:rPr>
                <w:lang w:val="en-GB"/>
              </w:rPr>
            </w:pPr>
            <w:r>
              <w:rPr>
                <w:lang w:val="en-GB"/>
              </w:rPr>
              <w:t>15</w:t>
            </w:r>
          </w:p>
        </w:tc>
        <w:tc>
          <w:tcPr>
            <w:tcW w:w="5014" w:type="dxa"/>
          </w:tcPr>
          <w:p w14:paraId="15613FB3" w14:textId="77777777" w:rsidR="00E43B87" w:rsidRDefault="00E43B87" w:rsidP="00E43B87">
            <w:pPr>
              <w:rPr>
                <w:lang w:val="en-GB"/>
              </w:rPr>
            </w:pPr>
            <w:r>
              <w:rPr>
                <w:lang w:val="en-GB"/>
              </w:rPr>
              <w:t>74</w:t>
            </w:r>
          </w:p>
        </w:tc>
      </w:tr>
      <w:tr w:rsidR="00E43B87" w14:paraId="037C965A" w14:textId="77777777" w:rsidTr="003C2A0D">
        <w:tc>
          <w:tcPr>
            <w:tcW w:w="1731" w:type="dxa"/>
          </w:tcPr>
          <w:p w14:paraId="6F1D2A6D" w14:textId="77777777" w:rsidR="00E43B87" w:rsidRDefault="00E43B87" w:rsidP="00E43B87">
            <w:pPr>
              <w:rPr>
                <w:lang w:val="en-GB"/>
              </w:rPr>
            </w:pPr>
            <w:r>
              <w:rPr>
                <w:lang w:val="en-GB"/>
              </w:rPr>
              <w:t>“K”</w:t>
            </w:r>
          </w:p>
        </w:tc>
        <w:tc>
          <w:tcPr>
            <w:tcW w:w="1689" w:type="dxa"/>
          </w:tcPr>
          <w:p w14:paraId="4CF1842B" w14:textId="77777777" w:rsidR="00E43B87" w:rsidRDefault="00E43B87" w:rsidP="00E43B87">
            <w:pPr>
              <w:rPr>
                <w:lang w:val="en-GB"/>
              </w:rPr>
            </w:pPr>
            <w:r>
              <w:rPr>
                <w:lang w:val="en-GB"/>
              </w:rPr>
              <w:t>16</w:t>
            </w:r>
          </w:p>
        </w:tc>
        <w:tc>
          <w:tcPr>
            <w:tcW w:w="5014" w:type="dxa"/>
          </w:tcPr>
          <w:p w14:paraId="6868471A" w14:textId="77777777" w:rsidR="00E43B87" w:rsidRDefault="00E43B87" w:rsidP="00E43B87">
            <w:pPr>
              <w:rPr>
                <w:lang w:val="en-GB"/>
              </w:rPr>
            </w:pPr>
            <w:r>
              <w:rPr>
                <w:lang w:val="en-GB"/>
              </w:rPr>
              <w:t>75</w:t>
            </w:r>
          </w:p>
        </w:tc>
      </w:tr>
      <w:tr w:rsidR="00E43B87" w14:paraId="056C05C8" w14:textId="77777777" w:rsidTr="003C2A0D">
        <w:tc>
          <w:tcPr>
            <w:tcW w:w="1731" w:type="dxa"/>
          </w:tcPr>
          <w:p w14:paraId="5DA0AF5E" w14:textId="77777777" w:rsidR="00E43B87" w:rsidRDefault="00E43B87" w:rsidP="00E43B87">
            <w:pPr>
              <w:rPr>
                <w:lang w:val="en-GB"/>
              </w:rPr>
            </w:pPr>
            <w:r>
              <w:rPr>
                <w:lang w:val="en-GB"/>
              </w:rPr>
              <w:t>“L”</w:t>
            </w:r>
          </w:p>
        </w:tc>
        <w:tc>
          <w:tcPr>
            <w:tcW w:w="1689" w:type="dxa"/>
          </w:tcPr>
          <w:p w14:paraId="78749D95" w14:textId="77777777" w:rsidR="00E43B87" w:rsidRDefault="00E43B87" w:rsidP="00E43B87">
            <w:pPr>
              <w:rPr>
                <w:lang w:val="en-GB"/>
              </w:rPr>
            </w:pPr>
            <w:r>
              <w:rPr>
                <w:lang w:val="en-GB"/>
              </w:rPr>
              <w:t>17</w:t>
            </w:r>
          </w:p>
        </w:tc>
        <w:tc>
          <w:tcPr>
            <w:tcW w:w="5014" w:type="dxa"/>
          </w:tcPr>
          <w:p w14:paraId="2CCE67AC" w14:textId="77777777" w:rsidR="00E43B87" w:rsidRDefault="00E43B87" w:rsidP="00E43B87">
            <w:pPr>
              <w:rPr>
                <w:lang w:val="en-GB"/>
              </w:rPr>
            </w:pPr>
            <w:r>
              <w:rPr>
                <w:lang w:val="en-GB"/>
              </w:rPr>
              <w:t>76</w:t>
            </w:r>
          </w:p>
        </w:tc>
      </w:tr>
      <w:tr w:rsidR="00E43B87" w14:paraId="7779B127" w14:textId="77777777" w:rsidTr="003C2A0D">
        <w:tc>
          <w:tcPr>
            <w:tcW w:w="1731" w:type="dxa"/>
          </w:tcPr>
          <w:p w14:paraId="1C268A66" w14:textId="77777777" w:rsidR="00E43B87" w:rsidRDefault="00E43B87" w:rsidP="00E43B87">
            <w:pPr>
              <w:rPr>
                <w:lang w:val="en-GB"/>
              </w:rPr>
            </w:pPr>
            <w:r>
              <w:rPr>
                <w:lang w:val="en-GB"/>
              </w:rPr>
              <w:t>“M”</w:t>
            </w:r>
          </w:p>
        </w:tc>
        <w:tc>
          <w:tcPr>
            <w:tcW w:w="1689" w:type="dxa"/>
          </w:tcPr>
          <w:p w14:paraId="0D981C23" w14:textId="77777777" w:rsidR="00E43B87" w:rsidRDefault="00E43B87" w:rsidP="00E43B87">
            <w:r>
              <w:t>18</w:t>
            </w:r>
          </w:p>
        </w:tc>
        <w:tc>
          <w:tcPr>
            <w:tcW w:w="5014" w:type="dxa"/>
          </w:tcPr>
          <w:p w14:paraId="1F7C1D38" w14:textId="77777777" w:rsidR="00E43B87" w:rsidRDefault="00E43B87" w:rsidP="00E43B87">
            <w:r>
              <w:t>77</w:t>
            </w:r>
          </w:p>
        </w:tc>
      </w:tr>
      <w:tr w:rsidR="00E43B87" w14:paraId="728C7EBB" w14:textId="77777777" w:rsidTr="003C2A0D">
        <w:tc>
          <w:tcPr>
            <w:tcW w:w="1731" w:type="dxa"/>
          </w:tcPr>
          <w:p w14:paraId="128E0DC5" w14:textId="77777777" w:rsidR="00E43B87" w:rsidRDefault="00E43B87" w:rsidP="00E43B87">
            <w:r>
              <w:t>“N”</w:t>
            </w:r>
          </w:p>
        </w:tc>
        <w:tc>
          <w:tcPr>
            <w:tcW w:w="1689" w:type="dxa"/>
          </w:tcPr>
          <w:p w14:paraId="6EB307EB" w14:textId="77777777" w:rsidR="00E43B87" w:rsidRDefault="00E43B87" w:rsidP="00E43B87">
            <w:r>
              <w:t>19</w:t>
            </w:r>
          </w:p>
        </w:tc>
        <w:tc>
          <w:tcPr>
            <w:tcW w:w="5014" w:type="dxa"/>
          </w:tcPr>
          <w:p w14:paraId="6543BBE7" w14:textId="77777777" w:rsidR="00E43B87" w:rsidRDefault="00E43B87" w:rsidP="00E43B87">
            <w:r>
              <w:t>78</w:t>
            </w:r>
          </w:p>
        </w:tc>
      </w:tr>
      <w:tr w:rsidR="00E43B87" w14:paraId="31264AF1" w14:textId="77777777" w:rsidTr="003C2A0D">
        <w:tc>
          <w:tcPr>
            <w:tcW w:w="1731" w:type="dxa"/>
          </w:tcPr>
          <w:p w14:paraId="12E6C8C4" w14:textId="77777777" w:rsidR="00E43B87" w:rsidRDefault="00E43B87" w:rsidP="00E43B87">
            <w:r>
              <w:t>“O”</w:t>
            </w:r>
          </w:p>
        </w:tc>
        <w:tc>
          <w:tcPr>
            <w:tcW w:w="1689" w:type="dxa"/>
          </w:tcPr>
          <w:p w14:paraId="3AB0D25B" w14:textId="77777777" w:rsidR="00E43B87" w:rsidRDefault="00E43B87" w:rsidP="00E43B87">
            <w:r>
              <w:t>20</w:t>
            </w:r>
          </w:p>
        </w:tc>
        <w:tc>
          <w:tcPr>
            <w:tcW w:w="5014" w:type="dxa"/>
          </w:tcPr>
          <w:p w14:paraId="2C82CE04" w14:textId="77777777" w:rsidR="00E43B87" w:rsidRDefault="00E43B87" w:rsidP="00E43B87">
            <w:r>
              <w:t>79</w:t>
            </w:r>
          </w:p>
        </w:tc>
      </w:tr>
      <w:tr w:rsidR="00E43B87" w14:paraId="10C5D40D" w14:textId="77777777" w:rsidTr="003C2A0D">
        <w:tc>
          <w:tcPr>
            <w:tcW w:w="1731" w:type="dxa"/>
          </w:tcPr>
          <w:p w14:paraId="2515D113" w14:textId="77777777" w:rsidR="00E43B87" w:rsidRDefault="00E43B87" w:rsidP="00E43B87">
            <w:r>
              <w:t>“P”</w:t>
            </w:r>
          </w:p>
        </w:tc>
        <w:tc>
          <w:tcPr>
            <w:tcW w:w="1689" w:type="dxa"/>
          </w:tcPr>
          <w:p w14:paraId="5102915B" w14:textId="77777777" w:rsidR="00E43B87" w:rsidRDefault="00E43B87" w:rsidP="00E43B87">
            <w:pPr>
              <w:rPr>
                <w:lang w:val="en-GB"/>
              </w:rPr>
            </w:pPr>
            <w:r>
              <w:rPr>
                <w:lang w:val="en-GB"/>
              </w:rPr>
              <w:t>21</w:t>
            </w:r>
          </w:p>
        </w:tc>
        <w:tc>
          <w:tcPr>
            <w:tcW w:w="5014" w:type="dxa"/>
          </w:tcPr>
          <w:p w14:paraId="6A8F2686" w14:textId="77777777" w:rsidR="00E43B87" w:rsidRDefault="00E43B87" w:rsidP="00E43B87">
            <w:pPr>
              <w:rPr>
                <w:lang w:val="en-GB"/>
              </w:rPr>
            </w:pPr>
            <w:r>
              <w:rPr>
                <w:lang w:val="en-GB"/>
              </w:rPr>
              <w:t>80</w:t>
            </w:r>
          </w:p>
        </w:tc>
      </w:tr>
      <w:tr w:rsidR="00E43B87" w14:paraId="4D04E44B" w14:textId="77777777" w:rsidTr="003C2A0D">
        <w:tc>
          <w:tcPr>
            <w:tcW w:w="1731" w:type="dxa"/>
          </w:tcPr>
          <w:p w14:paraId="1064A362" w14:textId="77777777" w:rsidR="00E43B87" w:rsidRDefault="00E43B87" w:rsidP="00E43B87">
            <w:pPr>
              <w:rPr>
                <w:lang w:val="en-GB"/>
              </w:rPr>
            </w:pPr>
            <w:r>
              <w:rPr>
                <w:lang w:val="en-GB"/>
              </w:rPr>
              <w:t>“Q”</w:t>
            </w:r>
          </w:p>
        </w:tc>
        <w:tc>
          <w:tcPr>
            <w:tcW w:w="1689" w:type="dxa"/>
          </w:tcPr>
          <w:p w14:paraId="7FDCA3F7" w14:textId="77777777" w:rsidR="00E43B87" w:rsidRDefault="00E43B87" w:rsidP="00E43B87">
            <w:pPr>
              <w:rPr>
                <w:lang w:val="en-GB"/>
              </w:rPr>
            </w:pPr>
            <w:r>
              <w:rPr>
                <w:lang w:val="en-GB"/>
              </w:rPr>
              <w:t>22</w:t>
            </w:r>
          </w:p>
        </w:tc>
        <w:tc>
          <w:tcPr>
            <w:tcW w:w="5014" w:type="dxa"/>
          </w:tcPr>
          <w:p w14:paraId="4E8B31DE" w14:textId="77777777" w:rsidR="00E43B87" w:rsidRDefault="00E43B87" w:rsidP="00E43B87">
            <w:pPr>
              <w:rPr>
                <w:lang w:val="en-GB"/>
              </w:rPr>
            </w:pPr>
            <w:r>
              <w:rPr>
                <w:lang w:val="en-GB"/>
              </w:rPr>
              <w:t>81</w:t>
            </w:r>
          </w:p>
        </w:tc>
      </w:tr>
      <w:tr w:rsidR="00E43B87" w14:paraId="65E71753" w14:textId="77777777" w:rsidTr="003C2A0D">
        <w:tc>
          <w:tcPr>
            <w:tcW w:w="1731" w:type="dxa"/>
          </w:tcPr>
          <w:p w14:paraId="4FB6F87F" w14:textId="77777777" w:rsidR="00E43B87" w:rsidRDefault="00E43B87" w:rsidP="00E43B87">
            <w:pPr>
              <w:rPr>
                <w:lang w:val="en-GB"/>
              </w:rPr>
            </w:pPr>
            <w:r>
              <w:rPr>
                <w:lang w:val="en-GB"/>
              </w:rPr>
              <w:t>“R”</w:t>
            </w:r>
          </w:p>
        </w:tc>
        <w:tc>
          <w:tcPr>
            <w:tcW w:w="1689" w:type="dxa"/>
          </w:tcPr>
          <w:p w14:paraId="39680584" w14:textId="77777777" w:rsidR="00E43B87" w:rsidRDefault="00E43B87" w:rsidP="00E43B87">
            <w:pPr>
              <w:rPr>
                <w:lang w:val="en-GB"/>
              </w:rPr>
            </w:pPr>
            <w:r>
              <w:rPr>
                <w:lang w:val="en-GB"/>
              </w:rPr>
              <w:t>23</w:t>
            </w:r>
          </w:p>
        </w:tc>
        <w:tc>
          <w:tcPr>
            <w:tcW w:w="5014" w:type="dxa"/>
          </w:tcPr>
          <w:p w14:paraId="66A86993" w14:textId="77777777" w:rsidR="00E43B87" w:rsidRDefault="00E43B87" w:rsidP="00E43B87">
            <w:pPr>
              <w:rPr>
                <w:lang w:val="en-GB"/>
              </w:rPr>
            </w:pPr>
            <w:r>
              <w:rPr>
                <w:lang w:val="en-GB"/>
              </w:rPr>
              <w:t>82</w:t>
            </w:r>
          </w:p>
        </w:tc>
      </w:tr>
      <w:tr w:rsidR="00E43B87" w14:paraId="63760964" w14:textId="77777777" w:rsidTr="003C2A0D">
        <w:tc>
          <w:tcPr>
            <w:tcW w:w="1731" w:type="dxa"/>
          </w:tcPr>
          <w:p w14:paraId="6D76ACB5" w14:textId="77777777" w:rsidR="00E43B87" w:rsidRDefault="00E43B87" w:rsidP="00E43B87">
            <w:pPr>
              <w:rPr>
                <w:lang w:val="en-GB"/>
              </w:rPr>
            </w:pPr>
            <w:r>
              <w:rPr>
                <w:lang w:val="en-GB"/>
              </w:rPr>
              <w:t>“S”</w:t>
            </w:r>
          </w:p>
        </w:tc>
        <w:tc>
          <w:tcPr>
            <w:tcW w:w="1689" w:type="dxa"/>
          </w:tcPr>
          <w:p w14:paraId="7CCC889F" w14:textId="77777777" w:rsidR="00E43B87" w:rsidRDefault="00E43B87" w:rsidP="00E43B87">
            <w:r>
              <w:t>24</w:t>
            </w:r>
          </w:p>
        </w:tc>
        <w:tc>
          <w:tcPr>
            <w:tcW w:w="5014" w:type="dxa"/>
          </w:tcPr>
          <w:p w14:paraId="4DA2391E" w14:textId="77777777" w:rsidR="00E43B87" w:rsidRDefault="00E43B87" w:rsidP="00E43B87">
            <w:r>
              <w:t>83</w:t>
            </w:r>
          </w:p>
        </w:tc>
      </w:tr>
      <w:tr w:rsidR="00E43B87" w14:paraId="20EBC599" w14:textId="77777777" w:rsidTr="003C2A0D">
        <w:tc>
          <w:tcPr>
            <w:tcW w:w="1731" w:type="dxa"/>
          </w:tcPr>
          <w:p w14:paraId="425324D5" w14:textId="77777777" w:rsidR="00E43B87" w:rsidRDefault="00E43B87" w:rsidP="00E43B87">
            <w:r>
              <w:t>“T”</w:t>
            </w:r>
          </w:p>
        </w:tc>
        <w:tc>
          <w:tcPr>
            <w:tcW w:w="1689" w:type="dxa"/>
          </w:tcPr>
          <w:p w14:paraId="0AB8E19D" w14:textId="77777777" w:rsidR="00E43B87" w:rsidRDefault="00E43B87" w:rsidP="00E43B87">
            <w:r>
              <w:t>25</w:t>
            </w:r>
          </w:p>
        </w:tc>
        <w:tc>
          <w:tcPr>
            <w:tcW w:w="5014" w:type="dxa"/>
          </w:tcPr>
          <w:p w14:paraId="71B3FC87" w14:textId="77777777" w:rsidR="00E43B87" w:rsidRDefault="00E43B87" w:rsidP="00E43B87">
            <w:r>
              <w:t>84</w:t>
            </w:r>
          </w:p>
        </w:tc>
      </w:tr>
      <w:tr w:rsidR="00E43B87" w14:paraId="3ED62037" w14:textId="77777777" w:rsidTr="003C2A0D">
        <w:tc>
          <w:tcPr>
            <w:tcW w:w="1731" w:type="dxa"/>
          </w:tcPr>
          <w:p w14:paraId="1008507B" w14:textId="77777777" w:rsidR="00E43B87" w:rsidRDefault="00E43B87" w:rsidP="00E43B87">
            <w:r>
              <w:t>“U”</w:t>
            </w:r>
          </w:p>
        </w:tc>
        <w:tc>
          <w:tcPr>
            <w:tcW w:w="1689" w:type="dxa"/>
          </w:tcPr>
          <w:p w14:paraId="2A04469E" w14:textId="77777777" w:rsidR="00E43B87" w:rsidRDefault="00E43B87" w:rsidP="00E43B87">
            <w:r>
              <w:t>26</w:t>
            </w:r>
          </w:p>
        </w:tc>
        <w:tc>
          <w:tcPr>
            <w:tcW w:w="5014" w:type="dxa"/>
          </w:tcPr>
          <w:p w14:paraId="0115DD44" w14:textId="77777777" w:rsidR="00E43B87" w:rsidRDefault="00E43B87" w:rsidP="00E43B87">
            <w:r>
              <w:t>85</w:t>
            </w:r>
          </w:p>
        </w:tc>
      </w:tr>
      <w:tr w:rsidR="00E43B87" w14:paraId="138071B1" w14:textId="77777777" w:rsidTr="003C2A0D">
        <w:tc>
          <w:tcPr>
            <w:tcW w:w="1731" w:type="dxa"/>
          </w:tcPr>
          <w:p w14:paraId="379EC5C2" w14:textId="77777777" w:rsidR="00E43B87" w:rsidRDefault="00E43B87" w:rsidP="00E43B87">
            <w:r>
              <w:t>“V”</w:t>
            </w:r>
          </w:p>
        </w:tc>
        <w:tc>
          <w:tcPr>
            <w:tcW w:w="1689" w:type="dxa"/>
          </w:tcPr>
          <w:p w14:paraId="6115785E" w14:textId="77777777" w:rsidR="00E43B87" w:rsidRDefault="00E43B87" w:rsidP="00E43B87">
            <w:r>
              <w:t>27</w:t>
            </w:r>
          </w:p>
        </w:tc>
        <w:tc>
          <w:tcPr>
            <w:tcW w:w="5014" w:type="dxa"/>
          </w:tcPr>
          <w:p w14:paraId="0FB7A6A3" w14:textId="77777777" w:rsidR="00E43B87" w:rsidRDefault="00E43B87" w:rsidP="00E43B87">
            <w:r>
              <w:t>86</w:t>
            </w:r>
          </w:p>
        </w:tc>
      </w:tr>
      <w:tr w:rsidR="00E43B87" w14:paraId="08798AF7" w14:textId="77777777" w:rsidTr="003C2A0D">
        <w:tc>
          <w:tcPr>
            <w:tcW w:w="1731" w:type="dxa"/>
          </w:tcPr>
          <w:p w14:paraId="419648CD" w14:textId="77777777" w:rsidR="00E43B87" w:rsidRDefault="00E43B87" w:rsidP="00E43B87">
            <w:r>
              <w:t>“W”</w:t>
            </w:r>
          </w:p>
        </w:tc>
        <w:tc>
          <w:tcPr>
            <w:tcW w:w="1689" w:type="dxa"/>
          </w:tcPr>
          <w:p w14:paraId="3D73AE79" w14:textId="77777777" w:rsidR="00E43B87" w:rsidRDefault="00E43B87" w:rsidP="00E43B87">
            <w:r>
              <w:t>28</w:t>
            </w:r>
          </w:p>
        </w:tc>
        <w:tc>
          <w:tcPr>
            <w:tcW w:w="5014" w:type="dxa"/>
          </w:tcPr>
          <w:p w14:paraId="19F9352C" w14:textId="77777777" w:rsidR="00E43B87" w:rsidRDefault="00E43B87" w:rsidP="00E43B87">
            <w:r>
              <w:t>87</w:t>
            </w:r>
          </w:p>
        </w:tc>
      </w:tr>
      <w:tr w:rsidR="00E43B87" w14:paraId="4842A1A7" w14:textId="77777777" w:rsidTr="003C2A0D">
        <w:tc>
          <w:tcPr>
            <w:tcW w:w="1731" w:type="dxa"/>
          </w:tcPr>
          <w:p w14:paraId="39D4DF20" w14:textId="77777777" w:rsidR="00E43B87" w:rsidRDefault="00E43B87" w:rsidP="00E43B87">
            <w:r>
              <w:t>“X”</w:t>
            </w:r>
          </w:p>
        </w:tc>
        <w:tc>
          <w:tcPr>
            <w:tcW w:w="1689" w:type="dxa"/>
          </w:tcPr>
          <w:p w14:paraId="3680ADB6" w14:textId="77777777" w:rsidR="00E43B87" w:rsidRDefault="00E43B87" w:rsidP="00E43B87">
            <w:r>
              <w:t>29</w:t>
            </w:r>
          </w:p>
        </w:tc>
        <w:tc>
          <w:tcPr>
            <w:tcW w:w="5014" w:type="dxa"/>
          </w:tcPr>
          <w:p w14:paraId="0194E5DB" w14:textId="77777777" w:rsidR="00E43B87" w:rsidRDefault="00E43B87" w:rsidP="00E43B87">
            <w:r>
              <w:t>88</w:t>
            </w:r>
          </w:p>
        </w:tc>
      </w:tr>
      <w:tr w:rsidR="00E43B87" w14:paraId="70D8FFF3" w14:textId="77777777" w:rsidTr="003C2A0D">
        <w:tc>
          <w:tcPr>
            <w:tcW w:w="1731" w:type="dxa"/>
          </w:tcPr>
          <w:p w14:paraId="3F406C1F" w14:textId="77777777" w:rsidR="00E43B87" w:rsidRDefault="00E43B87" w:rsidP="00E43B87">
            <w:r>
              <w:t>“Y”</w:t>
            </w:r>
          </w:p>
        </w:tc>
        <w:tc>
          <w:tcPr>
            <w:tcW w:w="1689" w:type="dxa"/>
          </w:tcPr>
          <w:p w14:paraId="2580A825" w14:textId="77777777" w:rsidR="00E43B87" w:rsidRDefault="00E43B87" w:rsidP="00E43B87">
            <w:r>
              <w:t>30</w:t>
            </w:r>
          </w:p>
        </w:tc>
        <w:tc>
          <w:tcPr>
            <w:tcW w:w="5014" w:type="dxa"/>
          </w:tcPr>
          <w:p w14:paraId="53BF66D6" w14:textId="77777777" w:rsidR="00E43B87" w:rsidRDefault="00E43B87" w:rsidP="00E43B87">
            <w:r>
              <w:t>89</w:t>
            </w:r>
          </w:p>
        </w:tc>
      </w:tr>
      <w:tr w:rsidR="00E43B87" w14:paraId="24B0F09A" w14:textId="77777777" w:rsidTr="003C2A0D">
        <w:tc>
          <w:tcPr>
            <w:tcW w:w="1731" w:type="dxa"/>
          </w:tcPr>
          <w:p w14:paraId="4FDFEFCF" w14:textId="77777777" w:rsidR="00E43B87" w:rsidRDefault="00E43B87" w:rsidP="00E43B87">
            <w:r>
              <w:t>“Z”</w:t>
            </w:r>
          </w:p>
        </w:tc>
        <w:tc>
          <w:tcPr>
            <w:tcW w:w="1689" w:type="dxa"/>
          </w:tcPr>
          <w:p w14:paraId="5CFFACA4" w14:textId="77777777" w:rsidR="00E43B87" w:rsidRDefault="00E43B87" w:rsidP="00E43B87">
            <w:r>
              <w:t>31</w:t>
            </w:r>
          </w:p>
        </w:tc>
        <w:tc>
          <w:tcPr>
            <w:tcW w:w="5014" w:type="dxa"/>
          </w:tcPr>
          <w:p w14:paraId="578F049D" w14:textId="77777777" w:rsidR="00E43B87" w:rsidRDefault="00E43B87" w:rsidP="00E43B87">
            <w:r>
              <w:t>90</w:t>
            </w:r>
          </w:p>
        </w:tc>
      </w:tr>
    </w:tbl>
    <w:p w14:paraId="330AF733" w14:textId="2A436B09" w:rsidR="00E43B87" w:rsidRDefault="00E43B87" w:rsidP="00E43B87">
      <w:pPr>
        <w:pStyle w:val="Caption"/>
      </w:pPr>
      <w:r>
        <w:t xml:space="preserve">Tabla </w:t>
      </w:r>
      <w:r>
        <w:fldChar w:fldCharType="begin"/>
      </w:r>
      <w:r>
        <w:instrText xml:space="preserve"> SEQ Tabla \* ARABIC </w:instrText>
      </w:r>
      <w:r>
        <w:fldChar w:fldCharType="separate"/>
      </w:r>
      <w:r w:rsidR="00BB6D32">
        <w:rPr>
          <w:noProof/>
        </w:rPr>
        <w:t>1</w:t>
      </w:r>
      <w:r>
        <w:rPr>
          <w:noProof/>
        </w:rPr>
        <w:fldChar w:fldCharType="end"/>
      </w:r>
      <w:r>
        <w:t xml:space="preserve"> correspondencia entre caracteres y Sprites para el comando |LAYOUT</w:t>
      </w:r>
    </w:p>
    <w:p w14:paraId="46BA1C4B" w14:textId="77777777" w:rsidR="00E43B87" w:rsidRDefault="0054466F" w:rsidP="009358A3">
      <w:r>
        <w:rPr>
          <w:noProof/>
        </w:rPr>
        <w:lastRenderedPageBreak/>
        <w:drawing>
          <wp:inline distT="0" distB="0" distL="0" distR="0" wp14:anchorId="06A2255A" wp14:editId="157FAE5D">
            <wp:extent cx="5400040" cy="33883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388360"/>
                    </a:xfrm>
                    <a:prstGeom prst="rect">
                      <a:avLst/>
                    </a:prstGeom>
                  </pic:spPr>
                </pic:pic>
              </a:graphicData>
            </a:graphic>
          </wp:inline>
        </w:drawing>
      </w:r>
    </w:p>
    <w:p w14:paraId="6CDC4EFF" w14:textId="77777777" w:rsidR="009358A3" w:rsidRPr="009358A3" w:rsidRDefault="009358A3" w:rsidP="009358A3"/>
    <w:p w14:paraId="5ACF801A" w14:textId="77777777" w:rsidR="00350C37" w:rsidRDefault="00350C37" w:rsidP="00350C37">
      <w:pPr>
        <w:pStyle w:val="Heading2"/>
      </w:pPr>
      <w:bookmarkStart w:id="9" w:name="_Toc6487876"/>
      <w:r>
        <w:t>Capa de sprites</w:t>
      </w:r>
      <w:bookmarkEnd w:id="9"/>
    </w:p>
    <w:p w14:paraId="65723BD6" w14:textId="77777777" w:rsidR="00D37256" w:rsidRDefault="00D37256" w:rsidP="00350C37">
      <w:r>
        <w:t>Los sprites en 8BP tiene un byte de estado que permite definir el comportamiento del sprite ante determinados comandos.</w:t>
      </w:r>
    </w:p>
    <w:p w14:paraId="6A6E6B23" w14:textId="77777777" w:rsidR="00D37256" w:rsidRDefault="00D37256" w:rsidP="00350C37">
      <w:r>
        <w:t xml:space="preserve">La rana usa el sprite 31 y su estado se configura en la línea 550. Se activan los </w:t>
      </w:r>
      <w:proofErr w:type="spellStart"/>
      <w:r>
        <w:t>flags</w:t>
      </w:r>
      <w:proofErr w:type="spellEnd"/>
      <w:r>
        <w:t xml:space="preserve"> de colisionador, transparencia y </w:t>
      </w:r>
      <w:proofErr w:type="spellStart"/>
      <w:r>
        <w:t>printable</w:t>
      </w:r>
      <w:proofErr w:type="spellEnd"/>
    </w:p>
    <w:p w14:paraId="29111B39" w14:textId="77777777" w:rsidR="00D37256" w:rsidRDefault="00D37256" w:rsidP="00350C37"/>
    <w:p w14:paraId="104E16B4" w14:textId="77777777" w:rsidR="00D37256" w:rsidRPr="00C90255" w:rsidRDefault="00D37256" w:rsidP="00D37256">
      <w:pPr>
        <w:pBdr>
          <w:top w:val="single" w:sz="4" w:space="1" w:color="auto"/>
          <w:left w:val="single" w:sz="4" w:space="4" w:color="auto"/>
          <w:bottom w:val="single" w:sz="4" w:space="1" w:color="auto"/>
          <w:right w:val="single" w:sz="4" w:space="4" w:color="auto"/>
        </w:pBdr>
        <w:rPr>
          <w:rFonts w:ascii="Consolas" w:hAnsi="Consolas"/>
          <w:b/>
          <w:color w:val="00B050"/>
          <w:sz w:val="22"/>
        </w:rPr>
      </w:pPr>
      <w:r w:rsidRPr="00C90255">
        <w:rPr>
          <w:rFonts w:ascii="Consolas" w:hAnsi="Consolas"/>
          <w:b/>
          <w:color w:val="000000" w:themeColor="text1"/>
          <w:sz w:val="22"/>
        </w:rPr>
        <w:t xml:space="preserve">540 </w:t>
      </w:r>
      <w:r w:rsidRPr="00C90255">
        <w:rPr>
          <w:rFonts w:ascii="Consolas" w:hAnsi="Consolas"/>
          <w:b/>
          <w:color w:val="00B050"/>
          <w:sz w:val="22"/>
        </w:rPr>
        <w:t xml:space="preserve">'--- </w:t>
      </w:r>
      <w:proofErr w:type="spellStart"/>
      <w:r w:rsidRPr="00C90255">
        <w:rPr>
          <w:rFonts w:ascii="Consolas" w:hAnsi="Consolas"/>
          <w:b/>
          <w:color w:val="00B050"/>
          <w:sz w:val="22"/>
        </w:rPr>
        <w:t>setup</w:t>
      </w:r>
      <w:proofErr w:type="spellEnd"/>
      <w:r w:rsidRPr="00C90255">
        <w:rPr>
          <w:rFonts w:ascii="Consolas" w:hAnsi="Consolas"/>
          <w:b/>
          <w:color w:val="00B050"/>
          <w:sz w:val="22"/>
        </w:rPr>
        <w:t xml:space="preserve"> </w:t>
      </w:r>
      <w:proofErr w:type="spellStart"/>
      <w:r w:rsidRPr="00C90255">
        <w:rPr>
          <w:rFonts w:ascii="Consolas" w:hAnsi="Consolas"/>
          <w:b/>
          <w:color w:val="00B050"/>
          <w:sz w:val="22"/>
        </w:rPr>
        <w:t>frog</w:t>
      </w:r>
      <w:proofErr w:type="spellEnd"/>
    </w:p>
    <w:p w14:paraId="1EC9A553" w14:textId="77777777" w:rsidR="00D37256" w:rsidRPr="00D37256" w:rsidRDefault="00D37256" w:rsidP="00D37256">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D37256">
        <w:rPr>
          <w:rFonts w:ascii="Consolas" w:hAnsi="Consolas"/>
          <w:b/>
          <w:color w:val="000000" w:themeColor="text1"/>
          <w:sz w:val="22"/>
          <w:lang w:val="en-US"/>
        </w:rPr>
        <w:t>550 |SETUPSP,31,0,1+64+32:</w:t>
      </w:r>
      <w:r w:rsidRPr="00D37256">
        <w:rPr>
          <w:rFonts w:ascii="Consolas" w:hAnsi="Consolas"/>
          <w:b/>
          <w:color w:val="00B050"/>
          <w:sz w:val="22"/>
          <w:lang w:val="en-US"/>
        </w:rPr>
        <w:t>'colider,transp,printable</w:t>
      </w:r>
    </w:p>
    <w:p w14:paraId="38D821E4" w14:textId="77777777" w:rsidR="00D37256" w:rsidRPr="00D37256" w:rsidRDefault="00D37256" w:rsidP="00D37256">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D37256">
        <w:rPr>
          <w:rFonts w:ascii="Consolas" w:hAnsi="Consolas"/>
          <w:b/>
          <w:color w:val="000000" w:themeColor="text1"/>
          <w:sz w:val="22"/>
          <w:lang w:val="en-US"/>
        </w:rPr>
        <w:t>560 |SETUPSP,31,9,frogup1</w:t>
      </w:r>
    </w:p>
    <w:p w14:paraId="5698FF45" w14:textId="77777777" w:rsidR="00D37256" w:rsidRDefault="00D37256" w:rsidP="00350C37"/>
    <w:p w14:paraId="4685D2EE" w14:textId="77777777" w:rsidR="00D37256" w:rsidRDefault="00D37256" w:rsidP="00D37256">
      <w:pPr>
        <w:jc w:val="center"/>
      </w:pPr>
      <w:r>
        <w:rPr>
          <w:noProof/>
        </w:rPr>
        <w:drawing>
          <wp:inline distT="0" distB="0" distL="0" distR="0" wp14:anchorId="5E50DB64" wp14:editId="5EFD6F56">
            <wp:extent cx="5400040" cy="767715"/>
            <wp:effectExtent l="19050" t="0" r="0" b="0"/>
            <wp:docPr id="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44" cstate="print"/>
                    <a:stretch>
                      <a:fillRect/>
                    </a:stretch>
                  </pic:blipFill>
                  <pic:spPr>
                    <a:xfrm>
                      <a:off x="0" y="0"/>
                      <a:ext cx="5400040" cy="767715"/>
                    </a:xfrm>
                    <a:prstGeom prst="rect">
                      <a:avLst/>
                    </a:prstGeom>
                  </pic:spPr>
                </pic:pic>
              </a:graphicData>
            </a:graphic>
          </wp:inline>
        </w:drawing>
      </w:r>
    </w:p>
    <w:p w14:paraId="16F9DEA3" w14:textId="2A1A9B59" w:rsidR="00D37256" w:rsidRPr="00753E37" w:rsidRDefault="00D37256" w:rsidP="00D37256">
      <w:pPr>
        <w:pStyle w:val="Caption"/>
      </w:pPr>
      <w:r>
        <w:t xml:space="preserve">Fig. </w:t>
      </w:r>
      <w:r>
        <w:fldChar w:fldCharType="begin"/>
      </w:r>
      <w:r>
        <w:instrText xml:space="preserve"> SEQ Fig. \* ARABIC </w:instrText>
      </w:r>
      <w:r>
        <w:fldChar w:fldCharType="separate"/>
      </w:r>
      <w:r w:rsidR="00BB6D32">
        <w:rPr>
          <w:noProof/>
        </w:rPr>
        <w:t>8</w:t>
      </w:r>
      <w:r>
        <w:fldChar w:fldCharType="end"/>
      </w:r>
      <w:r>
        <w:t xml:space="preserve"> </w:t>
      </w:r>
      <w:proofErr w:type="spellStart"/>
      <w:r>
        <w:t>Flags</w:t>
      </w:r>
      <w:proofErr w:type="spellEnd"/>
      <w:r>
        <w:t xml:space="preserve"> en el byte de estado</w:t>
      </w:r>
    </w:p>
    <w:p w14:paraId="0ADED574" w14:textId="77777777" w:rsidR="00D37256" w:rsidRDefault="00D37256" w:rsidP="00350C37">
      <w:r>
        <w:t xml:space="preserve">Los sprites como los coches, autobuses, motos se crean con el </w:t>
      </w:r>
      <w:proofErr w:type="spellStart"/>
      <w:r>
        <w:t>flag</w:t>
      </w:r>
      <w:proofErr w:type="spellEnd"/>
      <w:r>
        <w:t xml:space="preserve"> </w:t>
      </w:r>
      <w:proofErr w:type="spellStart"/>
      <w:r>
        <w:t>colisionable</w:t>
      </w:r>
      <w:proofErr w:type="spellEnd"/>
      <w:r>
        <w:t xml:space="preserve"> ( el bit 1) activo, de modo que la rana puede colisionar con ellos.</w:t>
      </w:r>
    </w:p>
    <w:p w14:paraId="21AF8C7F" w14:textId="77777777" w:rsidR="00D37256" w:rsidRDefault="00D37256" w:rsidP="00350C37"/>
    <w:p w14:paraId="66ADB74E" w14:textId="77777777" w:rsidR="00D37256" w:rsidRDefault="00D37256" w:rsidP="00350C37">
      <w:r>
        <w:t xml:space="preserve">Hay unos sprites especiales en el juego que no se crean con el </w:t>
      </w:r>
      <w:proofErr w:type="spellStart"/>
      <w:r>
        <w:t>flag</w:t>
      </w:r>
      <w:proofErr w:type="spellEnd"/>
      <w:r>
        <w:t xml:space="preserve"> de imprimible, de modo que no se imprimen, pero tienen el </w:t>
      </w:r>
      <w:proofErr w:type="spellStart"/>
      <w:r>
        <w:t>flag</w:t>
      </w:r>
      <w:proofErr w:type="spellEnd"/>
      <w:r>
        <w:t xml:space="preserve"> de </w:t>
      </w:r>
      <w:proofErr w:type="spellStart"/>
      <w:r>
        <w:t>colisionable</w:t>
      </w:r>
      <w:proofErr w:type="spellEnd"/>
      <w:r>
        <w:t xml:space="preserve"> activo. De ese modo pueden matarnos, aunque no se impriman. Son “invisibles”:</w:t>
      </w:r>
      <w:r w:rsidR="00D64C59">
        <w:t xml:space="preserve"> Estos sprites invisibles son dos muros a los lados del rio y 4 “ríos”</w:t>
      </w:r>
    </w:p>
    <w:p w14:paraId="315E1D01" w14:textId="77777777" w:rsidR="00D37256" w:rsidRDefault="00D37256" w:rsidP="00350C37"/>
    <w:p w14:paraId="028B77E6" w14:textId="77777777" w:rsidR="002F349D" w:rsidRDefault="002F349D" w:rsidP="00350C37">
      <w:r>
        <w:rPr>
          <w:noProof/>
        </w:rPr>
        <w:lastRenderedPageBreak/>
        <w:drawing>
          <wp:inline distT="0" distB="0" distL="0" distR="0" wp14:anchorId="3BA52AC2" wp14:editId="4A661943">
            <wp:extent cx="4676775" cy="3505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05200"/>
                    </a:xfrm>
                    <a:prstGeom prst="rect">
                      <a:avLst/>
                    </a:prstGeom>
                  </pic:spPr>
                </pic:pic>
              </a:graphicData>
            </a:graphic>
          </wp:inline>
        </w:drawing>
      </w:r>
    </w:p>
    <w:p w14:paraId="3B835F70" w14:textId="5E3D666F" w:rsidR="00A83E37" w:rsidRPr="00753E37" w:rsidRDefault="00A83E37" w:rsidP="00A83E37">
      <w:pPr>
        <w:pStyle w:val="Caption"/>
      </w:pPr>
      <w:r>
        <w:t xml:space="preserve">Fig. </w:t>
      </w:r>
      <w:r>
        <w:fldChar w:fldCharType="begin"/>
      </w:r>
      <w:r>
        <w:instrText xml:space="preserve"> SEQ Fig. \* ARABIC </w:instrText>
      </w:r>
      <w:r>
        <w:fldChar w:fldCharType="separate"/>
      </w:r>
      <w:r w:rsidR="00BB6D32">
        <w:rPr>
          <w:noProof/>
        </w:rPr>
        <w:t>9</w:t>
      </w:r>
      <w:r>
        <w:fldChar w:fldCharType="end"/>
      </w:r>
      <w:r>
        <w:t xml:space="preserve"> sprites invisibles pero </w:t>
      </w:r>
      <w:proofErr w:type="spellStart"/>
      <w:r>
        <w:t>colisionables</w:t>
      </w:r>
      <w:proofErr w:type="spellEnd"/>
    </w:p>
    <w:p w14:paraId="39F11DF6" w14:textId="77777777" w:rsidR="00621FA2" w:rsidRDefault="00621FA2" w:rsidP="00350C37">
      <w:r>
        <w:t xml:space="preserve">Como no hace falta imprimirlos, estos sprites no le cuestan nada al comando </w:t>
      </w:r>
      <w:r w:rsidRPr="00A83E37">
        <w:rPr>
          <w:b/>
        </w:rPr>
        <w:t>PRINTSPALL</w:t>
      </w:r>
      <w:r>
        <w:t xml:space="preserve"> aunque </w:t>
      </w:r>
      <w:proofErr w:type="spellStart"/>
      <w:r>
        <w:t>si</w:t>
      </w:r>
      <w:proofErr w:type="spellEnd"/>
      <w:r>
        <w:t xml:space="preserve"> que le hacen trabajar al comando </w:t>
      </w:r>
      <w:r w:rsidRPr="00A83E37">
        <w:rPr>
          <w:b/>
        </w:rPr>
        <w:t>COLSPALL</w:t>
      </w:r>
      <w:r>
        <w:t>.</w:t>
      </w:r>
    </w:p>
    <w:p w14:paraId="721741C7" w14:textId="77777777" w:rsidR="00621FA2" w:rsidRDefault="00621FA2" w:rsidP="00350C37"/>
    <w:p w14:paraId="01436037" w14:textId="77777777" w:rsidR="002F349D" w:rsidRDefault="002F349D" w:rsidP="00350C37">
      <w:r>
        <w:t>Estos sprites se crean en las líneas:</w:t>
      </w:r>
    </w:p>
    <w:p w14:paraId="10CEC745"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070 |SETUPSP,0,0,2:|SETUPSP,0,9,river:|LOCATESP,0,72+4,16::</w:t>
      </w:r>
      <w:r w:rsidRPr="002F349D">
        <w:rPr>
          <w:rFonts w:ascii="Consolas" w:hAnsi="Consolas"/>
          <w:b/>
          <w:color w:val="00B050"/>
          <w:sz w:val="22"/>
          <w:lang w:val="en-US"/>
        </w:rPr>
        <w:t>'</w:t>
      </w:r>
      <w:proofErr w:type="spellStart"/>
      <w:r w:rsidRPr="002F349D">
        <w:rPr>
          <w:rFonts w:ascii="Consolas" w:hAnsi="Consolas"/>
          <w:b/>
          <w:color w:val="00B050"/>
          <w:sz w:val="22"/>
          <w:lang w:val="en-US"/>
        </w:rPr>
        <w:t>rio</w:t>
      </w:r>
      <w:proofErr w:type="spellEnd"/>
      <w:r w:rsidRPr="002F349D">
        <w:rPr>
          <w:rFonts w:ascii="Consolas" w:hAnsi="Consolas"/>
          <w:b/>
          <w:color w:val="00B050"/>
          <w:sz w:val="22"/>
          <w:lang w:val="en-US"/>
        </w:rPr>
        <w:t xml:space="preserve"> 4</w:t>
      </w:r>
    </w:p>
    <w:p w14:paraId="67BF58C3"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080 |SETUPSP,1,0,2:|SETUPSP,1,9,river:|LOCATESP,1,56+4,16::</w:t>
      </w:r>
      <w:r w:rsidRPr="002F349D">
        <w:rPr>
          <w:rFonts w:ascii="Consolas" w:hAnsi="Consolas"/>
          <w:b/>
          <w:color w:val="00B050"/>
          <w:sz w:val="22"/>
          <w:lang w:val="en-US"/>
        </w:rPr>
        <w:t>'</w:t>
      </w:r>
      <w:proofErr w:type="spellStart"/>
      <w:r w:rsidRPr="002F349D">
        <w:rPr>
          <w:rFonts w:ascii="Consolas" w:hAnsi="Consolas"/>
          <w:b/>
          <w:color w:val="00B050"/>
          <w:sz w:val="22"/>
          <w:lang w:val="en-US"/>
        </w:rPr>
        <w:t>rio</w:t>
      </w:r>
      <w:proofErr w:type="spellEnd"/>
      <w:r w:rsidRPr="002F349D">
        <w:rPr>
          <w:rFonts w:ascii="Consolas" w:hAnsi="Consolas"/>
          <w:b/>
          <w:color w:val="00B050"/>
          <w:sz w:val="22"/>
          <w:lang w:val="en-US"/>
        </w:rPr>
        <w:t xml:space="preserve"> 3</w:t>
      </w:r>
    </w:p>
    <w:p w14:paraId="32BD2D1C"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090 |SETUPSP,2,0,2:|SETUPSP,2,9,river:|LOCATESP,2,40+4,16::</w:t>
      </w:r>
      <w:r w:rsidRPr="002F349D">
        <w:rPr>
          <w:rFonts w:ascii="Consolas" w:hAnsi="Consolas"/>
          <w:b/>
          <w:color w:val="00B050"/>
          <w:sz w:val="22"/>
          <w:lang w:val="en-US"/>
        </w:rPr>
        <w:t>'</w:t>
      </w:r>
      <w:proofErr w:type="spellStart"/>
      <w:r w:rsidRPr="002F349D">
        <w:rPr>
          <w:rFonts w:ascii="Consolas" w:hAnsi="Consolas"/>
          <w:b/>
          <w:color w:val="00B050"/>
          <w:sz w:val="22"/>
          <w:lang w:val="en-US"/>
        </w:rPr>
        <w:t>rio</w:t>
      </w:r>
      <w:proofErr w:type="spellEnd"/>
      <w:r w:rsidRPr="002F349D">
        <w:rPr>
          <w:rFonts w:ascii="Consolas" w:hAnsi="Consolas"/>
          <w:b/>
          <w:color w:val="00B050"/>
          <w:sz w:val="22"/>
          <w:lang w:val="en-US"/>
        </w:rPr>
        <w:t xml:space="preserve"> 2</w:t>
      </w:r>
    </w:p>
    <w:p w14:paraId="1E785B7F"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100 |SETUPSP,3,0,2:|SETUPSP,3,9,river:|LOCATESP,3,24+4,16::</w:t>
      </w:r>
      <w:r w:rsidRPr="002F349D">
        <w:rPr>
          <w:rFonts w:ascii="Consolas" w:hAnsi="Consolas"/>
          <w:b/>
          <w:color w:val="00B050"/>
          <w:sz w:val="22"/>
          <w:lang w:val="en-US"/>
        </w:rPr>
        <w:t>'</w:t>
      </w:r>
      <w:proofErr w:type="spellStart"/>
      <w:r w:rsidRPr="002F349D">
        <w:rPr>
          <w:rFonts w:ascii="Consolas" w:hAnsi="Consolas"/>
          <w:b/>
          <w:color w:val="00B050"/>
          <w:sz w:val="22"/>
          <w:lang w:val="en-US"/>
        </w:rPr>
        <w:t>rio</w:t>
      </w:r>
      <w:proofErr w:type="spellEnd"/>
      <w:r w:rsidRPr="002F349D">
        <w:rPr>
          <w:rFonts w:ascii="Consolas" w:hAnsi="Consolas"/>
          <w:b/>
          <w:color w:val="00B050"/>
          <w:sz w:val="22"/>
          <w:lang w:val="en-US"/>
        </w:rPr>
        <w:t xml:space="preserve"> 1</w:t>
      </w:r>
    </w:p>
    <w:p w14:paraId="0A5AE631"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110 |SETUPSP,20,0,2:|SETUPSP,20,9,muro:|LOCATESP,20,24,8:</w:t>
      </w:r>
      <w:r w:rsidRPr="002F349D">
        <w:rPr>
          <w:rFonts w:ascii="Consolas" w:hAnsi="Consolas"/>
          <w:b/>
          <w:color w:val="00B050"/>
          <w:sz w:val="22"/>
          <w:lang w:val="en-US"/>
        </w:rPr>
        <w:t>'MURO L</w:t>
      </w:r>
    </w:p>
    <w:p w14:paraId="5C3D8B1D"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120 |SETUPSP,21,0,2:|SETUPSP,21,9,muro:|LOCATESP,21,24,64:</w:t>
      </w:r>
      <w:r w:rsidRPr="002F349D">
        <w:rPr>
          <w:rFonts w:ascii="Consolas" w:hAnsi="Consolas"/>
          <w:b/>
          <w:color w:val="00B050"/>
          <w:sz w:val="22"/>
          <w:lang w:val="en-US"/>
        </w:rPr>
        <w:t>'MURO R</w:t>
      </w:r>
    </w:p>
    <w:p w14:paraId="400EC2E8" w14:textId="77777777" w:rsidR="002F349D" w:rsidRPr="002F349D" w:rsidRDefault="002F349D" w:rsidP="00350C37">
      <w:pPr>
        <w:rPr>
          <w:lang w:val="en-US"/>
        </w:rPr>
      </w:pPr>
    </w:p>
    <w:p w14:paraId="1158234A" w14:textId="77777777" w:rsidR="002F349D" w:rsidRDefault="002F349D" w:rsidP="00350C37">
      <w:r>
        <w:t xml:space="preserve">Cuando se invoque el comando COLSPALL, tanto los 4 </w:t>
      </w:r>
      <w:proofErr w:type="spellStart"/>
      <w:r>
        <w:t>rios</w:t>
      </w:r>
      <w:proofErr w:type="spellEnd"/>
      <w:r>
        <w:t xml:space="preserve"> como los dos muros serán considerados en la </w:t>
      </w:r>
      <w:proofErr w:type="spellStart"/>
      <w:r>
        <w:t>colision</w:t>
      </w:r>
      <w:proofErr w:type="spellEnd"/>
      <w:r>
        <w:t>, aunque no se impriman.</w:t>
      </w:r>
    </w:p>
    <w:p w14:paraId="7D4E7BA9" w14:textId="77777777" w:rsidR="002F349D" w:rsidRDefault="002F349D" w:rsidP="00350C37">
      <w:r>
        <w:t xml:space="preserve">Las moscas también son sprites invisibles, pero se imprimen una vez al principio. Una vez impresas, puesto que no se mueven, ya no hace falta imprimirlas </w:t>
      </w:r>
      <w:proofErr w:type="spellStart"/>
      <w:r>
        <w:t>mas</w:t>
      </w:r>
      <w:proofErr w:type="spellEnd"/>
      <w:r>
        <w:t xml:space="preserve"> y por ello se crean con el </w:t>
      </w:r>
      <w:proofErr w:type="spellStart"/>
      <w:r>
        <w:t>flag</w:t>
      </w:r>
      <w:proofErr w:type="spellEnd"/>
      <w:r>
        <w:t xml:space="preserve"> de </w:t>
      </w:r>
      <w:proofErr w:type="spellStart"/>
      <w:r>
        <w:t>printable</w:t>
      </w:r>
      <w:proofErr w:type="spellEnd"/>
      <w:r>
        <w:t xml:space="preserve"> a cero.</w:t>
      </w:r>
    </w:p>
    <w:p w14:paraId="46EB01EC" w14:textId="77777777" w:rsidR="005F35B4" w:rsidRDefault="002F349D" w:rsidP="00350C37">
      <w:r>
        <w:t xml:space="preserve">Cuando te matan, tanto los ríos como los muros se vuelven a crear. En cuanto a las moscas, solo se crean aquellas que </w:t>
      </w:r>
      <w:proofErr w:type="spellStart"/>
      <w:r>
        <w:t>aun</w:t>
      </w:r>
      <w:proofErr w:type="spellEnd"/>
      <w:r>
        <w:t xml:space="preserve"> no te hayas comido. Veamos </w:t>
      </w:r>
      <w:proofErr w:type="spellStart"/>
      <w:r w:rsidR="005F35B4">
        <w:t>como</w:t>
      </w:r>
      <w:proofErr w:type="spellEnd"/>
      <w:r w:rsidR="005F35B4">
        <w:t xml:space="preserve"> se crea una mosca. Fíjate que solo se crea si mosca(0) vale algo diferente de cero.</w:t>
      </w:r>
    </w:p>
    <w:p w14:paraId="40B59A91" w14:textId="77777777" w:rsidR="005F35B4" w:rsidRDefault="005F35B4" w:rsidP="00350C37"/>
    <w:p w14:paraId="11F792BB" w14:textId="77777777" w:rsidR="002F349D" w:rsidRPr="00B909A9" w:rsidRDefault="005F35B4"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lang w:val="en-US"/>
        </w:rPr>
      </w:pPr>
      <w:r w:rsidRPr="005F35B4">
        <w:rPr>
          <w:rFonts w:ascii="Consolas" w:hAnsi="Consolas"/>
          <w:b/>
          <w:color w:val="000000" w:themeColor="text1"/>
          <w:sz w:val="22"/>
          <w:lang w:val="en-US"/>
        </w:rPr>
        <w:t xml:space="preserve">1130 IF </w:t>
      </w:r>
      <w:proofErr w:type="spellStart"/>
      <w:r w:rsidRPr="005F35B4">
        <w:rPr>
          <w:rFonts w:ascii="Consolas" w:hAnsi="Consolas"/>
          <w:b/>
          <w:color w:val="000000" w:themeColor="text1"/>
          <w:sz w:val="22"/>
          <w:lang w:val="en-US"/>
        </w:rPr>
        <w:t>mosca</w:t>
      </w:r>
      <w:proofErr w:type="spellEnd"/>
      <w:r w:rsidRPr="005F35B4">
        <w:rPr>
          <w:rFonts w:ascii="Consolas" w:hAnsi="Consolas"/>
          <w:b/>
          <w:color w:val="000000" w:themeColor="text1"/>
          <w:sz w:val="22"/>
          <w:lang w:val="en-US"/>
        </w:rPr>
        <w:t>(0) THEN |SETUPSP,22,0,2:|SETUPSP,22,9,mosca:|LOCATESP,22,8,20:|PRINTSP,22: ELSE |PRINTSP,31,8,20:</w:t>
      </w:r>
      <w:r w:rsidRPr="005F35B4">
        <w:rPr>
          <w:rFonts w:ascii="Consolas" w:hAnsi="Consolas"/>
          <w:b/>
          <w:color w:val="00B050"/>
          <w:sz w:val="22"/>
          <w:lang w:val="en-US"/>
        </w:rPr>
        <w:t>'MOSCA 1</w:t>
      </w:r>
    </w:p>
    <w:p w14:paraId="61C4D28B" w14:textId="77777777" w:rsidR="00D37256" w:rsidRDefault="005F35B4" w:rsidP="005F35B4">
      <w:pPr>
        <w:jc w:val="center"/>
        <w:rPr>
          <w:lang w:val="en-US"/>
        </w:rPr>
      </w:pPr>
      <w:r>
        <w:rPr>
          <w:noProof/>
        </w:rPr>
        <w:lastRenderedPageBreak/>
        <w:drawing>
          <wp:inline distT="0" distB="0" distL="0" distR="0" wp14:anchorId="49E3EF70" wp14:editId="48657C32">
            <wp:extent cx="4351283" cy="17163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6717" cy="1722427"/>
                    </a:xfrm>
                    <a:prstGeom prst="rect">
                      <a:avLst/>
                    </a:prstGeom>
                  </pic:spPr>
                </pic:pic>
              </a:graphicData>
            </a:graphic>
          </wp:inline>
        </w:drawing>
      </w:r>
    </w:p>
    <w:p w14:paraId="56CE0AB1" w14:textId="32F876AE" w:rsidR="00A83E37" w:rsidRPr="00753E37" w:rsidRDefault="00A83E37" w:rsidP="00A83E37">
      <w:pPr>
        <w:pStyle w:val="Caption"/>
      </w:pPr>
      <w:r>
        <w:t xml:space="preserve">Fig. </w:t>
      </w:r>
      <w:r>
        <w:fldChar w:fldCharType="begin"/>
      </w:r>
      <w:r>
        <w:instrText xml:space="preserve"> SEQ Fig. \* ARABIC </w:instrText>
      </w:r>
      <w:r>
        <w:fldChar w:fldCharType="separate"/>
      </w:r>
      <w:r w:rsidR="00BB6D32">
        <w:rPr>
          <w:noProof/>
        </w:rPr>
        <w:t>10</w:t>
      </w:r>
      <w:r>
        <w:fldChar w:fldCharType="end"/>
      </w:r>
      <w:r>
        <w:t xml:space="preserve"> moscas</w:t>
      </w:r>
    </w:p>
    <w:p w14:paraId="397D0D3B" w14:textId="77777777" w:rsidR="00B909A9" w:rsidRDefault="00B909A9" w:rsidP="00350C37">
      <w:r>
        <w:t xml:space="preserve">Los vehículos (coches, motos, autobuses) se crean dinámicamente. Durante el ciclo de juego de forma </w:t>
      </w:r>
      <w:proofErr w:type="spellStart"/>
      <w:r>
        <w:t>periodica</w:t>
      </w:r>
      <w:proofErr w:type="spellEnd"/>
      <w:r>
        <w:t xml:space="preserve"> se invoca a la rutina de la línea 1540, la cual crea sprites desde el 12 hasta el 19 (ambos inclusive), pudiendo existir hasta 8 </w:t>
      </w:r>
      <w:proofErr w:type="spellStart"/>
      <w:r>
        <w:t>vehiculos</w:t>
      </w:r>
      <w:proofErr w:type="spellEnd"/>
      <w:r>
        <w:t xml:space="preserve"> a la vez. </w:t>
      </w:r>
      <w:proofErr w:type="spellStart"/>
      <w:r>
        <w:t>Fijate</w:t>
      </w:r>
      <w:proofErr w:type="spellEnd"/>
      <w:r>
        <w:t xml:space="preserve"> en como usa la lógica binaria (operación AND) para ir incrementando en 1 el identificador de sprite en cada invocación.</w:t>
      </w:r>
    </w:p>
    <w:p w14:paraId="0D715D9D" w14:textId="77777777" w:rsidR="00B909A9" w:rsidRPr="00C90255"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lang w:val="en-US"/>
        </w:rPr>
      </w:pPr>
      <w:r w:rsidRPr="00C90255">
        <w:rPr>
          <w:rFonts w:ascii="Consolas" w:hAnsi="Consolas"/>
          <w:b/>
          <w:color w:val="000000" w:themeColor="text1"/>
          <w:sz w:val="22"/>
          <w:lang w:val="en-US"/>
        </w:rPr>
        <w:t xml:space="preserve">1540 </w:t>
      </w:r>
      <w:r w:rsidRPr="00C90255">
        <w:rPr>
          <w:rFonts w:ascii="Consolas" w:hAnsi="Consolas"/>
          <w:b/>
          <w:color w:val="00B050"/>
          <w:sz w:val="22"/>
          <w:lang w:val="en-US"/>
        </w:rPr>
        <w:t>'--- new car</w:t>
      </w:r>
    </w:p>
    <w:p w14:paraId="512106F5" w14:textId="45B9DC0E" w:rsidR="00B909A9" w:rsidRPr="00B909A9"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lang w:val="en-US"/>
        </w:rPr>
      </w:pPr>
      <w:r w:rsidRPr="00B909A9">
        <w:rPr>
          <w:rFonts w:ascii="Consolas" w:hAnsi="Consolas"/>
          <w:b/>
          <w:color w:val="000000" w:themeColor="text1"/>
          <w:sz w:val="22"/>
          <w:lang w:val="en-US"/>
        </w:rPr>
        <w:t xml:space="preserve">1550 car=1+car AND 7:'max </w:t>
      </w:r>
      <w:proofErr w:type="spellStart"/>
      <w:r w:rsidRPr="00B909A9">
        <w:rPr>
          <w:rFonts w:ascii="Consolas" w:hAnsi="Consolas"/>
          <w:b/>
          <w:color w:val="000000" w:themeColor="text1"/>
          <w:sz w:val="22"/>
          <w:lang w:val="en-US"/>
        </w:rPr>
        <w:t>simultaneos</w:t>
      </w:r>
      <w:proofErr w:type="spellEnd"/>
      <w:r w:rsidRPr="00B909A9">
        <w:rPr>
          <w:rFonts w:ascii="Consolas" w:hAnsi="Consolas"/>
          <w:b/>
          <w:color w:val="000000" w:themeColor="text1"/>
          <w:sz w:val="22"/>
          <w:lang w:val="en-US"/>
        </w:rPr>
        <w:t xml:space="preserve"> cars = </w:t>
      </w:r>
      <w:r w:rsidR="002F2B7C">
        <w:rPr>
          <w:rFonts w:ascii="Consolas" w:hAnsi="Consolas"/>
          <w:b/>
          <w:color w:val="000000" w:themeColor="text1"/>
          <w:sz w:val="22"/>
          <w:lang w:val="en-US"/>
        </w:rPr>
        <w:t>8</w:t>
      </w:r>
    </w:p>
    <w:p w14:paraId="7B14C44F" w14:textId="77777777" w:rsidR="00B909A9" w:rsidRPr="00F329C1"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C90255">
        <w:rPr>
          <w:rFonts w:ascii="Consolas" w:hAnsi="Consolas"/>
          <w:b/>
          <w:color w:val="000000" w:themeColor="text1"/>
          <w:sz w:val="22"/>
        </w:rPr>
        <w:t xml:space="preserve">1560 </w:t>
      </w:r>
      <w:proofErr w:type="spellStart"/>
      <w:r w:rsidRPr="00C90255">
        <w:rPr>
          <w:rFonts w:ascii="Consolas" w:hAnsi="Consolas"/>
          <w:b/>
          <w:color w:val="000000" w:themeColor="text1"/>
          <w:sz w:val="22"/>
        </w:rPr>
        <w:t>carsp</w:t>
      </w:r>
      <w:proofErr w:type="spellEnd"/>
      <w:r w:rsidRPr="00C90255">
        <w:rPr>
          <w:rFonts w:ascii="Consolas" w:hAnsi="Consolas"/>
          <w:b/>
          <w:color w:val="000000" w:themeColor="text1"/>
          <w:sz w:val="22"/>
        </w:rPr>
        <w:t xml:space="preserve">=car+12:'12 en adelante. </w:t>
      </w:r>
      <w:r w:rsidRPr="00F329C1">
        <w:rPr>
          <w:rFonts w:ascii="Consolas" w:hAnsi="Consolas"/>
          <w:b/>
          <w:color w:val="000000" w:themeColor="text1"/>
          <w:sz w:val="22"/>
        </w:rPr>
        <w:t xml:space="preserve">12+7=19, el 20 ya </w:t>
      </w:r>
      <w:proofErr w:type="spellStart"/>
      <w:r w:rsidRPr="00F329C1">
        <w:rPr>
          <w:rFonts w:ascii="Consolas" w:hAnsi="Consolas"/>
          <w:b/>
          <w:color w:val="000000" w:themeColor="text1"/>
          <w:sz w:val="22"/>
        </w:rPr>
        <w:t>esta</w:t>
      </w:r>
      <w:proofErr w:type="spellEnd"/>
      <w:r w:rsidRPr="00F329C1">
        <w:rPr>
          <w:rFonts w:ascii="Consolas" w:hAnsi="Consolas"/>
          <w:b/>
          <w:color w:val="000000" w:themeColor="text1"/>
          <w:sz w:val="22"/>
        </w:rPr>
        <w:t xml:space="preserve"> libre</w:t>
      </w:r>
    </w:p>
    <w:p w14:paraId="66BC0CB3" w14:textId="77777777" w:rsidR="00B909A9" w:rsidRPr="00F329C1"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F329C1">
        <w:rPr>
          <w:rFonts w:ascii="Consolas" w:hAnsi="Consolas"/>
          <w:b/>
          <w:color w:val="000000" w:themeColor="text1"/>
          <w:sz w:val="22"/>
        </w:rPr>
        <w:t>1570 p=(p+1 + RND*5) MOD 5:'pista</w:t>
      </w:r>
    </w:p>
    <w:p w14:paraId="57400E8F" w14:textId="77777777" w:rsidR="00B909A9" w:rsidRPr="00F329C1"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F329C1">
        <w:rPr>
          <w:rFonts w:ascii="Consolas" w:hAnsi="Consolas"/>
          <w:b/>
          <w:color w:val="000000" w:themeColor="text1"/>
          <w:sz w:val="22"/>
        </w:rPr>
        <w:t>1580 |SETUPSP,carsp,9,16:|SETUPSP,carsp,0,128+8+2+1: |SETUPSP,carsp,15,r(p): |</w:t>
      </w:r>
      <w:proofErr w:type="spellStart"/>
      <w:r w:rsidRPr="00F329C1">
        <w:rPr>
          <w:rFonts w:ascii="Consolas" w:hAnsi="Consolas"/>
          <w:b/>
          <w:color w:val="000000" w:themeColor="text1"/>
          <w:sz w:val="22"/>
        </w:rPr>
        <w:t>LOCATESP,carsp,yc</w:t>
      </w:r>
      <w:proofErr w:type="spellEnd"/>
      <w:r w:rsidRPr="00F329C1">
        <w:rPr>
          <w:rFonts w:ascii="Consolas" w:hAnsi="Consolas"/>
          <w:b/>
          <w:color w:val="000000" w:themeColor="text1"/>
          <w:sz w:val="22"/>
        </w:rPr>
        <w:t>(p),</w:t>
      </w:r>
      <w:proofErr w:type="spellStart"/>
      <w:r w:rsidRPr="00F329C1">
        <w:rPr>
          <w:rFonts w:ascii="Consolas" w:hAnsi="Consolas"/>
          <w:b/>
          <w:color w:val="000000" w:themeColor="text1"/>
          <w:sz w:val="22"/>
        </w:rPr>
        <w:t>xc</w:t>
      </w:r>
      <w:proofErr w:type="spellEnd"/>
      <w:r w:rsidRPr="00F329C1">
        <w:rPr>
          <w:rFonts w:ascii="Consolas" w:hAnsi="Consolas"/>
          <w:b/>
          <w:color w:val="000000" w:themeColor="text1"/>
          <w:sz w:val="22"/>
        </w:rPr>
        <w:t>(p)</w:t>
      </w:r>
    </w:p>
    <w:p w14:paraId="4F7B747E" w14:textId="77777777" w:rsidR="00B909A9" w:rsidRPr="00C90255"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C90255">
        <w:rPr>
          <w:rFonts w:ascii="Consolas" w:hAnsi="Consolas"/>
          <w:b/>
          <w:color w:val="000000" w:themeColor="text1"/>
          <w:sz w:val="22"/>
        </w:rPr>
        <w:t>1590 RETURN</w:t>
      </w:r>
    </w:p>
    <w:p w14:paraId="4E30D8DE" w14:textId="77777777" w:rsidR="00B909A9" w:rsidRDefault="00B909A9" w:rsidP="00350C37"/>
    <w:p w14:paraId="42FCA759" w14:textId="77777777" w:rsidR="001044EA" w:rsidRDefault="001044EA" w:rsidP="00350C37">
      <w:r>
        <w:t xml:space="preserve">Los vehículos se crean con el </w:t>
      </w:r>
      <w:proofErr w:type="spellStart"/>
      <w:r>
        <w:t>flag</w:t>
      </w:r>
      <w:proofErr w:type="spellEnd"/>
      <w:r>
        <w:t xml:space="preserve"> de ruta activo, el de movimiento </w:t>
      </w:r>
      <w:proofErr w:type="spellStart"/>
      <w:r>
        <w:t>automatico</w:t>
      </w:r>
      <w:proofErr w:type="spellEnd"/>
      <w:r>
        <w:t xml:space="preserve">, el de </w:t>
      </w:r>
      <w:proofErr w:type="spellStart"/>
      <w:r>
        <w:t>colisionable</w:t>
      </w:r>
      <w:proofErr w:type="spellEnd"/>
      <w:r>
        <w:t xml:space="preserve"> y el de impresión.</w:t>
      </w:r>
    </w:p>
    <w:p w14:paraId="71ACCDFB" w14:textId="77777777" w:rsidR="00B81FA4" w:rsidRDefault="00B81FA4" w:rsidP="00350C37">
      <w:r>
        <w:t xml:space="preserve">La ruta asignada es aleatoria y la propia ruta contiene la imagen del </w:t>
      </w:r>
      <w:proofErr w:type="spellStart"/>
      <w:r>
        <w:t>vehiculo</w:t>
      </w:r>
      <w:proofErr w:type="spellEnd"/>
      <w:r>
        <w:t xml:space="preserve"> que se ha de mostrar</w:t>
      </w:r>
      <w:r w:rsidR="00033C62">
        <w:t xml:space="preserve"> </w:t>
      </w:r>
      <w:proofErr w:type="spellStart"/>
      <w:r w:rsidR="00033C62">
        <w:t>asi</w:t>
      </w:r>
      <w:proofErr w:type="spellEnd"/>
      <w:r w:rsidR="00033C62">
        <w:t xml:space="preserve"> como la descripción del movimiento (dirección y velocidad)</w:t>
      </w:r>
      <w:r>
        <w:t>. Hay un total de 5 rutas definidas para los coches. Una por cada “pista” de la carretera.</w:t>
      </w:r>
    </w:p>
    <w:p w14:paraId="0D670F6C" w14:textId="77777777" w:rsidR="002B6A2D" w:rsidRDefault="002B6A2D" w:rsidP="00350C37"/>
    <w:p w14:paraId="45C751D0" w14:textId="77777777" w:rsidR="00B81FA4" w:rsidRDefault="00B81FA4" w:rsidP="00B81FA4">
      <w:pPr>
        <w:jc w:val="center"/>
      </w:pPr>
      <w:r>
        <w:rPr>
          <w:noProof/>
        </w:rPr>
        <w:drawing>
          <wp:inline distT="0" distB="0" distL="0" distR="0" wp14:anchorId="785A6234" wp14:editId="3E764F24">
            <wp:extent cx="4086225" cy="23812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86225" cy="2381250"/>
                    </a:xfrm>
                    <a:prstGeom prst="rect">
                      <a:avLst/>
                    </a:prstGeom>
                  </pic:spPr>
                </pic:pic>
              </a:graphicData>
            </a:graphic>
          </wp:inline>
        </w:drawing>
      </w:r>
    </w:p>
    <w:p w14:paraId="0A9A7F84" w14:textId="380CE934" w:rsidR="00A83E37" w:rsidRPr="00753E37" w:rsidRDefault="00A83E37" w:rsidP="00A83E37">
      <w:pPr>
        <w:pStyle w:val="Caption"/>
      </w:pPr>
      <w:r>
        <w:t xml:space="preserve">Fig. </w:t>
      </w:r>
      <w:r>
        <w:fldChar w:fldCharType="begin"/>
      </w:r>
      <w:r>
        <w:instrText xml:space="preserve"> SEQ Fig. \* ARABIC </w:instrText>
      </w:r>
      <w:r>
        <w:fldChar w:fldCharType="separate"/>
      </w:r>
      <w:r w:rsidR="00BB6D32">
        <w:rPr>
          <w:noProof/>
        </w:rPr>
        <w:t>11</w:t>
      </w:r>
      <w:r>
        <w:fldChar w:fldCharType="end"/>
      </w:r>
      <w:r>
        <w:t xml:space="preserve"> Rutas de vehículos</w:t>
      </w:r>
    </w:p>
    <w:p w14:paraId="641AB475" w14:textId="77777777" w:rsidR="00033C62" w:rsidRDefault="00B81FA4" w:rsidP="00350C37">
      <w:r>
        <w:t xml:space="preserve">Las rutas se guardan en el array r(p) y sus coordenadas iniciales en </w:t>
      </w:r>
      <w:r w:rsidR="00033C62">
        <w:t xml:space="preserve">los </w:t>
      </w:r>
      <w:proofErr w:type="spellStart"/>
      <w:r w:rsidR="00033C62">
        <w:t>arrays</w:t>
      </w:r>
      <w:proofErr w:type="spellEnd"/>
      <w:r w:rsidR="00033C62">
        <w:t xml:space="preserve"> </w:t>
      </w:r>
      <w:proofErr w:type="spellStart"/>
      <w:r>
        <w:t>yc</w:t>
      </w:r>
      <w:proofErr w:type="spellEnd"/>
      <w:r>
        <w:t xml:space="preserve">(p), </w:t>
      </w:r>
      <w:proofErr w:type="spellStart"/>
      <w:r>
        <w:t>xc</w:t>
      </w:r>
      <w:proofErr w:type="spellEnd"/>
      <w:r>
        <w:t>(p)</w:t>
      </w:r>
      <w:r w:rsidR="00033C62">
        <w:t>, los cuales se crean al principio del juego:</w:t>
      </w:r>
    </w:p>
    <w:p w14:paraId="6F89CD9C" w14:textId="77777777" w:rsidR="00033C62" w:rsidRPr="00033C62"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033C62">
        <w:rPr>
          <w:rFonts w:ascii="Consolas" w:hAnsi="Consolas"/>
          <w:b/>
          <w:color w:val="000000" w:themeColor="text1"/>
          <w:sz w:val="22"/>
        </w:rPr>
        <w:t xml:space="preserve">330 </w:t>
      </w:r>
      <w:proofErr w:type="spellStart"/>
      <w:r w:rsidRPr="00033C62">
        <w:rPr>
          <w:rFonts w:ascii="Consolas" w:hAnsi="Consolas"/>
          <w:b/>
          <w:color w:val="000000" w:themeColor="text1"/>
          <w:sz w:val="22"/>
        </w:rPr>
        <w:t>xc</w:t>
      </w:r>
      <w:proofErr w:type="spellEnd"/>
      <w:r w:rsidRPr="00033C62">
        <w:rPr>
          <w:rFonts w:ascii="Consolas" w:hAnsi="Consolas"/>
          <w:b/>
          <w:color w:val="000000" w:themeColor="text1"/>
          <w:sz w:val="22"/>
        </w:rPr>
        <w:t>(0)=64:xc(1)=12:xc(2)=64:xc(3)=12:xc(4)=64</w:t>
      </w:r>
    </w:p>
    <w:p w14:paraId="14A1C319" w14:textId="77777777" w:rsidR="00033C62" w:rsidRPr="00C90255"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C90255">
        <w:rPr>
          <w:rFonts w:ascii="Consolas" w:hAnsi="Consolas"/>
          <w:b/>
          <w:color w:val="000000" w:themeColor="text1"/>
          <w:sz w:val="22"/>
        </w:rPr>
        <w:t xml:space="preserve">340 </w:t>
      </w:r>
      <w:proofErr w:type="spellStart"/>
      <w:r w:rsidRPr="00C90255">
        <w:rPr>
          <w:rFonts w:ascii="Consolas" w:hAnsi="Consolas"/>
          <w:b/>
          <w:color w:val="000000" w:themeColor="text1"/>
          <w:sz w:val="22"/>
        </w:rPr>
        <w:t>yc</w:t>
      </w:r>
      <w:proofErr w:type="spellEnd"/>
      <w:r w:rsidRPr="00C90255">
        <w:rPr>
          <w:rFonts w:ascii="Consolas" w:hAnsi="Consolas"/>
          <w:b/>
          <w:color w:val="000000" w:themeColor="text1"/>
          <w:sz w:val="22"/>
        </w:rPr>
        <w:t>(0)=104:yc(1)=120:yc(2)=136:yc(3)=152:yc(4)=168</w:t>
      </w:r>
    </w:p>
    <w:p w14:paraId="1CC65F70" w14:textId="77777777" w:rsidR="00033C62" w:rsidRPr="00033C62"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033C62">
        <w:rPr>
          <w:rFonts w:ascii="Consolas" w:hAnsi="Consolas"/>
          <w:b/>
          <w:color w:val="000000" w:themeColor="text1"/>
          <w:sz w:val="22"/>
        </w:rPr>
        <w:t>350 r(0)=4:r(1)=9:r(2)=6:r(3)=5:r(4)=8</w:t>
      </w:r>
    </w:p>
    <w:p w14:paraId="01481EDD" w14:textId="77777777" w:rsidR="00B909A9" w:rsidRDefault="00B909A9" w:rsidP="00350C37"/>
    <w:p w14:paraId="46D4A93A" w14:textId="77777777" w:rsidR="00033C62" w:rsidRDefault="00033C62" w:rsidP="00350C37">
      <w:r>
        <w:t>Veamos ahora los sprites asociados a los elementos móviles del rio.</w:t>
      </w:r>
    </w:p>
    <w:p w14:paraId="676CDE9A" w14:textId="77777777" w:rsidR="00033C62" w:rsidRDefault="00033C62" w:rsidP="00033C62">
      <w:r>
        <w:t>Se crean a partir de la línea 980. Por ejemplo, en la línea 990 se crea el primer tronco.</w:t>
      </w:r>
    </w:p>
    <w:p w14:paraId="56A498A7" w14:textId="77777777" w:rsidR="00033C62" w:rsidRPr="00033C62"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033C62">
        <w:rPr>
          <w:rFonts w:ascii="Consolas" w:hAnsi="Consolas"/>
          <w:b/>
          <w:color w:val="000000" w:themeColor="text1"/>
          <w:sz w:val="22"/>
        </w:rPr>
        <w:t xml:space="preserve">980 </w:t>
      </w:r>
      <w:r w:rsidRPr="00033C62">
        <w:rPr>
          <w:rFonts w:ascii="Consolas" w:hAnsi="Consolas"/>
          <w:b/>
          <w:color w:val="00B050"/>
          <w:sz w:val="22"/>
        </w:rPr>
        <w:t xml:space="preserve">'--- </w:t>
      </w:r>
      <w:proofErr w:type="spellStart"/>
      <w:r w:rsidRPr="00033C62">
        <w:rPr>
          <w:rFonts w:ascii="Consolas" w:hAnsi="Consolas"/>
          <w:b/>
          <w:color w:val="00B050"/>
          <w:sz w:val="22"/>
        </w:rPr>
        <w:t>setup</w:t>
      </w:r>
      <w:proofErr w:type="spellEnd"/>
      <w:r w:rsidRPr="00033C62">
        <w:rPr>
          <w:rFonts w:ascii="Consolas" w:hAnsi="Consolas"/>
          <w:b/>
          <w:color w:val="00B050"/>
          <w:sz w:val="22"/>
        </w:rPr>
        <w:t xml:space="preserve"> </w:t>
      </w:r>
      <w:proofErr w:type="spellStart"/>
      <w:r w:rsidRPr="00033C62">
        <w:rPr>
          <w:rFonts w:ascii="Consolas" w:hAnsi="Consolas"/>
          <w:b/>
          <w:color w:val="00B050"/>
          <w:sz w:val="22"/>
        </w:rPr>
        <w:t>river</w:t>
      </w:r>
      <w:proofErr w:type="spellEnd"/>
      <w:r w:rsidRPr="00033C62">
        <w:rPr>
          <w:rFonts w:ascii="Consolas" w:hAnsi="Consolas"/>
          <w:b/>
          <w:color w:val="00B050"/>
          <w:sz w:val="22"/>
        </w:rPr>
        <w:t xml:space="preserve"> ---</w:t>
      </w:r>
    </w:p>
    <w:p w14:paraId="03812F4A" w14:textId="77777777" w:rsidR="00A32FA7"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033C62">
        <w:rPr>
          <w:rFonts w:ascii="Consolas" w:hAnsi="Consolas"/>
          <w:b/>
          <w:color w:val="000000" w:themeColor="text1"/>
          <w:sz w:val="22"/>
        </w:rPr>
        <w:t>990 |SETUPSP,4,0,128+8+2+1:|SETUPSP,4,9,tronco:|SETUPSP,4,15,10:</w:t>
      </w:r>
      <w:r>
        <w:rPr>
          <w:rFonts w:ascii="Consolas" w:hAnsi="Consolas"/>
          <w:b/>
          <w:color w:val="000000" w:themeColor="text1"/>
          <w:sz w:val="22"/>
        </w:rPr>
        <w:t xml:space="preserve"> </w:t>
      </w:r>
      <w:r w:rsidRPr="00033C62">
        <w:rPr>
          <w:rFonts w:ascii="Consolas" w:hAnsi="Consolas"/>
          <w:b/>
          <w:color w:val="000000" w:themeColor="text1"/>
          <w:sz w:val="22"/>
        </w:rPr>
        <w:t>|LOCATESP,4,24,0:'tronco 1</w:t>
      </w:r>
      <w:r w:rsidR="00F84B84">
        <w:rPr>
          <w:rFonts w:ascii="Consolas" w:hAnsi="Consolas"/>
          <w:b/>
          <w:color w:val="000000" w:themeColor="text1"/>
          <w:sz w:val="22"/>
        </w:rPr>
        <w:t>A</w:t>
      </w:r>
    </w:p>
    <w:p w14:paraId="0DFFDD96" w14:textId="77777777" w:rsidR="00033C62" w:rsidRDefault="00033C62" w:rsidP="00033C62">
      <w:pPr>
        <w:rPr>
          <w:rFonts w:ascii="Consolas" w:hAnsi="Consolas"/>
          <w:b/>
          <w:color w:val="000000" w:themeColor="text1"/>
          <w:sz w:val="22"/>
        </w:rPr>
      </w:pPr>
    </w:p>
    <w:p w14:paraId="2BE483B5" w14:textId="77777777" w:rsidR="00033C62" w:rsidRDefault="002B6A2D" w:rsidP="002B6A2D">
      <w:pPr>
        <w:jc w:val="center"/>
        <w:rPr>
          <w:rFonts w:ascii="Consolas" w:hAnsi="Consolas"/>
          <w:b/>
          <w:color w:val="000000" w:themeColor="text1"/>
          <w:sz w:val="22"/>
        </w:rPr>
      </w:pPr>
      <w:r>
        <w:rPr>
          <w:noProof/>
        </w:rPr>
        <w:drawing>
          <wp:inline distT="0" distB="0" distL="0" distR="0" wp14:anchorId="5BC6E16E" wp14:editId="77C3327E">
            <wp:extent cx="4035973" cy="34926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55658" cy="3509704"/>
                    </a:xfrm>
                    <a:prstGeom prst="rect">
                      <a:avLst/>
                    </a:prstGeom>
                  </pic:spPr>
                </pic:pic>
              </a:graphicData>
            </a:graphic>
          </wp:inline>
        </w:drawing>
      </w:r>
    </w:p>
    <w:p w14:paraId="789D83C7" w14:textId="08E6E30A" w:rsidR="00A83E37" w:rsidRPr="00753E37" w:rsidRDefault="00A83E37" w:rsidP="00A83E37">
      <w:pPr>
        <w:pStyle w:val="Caption"/>
      </w:pPr>
      <w:r>
        <w:t xml:space="preserve">Fig. </w:t>
      </w:r>
      <w:r>
        <w:fldChar w:fldCharType="begin"/>
      </w:r>
      <w:r>
        <w:instrText xml:space="preserve"> SEQ Fig. \* ARABIC </w:instrText>
      </w:r>
      <w:r>
        <w:fldChar w:fldCharType="separate"/>
      </w:r>
      <w:r w:rsidR="00BB6D32">
        <w:rPr>
          <w:noProof/>
        </w:rPr>
        <w:t>12</w:t>
      </w:r>
      <w:r>
        <w:fldChar w:fldCharType="end"/>
      </w:r>
      <w:r>
        <w:t xml:space="preserve"> sprites acuáticos</w:t>
      </w:r>
    </w:p>
    <w:p w14:paraId="4DD55F01" w14:textId="77777777" w:rsidR="00A83E37" w:rsidRDefault="00A83E37" w:rsidP="002B6A2D">
      <w:pPr>
        <w:jc w:val="center"/>
        <w:rPr>
          <w:rFonts w:ascii="Consolas" w:hAnsi="Consolas"/>
          <w:b/>
          <w:color w:val="000000" w:themeColor="text1"/>
          <w:sz w:val="22"/>
        </w:rPr>
      </w:pPr>
    </w:p>
    <w:p w14:paraId="0DAA90FE" w14:textId="77777777" w:rsidR="002B6A2D" w:rsidRPr="00033C62" w:rsidRDefault="002B6A2D" w:rsidP="002B6A2D">
      <w:pPr>
        <w:rPr>
          <w:rFonts w:ascii="Consolas" w:hAnsi="Consolas"/>
          <w:b/>
          <w:color w:val="000000" w:themeColor="text1"/>
          <w:sz w:val="22"/>
        </w:rPr>
      </w:pPr>
    </w:p>
    <w:p w14:paraId="63891BC4" w14:textId="77777777" w:rsidR="002A4B6C" w:rsidRDefault="00A32FA7" w:rsidP="002A4B6C">
      <w:pPr>
        <w:pStyle w:val="Heading1"/>
      </w:pPr>
      <w:bookmarkStart w:id="10" w:name="_Toc6487877"/>
      <w:r>
        <w:lastRenderedPageBreak/>
        <w:t>Presentación</w:t>
      </w:r>
      <w:bookmarkEnd w:id="10"/>
    </w:p>
    <w:p w14:paraId="1DFB1096" w14:textId="77777777" w:rsidR="006656B7" w:rsidRDefault="006656B7" w:rsidP="006656B7">
      <w:r>
        <w:t xml:space="preserve">Antes de empezar el juego, se inicializa la librería 8BP, mediante el </w:t>
      </w:r>
      <w:r w:rsidR="00EE1B83">
        <w:t xml:space="preserve">comando CALL </w:t>
      </w:r>
      <w:r>
        <w:t xml:space="preserve"> &amp;6</w:t>
      </w:r>
      <w:r w:rsidR="00EE1B83">
        <w:t>B</w:t>
      </w:r>
      <w:r>
        <w:t>78.</w:t>
      </w:r>
      <w:r w:rsidR="00EE1B83">
        <w:t xml:space="preserve"> </w:t>
      </w:r>
      <w:r>
        <w:t xml:space="preserve">Justo después se inicializa la paleta de colores a los valores por defecto </w:t>
      </w:r>
      <w:r w:rsidR="00EE1B83">
        <w:t xml:space="preserve">por si tuviesen algún valor anterior con </w:t>
      </w:r>
      <w:r>
        <w:t>C</w:t>
      </w:r>
      <w:r w:rsidR="00EE1B83">
        <w:t>ALL</w:t>
      </w:r>
      <w:r>
        <w:t xml:space="preserve"> &amp;</w:t>
      </w:r>
      <w:r w:rsidR="006A3B03">
        <w:t>BC</w:t>
      </w:r>
      <w:r>
        <w:t>02.</w:t>
      </w:r>
    </w:p>
    <w:p w14:paraId="43B810ED" w14:textId="77777777" w:rsidR="006656B7" w:rsidRDefault="006656B7" w:rsidP="006656B7">
      <w:r>
        <w:t xml:space="preserve">A continuación, se establecen los limites en los que se va a poder pintar sprites </w:t>
      </w:r>
      <w:r w:rsidR="00EE1B83">
        <w:t xml:space="preserve">mediante el comando |SETLIMITS  de 8BP </w:t>
      </w:r>
      <w:r>
        <w:t>y se desactiva el modo 3D. realmente no estaba activado y no era necesario desactivarlo.</w:t>
      </w:r>
      <w:r w:rsidR="00EE1B83">
        <w:t xml:space="preserve"> Fíjate que los </w:t>
      </w:r>
      <w:proofErr w:type="spellStart"/>
      <w:r w:rsidR="00EE1B83">
        <w:t>limites</w:t>
      </w:r>
      <w:proofErr w:type="spellEnd"/>
      <w:r w:rsidR="00EE1B83">
        <w:t xml:space="preserve"> establecidos en SETLIMITS son toda la pantalla (80 bytes de ancho y 200 </w:t>
      </w:r>
      <w:proofErr w:type="spellStart"/>
      <w:r w:rsidR="00EE1B83">
        <w:t>lineas</w:t>
      </w:r>
      <w:proofErr w:type="spellEnd"/>
      <w:r w:rsidR="00EE1B83">
        <w:t xml:space="preserve"> de alto). Es decir, inicialmente podemos imprimir sprites en toda la pantalla</w:t>
      </w:r>
    </w:p>
    <w:p w14:paraId="076E240D" w14:textId="77777777" w:rsidR="006656B7" w:rsidRDefault="006656B7" w:rsidP="006656B7"/>
    <w:p w14:paraId="2769B2EF" w14:textId="77777777" w:rsidR="006656B7" w:rsidRDefault="006656B7" w:rsidP="00831684">
      <w:pPr>
        <w:jc w:val="center"/>
      </w:pPr>
      <w:r>
        <w:rPr>
          <w:noProof/>
        </w:rPr>
        <w:drawing>
          <wp:inline distT="0" distB="0" distL="0" distR="0" wp14:anchorId="1674FD71" wp14:editId="212BA0A9">
            <wp:extent cx="3903259" cy="1449158"/>
            <wp:effectExtent l="19050" t="19050" r="254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23809" cy="1456788"/>
                    </a:xfrm>
                    <a:prstGeom prst="rect">
                      <a:avLst/>
                    </a:prstGeom>
                    <a:ln w="25400">
                      <a:solidFill>
                        <a:schemeClr val="tx1"/>
                      </a:solidFill>
                    </a:ln>
                  </pic:spPr>
                </pic:pic>
              </a:graphicData>
            </a:graphic>
          </wp:inline>
        </w:drawing>
      </w:r>
    </w:p>
    <w:p w14:paraId="1D0234BF" w14:textId="77777777" w:rsidR="00831684" w:rsidRPr="006656B7" w:rsidRDefault="00831684" w:rsidP="00831684">
      <w:pPr>
        <w:jc w:val="center"/>
      </w:pPr>
    </w:p>
    <w:p w14:paraId="78AE4685" w14:textId="77777777" w:rsidR="002A4B6C" w:rsidRDefault="00831684" w:rsidP="00086C4B">
      <w:r>
        <w:t>La línea “</w:t>
      </w:r>
      <w:r w:rsidRPr="00A36032">
        <w:rPr>
          <w:b/>
        </w:rPr>
        <w:t>DEFINT A-Z</w:t>
      </w:r>
      <w:r>
        <w:t xml:space="preserve">” es muy importante para que las variables del BASIC sean números enteros (no decimales) y </w:t>
      </w:r>
      <w:proofErr w:type="spellStart"/>
      <w:r>
        <w:t>asi</w:t>
      </w:r>
      <w:proofErr w:type="spellEnd"/>
      <w:r>
        <w:t xml:space="preserve"> todo funcione </w:t>
      </w:r>
      <w:proofErr w:type="spellStart"/>
      <w:r>
        <w:t>mas</w:t>
      </w:r>
      <w:proofErr w:type="spellEnd"/>
      <w:r>
        <w:t xml:space="preserve"> deprisa.</w:t>
      </w:r>
    </w:p>
    <w:p w14:paraId="50D452ED" w14:textId="77777777" w:rsidR="00831684" w:rsidRDefault="00831684" w:rsidP="00086C4B"/>
    <w:p w14:paraId="7C7E3C9D" w14:textId="77777777" w:rsidR="002A4B6C" w:rsidRDefault="006656B7" w:rsidP="00086C4B">
      <w:r>
        <w:t>También se crean las envolventes de tono y sonido que se van a usar para los efectos de sonido especiales (comer una mosca, saltar y morir). Dichos sonidos serán creados mediante el comando SOUND.</w:t>
      </w:r>
    </w:p>
    <w:p w14:paraId="11E8502B" w14:textId="77777777" w:rsidR="006656B7" w:rsidRDefault="006656B7" w:rsidP="00086C4B"/>
    <w:p w14:paraId="18584249" w14:textId="77777777" w:rsidR="006656B7" w:rsidRDefault="00D311E3" w:rsidP="00086C4B">
      <w:r>
        <w:t>A continuación</w:t>
      </w:r>
      <w:r w:rsidR="00162076">
        <w:t>,</w:t>
      </w:r>
      <w:r>
        <w:t xml:space="preserve"> se imprime la </w:t>
      </w:r>
      <w:r w:rsidR="00162076">
        <w:t xml:space="preserve">siguiente </w:t>
      </w:r>
      <w:r>
        <w:t>pantalla de presentación:</w:t>
      </w:r>
    </w:p>
    <w:p w14:paraId="0CF3BAFF" w14:textId="77777777" w:rsidR="00D311E3" w:rsidRDefault="00D311E3" w:rsidP="00086C4B">
      <w:r>
        <w:rPr>
          <w:noProof/>
        </w:rPr>
        <w:drawing>
          <wp:inline distT="0" distB="0" distL="0" distR="0" wp14:anchorId="21BF273F" wp14:editId="3D516A0A">
            <wp:extent cx="5400040" cy="37846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3784600"/>
                    </a:xfrm>
                    <a:prstGeom prst="rect">
                      <a:avLst/>
                    </a:prstGeom>
                  </pic:spPr>
                </pic:pic>
              </a:graphicData>
            </a:graphic>
          </wp:inline>
        </w:drawing>
      </w:r>
    </w:p>
    <w:p w14:paraId="7D597F42" w14:textId="77777777" w:rsidR="00D311E3" w:rsidRDefault="00D311E3" w:rsidP="00086C4B">
      <w:r>
        <w:lastRenderedPageBreak/>
        <w:t>La cual creamos con el siguiente listado:</w:t>
      </w:r>
    </w:p>
    <w:p w14:paraId="6D73F0C6" w14:textId="77777777" w:rsidR="00D311E3" w:rsidRDefault="00831684" w:rsidP="00086C4B">
      <w:r>
        <w:rPr>
          <w:noProof/>
        </w:rPr>
        <w:drawing>
          <wp:inline distT="0" distB="0" distL="0" distR="0" wp14:anchorId="775DC66A" wp14:editId="6391C6F8">
            <wp:extent cx="5400040" cy="1969770"/>
            <wp:effectExtent l="19050" t="1905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1969770"/>
                    </a:xfrm>
                    <a:prstGeom prst="rect">
                      <a:avLst/>
                    </a:prstGeom>
                    <a:ln w="25400">
                      <a:solidFill>
                        <a:schemeClr val="tx1"/>
                      </a:solidFill>
                    </a:ln>
                  </pic:spPr>
                </pic:pic>
              </a:graphicData>
            </a:graphic>
          </wp:inline>
        </w:drawing>
      </w:r>
    </w:p>
    <w:p w14:paraId="13E8C80E" w14:textId="77777777" w:rsidR="00D311E3" w:rsidRDefault="00D311E3" w:rsidP="00086C4B"/>
    <w:p w14:paraId="644F78C1" w14:textId="77777777" w:rsidR="00D311E3" w:rsidRDefault="00D311E3" w:rsidP="00086C4B">
      <w:r>
        <w:t xml:space="preserve">Lo </w:t>
      </w:r>
      <w:proofErr w:type="spellStart"/>
      <w:r>
        <w:t>mas</w:t>
      </w:r>
      <w:proofErr w:type="spellEnd"/>
      <w:r>
        <w:t xml:space="preserve"> importante aquí es la forma de mostrar la tabla de puntuaciones. Se trata de </w:t>
      </w:r>
      <w:r w:rsidR="00831684">
        <w:t xml:space="preserve">un par de simples </w:t>
      </w:r>
      <w:proofErr w:type="spellStart"/>
      <w:r w:rsidR="00831684">
        <w:t>arrays</w:t>
      </w:r>
      <w:proofErr w:type="spellEnd"/>
      <w:r w:rsidR="00831684">
        <w:t xml:space="preserve"> de BASIC:</w:t>
      </w:r>
    </w:p>
    <w:p w14:paraId="57D882BE" w14:textId="77777777" w:rsidR="00EE1B83" w:rsidRDefault="00831684" w:rsidP="00E8090B">
      <w:pPr>
        <w:pStyle w:val="ListParagraph"/>
        <w:numPr>
          <w:ilvl w:val="0"/>
          <w:numId w:val="3"/>
        </w:numPr>
      </w:pPr>
      <w:r>
        <w:t xml:space="preserve">El array </w:t>
      </w:r>
      <w:proofErr w:type="spellStart"/>
      <w:r w:rsidRPr="00EE1B83">
        <w:rPr>
          <w:b/>
        </w:rPr>
        <w:t>name</w:t>
      </w:r>
      <w:proofErr w:type="spellEnd"/>
      <w:r w:rsidRPr="00EE1B83">
        <w:rPr>
          <w:b/>
        </w:rPr>
        <w:t>$()</w:t>
      </w:r>
      <w:r>
        <w:t xml:space="preserve"> contiene los nombres de los jugadores </w:t>
      </w:r>
    </w:p>
    <w:p w14:paraId="281C8BD1" w14:textId="77777777" w:rsidR="00831684" w:rsidRDefault="00EE1B83" w:rsidP="00E8090B">
      <w:pPr>
        <w:pStyle w:val="ListParagraph"/>
        <w:numPr>
          <w:ilvl w:val="0"/>
          <w:numId w:val="3"/>
        </w:numPr>
      </w:pPr>
      <w:r>
        <w:t>E</w:t>
      </w:r>
      <w:r w:rsidR="00831684">
        <w:t xml:space="preserve">l array </w:t>
      </w:r>
      <w:proofErr w:type="spellStart"/>
      <w:r w:rsidR="00831684" w:rsidRPr="00EE1B83">
        <w:rPr>
          <w:b/>
        </w:rPr>
        <w:t>pts</w:t>
      </w:r>
      <w:proofErr w:type="spellEnd"/>
      <w:r w:rsidR="00831684" w:rsidRPr="00EE1B83">
        <w:rPr>
          <w:b/>
        </w:rPr>
        <w:t>()</w:t>
      </w:r>
      <w:r w:rsidR="00831684">
        <w:t xml:space="preserve"> contiene sus puntuaciones.</w:t>
      </w:r>
    </w:p>
    <w:p w14:paraId="6A2C8DC4" w14:textId="77777777" w:rsidR="00831684" w:rsidRDefault="00831684" w:rsidP="00086C4B">
      <w:r>
        <w:t xml:space="preserve">La forma de cargar la tabla de puntuaciones </w:t>
      </w:r>
      <w:r w:rsidR="00162076">
        <w:t xml:space="preserve">en ambos </w:t>
      </w:r>
      <w:proofErr w:type="spellStart"/>
      <w:r w:rsidR="00162076">
        <w:t>arrays</w:t>
      </w:r>
      <w:proofErr w:type="spellEnd"/>
      <w:r w:rsidR="00162076">
        <w:t xml:space="preserve"> </w:t>
      </w:r>
      <w:r>
        <w:t>se encuentra en la rutina ubicada en la línea 2040</w:t>
      </w:r>
      <w:r w:rsidR="00EE1B83">
        <w:t xml:space="preserve">, a la que se invoca mediante </w:t>
      </w:r>
      <w:r w:rsidR="00EE1B83" w:rsidRPr="00EE1B83">
        <w:rPr>
          <w:b/>
        </w:rPr>
        <w:t>GOSUB 2040</w:t>
      </w:r>
    </w:p>
    <w:p w14:paraId="4A4784EC" w14:textId="77777777" w:rsidR="00831684" w:rsidRDefault="00831684" w:rsidP="00086C4B"/>
    <w:p w14:paraId="34C34114" w14:textId="77777777" w:rsidR="00831684" w:rsidRDefault="00831684" w:rsidP="00086C4B">
      <w:r>
        <w:t xml:space="preserve">Tras imprimir la tabla de scores se activa la música con el comando </w:t>
      </w:r>
      <w:r w:rsidR="00EE1B83" w:rsidRPr="00EE1B83">
        <w:rPr>
          <w:b/>
        </w:rPr>
        <w:t>|</w:t>
      </w:r>
      <w:r w:rsidRPr="00EE1B83">
        <w:rPr>
          <w:b/>
        </w:rPr>
        <w:t>MUSIC</w:t>
      </w:r>
      <w:r>
        <w:t xml:space="preserve"> y nos quedamos a la espera de que el usuario pulse una tecla (línea 240). Para evitar leer una pulsación anterior del teclado, el buffer de lectura de teclas se limpia en la línea 180.</w:t>
      </w:r>
    </w:p>
    <w:p w14:paraId="41A472F5" w14:textId="77777777" w:rsidR="00EE1B83" w:rsidRDefault="00EE1B83" w:rsidP="00086C4B"/>
    <w:p w14:paraId="5CDB00E9" w14:textId="77777777" w:rsidR="00EE1B83" w:rsidRPr="00EE1B83" w:rsidRDefault="00EE1B83" w:rsidP="00EE1B83">
      <w:pPr>
        <w:pBdr>
          <w:top w:val="single" w:sz="4" w:space="1" w:color="auto"/>
          <w:left w:val="single" w:sz="4" w:space="4" w:color="auto"/>
          <w:bottom w:val="single" w:sz="4" w:space="1" w:color="auto"/>
          <w:right w:val="single" w:sz="4" w:space="4" w:color="auto"/>
        </w:pBdr>
        <w:rPr>
          <w:rFonts w:ascii="Consolas" w:hAnsi="Consolas"/>
          <w:b/>
          <w:lang w:val="en-US"/>
        </w:rPr>
      </w:pPr>
      <w:r w:rsidRPr="00EE1B83">
        <w:rPr>
          <w:rFonts w:ascii="Consolas" w:hAnsi="Consolas"/>
          <w:b/>
          <w:lang w:val="en-US"/>
        </w:rPr>
        <w:t>180 b$=INKEY$: if B$&lt;&gt;”” THEN 180</w:t>
      </w:r>
    </w:p>
    <w:p w14:paraId="58BED7AA" w14:textId="77777777" w:rsidR="00831684" w:rsidRPr="00EE1B83" w:rsidRDefault="00831684" w:rsidP="00086C4B">
      <w:pPr>
        <w:rPr>
          <w:lang w:val="en-US"/>
        </w:rPr>
      </w:pPr>
    </w:p>
    <w:p w14:paraId="2C64799D" w14:textId="77777777" w:rsidR="00831684" w:rsidRDefault="00831684" w:rsidP="00086C4B">
      <w:r>
        <w:t xml:space="preserve">Tras pulsar una tecla se para la música </w:t>
      </w:r>
      <w:r w:rsidR="00EE1B83">
        <w:t xml:space="preserve">(con el comando </w:t>
      </w:r>
      <w:r w:rsidR="00EE1B83" w:rsidRPr="00EE1B83">
        <w:rPr>
          <w:b/>
        </w:rPr>
        <w:t>|MUSICOFF</w:t>
      </w:r>
      <w:r w:rsidR="00EE1B83">
        <w:t xml:space="preserve">) </w:t>
      </w:r>
      <w:r>
        <w:t>y se crean las variables del juego</w:t>
      </w:r>
    </w:p>
    <w:p w14:paraId="259A423F" w14:textId="77777777" w:rsidR="00EE1B83" w:rsidRDefault="00EE1B83" w:rsidP="00086C4B"/>
    <w:p w14:paraId="29EC25EF" w14:textId="77777777" w:rsidR="00831684" w:rsidRDefault="00831684" w:rsidP="00086C4B">
      <w:r>
        <w:rPr>
          <w:noProof/>
        </w:rPr>
        <w:drawing>
          <wp:inline distT="0" distB="0" distL="0" distR="0" wp14:anchorId="6A8AF8AD" wp14:editId="7072E3DB">
            <wp:extent cx="5400040" cy="2178050"/>
            <wp:effectExtent l="19050" t="1905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178050"/>
                    </a:xfrm>
                    <a:prstGeom prst="rect">
                      <a:avLst/>
                    </a:prstGeom>
                    <a:ln w="19050">
                      <a:solidFill>
                        <a:schemeClr val="tx1"/>
                      </a:solidFill>
                    </a:ln>
                  </pic:spPr>
                </pic:pic>
              </a:graphicData>
            </a:graphic>
          </wp:inline>
        </w:drawing>
      </w:r>
    </w:p>
    <w:p w14:paraId="6377FA65" w14:textId="77777777" w:rsidR="00831684" w:rsidRDefault="00831684" w:rsidP="00086C4B">
      <w:r>
        <w:t xml:space="preserve">Las variables como </w:t>
      </w:r>
      <w:r w:rsidR="00EE1B83">
        <w:t>“</w:t>
      </w:r>
      <w:r>
        <w:t>frogup1</w:t>
      </w:r>
      <w:r w:rsidR="00EE1B83">
        <w:t>”</w:t>
      </w:r>
      <w:r>
        <w:t xml:space="preserve"> o </w:t>
      </w:r>
      <w:r w:rsidR="00EE1B83">
        <w:t>“</w:t>
      </w:r>
      <w:r>
        <w:t>moneda</w:t>
      </w:r>
      <w:r w:rsidR="00EE1B83">
        <w:t>”</w:t>
      </w:r>
      <w:r>
        <w:t xml:space="preserve">, contienen el </w:t>
      </w:r>
      <w:proofErr w:type="spellStart"/>
      <w:r>
        <w:t>numero</w:t>
      </w:r>
      <w:proofErr w:type="spellEnd"/>
      <w:r>
        <w:t xml:space="preserve"> de imagen asignada al ensamblar </w:t>
      </w:r>
      <w:r w:rsidR="00EE1B83">
        <w:t>las</w:t>
      </w:r>
      <w:r>
        <w:t xml:space="preserve"> imágenes que hemos creado nosotros </w:t>
      </w:r>
      <w:r w:rsidR="00EE1B83">
        <w:t>mismos.</w:t>
      </w:r>
    </w:p>
    <w:p w14:paraId="0CCDD3DB" w14:textId="77777777" w:rsidR="00EE1B83" w:rsidRDefault="00EE1B83" w:rsidP="00086C4B"/>
    <w:p w14:paraId="4F451FE5" w14:textId="77777777" w:rsidR="0001565E" w:rsidRDefault="0001565E" w:rsidP="00086C4B">
      <w:r>
        <w:t>Despu</w:t>
      </w:r>
      <w:r w:rsidR="00007858">
        <w:t>és</w:t>
      </w:r>
      <w:r>
        <w:t xml:space="preserve"> se crea el array </w:t>
      </w:r>
      <w:proofErr w:type="spellStart"/>
      <w:r>
        <w:t>c$</w:t>
      </w:r>
      <w:proofErr w:type="spellEnd"/>
      <w:r>
        <w:t xml:space="preserve">() que contiene el </w:t>
      </w:r>
      <w:proofErr w:type="spellStart"/>
      <w:r>
        <w:t>layout</w:t>
      </w:r>
      <w:proofErr w:type="spellEnd"/>
      <w:r>
        <w:t xml:space="preserve"> del juego (también llamado “mapa de tiles”) con el que se construye el escenario con el rio, la vegetación, los ladrillos a los bordes de la carretera</w:t>
      </w:r>
    </w:p>
    <w:p w14:paraId="29E57BE5" w14:textId="77777777" w:rsidR="001262B2" w:rsidRDefault="001262B2" w:rsidP="00086C4B">
      <w:r>
        <w:t xml:space="preserve">Las variables </w:t>
      </w:r>
      <w:proofErr w:type="spellStart"/>
      <w:r>
        <w:t>collider</w:t>
      </w:r>
      <w:proofErr w:type="spellEnd"/>
      <w:r>
        <w:t xml:space="preserve"> y </w:t>
      </w:r>
      <w:proofErr w:type="spellStart"/>
      <w:r>
        <w:t>collided</w:t>
      </w:r>
      <w:proofErr w:type="spellEnd"/>
      <w:r>
        <w:t xml:space="preserve"> son muy importantes. Las usa el comando </w:t>
      </w:r>
      <w:r w:rsidRPr="00A83E37">
        <w:rPr>
          <w:b/>
        </w:rPr>
        <w:t>COLSPALL</w:t>
      </w:r>
      <w:r>
        <w:t xml:space="preserve"> para dejar el resultado del análisis de </w:t>
      </w:r>
      <w:proofErr w:type="spellStart"/>
      <w:r>
        <w:t>colision</w:t>
      </w:r>
      <w:proofErr w:type="spellEnd"/>
      <w:r>
        <w:t xml:space="preserve"> de sprites. Tras crear ambas </w:t>
      </w:r>
      <w:r>
        <w:lastRenderedPageBreak/>
        <w:t xml:space="preserve">variables, se inicializa el comando </w:t>
      </w:r>
      <w:r w:rsidRPr="00A83E37">
        <w:rPr>
          <w:b/>
        </w:rPr>
        <w:t>COLSPALL</w:t>
      </w:r>
      <w:r>
        <w:t xml:space="preserve"> con ellas para indicarle donde debe dejar el resultado del análisis de </w:t>
      </w:r>
      <w:proofErr w:type="spellStart"/>
      <w:r>
        <w:t>colision</w:t>
      </w:r>
      <w:proofErr w:type="spellEnd"/>
      <w:r>
        <w:t>.</w:t>
      </w:r>
    </w:p>
    <w:p w14:paraId="63CEC2A7" w14:textId="77777777" w:rsidR="001262B2" w:rsidRDefault="001262B2" w:rsidP="00086C4B">
      <w:r>
        <w:t xml:space="preserve">Tenemos a continuación el </w:t>
      </w:r>
      <w:proofErr w:type="spellStart"/>
      <w:r>
        <w:t>tmax</w:t>
      </w:r>
      <w:proofErr w:type="spellEnd"/>
      <w:r>
        <w:t xml:space="preserve"> que son los segundos que tienes antes de que se te acabe el tiempo y pierdas una vida.</w:t>
      </w:r>
    </w:p>
    <w:p w14:paraId="0E0E5EEE" w14:textId="77777777" w:rsidR="001262B2" w:rsidRDefault="001262B2" w:rsidP="00086C4B">
      <w:r>
        <w:t xml:space="preserve">La variable </w:t>
      </w:r>
      <w:proofErr w:type="spellStart"/>
      <w:r>
        <w:t>maxdemora</w:t>
      </w:r>
      <w:proofErr w:type="spellEnd"/>
      <w:r>
        <w:t xml:space="preserve"> es el tiempo en fotogramas que has de esperar desde que tu rana comienza a saltar hasta que recuperas el control de la rana</w:t>
      </w:r>
    </w:p>
    <w:p w14:paraId="585C9744" w14:textId="77777777" w:rsidR="001262B2" w:rsidRDefault="001262B2" w:rsidP="00086C4B">
      <w:r>
        <w:t xml:space="preserve">Las variables </w:t>
      </w:r>
      <w:proofErr w:type="spellStart"/>
      <w:r>
        <w:t>xc</w:t>
      </w:r>
      <w:proofErr w:type="spellEnd"/>
      <w:r>
        <w:t xml:space="preserve"> e </w:t>
      </w:r>
      <w:proofErr w:type="spellStart"/>
      <w:r>
        <w:t>yc</w:t>
      </w:r>
      <w:proofErr w:type="spellEnd"/>
      <w:r>
        <w:t xml:space="preserve"> contienen posiciones donde aparecerán los coches de las cinco pistas que contiene la carretera y el array r() contiene las rutas que van a asignarse a cada una de las 5 pistas</w:t>
      </w:r>
      <w:r w:rsidR="00A83E37">
        <w:t>.</w:t>
      </w:r>
    </w:p>
    <w:p w14:paraId="7323FE7E" w14:textId="77777777" w:rsidR="001262B2" w:rsidRDefault="001262B2" w:rsidP="00086C4B"/>
    <w:p w14:paraId="46E70C1A" w14:textId="77777777" w:rsidR="001262B2" w:rsidRDefault="001262B2" w:rsidP="00086C4B">
      <w:r>
        <w:rPr>
          <w:noProof/>
        </w:rPr>
        <w:drawing>
          <wp:inline distT="0" distB="0" distL="0" distR="0" wp14:anchorId="029C2EB1" wp14:editId="3CB7DF98">
            <wp:extent cx="5400040" cy="338772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87725"/>
                    </a:xfrm>
                    <a:prstGeom prst="rect">
                      <a:avLst/>
                    </a:prstGeom>
                  </pic:spPr>
                </pic:pic>
              </a:graphicData>
            </a:graphic>
          </wp:inline>
        </w:drawing>
      </w:r>
    </w:p>
    <w:p w14:paraId="28C823AE" w14:textId="254FE136" w:rsidR="00A83E37" w:rsidRPr="00753E37" w:rsidRDefault="00A83E37" w:rsidP="00A83E37">
      <w:pPr>
        <w:pStyle w:val="Caption"/>
      </w:pPr>
      <w:r>
        <w:t xml:space="preserve">Fig. </w:t>
      </w:r>
      <w:r>
        <w:fldChar w:fldCharType="begin"/>
      </w:r>
      <w:r>
        <w:instrText xml:space="preserve"> SEQ Fig. \* ARABIC </w:instrText>
      </w:r>
      <w:r>
        <w:fldChar w:fldCharType="separate"/>
      </w:r>
      <w:r w:rsidR="00BB6D32">
        <w:rPr>
          <w:noProof/>
        </w:rPr>
        <w:t>13</w:t>
      </w:r>
      <w:r>
        <w:fldChar w:fldCharType="end"/>
      </w:r>
      <w:r>
        <w:t xml:space="preserve"> tras la presentación, comienza el juego</w:t>
      </w:r>
    </w:p>
    <w:p w14:paraId="210D82B6" w14:textId="429E60CB" w:rsidR="00A83E37" w:rsidRDefault="00A83E37" w:rsidP="00086C4B"/>
    <w:p w14:paraId="50F419E5" w14:textId="3F925157" w:rsidR="00664CCA" w:rsidRDefault="00664CCA">
      <w:pPr>
        <w:jc w:val="left"/>
      </w:pPr>
      <w:r>
        <w:br w:type="page"/>
      </w:r>
    </w:p>
    <w:p w14:paraId="6B4746B4" w14:textId="77777777" w:rsidR="00664CCA" w:rsidRDefault="00664CCA" w:rsidP="00086C4B"/>
    <w:p w14:paraId="1E5C31F2" w14:textId="77777777" w:rsidR="00831684" w:rsidRDefault="00831684" w:rsidP="00831684">
      <w:pPr>
        <w:pStyle w:val="Heading1"/>
      </w:pPr>
      <w:bookmarkStart w:id="11" w:name="_Hlk2638158"/>
      <w:bookmarkStart w:id="12" w:name="_Toc6487878"/>
      <w:r>
        <w:lastRenderedPageBreak/>
        <w:t>L</w:t>
      </w:r>
      <w:r w:rsidR="00162076">
        <w:t>ó</w:t>
      </w:r>
      <w:r>
        <w:t xml:space="preserve">gica </w:t>
      </w:r>
      <w:r w:rsidR="00DB6706">
        <w:t xml:space="preserve">del programa </w:t>
      </w:r>
      <w:r>
        <w:t>principal</w:t>
      </w:r>
      <w:bookmarkEnd w:id="12"/>
      <w:r>
        <w:t xml:space="preserve"> </w:t>
      </w:r>
    </w:p>
    <w:bookmarkEnd w:id="11"/>
    <w:p w14:paraId="51F4E2BC" w14:textId="77777777" w:rsidR="00831684" w:rsidRDefault="00831684" w:rsidP="00831684">
      <w:r>
        <w:t>La lógica principal del juego se compone de un bucle en el que se ejecuta la subrutina ubicada en la línea 540, la cual contiene la lógica para pintar el escenario y mover los personajes.</w:t>
      </w:r>
    </w:p>
    <w:p w14:paraId="3AAB2DA0" w14:textId="77777777" w:rsidR="00831684" w:rsidRDefault="00831684" w:rsidP="00831684"/>
    <w:p w14:paraId="5402191B" w14:textId="77777777" w:rsidR="00831684" w:rsidRDefault="00831684" w:rsidP="00831684">
      <w:r>
        <w:t xml:space="preserve">En la línea 390 se inicializan las 4 moscas, y el </w:t>
      </w:r>
      <w:proofErr w:type="spellStart"/>
      <w:r>
        <w:t>numero</w:t>
      </w:r>
      <w:proofErr w:type="spellEnd"/>
      <w:r>
        <w:t xml:space="preserve"> de moscas devoradas se establece en cero. Esta línea debe ejecutarse al principio de cada nivel</w:t>
      </w:r>
      <w:r w:rsidR="00C90255">
        <w:t>,</w:t>
      </w:r>
      <w:r>
        <w:t xml:space="preserve"> pero no debe ejecutarse si simplemente pierdes una vida y aun te quedan un par de moscas por comer.</w:t>
      </w:r>
    </w:p>
    <w:p w14:paraId="6F8A13AC" w14:textId="77777777" w:rsidR="00831684" w:rsidRDefault="00831684" w:rsidP="00831684"/>
    <w:p w14:paraId="1F2198C9" w14:textId="77777777" w:rsidR="00831684" w:rsidRDefault="00831684" w:rsidP="00831684">
      <w:r>
        <w:t xml:space="preserve">En la línea 400 se comprueba el </w:t>
      </w:r>
      <w:proofErr w:type="spellStart"/>
      <w:r>
        <w:t>numero</w:t>
      </w:r>
      <w:proofErr w:type="spellEnd"/>
      <w:r>
        <w:t xml:space="preserve"> de moscas que se ha comido la rana, que inicialmente es cero, y las vidas. Si la rana conserva alguna vida y las moscas devoradas no han llegado a 4, se ejecuta la rutina de la línea 540, es decir, se pinta el escenario y se juega. En caso de perder una vida, la rutina retornará y se ejecutará la línea 430.</w:t>
      </w:r>
    </w:p>
    <w:p w14:paraId="66EF0EB0" w14:textId="77777777" w:rsidR="00831684" w:rsidRDefault="00831684" w:rsidP="00831684"/>
    <w:p w14:paraId="7C137490" w14:textId="77777777" w:rsidR="00831684" w:rsidRDefault="00831684" w:rsidP="00831684">
      <w:r>
        <w:t>En la línea 430 hay un WEND por lo que itera el bucle WHILE y se vuelven a comprobar las vidas y las moscas.</w:t>
      </w:r>
    </w:p>
    <w:p w14:paraId="116BB778" w14:textId="77777777" w:rsidR="00831684" w:rsidRDefault="00831684" w:rsidP="00831684"/>
    <w:p w14:paraId="6C6A3382" w14:textId="77777777" w:rsidR="00831684" w:rsidRPr="00086C4B" w:rsidRDefault="00831684" w:rsidP="00831684">
      <w:r>
        <w:t>En caso de haberse comido todas las moscas, se incrementa la dificultad (línea 540) y se pasa de nivel, empezando desde el principio (</w:t>
      </w:r>
      <w:r w:rsidR="00007858">
        <w:t>GOTO</w:t>
      </w:r>
      <w:r>
        <w:t xml:space="preserve"> a la 390 desde la 520), con las 4 moscas sin comer.</w:t>
      </w:r>
    </w:p>
    <w:p w14:paraId="4146F5EB" w14:textId="77777777" w:rsidR="00831684" w:rsidRDefault="00C90255" w:rsidP="00831684">
      <w:r>
        <w:rPr>
          <w:noProof/>
        </w:rPr>
        <w:drawing>
          <wp:inline distT="0" distB="0" distL="0" distR="0" wp14:anchorId="750992E6" wp14:editId="0B5579BE">
            <wp:extent cx="5400040" cy="3004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004185"/>
                    </a:xfrm>
                    <a:prstGeom prst="rect">
                      <a:avLst/>
                    </a:prstGeom>
                  </pic:spPr>
                </pic:pic>
              </a:graphicData>
            </a:graphic>
          </wp:inline>
        </w:drawing>
      </w:r>
    </w:p>
    <w:p w14:paraId="5A54FD3B" w14:textId="77777777" w:rsidR="00831684" w:rsidRDefault="00831684" w:rsidP="00831684"/>
    <w:p w14:paraId="09839781" w14:textId="77777777" w:rsidR="00831684" w:rsidRDefault="00831684" w:rsidP="00831684">
      <w:r>
        <w:t>Ahora lo único que queda por entender es lo que hace la rutina ubicada en la línea 540</w:t>
      </w:r>
      <w:r w:rsidR="00C90255">
        <w:t xml:space="preserve">. Esa es la rutina </w:t>
      </w:r>
      <w:r w:rsidR="00DB6706">
        <w:t xml:space="preserve">que contiene la construcción de los marcadores, el </w:t>
      </w:r>
      <w:proofErr w:type="spellStart"/>
      <w:r w:rsidR="00DB6706">
        <w:t>layout</w:t>
      </w:r>
      <w:proofErr w:type="spellEnd"/>
      <w:r w:rsidR="00DB6706">
        <w:t xml:space="preserve"> y la “</w:t>
      </w:r>
      <w:proofErr w:type="spellStart"/>
      <w:r w:rsidR="00DB6706">
        <w:t>logica</w:t>
      </w:r>
      <w:proofErr w:type="spellEnd"/>
      <w:r w:rsidR="00DB6706">
        <w:t xml:space="preserve"> del ciclo de juego”</w:t>
      </w:r>
      <w:r w:rsidR="00C90255">
        <w:t xml:space="preserve">. </w:t>
      </w:r>
    </w:p>
    <w:p w14:paraId="1857E5E4" w14:textId="77777777" w:rsidR="00831684" w:rsidRDefault="00831684" w:rsidP="00831684"/>
    <w:p w14:paraId="7F1B0DE0" w14:textId="77777777" w:rsidR="00831684" w:rsidRDefault="00831684" w:rsidP="00831684"/>
    <w:p w14:paraId="4BF05777" w14:textId="03DE7ACA" w:rsidR="00664CCA" w:rsidRDefault="00664CCA">
      <w:pPr>
        <w:jc w:val="left"/>
      </w:pPr>
      <w:r>
        <w:br w:type="page"/>
      </w:r>
    </w:p>
    <w:p w14:paraId="09195859" w14:textId="77777777" w:rsidR="00831684" w:rsidRDefault="00831684" w:rsidP="00831684"/>
    <w:p w14:paraId="5E584B44" w14:textId="77777777" w:rsidR="00831684" w:rsidRDefault="00831684" w:rsidP="00831684"/>
    <w:p w14:paraId="7C4C6423" w14:textId="77777777" w:rsidR="00A32FA7" w:rsidRDefault="00A32FA7" w:rsidP="00D527DB">
      <w:pPr>
        <w:pStyle w:val="Heading1"/>
      </w:pPr>
      <w:bookmarkStart w:id="13" w:name="_Toc6487879"/>
      <w:r>
        <w:lastRenderedPageBreak/>
        <w:t>Control de la rana</w:t>
      </w:r>
      <w:bookmarkEnd w:id="13"/>
    </w:p>
    <w:p w14:paraId="19AA9D43" w14:textId="77777777" w:rsidR="009859FF" w:rsidRDefault="00A16210" w:rsidP="00206824">
      <w:r>
        <w:t>El control de la rana se hace usando instrucciones de BASIC</w:t>
      </w:r>
      <w:r w:rsidR="0091250D">
        <w:t xml:space="preserve">, </w:t>
      </w:r>
      <w:r>
        <w:t xml:space="preserve">pero siempre tratando de reducir el </w:t>
      </w:r>
      <w:proofErr w:type="spellStart"/>
      <w:r>
        <w:t>numero</w:t>
      </w:r>
      <w:proofErr w:type="spellEnd"/>
      <w:r>
        <w:t xml:space="preserve"> de instrucciones a ejecutar.</w:t>
      </w:r>
      <w:r w:rsidR="0068734C">
        <w:t xml:space="preserve"> El mecanismo </w:t>
      </w:r>
      <w:r w:rsidR="00330842">
        <w:t xml:space="preserve">consiste en comprobar si </w:t>
      </w:r>
      <w:r w:rsidR="009859FF">
        <w:t>esta pulsada una tecla sin efectuar ninguna comparación. Las siguientes dos instrucciones son equivalentes</w:t>
      </w:r>
    </w:p>
    <w:p w14:paraId="415FC145" w14:textId="77777777" w:rsidR="009859FF" w:rsidRPr="009859FF" w:rsidRDefault="009859FF" w:rsidP="00E8090B">
      <w:pPr>
        <w:pStyle w:val="ListParagraph"/>
        <w:numPr>
          <w:ilvl w:val="0"/>
          <w:numId w:val="4"/>
        </w:numPr>
        <w:rPr>
          <w:rFonts w:ascii="Consolas" w:hAnsi="Consolas"/>
          <w:b/>
        </w:rPr>
      </w:pPr>
      <w:r w:rsidRPr="009859FF">
        <w:rPr>
          <w:rFonts w:ascii="Consolas" w:hAnsi="Consolas"/>
          <w:b/>
        </w:rPr>
        <w:t>IF INKEY(67) THEN 1660</w:t>
      </w:r>
    </w:p>
    <w:p w14:paraId="11865B2C" w14:textId="77777777" w:rsidR="009859FF" w:rsidRPr="009859FF" w:rsidRDefault="009859FF" w:rsidP="00E8090B">
      <w:pPr>
        <w:pStyle w:val="ListParagraph"/>
        <w:numPr>
          <w:ilvl w:val="0"/>
          <w:numId w:val="4"/>
        </w:numPr>
        <w:rPr>
          <w:rFonts w:ascii="Consolas" w:hAnsi="Consolas"/>
          <w:b/>
        </w:rPr>
      </w:pPr>
      <w:r w:rsidRPr="009859FF">
        <w:rPr>
          <w:rFonts w:ascii="Consolas" w:hAnsi="Consolas"/>
          <w:b/>
        </w:rPr>
        <w:t>IF INKEY(67)&gt;0 THEN 1660</w:t>
      </w:r>
    </w:p>
    <w:p w14:paraId="6A64580F" w14:textId="77777777" w:rsidR="009859FF" w:rsidRPr="009859FF" w:rsidRDefault="009859FF" w:rsidP="00206824">
      <w:r w:rsidRPr="009859FF">
        <w:t xml:space="preserve">Pero la segunda es </w:t>
      </w:r>
      <w:proofErr w:type="spellStart"/>
      <w:r>
        <w:t>mas</w:t>
      </w:r>
      <w:proofErr w:type="spellEnd"/>
      <w:r>
        <w:t xml:space="preserve"> lenta que la primera. Teniendo esto en cuenta y que cuando pulsas una tecla la función INKEY(tecla) retorna un cero, la forma </w:t>
      </w:r>
      <w:proofErr w:type="spellStart"/>
      <w:r>
        <w:t>mas</w:t>
      </w:r>
      <w:proofErr w:type="spellEnd"/>
      <w:r>
        <w:t xml:space="preserve"> rápida de leer el teclado es:</w:t>
      </w:r>
    </w:p>
    <w:p w14:paraId="269336AE" w14:textId="77777777" w:rsidR="00330842" w:rsidRPr="009859FF" w:rsidRDefault="00330842" w:rsidP="00206824"/>
    <w:p w14:paraId="78A57505" w14:textId="77777777" w:rsidR="00330842" w:rsidRPr="00CD1DE9" w:rsidRDefault="00330842" w:rsidP="00CD1DE9">
      <w:pPr>
        <w:pBdr>
          <w:top w:val="single" w:sz="4" w:space="1" w:color="auto"/>
          <w:left w:val="single" w:sz="4" w:space="4" w:color="auto"/>
          <w:bottom w:val="single" w:sz="4" w:space="1" w:color="auto"/>
          <w:right w:val="single" w:sz="4" w:space="4" w:color="auto"/>
        </w:pBdr>
        <w:rPr>
          <w:rFonts w:ascii="Consolas" w:hAnsi="Consolas"/>
          <w:b/>
        </w:rPr>
      </w:pPr>
      <w:r w:rsidRPr="00CD1DE9">
        <w:rPr>
          <w:rFonts w:ascii="Consolas" w:hAnsi="Consolas"/>
          <w:b/>
        </w:rPr>
        <w:t>1620 IF INKEY(67) THEN 1660:</w:t>
      </w:r>
    </w:p>
    <w:p w14:paraId="7E87296A" w14:textId="77777777" w:rsidR="00330842" w:rsidRPr="00626332" w:rsidRDefault="00330842" w:rsidP="00CD1DE9">
      <w:pPr>
        <w:pBdr>
          <w:top w:val="single" w:sz="4" w:space="1" w:color="auto"/>
          <w:left w:val="single" w:sz="4" w:space="4" w:color="auto"/>
          <w:bottom w:val="single" w:sz="4" w:space="1" w:color="auto"/>
          <w:right w:val="single" w:sz="4" w:space="4" w:color="auto"/>
        </w:pBdr>
        <w:rPr>
          <w:rFonts w:ascii="Consolas" w:hAnsi="Consolas"/>
          <w:b/>
          <w:color w:val="00B050"/>
        </w:rPr>
      </w:pPr>
      <w:r w:rsidRPr="00CD1DE9">
        <w:rPr>
          <w:rFonts w:ascii="Consolas" w:hAnsi="Consolas"/>
          <w:b/>
        </w:rPr>
        <w:t xml:space="preserve">    </w:t>
      </w:r>
      <w:r w:rsidRPr="00626332">
        <w:rPr>
          <w:rFonts w:ascii="Consolas" w:hAnsi="Consolas"/>
          <w:b/>
          <w:color w:val="00B050"/>
        </w:rPr>
        <w:t>&lt;Instrucciones si se pulsa Q y RETURN&gt;</w:t>
      </w:r>
    </w:p>
    <w:p w14:paraId="224CB73A" w14:textId="77777777" w:rsidR="00330842" w:rsidRPr="00D37256" w:rsidRDefault="00330842" w:rsidP="00CD1DE9">
      <w:pPr>
        <w:pBdr>
          <w:top w:val="single" w:sz="4" w:space="1" w:color="auto"/>
          <w:left w:val="single" w:sz="4" w:space="4" w:color="auto"/>
          <w:bottom w:val="single" w:sz="4" w:space="1" w:color="auto"/>
          <w:right w:val="single" w:sz="4" w:space="4" w:color="auto"/>
        </w:pBdr>
        <w:rPr>
          <w:rFonts w:ascii="Consolas" w:hAnsi="Consolas"/>
          <w:b/>
        </w:rPr>
      </w:pPr>
      <w:r w:rsidRPr="00D37256">
        <w:rPr>
          <w:rFonts w:ascii="Consolas" w:hAnsi="Consolas"/>
          <w:b/>
        </w:rPr>
        <w:t>1660 IF INKEY(69) THEN 1710</w:t>
      </w:r>
    </w:p>
    <w:p w14:paraId="741DFF50" w14:textId="77777777" w:rsidR="00330842" w:rsidRPr="00D37256" w:rsidRDefault="00330842" w:rsidP="00206824"/>
    <w:p w14:paraId="3DD898B3" w14:textId="77777777" w:rsidR="0091250D" w:rsidRDefault="0091250D" w:rsidP="00206824">
      <w:r w:rsidRPr="0091250D">
        <w:t>El listado de control d</w:t>
      </w:r>
      <w:r>
        <w:t>e la rana es el que sigue:</w:t>
      </w:r>
    </w:p>
    <w:p w14:paraId="3966CF96" w14:textId="77777777" w:rsidR="0091250D" w:rsidRPr="0091250D" w:rsidRDefault="00007858" w:rsidP="00206824">
      <w:r>
        <w:rPr>
          <w:noProof/>
        </w:rPr>
        <w:drawing>
          <wp:inline distT="0" distB="0" distL="0" distR="0" wp14:anchorId="692C2EFC" wp14:editId="5F1365E4">
            <wp:extent cx="5400040" cy="2901950"/>
            <wp:effectExtent l="19050" t="1905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2901950"/>
                    </a:xfrm>
                    <a:prstGeom prst="rect">
                      <a:avLst/>
                    </a:prstGeom>
                    <a:ln w="25400">
                      <a:solidFill>
                        <a:schemeClr val="tx1"/>
                      </a:solidFill>
                    </a:ln>
                  </pic:spPr>
                </pic:pic>
              </a:graphicData>
            </a:graphic>
          </wp:inline>
        </w:drawing>
      </w:r>
    </w:p>
    <w:p w14:paraId="38368F0D" w14:textId="77777777" w:rsidR="0091250D" w:rsidRPr="0091250D" w:rsidRDefault="0091250D" w:rsidP="00206824"/>
    <w:p w14:paraId="201AAC3C" w14:textId="77777777" w:rsidR="00206824" w:rsidRDefault="009859FF" w:rsidP="00206824">
      <w:r w:rsidRPr="009859FF">
        <w:t xml:space="preserve">Ahora </w:t>
      </w:r>
      <w:r w:rsidR="00753E37" w:rsidRPr="009859FF">
        <w:t>vamos a</w:t>
      </w:r>
      <w:r w:rsidRPr="009859FF">
        <w:t xml:space="preserve"> ver que i</w:t>
      </w:r>
      <w:r>
        <w:t xml:space="preserve">nstrucciones debemos ejecutar cuando hemos pulsado una tecla. </w:t>
      </w:r>
      <w:r w:rsidR="0091250D">
        <w:t>Concretamente v</w:t>
      </w:r>
      <w:r>
        <w:t>amos a analizar la pulsación hacia arriba (tecla Q)</w:t>
      </w:r>
    </w:p>
    <w:p w14:paraId="3A4E2A5A" w14:textId="77777777" w:rsidR="009859FF" w:rsidRDefault="009859FF" w:rsidP="00206824"/>
    <w:p w14:paraId="63BB8D25" w14:textId="77777777" w:rsidR="009859FF" w:rsidRPr="00D37256"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1610 y=PEEK(27497):x=PEEK(27499)</w:t>
      </w:r>
    </w:p>
    <w:p w14:paraId="2D22A51A" w14:textId="77777777" w:rsidR="009859FF" w:rsidRPr="00D37256"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1620 IF INKEY(67) THEN 1660:</w:t>
      </w:r>
    </w:p>
    <w:p w14:paraId="25249610" w14:textId="77777777" w:rsidR="009859FF" w:rsidRPr="009859FF"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9859FF">
        <w:rPr>
          <w:rFonts w:ascii="Consolas" w:hAnsi="Consolas"/>
          <w:b/>
          <w:sz w:val="20"/>
          <w:lang w:val="en-US"/>
        </w:rPr>
        <w:t>1630 |MOVER,31,-16,0:|COLAY,31,@col%:|MOVER,31,16,0:IF col% THEN RETURN</w:t>
      </w:r>
    </w:p>
    <w:p w14:paraId="079D9F76" w14:textId="77777777" w:rsidR="009859FF" w:rsidRPr="00D37256"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1640 POKE 27499,(x+1) AND 252:SOUND 1,638,0,0,1</w:t>
      </w:r>
    </w:p>
    <w:p w14:paraId="44FB1575" w14:textId="77777777" w:rsidR="009859FF" w:rsidRPr="00007858"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007858">
        <w:rPr>
          <w:rFonts w:ascii="Consolas" w:hAnsi="Consolas"/>
          <w:b/>
          <w:sz w:val="20"/>
          <w:lang w:val="en-US"/>
        </w:rPr>
        <w:t>1650 |SETUPSP,31,0,233:|SETUPSP,31,15,0:demora=maxdemora:</w:t>
      </w:r>
      <w:r w:rsidR="00007858" w:rsidRPr="00007858">
        <w:rPr>
          <w:rFonts w:ascii="Consolas" w:hAnsi="Consolas"/>
          <w:b/>
          <w:sz w:val="20"/>
          <w:lang w:val="en-US"/>
        </w:rPr>
        <w:t>ar</w:t>
      </w:r>
      <w:r w:rsidR="00007858">
        <w:rPr>
          <w:rFonts w:ascii="Consolas" w:hAnsi="Consolas"/>
          <w:b/>
          <w:sz w:val="20"/>
          <w:lang w:val="en-US"/>
        </w:rPr>
        <w:t>rastre</w:t>
      </w:r>
      <w:r w:rsidRPr="00007858">
        <w:rPr>
          <w:rFonts w:ascii="Consolas" w:hAnsi="Consolas"/>
          <w:b/>
          <w:sz w:val="20"/>
          <w:lang w:val="en-US"/>
        </w:rPr>
        <w:t>=0:RETURN</w:t>
      </w:r>
    </w:p>
    <w:p w14:paraId="6F730E0E" w14:textId="77777777" w:rsidR="0091250D" w:rsidRPr="00007858" w:rsidRDefault="0091250D" w:rsidP="00206824">
      <w:pPr>
        <w:rPr>
          <w:sz w:val="22"/>
          <w:lang w:val="en-US"/>
        </w:rPr>
      </w:pPr>
    </w:p>
    <w:p w14:paraId="2BEF2626" w14:textId="77777777" w:rsidR="009859FF" w:rsidRPr="00753E37" w:rsidRDefault="009859FF" w:rsidP="00206824">
      <w:pPr>
        <w:rPr>
          <w:b/>
        </w:rPr>
      </w:pPr>
      <w:r w:rsidRPr="00753E37">
        <w:t xml:space="preserve">Con la </w:t>
      </w:r>
      <w:proofErr w:type="spellStart"/>
      <w:r w:rsidRPr="00753E37">
        <w:t>instruccion</w:t>
      </w:r>
      <w:proofErr w:type="spellEnd"/>
      <w:r w:rsidRPr="00753E37">
        <w:t xml:space="preserve"> </w:t>
      </w:r>
      <w:r w:rsidRPr="00C90255">
        <w:rPr>
          <w:rFonts w:ascii="Consolas" w:hAnsi="Consolas"/>
          <w:b/>
        </w:rPr>
        <w:t>MOVER,31,-16,0</w:t>
      </w:r>
      <w:r w:rsidRPr="00753E37">
        <w:t xml:space="preserve"> movemos la rana hacia arriba 16 </w:t>
      </w:r>
      <w:proofErr w:type="spellStart"/>
      <w:r w:rsidRPr="00753E37">
        <w:t>lineas</w:t>
      </w:r>
      <w:proofErr w:type="spellEnd"/>
      <w:r w:rsidRPr="00753E37">
        <w:t xml:space="preserve">, al lugar que tendrá tras haber terminado el salto hacia arriba. A </w:t>
      </w:r>
      <w:r w:rsidR="0091250D" w:rsidRPr="00753E37">
        <w:t>continuación,</w:t>
      </w:r>
      <w:r w:rsidRPr="00753E37">
        <w:t xml:space="preserve"> comprobamos la </w:t>
      </w:r>
      <w:proofErr w:type="spellStart"/>
      <w:r w:rsidRPr="00753E37">
        <w:t>colision</w:t>
      </w:r>
      <w:proofErr w:type="spellEnd"/>
      <w:r w:rsidRPr="00753E37">
        <w:t xml:space="preserve"> con el </w:t>
      </w:r>
      <w:proofErr w:type="spellStart"/>
      <w:r w:rsidRPr="00753E37">
        <w:t>layout</w:t>
      </w:r>
      <w:proofErr w:type="spellEnd"/>
      <w:r w:rsidRPr="00753E37">
        <w:t xml:space="preserve"> mediante la instrucción </w:t>
      </w:r>
      <w:r w:rsidRPr="00C90255">
        <w:rPr>
          <w:rFonts w:ascii="Consolas" w:hAnsi="Consolas"/>
          <w:b/>
        </w:rPr>
        <w:t>COLAY</w:t>
      </w:r>
      <w:r w:rsidRPr="00753E37">
        <w:t xml:space="preserve">. </w:t>
      </w:r>
      <w:proofErr w:type="spellStart"/>
      <w:r w:rsidRPr="00753E37">
        <w:t>Fijate</w:t>
      </w:r>
      <w:proofErr w:type="spellEnd"/>
      <w:r w:rsidRPr="00753E37">
        <w:t xml:space="preserve"> que estamos colisionando la rana en un lugar donde </w:t>
      </w:r>
      <w:proofErr w:type="spellStart"/>
      <w:r w:rsidRPr="00753E37">
        <w:t>aun</w:t>
      </w:r>
      <w:proofErr w:type="spellEnd"/>
      <w:r w:rsidRPr="00753E37">
        <w:t xml:space="preserve"> no se encuentra impresa. Justo después dejamos la rana donde estaba con </w:t>
      </w:r>
      <w:r w:rsidRPr="00C90255">
        <w:rPr>
          <w:rFonts w:ascii="Consolas" w:hAnsi="Consolas"/>
          <w:b/>
        </w:rPr>
        <w:t>MOVER,31,16,0</w:t>
      </w:r>
    </w:p>
    <w:p w14:paraId="10974B69" w14:textId="77777777" w:rsidR="009859FF" w:rsidRDefault="009859FF" w:rsidP="00206824">
      <w:pPr>
        <w:rPr>
          <w:sz w:val="22"/>
        </w:rPr>
      </w:pPr>
    </w:p>
    <w:p w14:paraId="1734B930" w14:textId="77777777" w:rsidR="009859FF" w:rsidRPr="00753E37" w:rsidRDefault="009859FF" w:rsidP="00206824">
      <w:r w:rsidRPr="00753E37">
        <w:lastRenderedPageBreak/>
        <w:t xml:space="preserve">La instrucción </w:t>
      </w:r>
      <w:r w:rsidRPr="00C90255">
        <w:rPr>
          <w:rFonts w:ascii="Consolas" w:hAnsi="Consolas"/>
          <w:b/>
        </w:rPr>
        <w:t>COLAY</w:t>
      </w:r>
      <w:r w:rsidRPr="00753E37">
        <w:t xml:space="preserve"> la hemos preparado para que deje el resultado de la </w:t>
      </w:r>
      <w:proofErr w:type="spellStart"/>
      <w:r w:rsidRPr="00753E37">
        <w:t>colision</w:t>
      </w:r>
      <w:proofErr w:type="spellEnd"/>
      <w:r w:rsidRPr="00753E37">
        <w:t xml:space="preserve"> en la variable col. Eso lo hicimos al empezar el juego, en la línea 670. El </w:t>
      </w:r>
      <w:proofErr w:type="spellStart"/>
      <w:r w:rsidRPr="00753E37">
        <w:t>numero</w:t>
      </w:r>
      <w:proofErr w:type="spellEnd"/>
      <w:r w:rsidRPr="00753E37">
        <w:t xml:space="preserve"> 67 que le pasamos a </w:t>
      </w:r>
      <w:r w:rsidRPr="00C90255">
        <w:rPr>
          <w:rFonts w:ascii="Consolas" w:hAnsi="Consolas"/>
          <w:b/>
        </w:rPr>
        <w:t>COLAY</w:t>
      </w:r>
      <w:r w:rsidRPr="00753E37">
        <w:t xml:space="preserve"> es un umbral ASCII para que considere que colisionar con los ladrillos del borde de la carretera </w:t>
      </w:r>
      <w:proofErr w:type="spellStart"/>
      <w:r w:rsidRPr="00753E37">
        <w:t>esta</w:t>
      </w:r>
      <w:proofErr w:type="spellEnd"/>
      <w:r w:rsidRPr="00753E37">
        <w:t xml:space="preserve"> permitido,</w:t>
      </w:r>
      <w:r w:rsidR="00E720BF" w:rsidRPr="00753E37">
        <w:t xml:space="preserve"> la rana puede pasar por encima.</w:t>
      </w:r>
    </w:p>
    <w:p w14:paraId="5CB12932" w14:textId="77777777" w:rsidR="009859FF" w:rsidRPr="009859FF" w:rsidRDefault="009859FF" w:rsidP="009859FF">
      <w:pPr>
        <w:pBdr>
          <w:top w:val="single" w:sz="4" w:space="1" w:color="auto"/>
          <w:left w:val="single" w:sz="4" w:space="4" w:color="auto"/>
          <w:bottom w:val="single" w:sz="4" w:space="1" w:color="auto"/>
          <w:right w:val="single" w:sz="4" w:space="4" w:color="auto"/>
        </w:pBdr>
        <w:rPr>
          <w:rFonts w:ascii="Consolas" w:hAnsi="Consolas"/>
          <w:b/>
        </w:rPr>
      </w:pPr>
      <w:r w:rsidRPr="009859FF">
        <w:rPr>
          <w:rFonts w:ascii="Consolas" w:hAnsi="Consolas"/>
          <w:b/>
        </w:rPr>
        <w:t>670 col%=0:|COLAY,67,31,@col%</w:t>
      </w:r>
    </w:p>
    <w:p w14:paraId="13865D4D" w14:textId="77777777" w:rsidR="009859FF" w:rsidRDefault="009859FF" w:rsidP="00206824">
      <w:pPr>
        <w:rPr>
          <w:sz w:val="22"/>
        </w:rPr>
      </w:pPr>
    </w:p>
    <w:p w14:paraId="24B6094C" w14:textId="77777777" w:rsidR="009859FF" w:rsidRPr="00753E37" w:rsidRDefault="009859FF" w:rsidP="00206824">
      <w:r w:rsidRPr="00753E37">
        <w:t xml:space="preserve">A continuación, </w:t>
      </w:r>
      <w:r w:rsidR="00E720BF" w:rsidRPr="00753E37">
        <w:t xml:space="preserve">en la misma línea 1630 </w:t>
      </w:r>
      <w:r w:rsidRPr="00753E37">
        <w:t xml:space="preserve">examinamos la colisión con el </w:t>
      </w:r>
      <w:proofErr w:type="spellStart"/>
      <w:r w:rsidRPr="00753E37">
        <w:t>layout</w:t>
      </w:r>
      <w:proofErr w:type="spellEnd"/>
      <w:r w:rsidRPr="00753E37">
        <w:t>, que se encuentra en la variable col y si es mayor que cero es porque ha colisionado y no se puede saltar a ese lugar. Es posible que en ese lugar haya césped, por ejemplo. La rana no puede caminar sobre el césped.</w:t>
      </w:r>
    </w:p>
    <w:p w14:paraId="768F7688" w14:textId="77777777" w:rsidR="009859FF" w:rsidRPr="00753E37" w:rsidRDefault="009859FF" w:rsidP="00206824">
      <w:r w:rsidRPr="00753E37">
        <w:t>En caso de que la instrucción COLAY retorne un cero en la variable col</w:t>
      </w:r>
      <w:r w:rsidR="00E720BF" w:rsidRPr="00753E37">
        <w:t xml:space="preserve"> ejecutaremos la línea 1640</w:t>
      </w:r>
      <w:r w:rsidR="0091250D" w:rsidRPr="00753E37">
        <w:t xml:space="preserve">. </w:t>
      </w:r>
      <w:r w:rsidR="00E720BF" w:rsidRPr="00753E37">
        <w:t xml:space="preserve">La línea 1640 lo primero que hace es mover a posición </w:t>
      </w:r>
      <w:proofErr w:type="spellStart"/>
      <w:r w:rsidR="00E720BF" w:rsidRPr="00753E37">
        <w:t>multiplo</w:t>
      </w:r>
      <w:proofErr w:type="spellEnd"/>
      <w:r w:rsidR="00E720BF" w:rsidRPr="00753E37">
        <w:t xml:space="preserve"> de 4 a la rana en su coordenada X antes de saltar. Esto lo hace por si acaso </w:t>
      </w:r>
      <w:proofErr w:type="spellStart"/>
      <w:r w:rsidR="00E720BF" w:rsidRPr="00753E37">
        <w:t>esta</w:t>
      </w:r>
      <w:proofErr w:type="spellEnd"/>
      <w:r w:rsidR="00E720BF" w:rsidRPr="00753E37">
        <w:t xml:space="preserve"> siendo arrastrada por un tronco y </w:t>
      </w:r>
      <w:r w:rsidR="0091250D" w:rsidRPr="00753E37">
        <w:t xml:space="preserve">se encuentra en una posición que no es </w:t>
      </w:r>
      <w:proofErr w:type="spellStart"/>
      <w:r w:rsidR="0091250D" w:rsidRPr="00753E37">
        <w:t>multiplo</w:t>
      </w:r>
      <w:proofErr w:type="spellEnd"/>
      <w:r w:rsidR="0091250D" w:rsidRPr="00753E37">
        <w:t xml:space="preserve"> de 4. Decidí que ocurriera esto para que fuese </w:t>
      </w:r>
      <w:proofErr w:type="spellStart"/>
      <w:r w:rsidR="0091250D" w:rsidRPr="00753E37">
        <w:t>mas</w:t>
      </w:r>
      <w:proofErr w:type="spellEnd"/>
      <w:r w:rsidR="0091250D" w:rsidRPr="00753E37">
        <w:t xml:space="preserve"> fácil cazar las moscas. Para ello ejecuta</w:t>
      </w:r>
      <w:r w:rsidR="00E720BF" w:rsidRPr="00753E37">
        <w:t>:</w:t>
      </w:r>
    </w:p>
    <w:p w14:paraId="78C33C02" w14:textId="77777777" w:rsidR="00E720BF" w:rsidRDefault="00E720BF" w:rsidP="00206824">
      <w:pPr>
        <w:rPr>
          <w:sz w:val="22"/>
        </w:rPr>
      </w:pPr>
    </w:p>
    <w:p w14:paraId="74E21BA0" w14:textId="77777777" w:rsidR="009859FF" w:rsidRPr="00753E37" w:rsidRDefault="00E720BF" w:rsidP="00206824">
      <w:r w:rsidRPr="00753E37">
        <w:rPr>
          <w:rFonts w:ascii="Consolas" w:hAnsi="Consolas"/>
          <w:b/>
        </w:rPr>
        <w:t>POKE 27499,(x+1) AND 252</w:t>
      </w:r>
    </w:p>
    <w:p w14:paraId="214AAF8E" w14:textId="77777777" w:rsidR="009859FF" w:rsidRPr="009859FF" w:rsidRDefault="009859FF" w:rsidP="00206824">
      <w:pPr>
        <w:rPr>
          <w:sz w:val="22"/>
        </w:rPr>
      </w:pPr>
    </w:p>
    <w:p w14:paraId="493D99C0" w14:textId="2272D863" w:rsidR="0091250D" w:rsidRPr="00753E37" w:rsidRDefault="00E720BF" w:rsidP="00206824">
      <w:r w:rsidRPr="00753E37">
        <w:t xml:space="preserve">Básicamente esto lo que hace es </w:t>
      </w:r>
      <w:r w:rsidR="00C00E6D">
        <w:t xml:space="preserve">sumar un 1 a la coordenada X y </w:t>
      </w:r>
      <w:r w:rsidRPr="00753E37">
        <w:t>eliminar los 2 bits menos significativos. Por ejemplo:</w:t>
      </w:r>
    </w:p>
    <w:p w14:paraId="5B40394F" w14:textId="77777777" w:rsidR="0091250D" w:rsidRPr="00753E37" w:rsidRDefault="0091250D" w:rsidP="00E8090B">
      <w:pPr>
        <w:pStyle w:val="ListParagraph"/>
        <w:numPr>
          <w:ilvl w:val="0"/>
          <w:numId w:val="6"/>
        </w:numPr>
      </w:pPr>
      <w:r w:rsidRPr="00753E37">
        <w:t>Si X= 3 (binario &amp;x11) entonces X = (&amp;x11) AND &amp;x11111100  = &amp;x100 =4</w:t>
      </w:r>
    </w:p>
    <w:p w14:paraId="49E36E61" w14:textId="77777777" w:rsidR="0091250D" w:rsidRPr="00753E37" w:rsidRDefault="00E720BF" w:rsidP="00E8090B">
      <w:pPr>
        <w:pStyle w:val="ListParagraph"/>
        <w:numPr>
          <w:ilvl w:val="0"/>
          <w:numId w:val="6"/>
        </w:numPr>
      </w:pPr>
      <w:r w:rsidRPr="00753E37">
        <w:t>Si X=</w:t>
      </w:r>
      <w:r w:rsidR="0091250D" w:rsidRPr="00753E37">
        <w:t xml:space="preserve"> 4 entonces X seguirá valiendo 4</w:t>
      </w:r>
    </w:p>
    <w:p w14:paraId="350E618C" w14:textId="77777777" w:rsidR="00E720BF" w:rsidRPr="00753E37" w:rsidRDefault="00E720BF" w:rsidP="00E8090B">
      <w:pPr>
        <w:pStyle w:val="ListParagraph"/>
        <w:numPr>
          <w:ilvl w:val="0"/>
          <w:numId w:val="6"/>
        </w:numPr>
      </w:pPr>
      <w:r w:rsidRPr="00753E37">
        <w:t xml:space="preserve">Si X= 5 (binario &amp;x101) entonces X </w:t>
      </w:r>
      <w:r w:rsidR="0091250D" w:rsidRPr="00753E37">
        <w:t>=</w:t>
      </w:r>
      <w:r w:rsidRPr="00753E37">
        <w:t xml:space="preserve"> (&amp;x110) </w:t>
      </w:r>
      <w:r w:rsidR="0091250D" w:rsidRPr="00753E37">
        <w:t>AND</w:t>
      </w:r>
      <w:r w:rsidRPr="00753E37">
        <w:t xml:space="preserve"> &amp;x11111100 = &amp;x100 =4 </w:t>
      </w:r>
    </w:p>
    <w:p w14:paraId="03C0F754" w14:textId="77777777" w:rsidR="00E720BF" w:rsidRPr="00753E37" w:rsidRDefault="00E720BF" w:rsidP="00E8090B">
      <w:pPr>
        <w:pStyle w:val="ListParagraph"/>
        <w:numPr>
          <w:ilvl w:val="0"/>
          <w:numId w:val="6"/>
        </w:numPr>
      </w:pPr>
      <w:r w:rsidRPr="00753E37">
        <w:t>Si X=</w:t>
      </w:r>
      <w:r w:rsidR="0091250D" w:rsidRPr="00753E37">
        <w:t xml:space="preserve"> </w:t>
      </w:r>
      <w:r w:rsidRPr="00753E37">
        <w:t xml:space="preserve">6 (&amp;x110) entonces X </w:t>
      </w:r>
      <w:r w:rsidR="0091250D" w:rsidRPr="00753E37">
        <w:t>=</w:t>
      </w:r>
      <w:r w:rsidRPr="00753E37">
        <w:t xml:space="preserve"> (&amp;x111) </w:t>
      </w:r>
      <w:r w:rsidR="0091250D" w:rsidRPr="00753E37">
        <w:t>AND</w:t>
      </w:r>
      <w:r w:rsidRPr="00753E37">
        <w:t xml:space="preserve"> &amp;x11111100  =  &amp;x100 </w:t>
      </w:r>
      <w:r w:rsidR="0091250D" w:rsidRPr="00753E37">
        <w:t xml:space="preserve"> </w:t>
      </w:r>
      <w:r w:rsidRPr="00753E37">
        <w:t>=</w:t>
      </w:r>
      <w:r w:rsidR="0091250D" w:rsidRPr="00753E37">
        <w:t xml:space="preserve"> </w:t>
      </w:r>
      <w:r w:rsidRPr="00753E37">
        <w:t xml:space="preserve">4 </w:t>
      </w:r>
    </w:p>
    <w:p w14:paraId="1CDCFF39" w14:textId="77777777" w:rsidR="0091250D" w:rsidRPr="00753E37" w:rsidRDefault="00E720BF" w:rsidP="00E8090B">
      <w:pPr>
        <w:pStyle w:val="ListParagraph"/>
        <w:numPr>
          <w:ilvl w:val="0"/>
          <w:numId w:val="6"/>
        </w:numPr>
      </w:pPr>
      <w:r w:rsidRPr="00753E37">
        <w:t>Si X=</w:t>
      </w:r>
      <w:r w:rsidR="0091250D" w:rsidRPr="00753E37">
        <w:t xml:space="preserve"> </w:t>
      </w:r>
      <w:r w:rsidRPr="00753E37">
        <w:t xml:space="preserve">7 (&amp;x111) entonces X </w:t>
      </w:r>
      <w:r w:rsidR="0091250D" w:rsidRPr="00753E37">
        <w:t>=</w:t>
      </w:r>
      <w:r w:rsidRPr="00753E37">
        <w:t xml:space="preserve">(&amp;x1000) and &amp;x11111100  =  &amp;x1000 =8 </w:t>
      </w:r>
    </w:p>
    <w:p w14:paraId="6537FFE7" w14:textId="77777777" w:rsidR="00E720BF" w:rsidRPr="00753E37" w:rsidRDefault="00E720BF" w:rsidP="00E8090B">
      <w:pPr>
        <w:pStyle w:val="ListParagraph"/>
        <w:numPr>
          <w:ilvl w:val="0"/>
          <w:numId w:val="6"/>
        </w:numPr>
      </w:pPr>
      <w:r w:rsidRPr="00753E37">
        <w:t xml:space="preserve">Si X=8 se </w:t>
      </w:r>
      <w:r w:rsidR="0091250D" w:rsidRPr="00753E37">
        <w:t>seguirá valiendo 8</w:t>
      </w:r>
    </w:p>
    <w:p w14:paraId="306124B9" w14:textId="77777777" w:rsidR="009859FF" w:rsidRDefault="009859FF" w:rsidP="00206824"/>
    <w:p w14:paraId="19CAA4F3" w14:textId="77777777" w:rsidR="0091250D" w:rsidRDefault="0091250D" w:rsidP="00206824">
      <w:r>
        <w:t xml:space="preserve">En resumen, si te acercas a 4 (3,4,5,6) tomas el valor 4. Si te acercas a 8 (7,8,9,10) tomas el valor 8, </w:t>
      </w:r>
      <w:r w:rsidR="00753E37">
        <w:t xml:space="preserve">si te acercas a 12 tomas el valor 12 </w:t>
      </w:r>
      <w:r>
        <w:t xml:space="preserve">y </w:t>
      </w:r>
      <w:proofErr w:type="spellStart"/>
      <w:r>
        <w:t>asi</w:t>
      </w:r>
      <w:proofErr w:type="spellEnd"/>
      <w:r>
        <w:t xml:space="preserve"> sucesivamente.</w:t>
      </w:r>
    </w:p>
    <w:p w14:paraId="0E26CCA8" w14:textId="77777777" w:rsidR="0091250D" w:rsidRPr="009859FF" w:rsidRDefault="0091250D" w:rsidP="00206824"/>
    <w:p w14:paraId="0185FC5C" w14:textId="77777777" w:rsidR="00206824" w:rsidRDefault="0091250D" w:rsidP="00206824">
      <w:pPr>
        <w:rPr>
          <w:noProof/>
        </w:rPr>
      </w:pPr>
      <w:r>
        <w:rPr>
          <w:noProof/>
        </w:rPr>
        <w:t>Por ultimo asignamos la ruta de salto a la rana y retornamos:</w:t>
      </w:r>
    </w:p>
    <w:p w14:paraId="0C2F1929" w14:textId="77777777" w:rsidR="0091250D" w:rsidRDefault="0091250D" w:rsidP="00206824"/>
    <w:p w14:paraId="05E4F52B" w14:textId="77777777" w:rsidR="0091250D" w:rsidRPr="00D37256" w:rsidRDefault="0091250D" w:rsidP="00206824">
      <w:pPr>
        <w:rPr>
          <w:rFonts w:ascii="Consolas" w:hAnsi="Consolas"/>
          <w:b/>
          <w:sz w:val="20"/>
        </w:rPr>
      </w:pPr>
      <w:r w:rsidRPr="00D37256">
        <w:rPr>
          <w:rFonts w:ascii="Consolas" w:hAnsi="Consolas"/>
          <w:b/>
          <w:sz w:val="22"/>
        </w:rPr>
        <w:t>1650 |SETUPSP,31,0,233:|SETUPSP,31,15,0:</w:t>
      </w:r>
      <w:r w:rsidR="00C90255">
        <w:rPr>
          <w:rFonts w:ascii="Consolas" w:hAnsi="Consolas"/>
          <w:b/>
          <w:sz w:val="22"/>
        </w:rPr>
        <w:t xml:space="preserve"> </w:t>
      </w:r>
      <w:r w:rsidRPr="00D37256">
        <w:rPr>
          <w:rFonts w:ascii="Consolas" w:hAnsi="Consolas"/>
          <w:b/>
          <w:sz w:val="22"/>
        </w:rPr>
        <w:t>demora=</w:t>
      </w:r>
      <w:proofErr w:type="spellStart"/>
      <w:r w:rsidRPr="00D37256">
        <w:rPr>
          <w:rFonts w:ascii="Consolas" w:hAnsi="Consolas"/>
          <w:b/>
          <w:sz w:val="22"/>
        </w:rPr>
        <w:t>maxdemora</w:t>
      </w:r>
      <w:proofErr w:type="spellEnd"/>
      <w:r w:rsidRPr="00D37256">
        <w:rPr>
          <w:rFonts w:ascii="Consolas" w:hAnsi="Consolas"/>
          <w:b/>
          <w:sz w:val="22"/>
        </w:rPr>
        <w:t>:</w:t>
      </w:r>
      <w:r w:rsidR="00C90255">
        <w:rPr>
          <w:rFonts w:ascii="Consolas" w:hAnsi="Consolas"/>
          <w:b/>
          <w:sz w:val="22"/>
        </w:rPr>
        <w:t xml:space="preserve"> </w:t>
      </w:r>
      <w:r w:rsidR="00007858" w:rsidRPr="00D37256">
        <w:rPr>
          <w:rFonts w:ascii="Consolas" w:hAnsi="Consolas"/>
          <w:b/>
          <w:sz w:val="22"/>
        </w:rPr>
        <w:t>arrastre</w:t>
      </w:r>
      <w:r w:rsidRPr="00D37256">
        <w:rPr>
          <w:rFonts w:ascii="Consolas" w:hAnsi="Consolas"/>
          <w:b/>
          <w:sz w:val="22"/>
        </w:rPr>
        <w:t>=0:</w:t>
      </w:r>
      <w:r w:rsidR="00753E37" w:rsidRPr="00D37256">
        <w:rPr>
          <w:rFonts w:ascii="Consolas" w:hAnsi="Consolas"/>
          <w:b/>
          <w:sz w:val="22"/>
        </w:rPr>
        <w:t xml:space="preserve"> </w:t>
      </w:r>
      <w:r w:rsidRPr="00D37256">
        <w:rPr>
          <w:rFonts w:ascii="Consolas" w:hAnsi="Consolas"/>
          <w:b/>
          <w:sz w:val="22"/>
        </w:rPr>
        <w:t>RETURN</w:t>
      </w:r>
    </w:p>
    <w:p w14:paraId="3B9E253C" w14:textId="77777777" w:rsidR="0091250D" w:rsidRPr="00D37256" w:rsidRDefault="0091250D" w:rsidP="00206824">
      <w:pPr>
        <w:rPr>
          <w:rFonts w:ascii="Consolas" w:hAnsi="Consolas"/>
          <w:b/>
          <w:sz w:val="20"/>
        </w:rPr>
      </w:pPr>
    </w:p>
    <w:p w14:paraId="3D07503E" w14:textId="77777777" w:rsidR="00A57C8E" w:rsidRDefault="0091250D" w:rsidP="00206824">
      <w:pPr>
        <w:rPr>
          <w:rFonts w:ascii="Consolas" w:hAnsi="Consolas"/>
          <w:b/>
          <w:sz w:val="20"/>
        </w:rPr>
      </w:pPr>
      <w:r>
        <w:t>Esta línea hace varias cosas</w:t>
      </w:r>
      <w:r w:rsidR="003A0FA8">
        <w:t xml:space="preserve">. La </w:t>
      </w:r>
      <w:r w:rsidR="003A0FA8" w:rsidRPr="00753E37">
        <w:t xml:space="preserve">primera es </w:t>
      </w:r>
      <w:r w:rsidRPr="00753E37">
        <w:rPr>
          <w:rFonts w:ascii="Consolas" w:hAnsi="Consolas"/>
          <w:b/>
        </w:rPr>
        <w:t>|SETUPSP,31,0,233</w:t>
      </w:r>
    </w:p>
    <w:p w14:paraId="5C9E29CC" w14:textId="77777777" w:rsidR="003A0FA8" w:rsidRDefault="003A0FA8" w:rsidP="00206824">
      <w:pPr>
        <w:rPr>
          <w:rFonts w:ascii="Consolas" w:hAnsi="Consolas"/>
          <w:b/>
          <w:sz w:val="20"/>
        </w:rPr>
      </w:pPr>
    </w:p>
    <w:p w14:paraId="3AB657B1" w14:textId="77777777" w:rsidR="00A57C8E" w:rsidRDefault="00A57C8E" w:rsidP="00206824">
      <w:pPr>
        <w:rPr>
          <w:noProof/>
        </w:rPr>
      </w:pPr>
      <w:r w:rsidRPr="003A0FA8">
        <w:rPr>
          <w:noProof/>
        </w:rPr>
        <w:t xml:space="preserve">El numero </w:t>
      </w:r>
      <w:r w:rsidR="0091250D" w:rsidRPr="003A0FA8">
        <w:rPr>
          <w:noProof/>
        </w:rPr>
        <w:t>233 en binario es</w:t>
      </w:r>
      <w:r w:rsidRPr="003A0FA8">
        <w:rPr>
          <w:noProof/>
        </w:rPr>
        <w:t xml:space="preserve"> 11101001</w:t>
      </w:r>
      <w:r w:rsidR="00753E37">
        <w:rPr>
          <w:noProof/>
        </w:rPr>
        <w:t xml:space="preserve">. Por consiguiente, </w:t>
      </w:r>
      <w:r w:rsidRPr="003A0FA8">
        <w:rPr>
          <w:noProof/>
        </w:rPr>
        <w:t>estamos asignado el estado rutable, sobreescritura, colisionador, movimiento automatico, imprimible</w:t>
      </w:r>
      <w:r w:rsidR="00753E37">
        <w:rPr>
          <w:noProof/>
        </w:rPr>
        <w:t>, recuerda como van los bits de estado:</w:t>
      </w:r>
    </w:p>
    <w:p w14:paraId="004F0050" w14:textId="77777777" w:rsidR="00753E37" w:rsidRDefault="00753E37" w:rsidP="00753E37">
      <w:pPr>
        <w:jc w:val="center"/>
      </w:pPr>
      <w:r>
        <w:rPr>
          <w:noProof/>
        </w:rPr>
        <w:drawing>
          <wp:inline distT="0" distB="0" distL="0" distR="0" wp14:anchorId="0638CEB2" wp14:editId="4C5E4799">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44" cstate="print"/>
                    <a:stretch>
                      <a:fillRect/>
                    </a:stretch>
                  </pic:blipFill>
                  <pic:spPr>
                    <a:xfrm>
                      <a:off x="0" y="0"/>
                      <a:ext cx="5400040" cy="767715"/>
                    </a:xfrm>
                    <a:prstGeom prst="rect">
                      <a:avLst/>
                    </a:prstGeom>
                  </pic:spPr>
                </pic:pic>
              </a:graphicData>
            </a:graphic>
          </wp:inline>
        </w:drawing>
      </w:r>
    </w:p>
    <w:p w14:paraId="71CBBCD3" w14:textId="615E4479" w:rsidR="00753E37" w:rsidRPr="00753E37" w:rsidRDefault="00753E37" w:rsidP="00753E37">
      <w:pPr>
        <w:pStyle w:val="Caption"/>
      </w:pPr>
      <w:r>
        <w:t xml:space="preserve">Fig. </w:t>
      </w:r>
      <w:r>
        <w:fldChar w:fldCharType="begin"/>
      </w:r>
      <w:r>
        <w:instrText xml:space="preserve"> SEQ Fig. \* ARABIC </w:instrText>
      </w:r>
      <w:r>
        <w:fldChar w:fldCharType="separate"/>
      </w:r>
      <w:r w:rsidR="00BB6D32">
        <w:rPr>
          <w:noProof/>
        </w:rPr>
        <w:t>14</w:t>
      </w:r>
      <w:r>
        <w:fldChar w:fldCharType="end"/>
      </w:r>
      <w:r>
        <w:t xml:space="preserve"> </w:t>
      </w:r>
      <w:proofErr w:type="spellStart"/>
      <w:r>
        <w:t>Flags</w:t>
      </w:r>
      <w:proofErr w:type="spellEnd"/>
      <w:r>
        <w:t xml:space="preserve"> en el byte de estado</w:t>
      </w:r>
    </w:p>
    <w:p w14:paraId="3017DA99" w14:textId="77777777" w:rsidR="00A57C8E" w:rsidRPr="00753E37" w:rsidRDefault="00A57C8E" w:rsidP="00206824">
      <w:pPr>
        <w:rPr>
          <w:rFonts w:ascii="Consolas" w:hAnsi="Consolas"/>
          <w:b/>
        </w:rPr>
      </w:pPr>
      <w:r w:rsidRPr="003A0FA8">
        <w:rPr>
          <w:noProof/>
        </w:rPr>
        <w:t>Después ejecuta</w:t>
      </w:r>
      <w:r w:rsidR="003A0FA8">
        <w:rPr>
          <w:noProof/>
        </w:rPr>
        <w:t xml:space="preserve"> </w:t>
      </w:r>
      <w:r w:rsidRPr="00753E37">
        <w:rPr>
          <w:rFonts w:ascii="Consolas" w:hAnsi="Consolas"/>
          <w:b/>
        </w:rPr>
        <w:t>|SETUPSP,31,15,0</w:t>
      </w:r>
    </w:p>
    <w:p w14:paraId="1E29EFAF" w14:textId="77777777" w:rsidR="00A57C8E" w:rsidRDefault="00A57C8E" w:rsidP="00206824">
      <w:pPr>
        <w:rPr>
          <w:rFonts w:ascii="Consolas" w:hAnsi="Consolas"/>
          <w:b/>
          <w:noProof/>
        </w:rPr>
      </w:pPr>
      <w:r w:rsidRPr="003A0FA8">
        <w:rPr>
          <w:noProof/>
        </w:rPr>
        <w:t xml:space="preserve">Esta instrucción asocia la ruta 0, que es la de salto hacia arriba, de acuerdo con nuestro fichero de rutas </w:t>
      </w:r>
      <w:r w:rsidRPr="00753E37">
        <w:rPr>
          <w:rFonts w:ascii="Consolas" w:hAnsi="Consolas"/>
          <w:b/>
          <w:noProof/>
        </w:rPr>
        <w:t>routes_mygame.asm</w:t>
      </w:r>
    </w:p>
    <w:p w14:paraId="49DCC6B8" w14:textId="77777777" w:rsidR="00753E37" w:rsidRDefault="00753E37" w:rsidP="00206824">
      <w:pPr>
        <w:rPr>
          <w:noProof/>
        </w:rPr>
      </w:pPr>
    </w:p>
    <w:p w14:paraId="35C058E3" w14:textId="77777777" w:rsidR="00753E37" w:rsidRDefault="00753E37" w:rsidP="00206824">
      <w:pPr>
        <w:rPr>
          <w:noProof/>
        </w:rPr>
      </w:pPr>
      <w:r>
        <w:rPr>
          <w:noProof/>
        </w:rPr>
        <w:lastRenderedPageBreak/>
        <w:t>A continuación tienes la definición de la ruta 0:</w:t>
      </w:r>
    </w:p>
    <w:p w14:paraId="2F1EC05A" w14:textId="77777777" w:rsidR="00753E37" w:rsidRDefault="00753E37" w:rsidP="00206824">
      <w:pPr>
        <w:rPr>
          <w:noProof/>
        </w:rPr>
      </w:pPr>
    </w:p>
    <w:p w14:paraId="49C605E6" w14:textId="77777777" w:rsidR="00753E37" w:rsidRDefault="00753E37" w:rsidP="00206824">
      <w:pPr>
        <w:rPr>
          <w:noProof/>
        </w:rPr>
      </w:pPr>
    </w:p>
    <w:p w14:paraId="4CDD3427" w14:textId="77777777" w:rsidR="00753E37" w:rsidRDefault="00753E37" w:rsidP="00206824">
      <w:pPr>
        <w:rPr>
          <w:noProof/>
        </w:rPr>
      </w:pPr>
      <w:r>
        <w:rPr>
          <w:noProof/>
        </w:rPr>
        <w:drawing>
          <wp:inline distT="0" distB="0" distL="0" distR="0" wp14:anchorId="57ED969E" wp14:editId="50B803AA">
            <wp:extent cx="5400040" cy="2557780"/>
            <wp:effectExtent l="19050" t="1905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2557780"/>
                    </a:xfrm>
                    <a:prstGeom prst="rect">
                      <a:avLst/>
                    </a:prstGeom>
                    <a:ln w="12700">
                      <a:solidFill>
                        <a:schemeClr val="tx1"/>
                      </a:solidFill>
                    </a:ln>
                  </pic:spPr>
                </pic:pic>
              </a:graphicData>
            </a:graphic>
          </wp:inline>
        </w:drawing>
      </w:r>
    </w:p>
    <w:p w14:paraId="5D268FB6" w14:textId="0D851939" w:rsidR="00A83E37" w:rsidRPr="00753E37" w:rsidRDefault="00A83E37" w:rsidP="00A83E37">
      <w:pPr>
        <w:pStyle w:val="Caption"/>
      </w:pPr>
      <w:r>
        <w:t xml:space="preserve">Fig. </w:t>
      </w:r>
      <w:r>
        <w:fldChar w:fldCharType="begin"/>
      </w:r>
      <w:r>
        <w:instrText xml:space="preserve"> SEQ Fig. \* ARABIC </w:instrText>
      </w:r>
      <w:r>
        <w:fldChar w:fldCharType="separate"/>
      </w:r>
      <w:r w:rsidR="00BB6D32">
        <w:rPr>
          <w:noProof/>
        </w:rPr>
        <w:t>15</w:t>
      </w:r>
      <w:r>
        <w:fldChar w:fldCharType="end"/>
      </w:r>
      <w:r>
        <w:t xml:space="preserve"> ruta de salto hacia arriba de la rana</w:t>
      </w:r>
    </w:p>
    <w:p w14:paraId="2B642743" w14:textId="77777777" w:rsidR="00A57C8E" w:rsidRDefault="00A57C8E" w:rsidP="00206824">
      <w:pPr>
        <w:rPr>
          <w:rFonts w:ascii="Consolas" w:hAnsi="Consolas"/>
          <w:b/>
          <w:sz w:val="20"/>
        </w:rPr>
      </w:pPr>
      <w:r w:rsidRPr="003A0FA8">
        <w:rPr>
          <w:noProof/>
        </w:rPr>
        <w:t xml:space="preserve">Por ultimo se establecen dos </w:t>
      </w:r>
      <w:r w:rsidR="00007858">
        <w:rPr>
          <w:noProof/>
        </w:rPr>
        <w:t>variables</w:t>
      </w:r>
      <w:r w:rsidRPr="003A0FA8">
        <w:rPr>
          <w:noProof/>
        </w:rPr>
        <w:t>:</w:t>
      </w:r>
      <w:r w:rsidR="003A0FA8">
        <w:rPr>
          <w:noProof/>
        </w:rPr>
        <w:t xml:space="preserve"> </w:t>
      </w:r>
      <w:r w:rsidRPr="00753E37">
        <w:rPr>
          <w:rFonts w:ascii="Consolas" w:hAnsi="Consolas"/>
          <w:b/>
        </w:rPr>
        <w:t>demora=</w:t>
      </w:r>
      <w:proofErr w:type="spellStart"/>
      <w:r w:rsidRPr="00753E37">
        <w:rPr>
          <w:rFonts w:ascii="Consolas" w:hAnsi="Consolas"/>
          <w:b/>
        </w:rPr>
        <w:t>maxdemora</w:t>
      </w:r>
      <w:proofErr w:type="spellEnd"/>
      <w:r w:rsidRPr="00753E37">
        <w:rPr>
          <w:rFonts w:ascii="Consolas" w:hAnsi="Consolas"/>
          <w:b/>
        </w:rPr>
        <w:t>:</w:t>
      </w:r>
      <w:r w:rsidR="00D257C8" w:rsidRPr="00753E37">
        <w:rPr>
          <w:rFonts w:ascii="Consolas" w:hAnsi="Consolas"/>
          <w:b/>
        </w:rPr>
        <w:t xml:space="preserve"> </w:t>
      </w:r>
      <w:r w:rsidR="00007858" w:rsidRPr="00753E37">
        <w:rPr>
          <w:rFonts w:ascii="Consolas" w:hAnsi="Consolas"/>
          <w:b/>
        </w:rPr>
        <w:t>arrastre</w:t>
      </w:r>
      <w:r w:rsidRPr="00753E37">
        <w:rPr>
          <w:rFonts w:ascii="Consolas" w:hAnsi="Consolas"/>
          <w:b/>
        </w:rPr>
        <w:t>=0</w:t>
      </w:r>
    </w:p>
    <w:p w14:paraId="3C430FA1" w14:textId="77777777" w:rsidR="00A57C8E" w:rsidRPr="003A0FA8" w:rsidRDefault="003A0FA8" w:rsidP="00206824">
      <w:pPr>
        <w:rPr>
          <w:noProof/>
        </w:rPr>
      </w:pPr>
      <w:r>
        <w:rPr>
          <w:noProof/>
        </w:rPr>
        <w:t>La variable “</w:t>
      </w:r>
      <w:r w:rsidR="00A57C8E" w:rsidRPr="003A0FA8">
        <w:rPr>
          <w:noProof/>
        </w:rPr>
        <w:t>demora</w:t>
      </w:r>
      <w:r>
        <w:rPr>
          <w:noProof/>
        </w:rPr>
        <w:t>”</w:t>
      </w:r>
      <w:r w:rsidR="00A57C8E" w:rsidRPr="003A0FA8">
        <w:rPr>
          <w:noProof/>
        </w:rPr>
        <w:t xml:space="preserve"> es el tiempo que ha de pasar hasta que nos sea permitido volver a </w:t>
      </w:r>
      <w:r>
        <w:rPr>
          <w:noProof/>
        </w:rPr>
        <w:t>saltar</w:t>
      </w:r>
      <w:r w:rsidR="00A57C8E" w:rsidRPr="003A0FA8">
        <w:rPr>
          <w:noProof/>
        </w:rPr>
        <w:t xml:space="preserve">, ya que durante los próximos frames va a estar saltando y no se puede interrumpir un salto para cambiar de dirección. </w:t>
      </w:r>
      <w:r w:rsidRPr="003A0FA8">
        <w:rPr>
          <w:noProof/>
        </w:rPr>
        <w:t>En cada ciclo de juego, demora se reduce en 1 mediante una instrucción en el bucle principal (línea 1120)</w:t>
      </w:r>
    </w:p>
    <w:p w14:paraId="73BB689B" w14:textId="77777777" w:rsidR="00A57C8E" w:rsidRDefault="00A57C8E" w:rsidP="00206824">
      <w:pPr>
        <w:rPr>
          <w:rFonts w:ascii="Consolas" w:hAnsi="Consolas"/>
          <w:b/>
          <w:sz w:val="20"/>
        </w:rPr>
      </w:pPr>
    </w:p>
    <w:p w14:paraId="77A8E955" w14:textId="77777777" w:rsidR="006C57E9" w:rsidRDefault="00007858" w:rsidP="00007858">
      <w:pPr>
        <w:rPr>
          <w:noProof/>
        </w:rPr>
      </w:pPr>
      <w:r>
        <w:rPr>
          <w:noProof/>
        </w:rPr>
        <w:t xml:space="preserve">Con la asignacion </w:t>
      </w:r>
      <w:r w:rsidRPr="00033C62">
        <w:rPr>
          <w:rFonts w:ascii="Consolas" w:hAnsi="Consolas"/>
          <w:b/>
        </w:rPr>
        <w:t>arrastre=0</w:t>
      </w:r>
      <w:r w:rsidRPr="00033C62">
        <w:rPr>
          <w:noProof/>
          <w:sz w:val="32"/>
        </w:rPr>
        <w:t xml:space="preserve"> </w:t>
      </w:r>
      <w:r>
        <w:rPr>
          <w:noProof/>
        </w:rPr>
        <w:t xml:space="preserve">lo que estamos haciendo es permitir que si al caer la rana </w:t>
      </w:r>
      <w:r w:rsidR="006C57E9" w:rsidRPr="003A0FA8">
        <w:rPr>
          <w:noProof/>
        </w:rPr>
        <w:t>ha caido en un tronco o similar</w:t>
      </w:r>
      <w:r w:rsidR="006C57E9">
        <w:rPr>
          <w:noProof/>
        </w:rPr>
        <w:t xml:space="preserve"> (en la rutina de colisión, en linea 1340) </w:t>
      </w:r>
      <w:r w:rsidR="006C57E9" w:rsidRPr="003A0FA8">
        <w:rPr>
          <w:noProof/>
        </w:rPr>
        <w:t>, se le asociará una de las rutas de arrastre, la cual tendrá la dirección y velocidad del elemento (tronco, tortugas o nenúfares) en el que se haya subido.</w:t>
      </w:r>
      <w:r w:rsidR="006C57E9">
        <w:rPr>
          <w:noProof/>
        </w:rPr>
        <w:t xml:space="preserve"> </w:t>
      </w:r>
      <w:r>
        <w:rPr>
          <w:noProof/>
        </w:rPr>
        <w:t xml:space="preserve">Una vez que se le asigne una ruta de arrastre en la rutina de colision, la variable arrastre se pondrá a 1. </w:t>
      </w:r>
    </w:p>
    <w:p w14:paraId="260C58CB" w14:textId="77777777" w:rsidR="006C57E9" w:rsidRDefault="006C57E9" w:rsidP="00206824">
      <w:pPr>
        <w:rPr>
          <w:noProof/>
        </w:rPr>
      </w:pPr>
    </w:p>
    <w:p w14:paraId="42B7216A" w14:textId="77777777" w:rsidR="006C57E9" w:rsidRDefault="006C57E9" w:rsidP="00206824">
      <w:pPr>
        <w:rPr>
          <w:noProof/>
        </w:rPr>
      </w:pPr>
      <w:r>
        <w:rPr>
          <w:noProof/>
        </w:rPr>
        <w:t xml:space="preserve">Vamos a ver la rutina de colision para entender </w:t>
      </w:r>
      <w:r w:rsidR="008E6FE2">
        <w:rPr>
          <w:noProof/>
        </w:rPr>
        <w:t xml:space="preserve">mejor el mecanismo </w:t>
      </w:r>
      <w:r>
        <w:rPr>
          <w:noProof/>
        </w:rPr>
        <w:t>de las rutas de arrastre</w:t>
      </w:r>
    </w:p>
    <w:p w14:paraId="0689A5CB" w14:textId="1B23F666" w:rsidR="00664CCA" w:rsidRDefault="00664CCA">
      <w:pPr>
        <w:jc w:val="left"/>
        <w:rPr>
          <w:rFonts w:ascii="Consolas" w:hAnsi="Consolas"/>
          <w:b/>
          <w:sz w:val="20"/>
        </w:rPr>
      </w:pPr>
      <w:r>
        <w:rPr>
          <w:rFonts w:ascii="Consolas" w:hAnsi="Consolas"/>
          <w:b/>
          <w:sz w:val="20"/>
        </w:rPr>
        <w:br w:type="page"/>
      </w:r>
    </w:p>
    <w:p w14:paraId="4DB05EBA" w14:textId="77777777" w:rsidR="003A0FA8" w:rsidRDefault="003A0FA8" w:rsidP="00206824">
      <w:pPr>
        <w:rPr>
          <w:rFonts w:ascii="Consolas" w:hAnsi="Consolas"/>
          <w:b/>
          <w:sz w:val="20"/>
        </w:rPr>
      </w:pPr>
    </w:p>
    <w:p w14:paraId="69AA1EC1" w14:textId="77777777" w:rsidR="00033C62" w:rsidRDefault="00033C62" w:rsidP="00DB6706">
      <w:pPr>
        <w:pStyle w:val="Heading1"/>
      </w:pPr>
      <w:bookmarkStart w:id="14" w:name="_Toc6487880"/>
      <w:r>
        <w:lastRenderedPageBreak/>
        <w:t>Rutina de colisión</w:t>
      </w:r>
      <w:bookmarkEnd w:id="14"/>
    </w:p>
    <w:p w14:paraId="3E6AD34A" w14:textId="77777777" w:rsidR="00C90255" w:rsidRDefault="00C90255" w:rsidP="00C90255">
      <w:r>
        <w:t xml:space="preserve">La rutina de colisión se invoca cuando el </w:t>
      </w:r>
      <w:proofErr w:type="spellStart"/>
      <w:r>
        <w:t>collider</w:t>
      </w:r>
      <w:proofErr w:type="spellEnd"/>
      <w:r>
        <w:t xml:space="preserve">&lt;32. Recordemos que el comando COLSPALL retorna 32 en la variable </w:t>
      </w:r>
      <w:proofErr w:type="spellStart"/>
      <w:r>
        <w:t>collider</w:t>
      </w:r>
      <w:proofErr w:type="spellEnd"/>
      <w:r>
        <w:t xml:space="preserve"> cuando no hay ninguna </w:t>
      </w:r>
      <w:proofErr w:type="spellStart"/>
      <w:r>
        <w:t>colision</w:t>
      </w:r>
      <w:proofErr w:type="spellEnd"/>
    </w:p>
    <w:p w14:paraId="23389D6B" w14:textId="77777777" w:rsidR="00C90255" w:rsidRDefault="00C90255" w:rsidP="00C90255"/>
    <w:p w14:paraId="4DFBDC0D" w14:textId="77777777" w:rsidR="00C90255" w:rsidRDefault="00C90255" w:rsidP="00C90255">
      <w:r>
        <w:t xml:space="preserve">Dentro del ciclo de juego la rutina de </w:t>
      </w:r>
      <w:proofErr w:type="spellStart"/>
      <w:r>
        <w:t>colision</w:t>
      </w:r>
      <w:proofErr w:type="spellEnd"/>
      <w:r>
        <w:t xml:space="preserve"> se </w:t>
      </w:r>
      <w:r w:rsidR="00DF0080">
        <w:t>invoca en la línea 1320</w:t>
      </w:r>
    </w:p>
    <w:p w14:paraId="5235B1D1" w14:textId="77777777" w:rsidR="00DF0080" w:rsidRDefault="00DF0080" w:rsidP="00C90255"/>
    <w:p w14:paraId="70F3899F" w14:textId="77777777" w:rsidR="00DF0080" w:rsidRPr="00DF0080" w:rsidRDefault="00DF0080" w:rsidP="00C90255">
      <w:pPr>
        <w:rPr>
          <w:rFonts w:ascii="Consolas" w:hAnsi="Consolas"/>
          <w:b/>
          <w:sz w:val="22"/>
        </w:rPr>
      </w:pPr>
      <w:r w:rsidRPr="00DF0080">
        <w:rPr>
          <w:rFonts w:ascii="Consolas" w:hAnsi="Consolas"/>
          <w:b/>
          <w:sz w:val="22"/>
        </w:rPr>
        <w:t xml:space="preserve">1320 IF </w:t>
      </w:r>
      <w:proofErr w:type="spellStart"/>
      <w:r w:rsidRPr="00DF0080">
        <w:rPr>
          <w:rFonts w:ascii="Consolas" w:hAnsi="Consolas"/>
          <w:b/>
          <w:sz w:val="22"/>
        </w:rPr>
        <w:t>collider</w:t>
      </w:r>
      <w:proofErr w:type="spellEnd"/>
      <w:r w:rsidRPr="00DF0080">
        <w:rPr>
          <w:rFonts w:ascii="Consolas" w:hAnsi="Consolas"/>
          <w:b/>
          <w:sz w:val="22"/>
        </w:rPr>
        <w:t>&lt;32 THEN 1340</w:t>
      </w:r>
    </w:p>
    <w:p w14:paraId="49F38BC7" w14:textId="77777777" w:rsidR="00DF0080" w:rsidRDefault="00DF0080" w:rsidP="00C90255"/>
    <w:p w14:paraId="1F46243E" w14:textId="77777777" w:rsidR="00DF0080" w:rsidRDefault="00DF0080" w:rsidP="00C90255">
      <w:r>
        <w:t>La rutina de colisi</w:t>
      </w:r>
      <w:r w:rsidR="008E1ECA">
        <w:t>ó</w:t>
      </w:r>
      <w:r>
        <w:t xml:space="preserve">n debe tener </w:t>
      </w:r>
      <w:proofErr w:type="spellStart"/>
      <w:r>
        <w:t>encuenta</w:t>
      </w:r>
      <w:proofErr w:type="spellEnd"/>
      <w:r>
        <w:t xml:space="preserve"> todos los casos, que son:</w:t>
      </w:r>
    </w:p>
    <w:p w14:paraId="60E914EB" w14:textId="77777777" w:rsidR="00DF0080" w:rsidRDefault="00DF0080" w:rsidP="00DF0080">
      <w:pPr>
        <w:pStyle w:val="ListParagraph"/>
        <w:numPr>
          <w:ilvl w:val="0"/>
          <w:numId w:val="8"/>
        </w:numPr>
      </w:pPr>
      <w:r>
        <w:t>Colisi</w:t>
      </w:r>
      <w:r w:rsidR="00C52B1E">
        <w:t>ó</w:t>
      </w:r>
      <w:r>
        <w:t>n con enemigo (coche): debe morir</w:t>
      </w:r>
    </w:p>
    <w:p w14:paraId="68D476A0" w14:textId="77777777" w:rsidR="00DF0080" w:rsidRDefault="00DF0080" w:rsidP="00DF0080">
      <w:pPr>
        <w:pStyle w:val="ListParagraph"/>
        <w:numPr>
          <w:ilvl w:val="0"/>
          <w:numId w:val="8"/>
        </w:numPr>
      </w:pPr>
      <w:r>
        <w:t>Colisi</w:t>
      </w:r>
      <w:r w:rsidR="00C52B1E">
        <w:t>ó</w:t>
      </w:r>
      <w:r>
        <w:t>n con mosca: debe comérsela y volver abajo del todo</w:t>
      </w:r>
    </w:p>
    <w:p w14:paraId="39D7D09C" w14:textId="77777777" w:rsidR="00DF0080" w:rsidRDefault="00DF0080" w:rsidP="00DF0080">
      <w:pPr>
        <w:pStyle w:val="ListParagraph"/>
        <w:numPr>
          <w:ilvl w:val="0"/>
          <w:numId w:val="8"/>
        </w:numPr>
      </w:pPr>
      <w:r>
        <w:t>Colisi</w:t>
      </w:r>
      <w:r w:rsidR="00C52B1E">
        <w:t>ó</w:t>
      </w:r>
      <w:r>
        <w:t>n con tronco, hojas o tortugas: debe asignarse una ruta de “arrastre” a la rana en función de la velocidad y dirección que lleve el elemento al que se ha subido</w:t>
      </w:r>
    </w:p>
    <w:p w14:paraId="276ACD83" w14:textId="77777777" w:rsidR="00DF0080" w:rsidRDefault="00DF0080" w:rsidP="00DF0080">
      <w:pPr>
        <w:pStyle w:val="ListParagraph"/>
        <w:numPr>
          <w:ilvl w:val="0"/>
          <w:numId w:val="8"/>
        </w:numPr>
      </w:pPr>
      <w:r>
        <w:t>Colisi</w:t>
      </w:r>
      <w:r w:rsidR="00C52B1E">
        <w:t>ó</w:t>
      </w:r>
      <w:r>
        <w:t xml:space="preserve">n con rio: en el caso de que colisionemos con uno de los 4 </w:t>
      </w:r>
      <w:proofErr w:type="spellStart"/>
      <w:r>
        <w:t>rios</w:t>
      </w:r>
      <w:proofErr w:type="spellEnd"/>
      <w:r>
        <w:t>, debemos morir</w:t>
      </w:r>
      <w:r w:rsidR="00A83E37">
        <w:t>, siempre que no nos encontremos en mitad de un salto.</w:t>
      </w:r>
    </w:p>
    <w:p w14:paraId="475AD017" w14:textId="77777777" w:rsidR="00DF0080" w:rsidRDefault="00DF0080" w:rsidP="00DF0080">
      <w:pPr>
        <w:pStyle w:val="ListParagraph"/>
        <w:numPr>
          <w:ilvl w:val="0"/>
          <w:numId w:val="8"/>
        </w:numPr>
      </w:pPr>
      <w:r>
        <w:t>Colisi</w:t>
      </w:r>
      <w:r w:rsidR="00C52B1E">
        <w:t>ó</w:t>
      </w:r>
      <w:r>
        <w:t>n con muros invisibles: debe morir</w:t>
      </w:r>
    </w:p>
    <w:p w14:paraId="01EDD05C" w14:textId="77777777" w:rsidR="00DF0080" w:rsidRDefault="00DF0080" w:rsidP="00C90255"/>
    <w:p w14:paraId="1B5F1046" w14:textId="77777777" w:rsidR="00DF0080" w:rsidRDefault="00DF0080" w:rsidP="00C90255">
      <w:r>
        <w:t xml:space="preserve">La rutina no es muy difícil de entender, pero lo </w:t>
      </w:r>
      <w:proofErr w:type="spellStart"/>
      <w:r>
        <w:t>mas</w:t>
      </w:r>
      <w:proofErr w:type="spellEnd"/>
      <w:r>
        <w:t xml:space="preserve"> importante es tener en cuenta que los ríos tienen un identificador de sprite inferior a troncos hojas y tortugas. Eso significa que aunque se solapen rio y tronco, la rana colisiona con el sprite mayor. Siempre con el mayor. Gracias a esto, cuando col</w:t>
      </w:r>
      <w:r w:rsidR="00F705E4">
        <w:t>isionamos con tronco detectamos el tronco y no el rio que esta “debajo”</w:t>
      </w:r>
    </w:p>
    <w:p w14:paraId="28FFFF69" w14:textId="77777777" w:rsidR="00DF0080" w:rsidRDefault="00DF0080" w:rsidP="00C90255"/>
    <w:p w14:paraId="7FF62F8A" w14:textId="77777777" w:rsidR="00DF0080" w:rsidRDefault="00DF0080" w:rsidP="00A83E37">
      <w:pPr>
        <w:jc w:val="center"/>
      </w:pPr>
      <w:r>
        <w:rPr>
          <w:noProof/>
        </w:rPr>
        <w:drawing>
          <wp:inline distT="0" distB="0" distL="0" distR="0" wp14:anchorId="3E71698C" wp14:editId="1FEB0311">
            <wp:extent cx="4296454" cy="3187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08648" cy="3197033"/>
                    </a:xfrm>
                    <a:prstGeom prst="rect">
                      <a:avLst/>
                    </a:prstGeom>
                  </pic:spPr>
                </pic:pic>
              </a:graphicData>
            </a:graphic>
          </wp:inline>
        </w:drawing>
      </w:r>
    </w:p>
    <w:p w14:paraId="228ABD84" w14:textId="0EECE975" w:rsidR="00A83E37" w:rsidRPr="00753E37" w:rsidRDefault="00A83E37" w:rsidP="00A83E37">
      <w:pPr>
        <w:pStyle w:val="Caption"/>
      </w:pPr>
      <w:r>
        <w:t xml:space="preserve">Fig. </w:t>
      </w:r>
      <w:r>
        <w:fldChar w:fldCharType="begin"/>
      </w:r>
      <w:r>
        <w:instrText xml:space="preserve"> SEQ Fig. \* ARABIC </w:instrText>
      </w:r>
      <w:r>
        <w:fldChar w:fldCharType="separate"/>
      </w:r>
      <w:r w:rsidR="00BB6D32">
        <w:rPr>
          <w:noProof/>
        </w:rPr>
        <w:t>16</w:t>
      </w:r>
      <w:r>
        <w:fldChar w:fldCharType="end"/>
      </w:r>
      <w:r>
        <w:t xml:space="preserve"> Identificadores escogidos teniendo en cuenta el orden de colisión de COLSPALL</w:t>
      </w:r>
    </w:p>
    <w:p w14:paraId="3F953883" w14:textId="77777777" w:rsidR="00F705E4" w:rsidRDefault="00DF0080" w:rsidP="00C90255">
      <w:r>
        <w:t>Veamos el listado</w:t>
      </w:r>
      <w:r w:rsidR="00F705E4">
        <w:t xml:space="preserve">. Cuando veas un </w:t>
      </w:r>
      <w:proofErr w:type="spellStart"/>
      <w:r w:rsidR="00F705E4">
        <w:t>goto</w:t>
      </w:r>
      <w:proofErr w:type="spellEnd"/>
      <w:r w:rsidR="00F705E4">
        <w:t xml:space="preserve"> 1210 es un salto para volver al ciclo de juego ya que como hemos saltado con GOTO debemos retornar con </w:t>
      </w:r>
      <w:proofErr w:type="spellStart"/>
      <w:r w:rsidR="00F705E4">
        <w:t>goto</w:t>
      </w:r>
      <w:proofErr w:type="spellEnd"/>
      <w:r w:rsidR="00F705E4">
        <w:t xml:space="preserve">, no podemos volver con </w:t>
      </w:r>
      <w:proofErr w:type="spellStart"/>
      <w:r w:rsidR="00F705E4">
        <w:t>return</w:t>
      </w:r>
      <w:proofErr w:type="spellEnd"/>
      <w:r w:rsidR="00F705E4">
        <w:t xml:space="preserve">. </w:t>
      </w:r>
      <w:proofErr w:type="spellStart"/>
      <w:r w:rsidR="00F705E4">
        <w:t>Podriamos</w:t>
      </w:r>
      <w:proofErr w:type="spellEnd"/>
      <w:r w:rsidR="00F705E4">
        <w:t xml:space="preserve"> haber entrado en esta rutina con GOSUB y quizás sería </w:t>
      </w:r>
      <w:proofErr w:type="spellStart"/>
      <w:r w:rsidR="00F705E4">
        <w:t>mas</w:t>
      </w:r>
      <w:proofErr w:type="spellEnd"/>
      <w:r w:rsidR="00F705E4">
        <w:t xml:space="preserve"> fácil de leer, pero funciona igual. El único RETURN que tiene la rutina es para volver al </w:t>
      </w:r>
      <w:r w:rsidR="00F705E4">
        <w:lastRenderedPageBreak/>
        <w:t xml:space="preserve">bucle principal cuando te matan, y </w:t>
      </w:r>
      <w:r w:rsidR="00A63EF3">
        <w:t xml:space="preserve">es </w:t>
      </w:r>
      <w:r w:rsidR="00F705E4">
        <w:t xml:space="preserve">entonces </w:t>
      </w:r>
      <w:r w:rsidR="00A63EF3">
        <w:t xml:space="preserve">cuando </w:t>
      </w:r>
      <w:r w:rsidR="00F705E4">
        <w:t xml:space="preserve">se reconstruye todo el </w:t>
      </w:r>
      <w:proofErr w:type="spellStart"/>
      <w:r w:rsidR="00F705E4">
        <w:t>layout</w:t>
      </w:r>
      <w:proofErr w:type="spellEnd"/>
      <w:r w:rsidR="00F705E4">
        <w:t xml:space="preserve"> y se comienza de nuevo</w:t>
      </w:r>
    </w:p>
    <w:p w14:paraId="5AA5BEF9" w14:textId="77777777" w:rsidR="00F705E4" w:rsidRDefault="00F705E4" w:rsidP="00C90255"/>
    <w:p w14:paraId="239C37F1" w14:textId="77777777" w:rsidR="00F705E4" w:rsidRPr="00F705E4" w:rsidRDefault="00F705E4" w:rsidP="00F705E4">
      <w:pPr>
        <w:pBdr>
          <w:top w:val="single" w:sz="4" w:space="1" w:color="auto"/>
          <w:left w:val="single" w:sz="4" w:space="4" w:color="auto"/>
          <w:bottom w:val="single" w:sz="4" w:space="1" w:color="auto"/>
          <w:right w:val="single" w:sz="4" w:space="4" w:color="auto"/>
        </w:pBdr>
        <w:rPr>
          <w:rFonts w:ascii="Consolas" w:hAnsi="Consolas"/>
          <w:b/>
          <w:color w:val="00B050"/>
          <w:sz w:val="22"/>
          <w:lang w:val="en-US"/>
        </w:rPr>
      </w:pPr>
      <w:r w:rsidRPr="00F705E4">
        <w:rPr>
          <w:rFonts w:ascii="Consolas" w:hAnsi="Consolas"/>
          <w:b/>
          <w:sz w:val="22"/>
          <w:lang w:val="en-US"/>
        </w:rPr>
        <w:t xml:space="preserve">1340 </w:t>
      </w:r>
      <w:r w:rsidRPr="00F705E4">
        <w:rPr>
          <w:rFonts w:ascii="Consolas" w:hAnsi="Consolas"/>
          <w:b/>
          <w:color w:val="00B050"/>
          <w:sz w:val="22"/>
          <w:lang w:val="en-US"/>
        </w:rPr>
        <w:t>'--- collision routine</w:t>
      </w:r>
    </w:p>
    <w:p w14:paraId="3B1AD817" w14:textId="77777777" w:rsidR="00F705E4" w:rsidRPr="00F705E4" w:rsidRDefault="00F705E4" w:rsidP="00F705E4">
      <w:pPr>
        <w:pBdr>
          <w:top w:val="single" w:sz="4" w:space="1" w:color="auto"/>
          <w:left w:val="single" w:sz="4" w:space="4" w:color="auto"/>
          <w:bottom w:val="single" w:sz="4" w:space="1" w:color="auto"/>
          <w:right w:val="single" w:sz="4" w:space="4" w:color="auto"/>
        </w:pBdr>
        <w:rPr>
          <w:rFonts w:ascii="Consolas" w:hAnsi="Consolas"/>
          <w:b/>
          <w:sz w:val="22"/>
          <w:lang w:val="en-US"/>
        </w:rPr>
      </w:pPr>
      <w:r w:rsidRPr="00F705E4">
        <w:rPr>
          <w:rFonts w:ascii="Consolas" w:hAnsi="Consolas"/>
          <w:b/>
          <w:sz w:val="22"/>
          <w:lang w:val="en-US"/>
        </w:rPr>
        <w:t>1350 IF collided&gt;11 THEN 1440</w:t>
      </w:r>
    </w:p>
    <w:p w14:paraId="0FE0C566" w14:textId="77777777" w:rsidR="00F705E4" w:rsidRPr="00C54B8E" w:rsidRDefault="00F705E4" w:rsidP="00F705E4">
      <w:pPr>
        <w:pBdr>
          <w:top w:val="single" w:sz="4" w:space="1" w:color="auto"/>
          <w:left w:val="single" w:sz="4" w:space="4" w:color="auto"/>
          <w:bottom w:val="single" w:sz="4" w:space="1" w:color="auto"/>
          <w:right w:val="single" w:sz="4" w:space="4" w:color="auto"/>
        </w:pBdr>
        <w:rPr>
          <w:rFonts w:ascii="Consolas" w:hAnsi="Consolas"/>
          <w:b/>
          <w:sz w:val="22"/>
          <w:lang w:val="en-US"/>
        </w:rPr>
      </w:pPr>
      <w:r w:rsidRPr="00C54B8E">
        <w:rPr>
          <w:rFonts w:ascii="Consolas" w:hAnsi="Consolas"/>
          <w:b/>
          <w:sz w:val="22"/>
          <w:lang w:val="en-US"/>
        </w:rPr>
        <w:t xml:space="preserve">1370 </w:t>
      </w:r>
      <w:r w:rsidR="00A83E37" w:rsidRPr="00A83E37">
        <w:rPr>
          <w:rFonts w:ascii="Consolas" w:hAnsi="Consolas"/>
          <w:b/>
          <w:sz w:val="22"/>
          <w:lang w:val="en-US"/>
        </w:rPr>
        <w:t xml:space="preserve">IF collided&lt;4 THEN if </w:t>
      </w:r>
      <w:proofErr w:type="spellStart"/>
      <w:r w:rsidR="00A83E37" w:rsidRPr="00A83E37">
        <w:rPr>
          <w:rFonts w:ascii="Consolas" w:hAnsi="Consolas"/>
          <w:b/>
          <w:sz w:val="22"/>
          <w:lang w:val="en-US"/>
        </w:rPr>
        <w:t>demora</w:t>
      </w:r>
      <w:proofErr w:type="spellEnd"/>
      <w:r w:rsidR="00A83E37" w:rsidRPr="00A83E37">
        <w:rPr>
          <w:rFonts w:ascii="Consolas" w:hAnsi="Consolas"/>
          <w:b/>
          <w:sz w:val="22"/>
          <w:lang w:val="en-US"/>
        </w:rPr>
        <w:t xml:space="preserve">&lt;2 then 1510 </w:t>
      </w:r>
      <w:r w:rsidR="00A83E37" w:rsidRPr="00A83E37">
        <w:rPr>
          <w:rFonts w:ascii="Consolas" w:hAnsi="Consolas"/>
          <w:b/>
          <w:color w:val="FF0000"/>
          <w:sz w:val="22"/>
          <w:lang w:val="en-US"/>
        </w:rPr>
        <w:t>else 1210</w:t>
      </w:r>
      <w:r w:rsidRPr="00C54B8E">
        <w:rPr>
          <w:rFonts w:ascii="Consolas" w:hAnsi="Consolas"/>
          <w:b/>
          <w:sz w:val="22"/>
          <w:lang w:val="en-US"/>
        </w:rPr>
        <w:t>:</w:t>
      </w:r>
      <w:r w:rsidRPr="00C54B8E">
        <w:rPr>
          <w:rFonts w:ascii="Consolas" w:hAnsi="Consolas"/>
          <w:b/>
          <w:color w:val="00B050"/>
          <w:sz w:val="22"/>
          <w:lang w:val="en-US"/>
        </w:rPr>
        <w:t>'rio</w:t>
      </w:r>
    </w:p>
    <w:p w14:paraId="3D0181C4" w14:textId="77777777" w:rsidR="00F705E4" w:rsidRPr="00C54B8E" w:rsidRDefault="00F705E4" w:rsidP="00F705E4">
      <w:pPr>
        <w:pBdr>
          <w:top w:val="single" w:sz="4" w:space="1" w:color="auto"/>
          <w:left w:val="single" w:sz="4" w:space="4" w:color="auto"/>
          <w:bottom w:val="single" w:sz="4" w:space="1" w:color="auto"/>
          <w:right w:val="single" w:sz="4" w:space="4" w:color="auto"/>
        </w:pBdr>
        <w:rPr>
          <w:rFonts w:ascii="Consolas" w:hAnsi="Consolas"/>
          <w:b/>
          <w:sz w:val="22"/>
          <w:lang w:val="en-US"/>
        </w:rPr>
      </w:pPr>
    </w:p>
    <w:p w14:paraId="7DDC2061" w14:textId="77777777" w:rsidR="00F705E4" w:rsidRPr="00F705E4" w:rsidRDefault="00F705E4" w:rsidP="00F705E4">
      <w:pPr>
        <w:pBdr>
          <w:top w:val="single" w:sz="4" w:space="1" w:color="auto"/>
          <w:left w:val="single" w:sz="4" w:space="4" w:color="auto"/>
          <w:bottom w:val="single" w:sz="4" w:space="1" w:color="auto"/>
          <w:right w:val="single" w:sz="4" w:space="4" w:color="auto"/>
        </w:pBdr>
        <w:rPr>
          <w:rFonts w:ascii="Consolas" w:hAnsi="Consolas"/>
          <w:b/>
          <w:sz w:val="22"/>
        </w:rPr>
      </w:pPr>
      <w:r w:rsidRPr="00F705E4">
        <w:rPr>
          <w:rFonts w:ascii="Consolas" w:hAnsi="Consolas"/>
          <w:b/>
          <w:sz w:val="22"/>
        </w:rPr>
        <w:t xml:space="preserve">1371 </w:t>
      </w:r>
      <w:r w:rsidRPr="00F705E4">
        <w:rPr>
          <w:rFonts w:ascii="Consolas" w:hAnsi="Consolas"/>
          <w:b/>
          <w:color w:val="00B050"/>
          <w:sz w:val="22"/>
        </w:rPr>
        <w:t>'hemos subido a un tronco</w:t>
      </w:r>
      <w:r w:rsidRPr="00F705E4">
        <w:rPr>
          <w:rFonts w:ascii="Consolas" w:hAnsi="Consolas"/>
          <w:b/>
          <w:sz w:val="22"/>
        </w:rPr>
        <w:t>.</w:t>
      </w:r>
    </w:p>
    <w:p w14:paraId="00D323D3"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380 IF (</w:t>
      </w:r>
      <w:proofErr w:type="spellStart"/>
      <w:r w:rsidRPr="00F705E4">
        <w:rPr>
          <w:rFonts w:ascii="Consolas" w:hAnsi="Consolas"/>
          <w:b/>
          <w:sz w:val="22"/>
          <w:lang w:val="en-US"/>
        </w:rPr>
        <w:t>demora+arrastre</w:t>
      </w:r>
      <w:proofErr w:type="spellEnd"/>
      <w:r w:rsidRPr="00F705E4">
        <w:rPr>
          <w:rFonts w:ascii="Consolas" w:hAnsi="Consolas"/>
          <w:b/>
          <w:sz w:val="22"/>
          <w:lang w:val="en-US"/>
        </w:rPr>
        <w:t xml:space="preserve">) THEN </w:t>
      </w:r>
      <w:r w:rsidRPr="00F705E4">
        <w:rPr>
          <w:rFonts w:ascii="Consolas" w:hAnsi="Consolas"/>
          <w:b/>
          <w:color w:val="FF0000"/>
          <w:sz w:val="22"/>
          <w:lang w:val="en-US"/>
        </w:rPr>
        <w:t>1210</w:t>
      </w:r>
    </w:p>
    <w:p w14:paraId="3F120F6C"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390 IF collided&lt;6 THEN |SETUPSP,31,0,233:|SETUPSP,31,15,14: </w:t>
      </w:r>
      <w:proofErr w:type="spellStart"/>
      <w:r w:rsidRPr="00F705E4">
        <w:rPr>
          <w:rFonts w:ascii="Consolas" w:hAnsi="Consolas"/>
          <w:b/>
          <w:sz w:val="22"/>
          <w:lang w:val="en-US"/>
        </w:rPr>
        <w:t>arrastre</w:t>
      </w:r>
      <w:proofErr w:type="spellEnd"/>
      <w:r w:rsidRPr="00F705E4">
        <w:rPr>
          <w:rFonts w:ascii="Consolas" w:hAnsi="Consolas"/>
          <w:b/>
          <w:sz w:val="22"/>
          <w:lang w:val="en-US"/>
        </w:rPr>
        <w:t>=1:</w:t>
      </w:r>
      <w:r w:rsidRPr="00F705E4">
        <w:rPr>
          <w:rFonts w:ascii="Consolas" w:hAnsi="Consolas"/>
          <w:b/>
          <w:color w:val="FF0000"/>
          <w:sz w:val="22"/>
          <w:lang w:val="en-US"/>
        </w:rPr>
        <w:t>GOTO 1210</w:t>
      </w:r>
      <w:r w:rsidRPr="00F705E4">
        <w:rPr>
          <w:rFonts w:ascii="Consolas" w:hAnsi="Consolas"/>
          <w:b/>
          <w:sz w:val="22"/>
          <w:lang w:val="en-US"/>
        </w:rPr>
        <w:t>:</w:t>
      </w:r>
      <w:r w:rsidRPr="00F705E4">
        <w:rPr>
          <w:rFonts w:ascii="Consolas" w:hAnsi="Consolas"/>
          <w:b/>
          <w:color w:val="00B050"/>
          <w:sz w:val="22"/>
          <w:lang w:val="en-US"/>
        </w:rPr>
        <w:t>'tronco R slow</w:t>
      </w:r>
    </w:p>
    <w:p w14:paraId="32E67DCD"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400 IF collided&lt;8 THEN |SETUPSP,31,0,233:|SETUPSP,31,15,13: </w:t>
      </w:r>
      <w:proofErr w:type="spellStart"/>
      <w:r w:rsidRPr="00F705E4">
        <w:rPr>
          <w:rFonts w:ascii="Consolas" w:hAnsi="Consolas"/>
          <w:b/>
          <w:sz w:val="22"/>
          <w:lang w:val="en-US"/>
        </w:rPr>
        <w:t>arrastre</w:t>
      </w:r>
      <w:proofErr w:type="spellEnd"/>
      <w:r w:rsidRPr="00F705E4">
        <w:rPr>
          <w:rFonts w:ascii="Consolas" w:hAnsi="Consolas"/>
          <w:b/>
          <w:sz w:val="22"/>
          <w:lang w:val="en-US"/>
        </w:rPr>
        <w:t>=1:</w:t>
      </w:r>
      <w:r w:rsidRPr="00C52B1E">
        <w:rPr>
          <w:rFonts w:ascii="Consolas" w:hAnsi="Consolas"/>
          <w:b/>
          <w:color w:val="FF0000"/>
          <w:sz w:val="22"/>
          <w:lang w:val="en-US"/>
        </w:rPr>
        <w:t>GOTO 1210</w:t>
      </w:r>
      <w:r w:rsidRPr="00F705E4">
        <w:rPr>
          <w:rFonts w:ascii="Consolas" w:hAnsi="Consolas"/>
          <w:b/>
          <w:sz w:val="22"/>
          <w:lang w:val="en-US"/>
        </w:rPr>
        <w:t>:</w:t>
      </w:r>
      <w:r w:rsidRPr="00F705E4">
        <w:rPr>
          <w:rFonts w:ascii="Consolas" w:hAnsi="Consolas"/>
          <w:b/>
          <w:color w:val="00B050"/>
          <w:sz w:val="22"/>
          <w:lang w:val="en-US"/>
        </w:rPr>
        <w:t>'tronco L fast</w:t>
      </w:r>
    </w:p>
    <w:p w14:paraId="4F74DF10"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410 IF collided&lt;10 THEN |SETUPSP,31,0,233:|SETUPSP,31,15,16: </w:t>
      </w:r>
      <w:proofErr w:type="spellStart"/>
      <w:r w:rsidRPr="00F705E4">
        <w:rPr>
          <w:rFonts w:ascii="Consolas" w:hAnsi="Consolas"/>
          <w:b/>
          <w:sz w:val="22"/>
          <w:lang w:val="en-US"/>
        </w:rPr>
        <w:t>arrastre</w:t>
      </w:r>
      <w:proofErr w:type="spellEnd"/>
      <w:r w:rsidRPr="00F705E4">
        <w:rPr>
          <w:rFonts w:ascii="Consolas" w:hAnsi="Consolas"/>
          <w:b/>
          <w:sz w:val="22"/>
          <w:lang w:val="en-US"/>
        </w:rPr>
        <w:t>=1:</w:t>
      </w:r>
      <w:r w:rsidRPr="00F705E4">
        <w:rPr>
          <w:rFonts w:ascii="Consolas" w:hAnsi="Consolas"/>
          <w:b/>
          <w:color w:val="FF0000"/>
          <w:sz w:val="22"/>
          <w:lang w:val="en-US"/>
        </w:rPr>
        <w:t>GOTO 1210</w:t>
      </w:r>
      <w:r w:rsidRPr="00F705E4">
        <w:rPr>
          <w:rFonts w:ascii="Consolas" w:hAnsi="Consolas"/>
          <w:b/>
          <w:sz w:val="22"/>
          <w:lang w:val="en-US"/>
        </w:rPr>
        <w:t>:</w:t>
      </w:r>
      <w:r w:rsidRPr="00F705E4">
        <w:rPr>
          <w:rFonts w:ascii="Consolas" w:hAnsi="Consolas"/>
          <w:b/>
          <w:color w:val="00B050"/>
          <w:sz w:val="22"/>
          <w:lang w:val="en-US"/>
        </w:rPr>
        <w:t>'turtles L slow</w:t>
      </w:r>
    </w:p>
    <w:p w14:paraId="519E4E7D"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420 IF collided&lt;12 THEN |SETUPSP,31,0,233:|SETUPSP,31,15,18: </w:t>
      </w:r>
      <w:proofErr w:type="spellStart"/>
      <w:r w:rsidRPr="00F705E4">
        <w:rPr>
          <w:rFonts w:ascii="Consolas" w:hAnsi="Consolas"/>
          <w:b/>
          <w:sz w:val="22"/>
          <w:lang w:val="en-US"/>
        </w:rPr>
        <w:t>arrastre</w:t>
      </w:r>
      <w:proofErr w:type="spellEnd"/>
      <w:r w:rsidRPr="00F705E4">
        <w:rPr>
          <w:rFonts w:ascii="Consolas" w:hAnsi="Consolas"/>
          <w:b/>
          <w:sz w:val="22"/>
          <w:lang w:val="en-US"/>
        </w:rPr>
        <w:t>=1:</w:t>
      </w:r>
      <w:r w:rsidRPr="00F705E4">
        <w:rPr>
          <w:rFonts w:ascii="Consolas" w:hAnsi="Consolas"/>
          <w:b/>
          <w:color w:val="FF0000"/>
          <w:sz w:val="22"/>
          <w:lang w:val="en-US"/>
        </w:rPr>
        <w:t>GOTO 1210</w:t>
      </w:r>
      <w:r w:rsidRPr="00F705E4">
        <w:rPr>
          <w:rFonts w:ascii="Consolas" w:hAnsi="Consolas"/>
          <w:b/>
          <w:sz w:val="22"/>
          <w:lang w:val="en-US"/>
        </w:rPr>
        <w:t>:</w:t>
      </w:r>
      <w:r w:rsidRPr="00F705E4">
        <w:rPr>
          <w:rFonts w:ascii="Consolas" w:hAnsi="Consolas"/>
          <w:b/>
          <w:color w:val="00B050"/>
          <w:sz w:val="22"/>
          <w:lang w:val="en-US"/>
        </w:rPr>
        <w:t>'hojas R fast</w:t>
      </w:r>
    </w:p>
    <w:p w14:paraId="4135FDE8" w14:textId="77777777" w:rsid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color w:val="FF0000"/>
          <w:sz w:val="22"/>
        </w:rPr>
      </w:pPr>
      <w:r w:rsidRPr="00F705E4">
        <w:rPr>
          <w:rFonts w:ascii="Consolas" w:hAnsi="Consolas"/>
          <w:b/>
          <w:sz w:val="22"/>
        </w:rPr>
        <w:t xml:space="preserve">1430 </w:t>
      </w:r>
      <w:r w:rsidRPr="00F705E4">
        <w:rPr>
          <w:rFonts w:ascii="Consolas" w:hAnsi="Consolas"/>
          <w:b/>
          <w:color w:val="FF0000"/>
          <w:sz w:val="22"/>
        </w:rPr>
        <w:t>GOTO 1210</w:t>
      </w:r>
    </w:p>
    <w:p w14:paraId="4F5A87B8"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p>
    <w:p w14:paraId="5F1580E6"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F705E4">
        <w:rPr>
          <w:rFonts w:ascii="Consolas" w:hAnsi="Consolas"/>
          <w:b/>
          <w:sz w:val="22"/>
        </w:rPr>
        <w:t xml:space="preserve">1440 </w:t>
      </w:r>
      <w:r w:rsidRPr="00F705E4">
        <w:rPr>
          <w:rFonts w:ascii="Consolas" w:hAnsi="Consolas"/>
          <w:b/>
          <w:color w:val="00B050"/>
          <w:sz w:val="22"/>
        </w:rPr>
        <w:t>'</w:t>
      </w:r>
      <w:proofErr w:type="spellStart"/>
      <w:r w:rsidRPr="00F705E4">
        <w:rPr>
          <w:rFonts w:ascii="Consolas" w:hAnsi="Consolas"/>
          <w:b/>
          <w:color w:val="00B050"/>
          <w:sz w:val="22"/>
        </w:rPr>
        <w:t>colision</w:t>
      </w:r>
      <w:proofErr w:type="spellEnd"/>
      <w:r w:rsidRPr="00F705E4">
        <w:rPr>
          <w:rFonts w:ascii="Consolas" w:hAnsi="Consolas"/>
          <w:b/>
          <w:color w:val="00B050"/>
          <w:sz w:val="22"/>
        </w:rPr>
        <w:t xml:space="preserve"> con mosca o con enemigo</w:t>
      </w:r>
    </w:p>
    <w:p w14:paraId="56FED657"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color w:val="00B050"/>
          <w:sz w:val="22"/>
          <w:lang w:val="en-US"/>
        </w:rPr>
      </w:pPr>
      <w:r w:rsidRPr="00F705E4">
        <w:rPr>
          <w:rFonts w:ascii="Consolas" w:hAnsi="Consolas"/>
          <w:b/>
          <w:sz w:val="22"/>
          <w:lang w:val="en-US"/>
        </w:rPr>
        <w:t>1450 IF collided&lt;22 THEN 1520:</w:t>
      </w:r>
      <w:r w:rsidRPr="00F705E4">
        <w:rPr>
          <w:rFonts w:ascii="Consolas" w:hAnsi="Consolas"/>
          <w:b/>
          <w:color w:val="00B050"/>
          <w:sz w:val="22"/>
          <w:lang w:val="en-US"/>
        </w:rPr>
        <w:t xml:space="preserve">'check </w:t>
      </w:r>
      <w:proofErr w:type="spellStart"/>
      <w:r w:rsidRPr="00F705E4">
        <w:rPr>
          <w:rFonts w:ascii="Consolas" w:hAnsi="Consolas"/>
          <w:b/>
          <w:color w:val="00B050"/>
          <w:sz w:val="22"/>
          <w:lang w:val="en-US"/>
        </w:rPr>
        <w:t>mosca</w:t>
      </w:r>
      <w:proofErr w:type="spellEnd"/>
    </w:p>
    <w:p w14:paraId="097198D5"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460 |SETUPSP,collided,9,watermosca: |</w:t>
      </w:r>
      <w:proofErr w:type="spellStart"/>
      <w:r w:rsidRPr="00F705E4">
        <w:rPr>
          <w:rFonts w:ascii="Consolas" w:hAnsi="Consolas"/>
          <w:b/>
          <w:sz w:val="22"/>
          <w:lang w:val="en-US"/>
        </w:rPr>
        <w:t>PRINTSP,collided</w:t>
      </w:r>
      <w:proofErr w:type="spellEnd"/>
      <w:r w:rsidRPr="00F705E4">
        <w:rPr>
          <w:rFonts w:ascii="Consolas" w:hAnsi="Consolas"/>
          <w:b/>
          <w:sz w:val="22"/>
          <w:lang w:val="en-US"/>
        </w:rPr>
        <w:t>:|SETUPSP,collided,0,0</w:t>
      </w:r>
    </w:p>
    <w:p w14:paraId="6600D2F5"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470 SOUND 1,638,30,15,0,1: </w:t>
      </w:r>
      <w:proofErr w:type="spellStart"/>
      <w:r w:rsidRPr="00F705E4">
        <w:rPr>
          <w:rFonts w:ascii="Consolas" w:hAnsi="Consolas"/>
          <w:b/>
          <w:sz w:val="22"/>
          <w:lang w:val="en-US"/>
        </w:rPr>
        <w:t>mosca</w:t>
      </w:r>
      <w:proofErr w:type="spellEnd"/>
      <w:r w:rsidRPr="00F705E4">
        <w:rPr>
          <w:rFonts w:ascii="Consolas" w:hAnsi="Consolas"/>
          <w:b/>
          <w:sz w:val="22"/>
          <w:lang w:val="en-US"/>
        </w:rPr>
        <w:t>(collided-22)=0</w:t>
      </w:r>
    </w:p>
    <w:p w14:paraId="48A9E7F5"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480 score=score+10:LOCATE 3,10:PEN 2:PRINT score</w:t>
      </w:r>
    </w:p>
    <w:p w14:paraId="39346B82"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490 WHILE </w:t>
      </w:r>
      <w:proofErr w:type="spellStart"/>
      <w:r w:rsidRPr="00F705E4">
        <w:rPr>
          <w:rFonts w:ascii="Consolas" w:hAnsi="Consolas"/>
          <w:b/>
          <w:sz w:val="22"/>
          <w:lang w:val="en-US"/>
        </w:rPr>
        <w:t>demora</w:t>
      </w:r>
      <w:proofErr w:type="spellEnd"/>
      <w:r w:rsidRPr="00F705E4">
        <w:rPr>
          <w:rFonts w:ascii="Consolas" w:hAnsi="Consolas"/>
          <w:b/>
          <w:sz w:val="22"/>
          <w:lang w:val="en-US"/>
        </w:rPr>
        <w:t xml:space="preserve"> :|AUTOALL,1:|PRINTSPALL: </w:t>
      </w:r>
      <w:proofErr w:type="spellStart"/>
      <w:r w:rsidRPr="00F705E4">
        <w:rPr>
          <w:rFonts w:ascii="Consolas" w:hAnsi="Consolas"/>
          <w:b/>
          <w:sz w:val="22"/>
          <w:lang w:val="en-US"/>
        </w:rPr>
        <w:t>demora</w:t>
      </w:r>
      <w:proofErr w:type="spellEnd"/>
      <w:r w:rsidRPr="00F705E4">
        <w:rPr>
          <w:rFonts w:ascii="Consolas" w:hAnsi="Consolas"/>
          <w:b/>
          <w:sz w:val="22"/>
          <w:lang w:val="en-US"/>
        </w:rPr>
        <w:t>=demora-1:WEND:</w:t>
      </w:r>
      <w:r w:rsidRPr="00F705E4">
        <w:rPr>
          <w:rFonts w:ascii="Consolas" w:hAnsi="Consolas"/>
          <w:b/>
          <w:color w:val="00B050"/>
          <w:sz w:val="22"/>
          <w:lang w:val="en-US"/>
        </w:rPr>
        <w:t xml:space="preserve">'termina </w:t>
      </w:r>
      <w:proofErr w:type="spellStart"/>
      <w:r w:rsidRPr="00F705E4">
        <w:rPr>
          <w:rFonts w:ascii="Consolas" w:hAnsi="Consolas"/>
          <w:b/>
          <w:color w:val="00B050"/>
          <w:sz w:val="22"/>
          <w:lang w:val="en-US"/>
        </w:rPr>
        <w:t>salto</w:t>
      </w:r>
      <w:proofErr w:type="spellEnd"/>
    </w:p>
    <w:p w14:paraId="2B0D3B56"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500 </w:t>
      </w:r>
      <w:proofErr w:type="spellStart"/>
      <w:r w:rsidRPr="00F705E4">
        <w:rPr>
          <w:rFonts w:ascii="Consolas" w:hAnsi="Consolas"/>
          <w:b/>
          <w:sz w:val="22"/>
          <w:lang w:val="en-US"/>
        </w:rPr>
        <w:t>moscas</w:t>
      </w:r>
      <w:proofErr w:type="spellEnd"/>
      <w:r w:rsidRPr="00F705E4">
        <w:rPr>
          <w:rFonts w:ascii="Consolas" w:hAnsi="Consolas"/>
          <w:b/>
          <w:sz w:val="22"/>
          <w:lang w:val="en-US"/>
        </w:rPr>
        <w:t xml:space="preserve">=moscas+1:IF </w:t>
      </w:r>
      <w:proofErr w:type="spellStart"/>
      <w:r w:rsidRPr="00F705E4">
        <w:rPr>
          <w:rFonts w:ascii="Consolas" w:hAnsi="Consolas"/>
          <w:b/>
          <w:sz w:val="22"/>
          <w:lang w:val="en-US"/>
        </w:rPr>
        <w:t>moscas</w:t>
      </w:r>
      <w:proofErr w:type="spellEnd"/>
      <w:r w:rsidRPr="00F705E4">
        <w:rPr>
          <w:rFonts w:ascii="Consolas" w:hAnsi="Consolas"/>
          <w:b/>
          <w:sz w:val="22"/>
          <w:lang w:val="en-US"/>
        </w:rPr>
        <w:t>=4 THEN RETURN ELSE GOTO 1180</w:t>
      </w:r>
    </w:p>
    <w:p w14:paraId="35AA154E" w14:textId="77777777" w:rsid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p>
    <w:p w14:paraId="59001A9D"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510 </w:t>
      </w:r>
      <w:r w:rsidRPr="00F705E4">
        <w:rPr>
          <w:rFonts w:ascii="Consolas" w:hAnsi="Consolas"/>
          <w:b/>
          <w:color w:val="00B050"/>
          <w:sz w:val="22"/>
          <w:lang w:val="en-US"/>
        </w:rPr>
        <w:t>'</w:t>
      </w:r>
      <w:proofErr w:type="spellStart"/>
      <w:r w:rsidRPr="00F705E4">
        <w:rPr>
          <w:rFonts w:ascii="Consolas" w:hAnsi="Consolas"/>
          <w:b/>
          <w:color w:val="00B050"/>
          <w:sz w:val="22"/>
          <w:lang w:val="en-US"/>
        </w:rPr>
        <w:t>colision</w:t>
      </w:r>
      <w:proofErr w:type="spellEnd"/>
      <w:r w:rsidRPr="00F705E4">
        <w:rPr>
          <w:rFonts w:ascii="Consolas" w:hAnsi="Consolas"/>
          <w:b/>
          <w:color w:val="00B050"/>
          <w:sz w:val="22"/>
          <w:lang w:val="en-US"/>
        </w:rPr>
        <w:t xml:space="preserve"> </w:t>
      </w:r>
      <w:proofErr w:type="spellStart"/>
      <w:r w:rsidRPr="00F705E4">
        <w:rPr>
          <w:rFonts w:ascii="Consolas" w:hAnsi="Consolas"/>
          <w:b/>
          <w:color w:val="00B050"/>
          <w:sz w:val="22"/>
          <w:lang w:val="en-US"/>
        </w:rPr>
        <w:t>enemigo</w:t>
      </w:r>
      <w:proofErr w:type="spellEnd"/>
    </w:p>
    <w:p w14:paraId="7409EB99"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520 SOUND 1,142,100,15,0,3:FOR </w:t>
      </w:r>
      <w:proofErr w:type="spellStart"/>
      <w:r w:rsidRPr="00F705E4">
        <w:rPr>
          <w:rFonts w:ascii="Consolas" w:hAnsi="Consolas"/>
          <w:b/>
          <w:sz w:val="22"/>
          <w:lang w:val="en-US"/>
        </w:rPr>
        <w:t>i</w:t>
      </w:r>
      <w:proofErr w:type="spellEnd"/>
      <w:r w:rsidRPr="00F705E4">
        <w:rPr>
          <w:rFonts w:ascii="Consolas" w:hAnsi="Consolas"/>
          <w:b/>
          <w:sz w:val="22"/>
          <w:lang w:val="en-US"/>
        </w:rPr>
        <w:t>=1 TO 20:BORDER 7:CALL &amp;BD19:|PRINTSPALL,0,0,0,0,0:BORDER 0:CALL &amp;BD19:NEXT</w:t>
      </w:r>
    </w:p>
    <w:p w14:paraId="3BA0425F"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F705E4">
        <w:rPr>
          <w:rFonts w:ascii="Consolas" w:hAnsi="Consolas"/>
          <w:b/>
          <w:sz w:val="22"/>
        </w:rPr>
        <w:t xml:space="preserve">1530 </w:t>
      </w:r>
      <w:proofErr w:type="spellStart"/>
      <w:r w:rsidRPr="00F705E4">
        <w:rPr>
          <w:rFonts w:ascii="Consolas" w:hAnsi="Consolas"/>
          <w:b/>
          <w:sz w:val="22"/>
        </w:rPr>
        <w:t>lives</w:t>
      </w:r>
      <w:proofErr w:type="spellEnd"/>
      <w:r w:rsidRPr="00F705E4">
        <w:rPr>
          <w:rFonts w:ascii="Consolas" w:hAnsi="Consolas"/>
          <w:b/>
          <w:sz w:val="22"/>
        </w:rPr>
        <w:t>=lives-1:</w:t>
      </w:r>
      <w:r w:rsidRPr="00F705E4">
        <w:rPr>
          <w:rFonts w:ascii="Consolas" w:hAnsi="Consolas"/>
          <w:b/>
          <w:color w:val="FF0000"/>
          <w:sz w:val="22"/>
        </w:rPr>
        <w:t>RETURN</w:t>
      </w:r>
    </w:p>
    <w:p w14:paraId="0E1EFEAC" w14:textId="77777777" w:rsidR="00F705E4" w:rsidRDefault="00F705E4" w:rsidP="00F705E4"/>
    <w:p w14:paraId="561CBCE3" w14:textId="77777777" w:rsidR="00F705E4" w:rsidRDefault="00F705E4" w:rsidP="00F705E4">
      <w:pPr>
        <w:rPr>
          <w:noProof/>
        </w:rPr>
      </w:pPr>
      <w:r>
        <w:rPr>
          <w:noProof/>
        </w:rPr>
        <w:t>Una vez que se le asigne una ruta de arrastre a la rana en la rutina de colision, la variable arrastre se pondrá a 1. Con ello aunque en cada ciclo la rana vuelva a colisionar con el tronco en el que está subido, no se le reasigna una ruta de arrastre, porque ya la tiene.</w:t>
      </w:r>
    </w:p>
    <w:p w14:paraId="27873758" w14:textId="77777777" w:rsidR="00F705E4" w:rsidRDefault="00F705E4" w:rsidP="00F705E4">
      <w:pPr>
        <w:rPr>
          <w:noProof/>
        </w:rPr>
      </w:pPr>
    </w:p>
    <w:p w14:paraId="0962ED82" w14:textId="77777777" w:rsidR="00F705E4" w:rsidRDefault="00A83E37" w:rsidP="00F705E4">
      <w:r>
        <w:t>Si nos fijamos en la colisión con el rio, vemos una comprobación interesante</w:t>
      </w:r>
    </w:p>
    <w:p w14:paraId="333E5318" w14:textId="77777777" w:rsidR="00A83E37" w:rsidRPr="00A83E37" w:rsidRDefault="00A83E37" w:rsidP="00A83E37">
      <w:pPr>
        <w:pBdr>
          <w:top w:val="single" w:sz="4" w:space="1" w:color="auto"/>
          <w:left w:val="single" w:sz="4" w:space="4" w:color="auto"/>
          <w:bottom w:val="single" w:sz="4" w:space="1" w:color="auto"/>
          <w:right w:val="single" w:sz="4" w:space="4" w:color="auto"/>
        </w:pBdr>
        <w:rPr>
          <w:lang w:val="en-US"/>
        </w:rPr>
      </w:pPr>
      <w:r w:rsidRPr="00A83E37">
        <w:rPr>
          <w:rFonts w:ascii="Consolas" w:hAnsi="Consolas"/>
          <w:b/>
          <w:sz w:val="22"/>
          <w:lang w:val="en-US"/>
        </w:rPr>
        <w:t xml:space="preserve">IF collided&lt;4 THEN if </w:t>
      </w:r>
      <w:proofErr w:type="spellStart"/>
      <w:r w:rsidRPr="00A83E37">
        <w:rPr>
          <w:rFonts w:ascii="Consolas" w:hAnsi="Consolas"/>
          <w:b/>
          <w:sz w:val="22"/>
          <w:lang w:val="en-US"/>
        </w:rPr>
        <w:t>demora</w:t>
      </w:r>
      <w:proofErr w:type="spellEnd"/>
      <w:r w:rsidRPr="00A83E37">
        <w:rPr>
          <w:rFonts w:ascii="Consolas" w:hAnsi="Consolas"/>
          <w:b/>
          <w:sz w:val="22"/>
          <w:lang w:val="en-US"/>
        </w:rPr>
        <w:t xml:space="preserve">&lt;2 then 1510 </w:t>
      </w:r>
      <w:r w:rsidRPr="00A83E37">
        <w:rPr>
          <w:rFonts w:ascii="Consolas" w:hAnsi="Consolas"/>
          <w:b/>
          <w:color w:val="FF0000"/>
          <w:sz w:val="22"/>
          <w:lang w:val="en-US"/>
        </w:rPr>
        <w:t>else 1210</w:t>
      </w:r>
    </w:p>
    <w:p w14:paraId="79068267" w14:textId="77777777" w:rsidR="00A83E37" w:rsidRPr="00A83E37" w:rsidRDefault="00A83E37" w:rsidP="00F705E4">
      <w:pPr>
        <w:rPr>
          <w:lang w:val="en-US"/>
        </w:rPr>
      </w:pPr>
    </w:p>
    <w:p w14:paraId="09C59C96" w14:textId="77777777" w:rsidR="00A83E37" w:rsidRDefault="00A83E37" w:rsidP="00F705E4">
      <w:r>
        <w:t xml:space="preserve">En el caso de que colisionemos con uno de los 4 </w:t>
      </w:r>
      <w:proofErr w:type="spellStart"/>
      <w:r>
        <w:t>rios</w:t>
      </w:r>
      <w:proofErr w:type="spellEnd"/>
      <w:r>
        <w:t>, debemos morir, siempre que no nos encontremos en mitad de un salto, por ello se exige que demora sea cero o 1, ya que si es 1 es que justo vamos a terminar un salto</w:t>
      </w:r>
      <w:r w:rsidR="002620B5">
        <w:t xml:space="preserve"> y antes de que demos otro, debemos dar muerte a la rana.</w:t>
      </w:r>
    </w:p>
    <w:p w14:paraId="7D14E102" w14:textId="77777777" w:rsidR="00F705E4" w:rsidRDefault="00F705E4" w:rsidP="00F705E4"/>
    <w:p w14:paraId="2509049C" w14:textId="77777777" w:rsidR="00F705E4" w:rsidRPr="00C90255" w:rsidRDefault="00F705E4" w:rsidP="00F705E4"/>
    <w:p w14:paraId="6602AA50" w14:textId="77777777" w:rsidR="00DB6706" w:rsidRDefault="00DB6706" w:rsidP="00DB6706">
      <w:pPr>
        <w:pStyle w:val="Heading1"/>
      </w:pPr>
      <w:bookmarkStart w:id="15" w:name="_Toc6487881"/>
      <w:r>
        <w:lastRenderedPageBreak/>
        <w:t>Lógica del ciclo de juego</w:t>
      </w:r>
      <w:bookmarkEnd w:id="15"/>
    </w:p>
    <w:p w14:paraId="0F4CB082" w14:textId="77777777" w:rsidR="00F705E4" w:rsidRDefault="00F705E4" w:rsidP="00F705E4"/>
    <w:p w14:paraId="0C1C1EDB" w14:textId="77777777" w:rsidR="00F705E4" w:rsidRDefault="00F705E4" w:rsidP="00F705E4">
      <w:r>
        <w:t xml:space="preserve">Por increíble que parezca, lo </w:t>
      </w:r>
      <w:proofErr w:type="spellStart"/>
      <w:r>
        <w:t>mas</w:t>
      </w:r>
      <w:proofErr w:type="spellEnd"/>
      <w:r>
        <w:t xml:space="preserve"> sencillo de todo es la lógica del ciclo de juego</w:t>
      </w:r>
    </w:p>
    <w:p w14:paraId="2DD870CE" w14:textId="77777777" w:rsidR="00F705E4" w:rsidRDefault="00F705E4" w:rsidP="00F705E4"/>
    <w:p w14:paraId="636C5FFB" w14:textId="77777777" w:rsidR="00363F3C" w:rsidRDefault="00363F3C" w:rsidP="00363F3C">
      <w:r>
        <w:t>Preparación al ciclo de juego. Con estas dos líneas se configuran los comandos PRINTSPALL, COLSP y COLSPALL</w:t>
      </w:r>
    </w:p>
    <w:p w14:paraId="4FAB1585" w14:textId="77777777" w:rsidR="00363F3C" w:rsidRPr="00363F3C"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363F3C">
        <w:rPr>
          <w:rFonts w:ascii="Consolas" w:hAnsi="Consolas"/>
          <w:b/>
          <w:sz w:val="22"/>
        </w:rPr>
        <w:t>1190 |PRINTSPALL,0,0,0,0:|COLSP,34,3,3:|COLSPALL,@collider%,@collided%</w:t>
      </w:r>
    </w:p>
    <w:p w14:paraId="71657A63" w14:textId="77777777" w:rsidR="00363F3C" w:rsidRPr="00CE3AEA"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 xml:space="preserve">1200 |COLSP,32,0,25:'mas </w:t>
      </w:r>
      <w:proofErr w:type="spellStart"/>
      <w:r w:rsidRPr="00CE3AEA">
        <w:rPr>
          <w:rFonts w:ascii="Consolas" w:hAnsi="Consolas"/>
          <w:b/>
          <w:sz w:val="22"/>
        </w:rPr>
        <w:t>alla</w:t>
      </w:r>
      <w:proofErr w:type="spellEnd"/>
      <w:r w:rsidRPr="00CE3AEA">
        <w:rPr>
          <w:rFonts w:ascii="Consolas" w:hAnsi="Consolas"/>
          <w:b/>
          <w:sz w:val="22"/>
        </w:rPr>
        <w:t xml:space="preserve"> del 25 no hay </w:t>
      </w:r>
      <w:proofErr w:type="spellStart"/>
      <w:r w:rsidRPr="00CE3AEA">
        <w:rPr>
          <w:rFonts w:ascii="Consolas" w:hAnsi="Consolas"/>
          <w:b/>
          <w:sz w:val="22"/>
        </w:rPr>
        <w:t>colisionables</w:t>
      </w:r>
      <w:proofErr w:type="spellEnd"/>
    </w:p>
    <w:p w14:paraId="5D151775" w14:textId="77777777" w:rsidR="00363F3C" w:rsidRDefault="00363F3C" w:rsidP="00363F3C"/>
    <w:p w14:paraId="0D31C823" w14:textId="77777777" w:rsidR="00363F3C" w:rsidRDefault="00363F3C" w:rsidP="00F705E4">
      <w:r>
        <w:t xml:space="preserve">Y ahora </w:t>
      </w:r>
      <w:proofErr w:type="spellStart"/>
      <w:r>
        <w:t>si</w:t>
      </w:r>
      <w:proofErr w:type="spellEnd"/>
      <w:r>
        <w:t xml:space="preserve">, entramos en el ciclo de juego. Todo el ciclo lo tienes aquí. No hay </w:t>
      </w:r>
      <w:proofErr w:type="spellStart"/>
      <w:r>
        <w:t>mas</w:t>
      </w:r>
      <w:proofErr w:type="spellEnd"/>
      <w:r>
        <w:t>:</w:t>
      </w:r>
    </w:p>
    <w:p w14:paraId="49D79804" w14:textId="77777777" w:rsidR="00F705E4" w:rsidRPr="00363F3C"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363F3C">
        <w:rPr>
          <w:rFonts w:ascii="Consolas" w:hAnsi="Consolas"/>
          <w:b/>
          <w:sz w:val="22"/>
        </w:rPr>
        <w:t xml:space="preserve">1201 </w:t>
      </w:r>
      <w:r w:rsidRPr="00363F3C">
        <w:rPr>
          <w:rFonts w:ascii="Consolas" w:hAnsi="Consolas"/>
          <w:b/>
          <w:color w:val="00B050"/>
          <w:sz w:val="22"/>
        </w:rPr>
        <w:t xml:space="preserve">'--- </w:t>
      </w:r>
      <w:proofErr w:type="spellStart"/>
      <w:r w:rsidRPr="00363F3C">
        <w:rPr>
          <w:rFonts w:ascii="Consolas" w:hAnsi="Consolas"/>
          <w:b/>
          <w:color w:val="00B050"/>
          <w:sz w:val="22"/>
        </w:rPr>
        <w:t>game</w:t>
      </w:r>
      <w:proofErr w:type="spellEnd"/>
      <w:r w:rsidRPr="00363F3C">
        <w:rPr>
          <w:rFonts w:ascii="Consolas" w:hAnsi="Consolas"/>
          <w:b/>
          <w:color w:val="00B050"/>
          <w:sz w:val="22"/>
        </w:rPr>
        <w:t xml:space="preserve"> </w:t>
      </w:r>
      <w:proofErr w:type="spellStart"/>
      <w:r w:rsidRPr="00363F3C">
        <w:rPr>
          <w:rFonts w:ascii="Consolas" w:hAnsi="Consolas"/>
          <w:b/>
          <w:color w:val="00B050"/>
          <w:sz w:val="22"/>
        </w:rPr>
        <w:t>cycle</w:t>
      </w:r>
      <w:proofErr w:type="spellEnd"/>
    </w:p>
    <w:p w14:paraId="6EEFBF38" w14:textId="77777777" w:rsidR="00F705E4" w:rsidRPr="00CE3AEA"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210 ciclo=ciclo+1: |AUTOALL,1:|PRINTSPALL:|COLSPALL</w:t>
      </w:r>
    </w:p>
    <w:p w14:paraId="7E87CB84"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220 IF </w:t>
      </w:r>
      <w:proofErr w:type="spellStart"/>
      <w:r w:rsidRPr="00F705E4">
        <w:rPr>
          <w:rFonts w:ascii="Consolas" w:hAnsi="Consolas"/>
          <w:b/>
          <w:sz w:val="22"/>
          <w:lang w:val="en-US"/>
        </w:rPr>
        <w:t>demora</w:t>
      </w:r>
      <w:proofErr w:type="spellEnd"/>
      <w:r w:rsidRPr="00F705E4">
        <w:rPr>
          <w:rFonts w:ascii="Consolas" w:hAnsi="Consolas"/>
          <w:b/>
          <w:sz w:val="22"/>
          <w:lang w:val="en-US"/>
        </w:rPr>
        <w:t xml:space="preserve"> THEN </w:t>
      </w:r>
      <w:proofErr w:type="spellStart"/>
      <w:r w:rsidRPr="00F705E4">
        <w:rPr>
          <w:rFonts w:ascii="Consolas" w:hAnsi="Consolas"/>
          <w:b/>
          <w:sz w:val="22"/>
          <w:lang w:val="en-US"/>
        </w:rPr>
        <w:t>demora</w:t>
      </w:r>
      <w:proofErr w:type="spellEnd"/>
      <w:r w:rsidRPr="00F705E4">
        <w:rPr>
          <w:rFonts w:ascii="Consolas" w:hAnsi="Consolas"/>
          <w:b/>
          <w:sz w:val="22"/>
          <w:lang w:val="en-US"/>
        </w:rPr>
        <w:t>=demora-1</w:t>
      </w:r>
    </w:p>
    <w:p w14:paraId="3A9770AD"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230 IF </w:t>
      </w:r>
      <w:proofErr w:type="spellStart"/>
      <w:r w:rsidRPr="00F705E4">
        <w:rPr>
          <w:rFonts w:ascii="Consolas" w:hAnsi="Consolas"/>
          <w:b/>
          <w:sz w:val="22"/>
          <w:lang w:val="en-US"/>
        </w:rPr>
        <w:t>demora</w:t>
      </w:r>
      <w:proofErr w:type="spellEnd"/>
      <w:r w:rsidRPr="00F705E4">
        <w:rPr>
          <w:rFonts w:ascii="Consolas" w:hAnsi="Consolas"/>
          <w:b/>
          <w:sz w:val="22"/>
          <w:lang w:val="en-US"/>
        </w:rPr>
        <w:t xml:space="preserve"> GOTO 1260</w:t>
      </w:r>
    </w:p>
    <w:p w14:paraId="5ECA8213"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40 GOSUB 1600</w:t>
      </w:r>
    </w:p>
    <w:p w14:paraId="19ECFBF4"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260 IF </w:t>
      </w:r>
      <w:proofErr w:type="spellStart"/>
      <w:r w:rsidRPr="00F705E4">
        <w:rPr>
          <w:rFonts w:ascii="Consolas" w:hAnsi="Consolas"/>
          <w:b/>
          <w:sz w:val="22"/>
          <w:lang w:val="en-US"/>
        </w:rPr>
        <w:t>ciclo</w:t>
      </w:r>
      <w:proofErr w:type="spellEnd"/>
      <w:r w:rsidRPr="00F705E4">
        <w:rPr>
          <w:rFonts w:ascii="Consolas" w:hAnsi="Consolas"/>
          <w:b/>
          <w:sz w:val="22"/>
          <w:lang w:val="en-US"/>
        </w:rPr>
        <w:t xml:space="preserve"> MOD </w:t>
      </w:r>
      <w:proofErr w:type="spellStart"/>
      <w:r w:rsidRPr="00F705E4">
        <w:rPr>
          <w:rFonts w:ascii="Consolas" w:hAnsi="Consolas"/>
          <w:b/>
          <w:sz w:val="22"/>
          <w:lang w:val="en-US"/>
        </w:rPr>
        <w:t>dificultad</w:t>
      </w:r>
      <w:proofErr w:type="spellEnd"/>
      <w:r w:rsidRPr="00F705E4">
        <w:rPr>
          <w:rFonts w:ascii="Consolas" w:hAnsi="Consolas"/>
          <w:b/>
          <w:sz w:val="22"/>
          <w:lang w:val="en-US"/>
        </w:rPr>
        <w:t xml:space="preserve"> THEN 1280</w:t>
      </w:r>
    </w:p>
    <w:p w14:paraId="338A8C71"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70 GOSUB 1550</w:t>
      </w:r>
    </w:p>
    <w:p w14:paraId="653AABDB"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280 IF </w:t>
      </w:r>
      <w:proofErr w:type="spellStart"/>
      <w:r w:rsidRPr="00F705E4">
        <w:rPr>
          <w:rFonts w:ascii="Consolas" w:hAnsi="Consolas"/>
          <w:b/>
          <w:sz w:val="22"/>
          <w:lang w:val="en-US"/>
        </w:rPr>
        <w:t>ciclo</w:t>
      </w:r>
      <w:proofErr w:type="spellEnd"/>
      <w:r w:rsidRPr="00F705E4">
        <w:rPr>
          <w:rFonts w:ascii="Consolas" w:hAnsi="Consolas"/>
          <w:b/>
          <w:sz w:val="22"/>
          <w:lang w:val="en-US"/>
        </w:rPr>
        <w:t xml:space="preserve"> AND 31 THEN 1300</w:t>
      </w:r>
    </w:p>
    <w:p w14:paraId="16DFE47A"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90 t=t-1:LOCATE 35,6:PRINT t: IF t=0 THEN t=</w:t>
      </w:r>
      <w:proofErr w:type="spellStart"/>
      <w:r w:rsidRPr="00F705E4">
        <w:rPr>
          <w:rFonts w:ascii="Consolas" w:hAnsi="Consolas"/>
          <w:b/>
          <w:sz w:val="22"/>
          <w:lang w:val="en-US"/>
        </w:rPr>
        <w:t>tmax</w:t>
      </w:r>
      <w:proofErr w:type="spellEnd"/>
      <w:r w:rsidRPr="00F705E4">
        <w:rPr>
          <w:rFonts w:ascii="Consolas" w:hAnsi="Consolas"/>
          <w:b/>
          <w:sz w:val="22"/>
          <w:lang w:val="en-US"/>
        </w:rPr>
        <w:t>: GOTO 1520</w:t>
      </w:r>
    </w:p>
    <w:p w14:paraId="264CCFB9"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300 IF PEEK(27147)&lt;90 THEN 1320</w:t>
      </w:r>
    </w:p>
    <w:p w14:paraId="6BC9B6E8"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310 |LOCATESP,8,72,60:|LOCATESP,9,72,90:</w:t>
      </w:r>
      <w:r w:rsidRPr="001C534C">
        <w:rPr>
          <w:rFonts w:ascii="Consolas" w:hAnsi="Consolas"/>
          <w:b/>
          <w:color w:val="00B050"/>
          <w:sz w:val="22"/>
          <w:lang w:val="en-US"/>
        </w:rPr>
        <w:t>'recoloca turtle</w:t>
      </w:r>
    </w:p>
    <w:p w14:paraId="347AE628" w14:textId="77777777" w:rsidR="00F705E4" w:rsidRPr="00CE3AEA"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 xml:space="preserve">1320 IF </w:t>
      </w:r>
      <w:proofErr w:type="spellStart"/>
      <w:r w:rsidRPr="00CE3AEA">
        <w:rPr>
          <w:rFonts w:ascii="Consolas" w:hAnsi="Consolas"/>
          <w:b/>
          <w:sz w:val="22"/>
        </w:rPr>
        <w:t>collider</w:t>
      </w:r>
      <w:proofErr w:type="spellEnd"/>
      <w:r w:rsidRPr="00CE3AEA">
        <w:rPr>
          <w:rFonts w:ascii="Consolas" w:hAnsi="Consolas"/>
          <w:b/>
          <w:sz w:val="22"/>
        </w:rPr>
        <w:t>&lt;32 THEN 1340</w:t>
      </w:r>
    </w:p>
    <w:p w14:paraId="69DC5A61" w14:textId="77777777" w:rsidR="00F705E4" w:rsidRPr="00CE3AEA"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330 GOTO 1210</w:t>
      </w:r>
    </w:p>
    <w:p w14:paraId="458430E0" w14:textId="77777777" w:rsidR="00F705E4" w:rsidRDefault="00F705E4" w:rsidP="00F705E4"/>
    <w:p w14:paraId="7B53E1F4" w14:textId="77777777" w:rsidR="00F705E4" w:rsidRDefault="00363F3C" w:rsidP="00F705E4">
      <w:r>
        <w:t>En la 1210 se incrementa en 1 la variable ciclo.</w:t>
      </w:r>
    </w:p>
    <w:p w14:paraId="5C105303" w14:textId="77777777" w:rsidR="00363F3C" w:rsidRDefault="00363F3C" w:rsidP="00F705E4">
      <w:r>
        <w:t xml:space="preserve">A continuación, se invoca el comando AUTOALL, 1, el cual enruta a los sprites actualizando su posición. </w:t>
      </w:r>
      <w:proofErr w:type="spellStart"/>
      <w:r>
        <w:t>Despues</w:t>
      </w:r>
      <w:proofErr w:type="spellEnd"/>
      <w:r>
        <w:t xml:space="preserve"> se invoca a PRINTSPALL que imprime todos los sprites de golpe y por </w:t>
      </w:r>
      <w:proofErr w:type="spellStart"/>
      <w:r>
        <w:t>ultimo</w:t>
      </w:r>
      <w:proofErr w:type="spellEnd"/>
      <w:r>
        <w:t xml:space="preserve"> se invoca a COLSPALL , que calcula las colisiones entre sprites y deja el resultado en las variables </w:t>
      </w:r>
      <w:proofErr w:type="spellStart"/>
      <w:r>
        <w:t>collider</w:t>
      </w:r>
      <w:proofErr w:type="spellEnd"/>
      <w:r>
        <w:t xml:space="preserve"> y </w:t>
      </w:r>
      <w:proofErr w:type="spellStart"/>
      <w:r>
        <w:t>collided</w:t>
      </w:r>
      <w:proofErr w:type="spellEnd"/>
      <w:r>
        <w:t>, tal como fue configurado el comando en la línea 1190</w:t>
      </w:r>
    </w:p>
    <w:p w14:paraId="794D8037" w14:textId="77777777" w:rsidR="00F705E4" w:rsidRDefault="00F705E4" w:rsidP="00F705E4"/>
    <w:p w14:paraId="2D3CADED" w14:textId="77777777" w:rsidR="00363F3C" w:rsidRDefault="00363F3C" w:rsidP="00F705E4">
      <w:r>
        <w:t xml:space="preserve">A continuación, comprobamos si la variable demora es &gt;0 y de ser </w:t>
      </w:r>
      <w:proofErr w:type="spellStart"/>
      <w:r>
        <w:t>asi</w:t>
      </w:r>
      <w:proofErr w:type="spellEnd"/>
      <w:r>
        <w:t xml:space="preserve">, la decrementamos. Esa variable es &gt;0 cuando la rana </w:t>
      </w:r>
      <w:proofErr w:type="spellStart"/>
      <w:r>
        <w:t>esta</w:t>
      </w:r>
      <w:proofErr w:type="spellEnd"/>
      <w:r>
        <w:t xml:space="preserve"> en mitad de un salto.</w:t>
      </w:r>
    </w:p>
    <w:p w14:paraId="0BE91EF7" w14:textId="77777777" w:rsidR="00363F3C" w:rsidRDefault="00363F3C" w:rsidP="00F705E4">
      <w:r>
        <w:t>En la línea 1230 se comprueba si la demora es cero, si es cero, saltamos a la rutina de control de la rana por teclado, que se encuentra en la línea 1600</w:t>
      </w:r>
    </w:p>
    <w:p w14:paraId="0955903F" w14:textId="77777777" w:rsidR="00363F3C" w:rsidRPr="00CE3AEA"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220 IF demora THEN demora=demora-1</w:t>
      </w:r>
    </w:p>
    <w:p w14:paraId="328B824D" w14:textId="77777777" w:rsidR="00363F3C" w:rsidRPr="00CE3AEA"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230 IF demora GOTO 1260</w:t>
      </w:r>
    </w:p>
    <w:p w14:paraId="2D128D67" w14:textId="77777777" w:rsidR="00363F3C" w:rsidRPr="00CE3AEA"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240 GOSUB 1600</w:t>
      </w:r>
    </w:p>
    <w:p w14:paraId="3BC7828F" w14:textId="77777777" w:rsidR="00363F3C" w:rsidRDefault="00363F3C" w:rsidP="00F705E4"/>
    <w:p w14:paraId="6FE86F21" w14:textId="77777777" w:rsidR="00363F3C" w:rsidRDefault="00363F3C" w:rsidP="00F705E4">
      <w:r>
        <w:t xml:space="preserve">Después se realiza la </w:t>
      </w:r>
      <w:proofErr w:type="spellStart"/>
      <w:r>
        <w:t>operacion</w:t>
      </w:r>
      <w:proofErr w:type="spellEnd"/>
    </w:p>
    <w:p w14:paraId="42FC3442" w14:textId="77777777" w:rsidR="00363F3C"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260 IF </w:t>
      </w:r>
      <w:proofErr w:type="spellStart"/>
      <w:r w:rsidRPr="00F705E4">
        <w:rPr>
          <w:rFonts w:ascii="Consolas" w:hAnsi="Consolas"/>
          <w:b/>
          <w:sz w:val="22"/>
          <w:lang w:val="en-US"/>
        </w:rPr>
        <w:t>ciclo</w:t>
      </w:r>
      <w:proofErr w:type="spellEnd"/>
      <w:r w:rsidRPr="00F705E4">
        <w:rPr>
          <w:rFonts w:ascii="Consolas" w:hAnsi="Consolas"/>
          <w:b/>
          <w:sz w:val="22"/>
          <w:lang w:val="en-US"/>
        </w:rPr>
        <w:t xml:space="preserve"> MOD </w:t>
      </w:r>
      <w:proofErr w:type="spellStart"/>
      <w:r w:rsidRPr="00F705E4">
        <w:rPr>
          <w:rFonts w:ascii="Consolas" w:hAnsi="Consolas"/>
          <w:b/>
          <w:sz w:val="22"/>
          <w:lang w:val="en-US"/>
        </w:rPr>
        <w:t>dificultad</w:t>
      </w:r>
      <w:proofErr w:type="spellEnd"/>
      <w:r w:rsidRPr="00F705E4">
        <w:rPr>
          <w:rFonts w:ascii="Consolas" w:hAnsi="Consolas"/>
          <w:b/>
          <w:sz w:val="22"/>
          <w:lang w:val="en-US"/>
        </w:rPr>
        <w:t xml:space="preserve"> THEN 1280</w:t>
      </w:r>
    </w:p>
    <w:p w14:paraId="606D97C6" w14:textId="77777777" w:rsidR="00363F3C" w:rsidRPr="00363F3C"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363F3C">
        <w:rPr>
          <w:rFonts w:ascii="Consolas" w:hAnsi="Consolas"/>
          <w:b/>
          <w:sz w:val="22"/>
        </w:rPr>
        <w:t>1270 GOSUB 1550</w:t>
      </w:r>
    </w:p>
    <w:p w14:paraId="676471ED" w14:textId="77777777" w:rsidR="00F705E4" w:rsidRDefault="00363F3C" w:rsidP="00F705E4">
      <w:r w:rsidRPr="00363F3C">
        <w:t xml:space="preserve"> Esto lo que hace e</w:t>
      </w:r>
      <w:r>
        <w:t>s saltar a la 1280 casi todas las veces, salvo cuando ciclo MOD dificultad es cero, en cuyo caso ejecuta el GOSUB a la 1550, la cual crea un nuevo coche en pantalla.</w:t>
      </w:r>
    </w:p>
    <w:p w14:paraId="137379A0" w14:textId="77777777" w:rsidR="00363F3C" w:rsidRDefault="00363F3C" w:rsidP="00F705E4">
      <w:r>
        <w:t>Como dificultad empieza en 31, una de cada 32 ciclos crearemos un coche. En los siguientes niveles la dificultad llega a valer 15 por lo que se llegan a crear el doble de coches en el mismo tiempo.</w:t>
      </w:r>
    </w:p>
    <w:p w14:paraId="500DB183" w14:textId="77777777" w:rsidR="00363F3C" w:rsidRDefault="00363F3C" w:rsidP="00F705E4"/>
    <w:p w14:paraId="385FC5E2" w14:textId="77777777" w:rsidR="00363F3C" w:rsidRDefault="00363F3C" w:rsidP="00F705E4">
      <w:r>
        <w:lastRenderedPageBreak/>
        <w:t xml:space="preserve">A </w:t>
      </w:r>
      <w:r w:rsidR="006922E1">
        <w:t>continuación,</w:t>
      </w:r>
      <w:r>
        <w:t xml:space="preserve"> tenemos un par de líneas que se encargan de ir reduciendo el tiempo disponible para nuestra pobre rana</w:t>
      </w:r>
    </w:p>
    <w:p w14:paraId="4D373A08" w14:textId="77777777" w:rsidR="00363F3C" w:rsidRPr="00F705E4"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280 IF </w:t>
      </w:r>
      <w:proofErr w:type="spellStart"/>
      <w:r w:rsidRPr="00F705E4">
        <w:rPr>
          <w:rFonts w:ascii="Consolas" w:hAnsi="Consolas"/>
          <w:b/>
          <w:sz w:val="22"/>
          <w:lang w:val="en-US"/>
        </w:rPr>
        <w:t>ciclo</w:t>
      </w:r>
      <w:proofErr w:type="spellEnd"/>
      <w:r w:rsidRPr="00F705E4">
        <w:rPr>
          <w:rFonts w:ascii="Consolas" w:hAnsi="Consolas"/>
          <w:b/>
          <w:sz w:val="22"/>
          <w:lang w:val="en-US"/>
        </w:rPr>
        <w:t xml:space="preserve"> AND 31 THEN 1300</w:t>
      </w:r>
    </w:p>
    <w:p w14:paraId="5ABA10F5" w14:textId="77777777" w:rsidR="00363F3C" w:rsidRPr="00F705E4"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90 t=t-1:LOCATE 35,6:PRINT t: IF t=0 THEN t=</w:t>
      </w:r>
      <w:proofErr w:type="spellStart"/>
      <w:r w:rsidRPr="00F705E4">
        <w:rPr>
          <w:rFonts w:ascii="Consolas" w:hAnsi="Consolas"/>
          <w:b/>
          <w:sz w:val="22"/>
          <w:lang w:val="en-US"/>
        </w:rPr>
        <w:t>tmax</w:t>
      </w:r>
      <w:proofErr w:type="spellEnd"/>
      <w:r w:rsidRPr="00F705E4">
        <w:rPr>
          <w:rFonts w:ascii="Consolas" w:hAnsi="Consolas"/>
          <w:b/>
          <w:sz w:val="22"/>
          <w:lang w:val="en-US"/>
        </w:rPr>
        <w:t>: GOTO 1520</w:t>
      </w:r>
    </w:p>
    <w:p w14:paraId="2F296EDB" w14:textId="77777777" w:rsidR="00363F3C" w:rsidRDefault="00363F3C" w:rsidP="00F705E4">
      <w:pPr>
        <w:rPr>
          <w:lang w:val="en-US"/>
        </w:rPr>
      </w:pPr>
    </w:p>
    <w:p w14:paraId="638E97F4" w14:textId="77777777" w:rsidR="00A157BF" w:rsidRDefault="00A157BF" w:rsidP="00F705E4">
      <w:proofErr w:type="spellStart"/>
      <w:r w:rsidRPr="00A157BF">
        <w:t>Despues</w:t>
      </w:r>
      <w:proofErr w:type="spellEnd"/>
      <w:r w:rsidRPr="00A157BF">
        <w:t xml:space="preserve"> </w:t>
      </w:r>
      <w:proofErr w:type="spellStart"/>
      <w:r w:rsidRPr="00A157BF">
        <w:t>temenos</w:t>
      </w:r>
      <w:proofErr w:type="spellEnd"/>
      <w:r w:rsidRPr="00A157BF">
        <w:t xml:space="preserve"> la </w:t>
      </w:r>
      <w:proofErr w:type="spellStart"/>
      <w:r w:rsidRPr="00A157BF">
        <w:t>recolocacion</w:t>
      </w:r>
      <w:proofErr w:type="spellEnd"/>
      <w:r w:rsidRPr="00A157BF">
        <w:t xml:space="preserve"> d</w:t>
      </w:r>
      <w:r>
        <w:t xml:space="preserve">e las tortugas, que se hace cada cierto tiempo, cuando la coordenada x del sprite 9 es &gt;90, que es debido a que la x se hace negativa y debido a la </w:t>
      </w:r>
      <w:proofErr w:type="spellStart"/>
      <w:r>
        <w:t>representacion</w:t>
      </w:r>
      <w:proofErr w:type="spellEnd"/>
      <w:r>
        <w:t xml:space="preserve"> binaria de los números, estos son &gt;=128 cuando son evaluados como si fuesen positivos.</w:t>
      </w:r>
    </w:p>
    <w:p w14:paraId="70686805" w14:textId="77777777" w:rsidR="00A157BF" w:rsidRDefault="00A157BF" w:rsidP="00F705E4">
      <w:r w:rsidRPr="00A157BF">
        <w:t xml:space="preserve">La coordenada X ocupa </w:t>
      </w:r>
      <w:r>
        <w:t>2 bytes</w:t>
      </w:r>
      <w:r w:rsidR="00621FA2">
        <w:t>,</w:t>
      </w:r>
      <w:r>
        <w:t xml:space="preserve"> pero solo evaluamos el primero, pues para saber si ha pasado a negativo con comprobar que el primero (el </w:t>
      </w:r>
      <w:r w:rsidR="0003298D">
        <w:t>menor</w:t>
      </w:r>
      <w:r>
        <w:t>) es negativo es suficiente. Recolocamos las dos tortugas a la vez</w:t>
      </w:r>
    </w:p>
    <w:p w14:paraId="706B75BC" w14:textId="77777777" w:rsidR="00621FA2" w:rsidRPr="00A157BF" w:rsidRDefault="00621FA2" w:rsidP="00F705E4"/>
    <w:p w14:paraId="6590991E" w14:textId="77777777" w:rsidR="00A157BF" w:rsidRPr="00A157BF" w:rsidRDefault="00A157BF" w:rsidP="00A157BF">
      <w:pPr>
        <w:pBdr>
          <w:top w:val="single" w:sz="4" w:space="1" w:color="auto"/>
          <w:left w:val="single" w:sz="4" w:space="4" w:color="auto"/>
          <w:bottom w:val="single" w:sz="4" w:space="1" w:color="auto"/>
          <w:right w:val="single" w:sz="4" w:space="4" w:color="auto"/>
        </w:pBdr>
        <w:jc w:val="left"/>
        <w:rPr>
          <w:rFonts w:ascii="Consolas" w:hAnsi="Consolas"/>
          <w:b/>
          <w:sz w:val="22"/>
        </w:rPr>
      </w:pPr>
      <w:r w:rsidRPr="00A157BF">
        <w:rPr>
          <w:rFonts w:ascii="Consolas" w:hAnsi="Consolas"/>
          <w:b/>
          <w:sz w:val="22"/>
        </w:rPr>
        <w:t>1300 IF PEEK(27147)&lt;90 THEN 1320</w:t>
      </w:r>
    </w:p>
    <w:p w14:paraId="774EFC6C" w14:textId="77777777" w:rsidR="00A157BF" w:rsidRPr="00CE3AEA" w:rsidRDefault="00A157BF" w:rsidP="00A157BF">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310 |LOCATESP,8,72,60:|LOCATESP,9,72,90:</w:t>
      </w:r>
      <w:r w:rsidRPr="001C534C">
        <w:rPr>
          <w:rFonts w:ascii="Consolas" w:hAnsi="Consolas"/>
          <w:b/>
          <w:color w:val="00B050"/>
          <w:sz w:val="22"/>
        </w:rPr>
        <w:t xml:space="preserve">'recoloca </w:t>
      </w:r>
      <w:proofErr w:type="spellStart"/>
      <w:r w:rsidRPr="001C534C">
        <w:rPr>
          <w:rFonts w:ascii="Consolas" w:hAnsi="Consolas"/>
          <w:b/>
          <w:color w:val="00B050"/>
          <w:sz w:val="22"/>
        </w:rPr>
        <w:t>turtle</w:t>
      </w:r>
      <w:proofErr w:type="spellEnd"/>
    </w:p>
    <w:p w14:paraId="2C36A3FC" w14:textId="77777777" w:rsidR="00A157BF" w:rsidRDefault="00A157BF" w:rsidP="00F705E4"/>
    <w:p w14:paraId="473DD1FD" w14:textId="77777777" w:rsidR="00440AB0" w:rsidRDefault="0003298D" w:rsidP="00F705E4">
      <w:r>
        <w:t>L</w:t>
      </w:r>
      <w:r w:rsidR="00440AB0">
        <w:t xml:space="preserve">o que ocurre con la coordenada X del sprite 9 es que cuando llega a cero, se transforma en -1 y puesto que se trata de una coordenada de 16 bit, hablamos del </w:t>
      </w:r>
      <w:proofErr w:type="spellStart"/>
      <w:r w:rsidR="00440AB0">
        <w:t>numero</w:t>
      </w:r>
      <w:proofErr w:type="spellEnd"/>
      <w:r w:rsidR="00440AB0">
        <w:t xml:space="preserve"> 65535, es decir -1 en binario es 65535. Eso son 2 bytes con valor 255 cada uno. </w:t>
      </w:r>
      <w:r w:rsidR="003335C2">
        <w:t>S</w:t>
      </w:r>
      <w:r w:rsidR="00440AB0">
        <w:t>olo compr</w:t>
      </w:r>
      <w:r w:rsidR="003335C2">
        <w:t>uebo</w:t>
      </w:r>
      <w:r w:rsidR="00440AB0">
        <w:t xml:space="preserve"> el </w:t>
      </w:r>
      <w:r>
        <w:t>menos</w:t>
      </w:r>
      <w:r w:rsidR="00440AB0">
        <w:t xml:space="preserve"> significativo,</w:t>
      </w:r>
      <w:r w:rsidR="003335C2">
        <w:t xml:space="preserve"> el cual empieza valiendo 90 y llega hasta cero en el borde de la pantalla y justo después pasa a -1 (a 255 en realidad). Por lo tanto cuando dicho byte se hace 255 es mayor que 90 y acaba de cruzar el borde izquierdo de la pantalla. Es en ese momento cuando ejecutamos la 1310 para recolocar las tortugas ( sprites 8 y 9).</w:t>
      </w:r>
    </w:p>
    <w:p w14:paraId="29ADAFC7" w14:textId="77777777" w:rsidR="00440AB0" w:rsidRDefault="00440AB0" w:rsidP="00F705E4"/>
    <w:p w14:paraId="073D291B" w14:textId="022EDDD7" w:rsidR="003335C2" w:rsidRDefault="003335C2" w:rsidP="00F705E4">
      <w:r>
        <w:t xml:space="preserve">Te preguntarás porque es necesario recolocar las tortugas y no hace falta recolocar troncos ni hojas ni coches. Es debido a como están </w:t>
      </w:r>
      <w:proofErr w:type="spellStart"/>
      <w:r>
        <w:t>contruidas</w:t>
      </w:r>
      <w:proofErr w:type="spellEnd"/>
      <w:r>
        <w:t xml:space="preserve"> las rutas. En los troncos y hojas es la propia ruta la que recoloca al sprite y en el caso de los coches, </w:t>
      </w:r>
      <w:r w:rsidR="007B246F">
        <w:t xml:space="preserve">simplemente </w:t>
      </w:r>
      <w:r>
        <w:t xml:space="preserve">se crean periódicamente, </w:t>
      </w:r>
      <w:r w:rsidR="00FB6A5E">
        <w:t>r</w:t>
      </w:r>
      <w:r>
        <w:t>eemplazan</w:t>
      </w:r>
      <w:r w:rsidR="00FB6A5E">
        <w:t>do</w:t>
      </w:r>
      <w:r>
        <w:t xml:space="preserve"> coches que ya se fueron lejos de la pantalla por otros nuevos que toman su mismo identificador de sprite</w:t>
      </w:r>
      <w:r w:rsidR="00FB6A5E">
        <w:t xml:space="preserve">. En el </w:t>
      </w:r>
      <w:proofErr w:type="spellStart"/>
      <w:r w:rsidR="00FB6A5E">
        <w:t>capitulo</w:t>
      </w:r>
      <w:proofErr w:type="spellEnd"/>
      <w:r w:rsidR="00FB6A5E">
        <w:t xml:space="preserve"> de rutas lo detallaré mas</w:t>
      </w:r>
    </w:p>
    <w:p w14:paraId="5B013388" w14:textId="365CBFF8" w:rsidR="00664CCA" w:rsidRDefault="00664CCA" w:rsidP="00F705E4"/>
    <w:p w14:paraId="1F3D649D" w14:textId="0F8A3FFC" w:rsidR="00664CCA" w:rsidRDefault="00664CCA">
      <w:pPr>
        <w:jc w:val="left"/>
      </w:pPr>
      <w:r>
        <w:br w:type="page"/>
      </w:r>
    </w:p>
    <w:p w14:paraId="505EB30B" w14:textId="77777777" w:rsidR="00511557" w:rsidRDefault="00511557" w:rsidP="00DB6706">
      <w:pPr>
        <w:pStyle w:val="Heading1"/>
      </w:pPr>
      <w:bookmarkStart w:id="16" w:name="_Toc6487882"/>
      <w:r>
        <w:lastRenderedPageBreak/>
        <w:t>Rutas</w:t>
      </w:r>
      <w:bookmarkEnd w:id="16"/>
    </w:p>
    <w:p w14:paraId="5C079CB6" w14:textId="77777777" w:rsidR="00FB6A5E" w:rsidRDefault="00FB6A5E" w:rsidP="00FB6A5E"/>
    <w:p w14:paraId="2B13EBA7" w14:textId="77777777" w:rsidR="00FB6A5E" w:rsidRDefault="00FB6A5E" w:rsidP="00FB6A5E">
      <w:pPr>
        <w:pStyle w:val="Heading2"/>
      </w:pPr>
      <w:bookmarkStart w:id="17" w:name="_Toc6487883"/>
      <w:proofErr w:type="spellStart"/>
      <w:r>
        <w:t>Tipologia</w:t>
      </w:r>
      <w:proofErr w:type="spellEnd"/>
      <w:r>
        <w:t xml:space="preserve"> de posibles Rutas</w:t>
      </w:r>
      <w:bookmarkEnd w:id="17"/>
    </w:p>
    <w:p w14:paraId="364430F9" w14:textId="77777777" w:rsidR="00FB6A5E" w:rsidRDefault="00FB6A5E" w:rsidP="00FB6A5E"/>
    <w:p w14:paraId="711788FC" w14:textId="77777777" w:rsidR="00FB6A5E" w:rsidRDefault="00FB6A5E" w:rsidP="00FB6A5E">
      <w:r>
        <w:t>Hay varios tipos de rutas posibles</w:t>
      </w:r>
      <w:r w:rsidR="00E8722B">
        <w:t>:</w:t>
      </w:r>
    </w:p>
    <w:p w14:paraId="2EEF2528" w14:textId="77777777" w:rsidR="00FB6A5E" w:rsidRDefault="00FB6A5E" w:rsidP="00FB6A5E"/>
    <w:p w14:paraId="277141E1" w14:textId="77777777" w:rsidR="00E8722B" w:rsidRDefault="00E8722B" w:rsidP="00E8722B">
      <w:pPr>
        <w:pStyle w:val="ListParagraph"/>
        <w:numPr>
          <w:ilvl w:val="0"/>
          <w:numId w:val="9"/>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3EF9201E" w14:textId="77777777" w:rsidR="00E8722B" w:rsidRDefault="00E8722B" w:rsidP="00E8722B">
      <w:pPr>
        <w:pStyle w:val="ListParagraph"/>
        <w:numPr>
          <w:ilvl w:val="0"/>
          <w:numId w:val="9"/>
        </w:numPr>
      </w:pPr>
      <w:r w:rsidRPr="00503BD4">
        <w:rPr>
          <w:b/>
        </w:rPr>
        <w:t>Rutas sin fin no cíclicas</w:t>
      </w:r>
      <w:r>
        <w:t>: avanzan indefinidamente y no recolocan el sprite por lo que se pueden alejar infinitamente del área de juego, a menos que recoloquemos el sprite desde BASIC</w:t>
      </w:r>
    </w:p>
    <w:p w14:paraId="7651EE65" w14:textId="77777777" w:rsidR="00E8722B" w:rsidRDefault="00E8722B" w:rsidP="00E8722B">
      <w:pPr>
        <w:pStyle w:val="ListParagraph"/>
        <w:numPr>
          <w:ilvl w:val="0"/>
          <w:numId w:val="9"/>
        </w:numPr>
      </w:pPr>
      <w:r w:rsidRPr="00503BD4">
        <w:rPr>
          <w:b/>
        </w:rPr>
        <w:t>Rutas con fin</w:t>
      </w:r>
      <w:r>
        <w:t xml:space="preserve">: en el </w:t>
      </w:r>
      <w:proofErr w:type="spellStart"/>
      <w:r>
        <w:t>ultimo</w:t>
      </w:r>
      <w:proofErr w:type="spellEnd"/>
      <w:r>
        <w:t xml:space="preserve"> paso cambian el estado del sprite desactivando el </w:t>
      </w:r>
      <w:proofErr w:type="spellStart"/>
      <w:r>
        <w:t>flag</w:t>
      </w:r>
      <w:proofErr w:type="spellEnd"/>
      <w:r>
        <w:t xml:space="preserve"> de enrutamiento </w:t>
      </w:r>
    </w:p>
    <w:p w14:paraId="40338E2E" w14:textId="77777777" w:rsidR="00E8722B" w:rsidRPr="00E8722B" w:rsidRDefault="00E8722B" w:rsidP="00E8722B">
      <w:pPr>
        <w:pStyle w:val="ListParagraph"/>
        <w:numPr>
          <w:ilvl w:val="0"/>
          <w:numId w:val="9"/>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14E24D5C" w14:textId="77777777" w:rsidR="00E8722B" w:rsidRPr="00503BD4" w:rsidRDefault="00E8722B" w:rsidP="00E8722B"/>
    <w:p w14:paraId="48BE834F" w14:textId="77777777" w:rsidR="00E8722B" w:rsidRDefault="00E8722B" w:rsidP="00E8722B">
      <w:pPr>
        <w:rPr>
          <w:rFonts w:ascii="Consolas" w:hAnsi="Consolas" w:cs="Consolas"/>
          <w:b/>
          <w:sz w:val="22"/>
        </w:rPr>
      </w:pPr>
      <w:r>
        <w:rPr>
          <w:rFonts w:ascii="Consolas" w:hAnsi="Consolas" w:cs="Consolas"/>
          <w:b/>
          <w:noProof/>
          <w:sz w:val="22"/>
        </w:rPr>
        <w:drawing>
          <wp:inline distT="0" distB="0" distL="0" distR="0" wp14:anchorId="15E16989" wp14:editId="039A75C1">
            <wp:extent cx="5400040" cy="24212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58">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4FC05314" w14:textId="3C752ECF" w:rsidR="00E8722B" w:rsidRPr="00E8722B" w:rsidRDefault="00E8722B" w:rsidP="00E8722B">
      <w:pPr>
        <w:pStyle w:val="Caption"/>
      </w:pPr>
      <w:r>
        <w:t xml:space="preserve">Fig. </w:t>
      </w:r>
      <w:r>
        <w:fldChar w:fldCharType="begin"/>
      </w:r>
      <w:r>
        <w:instrText xml:space="preserve"> SEQ Fig. \* ARABIC </w:instrText>
      </w:r>
      <w:r>
        <w:fldChar w:fldCharType="separate"/>
      </w:r>
      <w:r w:rsidR="00BB6D32">
        <w:rPr>
          <w:noProof/>
        </w:rPr>
        <w:t>17</w:t>
      </w:r>
      <w:r>
        <w:rPr>
          <w:noProof/>
        </w:rPr>
        <w:fldChar w:fldCharType="end"/>
      </w:r>
      <w:r>
        <w:t xml:space="preserve"> Tipos de rutas</w:t>
      </w:r>
    </w:p>
    <w:p w14:paraId="203FF6E4" w14:textId="77777777" w:rsidR="00E8722B" w:rsidRPr="00FB6A5E" w:rsidRDefault="00E8722B" w:rsidP="00FB6A5E">
      <w:pPr>
        <w:rPr>
          <w:color w:val="FF0000"/>
        </w:rPr>
      </w:pPr>
    </w:p>
    <w:p w14:paraId="50EF4D63" w14:textId="77777777" w:rsidR="00917066" w:rsidRDefault="00917066" w:rsidP="00917066">
      <w:pPr>
        <w:pStyle w:val="Heading2"/>
      </w:pPr>
      <w:bookmarkStart w:id="18" w:name="_Toc6487884"/>
      <w:r>
        <w:t>Rutas de vehículos</w:t>
      </w:r>
      <w:bookmarkEnd w:id="18"/>
    </w:p>
    <w:p w14:paraId="0778B086" w14:textId="77777777" w:rsidR="00FB6A5E" w:rsidRDefault="00917066" w:rsidP="00917066">
      <w:r>
        <w:t xml:space="preserve">Las rutas de los vehículos son todas muy similares. Se diferencian en la dirección del movimiento, la imagen asociada y la velocidad. Por ejemplo, aquí tenemos la ruta del </w:t>
      </w:r>
      <w:proofErr w:type="spellStart"/>
      <w:r>
        <w:t>autobus</w:t>
      </w:r>
      <w:proofErr w:type="spellEnd"/>
      <w:r>
        <w:t xml:space="preserve"> a la derecha (lento) y la de la moto </w:t>
      </w:r>
      <w:r w:rsidR="001A1A6E">
        <w:t xml:space="preserve">corriendo hacia </w:t>
      </w:r>
      <w:r>
        <w:t>a la izquierda (muy rápida)</w:t>
      </w:r>
      <w:r w:rsidR="00FB6A5E">
        <w:t xml:space="preserve">. Como puedes comprobar la ruta del autobús es una ruta no cíclica sin fin y la ruta de la moto es una ruta con fin. </w:t>
      </w:r>
    </w:p>
    <w:p w14:paraId="3C18CB30" w14:textId="77777777" w:rsidR="00917066" w:rsidRPr="00917066" w:rsidRDefault="00FB6A5E" w:rsidP="00917066">
      <w:r>
        <w:t>Los autobuses usan una ruta no cíclica pero periódicamente se crean nuevos vehículos que se reubican y reutilizan los sprites de vehículos que ya están muy lejos del área de juego y que por lo tanto, no se ven.</w:t>
      </w:r>
    </w:p>
    <w:p w14:paraId="1E37C75B" w14:textId="77777777" w:rsidR="00511557" w:rsidRDefault="00917066" w:rsidP="00511557">
      <w:r>
        <w:rPr>
          <w:noProof/>
        </w:rPr>
        <w:lastRenderedPageBreak/>
        <w:drawing>
          <wp:inline distT="0" distB="0" distL="0" distR="0" wp14:anchorId="57A41D71" wp14:editId="4E0A57F5">
            <wp:extent cx="5400040" cy="36963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696335"/>
                    </a:xfrm>
                    <a:prstGeom prst="rect">
                      <a:avLst/>
                    </a:prstGeom>
                  </pic:spPr>
                </pic:pic>
              </a:graphicData>
            </a:graphic>
          </wp:inline>
        </w:drawing>
      </w:r>
    </w:p>
    <w:p w14:paraId="5CE7BC82" w14:textId="21C0648A" w:rsidR="002620B5" w:rsidRPr="00E8722B" w:rsidRDefault="002620B5" w:rsidP="002620B5">
      <w:pPr>
        <w:pStyle w:val="Caption"/>
      </w:pPr>
      <w:r>
        <w:t xml:space="preserve">Fig. </w:t>
      </w:r>
      <w:r>
        <w:fldChar w:fldCharType="begin"/>
      </w:r>
      <w:r>
        <w:instrText xml:space="preserve"> SEQ Fig. \* ARABIC </w:instrText>
      </w:r>
      <w:r>
        <w:fldChar w:fldCharType="separate"/>
      </w:r>
      <w:r w:rsidR="00BB6D32">
        <w:rPr>
          <w:noProof/>
        </w:rPr>
        <w:t>18</w:t>
      </w:r>
      <w:r>
        <w:rPr>
          <w:noProof/>
        </w:rPr>
        <w:fldChar w:fldCharType="end"/>
      </w:r>
      <w:r>
        <w:t xml:space="preserve"> rutas de </w:t>
      </w:r>
      <w:proofErr w:type="spellStart"/>
      <w:r>
        <w:t>vehiculos</w:t>
      </w:r>
      <w:proofErr w:type="spellEnd"/>
    </w:p>
    <w:p w14:paraId="4137A7E2" w14:textId="77777777" w:rsidR="00F77141" w:rsidRDefault="00F77141" w:rsidP="00511557">
      <w:r>
        <w:t xml:space="preserve">Fíjate en la gran diferencia entre ambas rutas. La del autobús define un </w:t>
      </w:r>
      <w:proofErr w:type="spellStart"/>
      <w:r>
        <w:t>patron</w:t>
      </w:r>
      <w:proofErr w:type="spellEnd"/>
      <w:r>
        <w:t xml:space="preserve"> de movimiento con un paso en el que se desplaza y otro paso en el que no se desplaza y vuelta a empezar. Eso significa que no acaba nunca</w:t>
      </w:r>
      <w:r w:rsidR="00FB6A5E">
        <w:t xml:space="preserve"> ( ruta no cíclica sin fin)</w:t>
      </w:r>
      <w:r>
        <w:t xml:space="preserve">. Sin embargo, como el autobús desaparece de la pantalla deja de ser peligroso (aunque sigue moviéndose fuera del área visible) y al cabo de algunos ciclos la lógica reasigna el sprite a un nuevo </w:t>
      </w:r>
      <w:proofErr w:type="spellStart"/>
      <w:r>
        <w:t>vehiculo</w:t>
      </w:r>
      <w:proofErr w:type="spellEnd"/>
      <w:r>
        <w:t>.</w:t>
      </w:r>
    </w:p>
    <w:p w14:paraId="0F306F15" w14:textId="77777777" w:rsidR="00F77141" w:rsidRDefault="00F77141" w:rsidP="00511557"/>
    <w:p w14:paraId="50223445" w14:textId="77777777" w:rsidR="00F77141" w:rsidRDefault="00F77141" w:rsidP="00511557">
      <w:r>
        <w:t xml:space="preserve">En el caso de la moto, como todos los pasos son iguales, se puede poner un 28 en el </w:t>
      </w:r>
      <w:proofErr w:type="spellStart"/>
      <w:r>
        <w:t>numero</w:t>
      </w:r>
      <w:proofErr w:type="spellEnd"/>
      <w:r>
        <w:t xml:space="preserve"> de pasos que vamos a dar y tras los 28 pasos se desactiva el sprite, no gastando potencia de CPU en moverlo, aunque se encuentre fuera del área de pantalla.</w:t>
      </w:r>
      <w:r w:rsidR="00FB6A5E">
        <w:t xml:space="preserve"> Es por lo tanto, una ruta con fin.</w:t>
      </w:r>
    </w:p>
    <w:p w14:paraId="4B3C2B62" w14:textId="77777777" w:rsidR="00F77141" w:rsidRDefault="00F77141" w:rsidP="00511557"/>
    <w:p w14:paraId="5E593327" w14:textId="77777777" w:rsidR="00440BE5" w:rsidRDefault="00440BE5" w:rsidP="00F77141">
      <w:pPr>
        <w:pStyle w:val="Heading2"/>
      </w:pPr>
      <w:bookmarkStart w:id="19" w:name="_Toc6487885"/>
      <w:r>
        <w:t>Rutas de tortugas</w:t>
      </w:r>
      <w:bookmarkEnd w:id="19"/>
    </w:p>
    <w:p w14:paraId="1F0C563B" w14:textId="77777777" w:rsidR="00440BE5" w:rsidRDefault="00440BE5" w:rsidP="00440BE5">
      <w:r>
        <w:t xml:space="preserve">La ruta de las tortugas se parece a la del </w:t>
      </w:r>
      <w:r w:rsidR="004D789B">
        <w:t>autobús</w:t>
      </w:r>
      <w:r w:rsidR="008F6F2C">
        <w:t xml:space="preserve">, se trata de un </w:t>
      </w:r>
      <w:proofErr w:type="spellStart"/>
      <w:r w:rsidR="008F6F2C">
        <w:t>patron</w:t>
      </w:r>
      <w:proofErr w:type="spellEnd"/>
      <w:r w:rsidR="008F6F2C">
        <w:t xml:space="preserve"> de repetición compuesto por dos pasos en los que en uno se mueve y en otro están quietas, y dos cambios de imagen para que la tortuga parezca que mueva las aletas</w:t>
      </w:r>
      <w:r w:rsidR="00FB6A5E">
        <w:t>. Es una ruta no cíclica sin fin.</w:t>
      </w:r>
    </w:p>
    <w:p w14:paraId="3754E0F6" w14:textId="77777777" w:rsidR="004D789B" w:rsidRDefault="004D789B" w:rsidP="002620B5">
      <w:pPr>
        <w:jc w:val="center"/>
      </w:pPr>
      <w:r>
        <w:rPr>
          <w:noProof/>
        </w:rPr>
        <w:lastRenderedPageBreak/>
        <w:drawing>
          <wp:inline distT="0" distB="0" distL="0" distR="0" wp14:anchorId="7DDD3F05" wp14:editId="2BC7AE09">
            <wp:extent cx="3468414" cy="171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88440" cy="1727402"/>
                    </a:xfrm>
                    <a:prstGeom prst="rect">
                      <a:avLst/>
                    </a:prstGeom>
                  </pic:spPr>
                </pic:pic>
              </a:graphicData>
            </a:graphic>
          </wp:inline>
        </w:drawing>
      </w:r>
    </w:p>
    <w:p w14:paraId="4E471ACD" w14:textId="574CB987" w:rsidR="002620B5" w:rsidRPr="00E8722B" w:rsidRDefault="002620B5" w:rsidP="002620B5">
      <w:pPr>
        <w:pStyle w:val="Caption"/>
      </w:pPr>
      <w:r>
        <w:t xml:space="preserve">Fig. </w:t>
      </w:r>
      <w:r>
        <w:fldChar w:fldCharType="begin"/>
      </w:r>
      <w:r>
        <w:instrText xml:space="preserve"> SEQ Fig. \* ARABIC </w:instrText>
      </w:r>
      <w:r>
        <w:fldChar w:fldCharType="separate"/>
      </w:r>
      <w:r w:rsidR="00BB6D32">
        <w:rPr>
          <w:noProof/>
        </w:rPr>
        <w:t>19</w:t>
      </w:r>
      <w:r>
        <w:rPr>
          <w:noProof/>
        </w:rPr>
        <w:fldChar w:fldCharType="end"/>
      </w:r>
      <w:r>
        <w:t xml:space="preserve"> ruta de tortugas</w:t>
      </w:r>
    </w:p>
    <w:p w14:paraId="18DC17B9" w14:textId="77777777" w:rsidR="002620B5" w:rsidRDefault="002620B5" w:rsidP="00440BE5"/>
    <w:p w14:paraId="4E86C13D" w14:textId="77777777" w:rsidR="008F6F2C" w:rsidRDefault="008F6F2C" w:rsidP="00440BE5">
      <w:r>
        <w:t xml:space="preserve">Esta ruta, como todas las </w:t>
      </w:r>
      <w:r w:rsidR="00FB6A5E">
        <w:t>no cíclicas sin fin</w:t>
      </w:r>
      <w:r>
        <w:t>, tiene un problema y es que</w:t>
      </w:r>
      <w:r w:rsidR="003335C2">
        <w:t xml:space="preserve"> desde BASIC debemos de recolocar a la tortuga</w:t>
      </w:r>
      <w:r w:rsidR="00FB6A5E">
        <w:t>, tal y como se ha explicado en la lógica del ciclo de juego</w:t>
      </w:r>
      <w:r>
        <w:t xml:space="preserve"> </w:t>
      </w:r>
    </w:p>
    <w:p w14:paraId="22B0215F" w14:textId="77777777" w:rsidR="008F6F2C" w:rsidRDefault="008F6F2C" w:rsidP="00440BE5"/>
    <w:p w14:paraId="59FCF5AE" w14:textId="77777777" w:rsidR="00F77141" w:rsidRDefault="00F77141" w:rsidP="00F77141">
      <w:pPr>
        <w:pStyle w:val="Heading2"/>
      </w:pPr>
      <w:bookmarkStart w:id="20" w:name="_Toc6487886"/>
      <w:r>
        <w:t>Rutas de troncos</w:t>
      </w:r>
      <w:bookmarkEnd w:id="20"/>
      <w:r>
        <w:t xml:space="preserve"> </w:t>
      </w:r>
    </w:p>
    <w:p w14:paraId="5869E894" w14:textId="77777777" w:rsidR="008C7F67" w:rsidRDefault="00F77141" w:rsidP="00F77141">
      <w:r>
        <w:t xml:space="preserve">Las rutas de los troncos </w:t>
      </w:r>
      <w:proofErr w:type="spellStart"/>
      <w:r>
        <w:t>rapidos</w:t>
      </w:r>
      <w:proofErr w:type="spellEnd"/>
      <w:r>
        <w:t xml:space="preserve"> son similares a los de la moto, mientras que la ruta de los troncos lentos (sprites 4 y 5) se definen en base a un </w:t>
      </w:r>
      <w:proofErr w:type="spellStart"/>
      <w:r>
        <w:t>patron</w:t>
      </w:r>
      <w:proofErr w:type="spellEnd"/>
      <w:r>
        <w:t xml:space="preserve"> de pasos que se repite.</w:t>
      </w:r>
    </w:p>
    <w:p w14:paraId="720C63D5" w14:textId="77777777" w:rsidR="008C7F67" w:rsidRDefault="008C7F67" w:rsidP="00F77141"/>
    <w:p w14:paraId="605EDC10" w14:textId="77777777" w:rsidR="00F77141" w:rsidRPr="00F77141" w:rsidRDefault="008C7F67" w:rsidP="00F77141">
      <w:r>
        <w:t>Para evitar recolocar el tronco desde BASIC, h</w:t>
      </w:r>
      <w:r w:rsidR="00F77141">
        <w:t xml:space="preserve">e querido definir esta ruta repitiendo todos los pasos necesarios para que el tronco salga de la pantalla y </w:t>
      </w:r>
      <w:r>
        <w:t>reubicarlo en su posición inicial</w:t>
      </w:r>
      <w:r w:rsidR="00F77141">
        <w:t xml:space="preserve">. La ruta </w:t>
      </w:r>
      <w:proofErr w:type="spellStart"/>
      <w:r w:rsidR="00F77141">
        <w:t>asi</w:t>
      </w:r>
      <w:proofErr w:type="spellEnd"/>
      <w:r w:rsidR="00F77141">
        <w:t xml:space="preserve"> construida </w:t>
      </w:r>
      <w:r>
        <w:t xml:space="preserve">ahorra ciclos de BASIC porque no hace falta recolocar al tronco, </w:t>
      </w:r>
      <w:r w:rsidR="00F77141">
        <w:t xml:space="preserve">pero gasta </w:t>
      </w:r>
      <w:proofErr w:type="spellStart"/>
      <w:r w:rsidR="00F77141">
        <w:t>mas</w:t>
      </w:r>
      <w:proofErr w:type="spellEnd"/>
      <w:r w:rsidR="00F77141">
        <w:t xml:space="preserve"> memoria</w:t>
      </w:r>
      <w:r w:rsidR="00440BE5">
        <w:t xml:space="preserve">. </w:t>
      </w:r>
    </w:p>
    <w:p w14:paraId="322D2B0E" w14:textId="77777777" w:rsidR="00F77141" w:rsidRPr="00F77141" w:rsidRDefault="00F77141" w:rsidP="00F77141"/>
    <w:p w14:paraId="09D97861" w14:textId="77777777" w:rsidR="00F77141" w:rsidRDefault="008C7F67" w:rsidP="00F77141">
      <w:r>
        <w:t xml:space="preserve">Ojo, porque esto solo es posible hacerlo con un </w:t>
      </w:r>
      <w:proofErr w:type="spellStart"/>
      <w:r>
        <w:t>limite</w:t>
      </w:r>
      <w:proofErr w:type="spellEnd"/>
      <w:r>
        <w:t xml:space="preserve">, y es que una ruta no puede ocupar </w:t>
      </w:r>
      <w:proofErr w:type="spellStart"/>
      <w:r>
        <w:t>mas</w:t>
      </w:r>
      <w:proofErr w:type="spellEnd"/>
      <w:r>
        <w:t xml:space="preserve"> de 255 bytes. Si queremos que sea </w:t>
      </w:r>
      <w:proofErr w:type="spellStart"/>
      <w:r>
        <w:t>mas</w:t>
      </w:r>
      <w:proofErr w:type="spellEnd"/>
      <w:r>
        <w:t xml:space="preserve"> larga, tenemos que encadenar varias rutas, como es el caso de la ruta de los troncos lentos: comienza con la ruta 10 y continua en la 11 y al terminar la 11 salta a la 10.</w:t>
      </w:r>
    </w:p>
    <w:p w14:paraId="76EBCEDE" w14:textId="77777777" w:rsidR="008C7F67" w:rsidRDefault="008C7F67" w:rsidP="00F77141"/>
    <w:p w14:paraId="4F6C0C3D" w14:textId="77777777" w:rsidR="008C7F67" w:rsidRDefault="008C7F67" w:rsidP="008C7F67">
      <w:pPr>
        <w:rPr>
          <w:rFonts w:ascii="Consolas" w:hAnsi="Consolas"/>
        </w:rPr>
      </w:pPr>
      <w:r>
        <w:rPr>
          <w:noProof/>
        </w:rPr>
        <w:drawing>
          <wp:inline distT="0" distB="0" distL="0" distR="0" wp14:anchorId="107923FE" wp14:editId="126678F4">
            <wp:extent cx="5400040" cy="25057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2505710"/>
                    </a:xfrm>
                    <a:prstGeom prst="rect">
                      <a:avLst/>
                    </a:prstGeom>
                  </pic:spPr>
                </pic:pic>
              </a:graphicData>
            </a:graphic>
          </wp:inline>
        </w:drawing>
      </w:r>
    </w:p>
    <w:p w14:paraId="7F1E6815" w14:textId="5CAC5EB8" w:rsidR="002620B5" w:rsidRPr="00E8722B" w:rsidRDefault="002620B5" w:rsidP="002620B5">
      <w:pPr>
        <w:pStyle w:val="Caption"/>
      </w:pPr>
      <w:r>
        <w:t xml:space="preserve">Fig. </w:t>
      </w:r>
      <w:r>
        <w:fldChar w:fldCharType="begin"/>
      </w:r>
      <w:r>
        <w:instrText xml:space="preserve"> SEQ Fig. \* ARABIC </w:instrText>
      </w:r>
      <w:r>
        <w:fldChar w:fldCharType="separate"/>
      </w:r>
      <w:r w:rsidR="00BB6D32">
        <w:rPr>
          <w:noProof/>
        </w:rPr>
        <w:t>20</w:t>
      </w:r>
      <w:r>
        <w:rPr>
          <w:noProof/>
        </w:rPr>
        <w:fldChar w:fldCharType="end"/>
      </w:r>
      <w:r>
        <w:t xml:space="preserve"> ruta de tronco lento: sin fin cíclica y encadenada </w:t>
      </w:r>
    </w:p>
    <w:p w14:paraId="4C8BEB5C" w14:textId="29595500" w:rsidR="002620B5" w:rsidRDefault="002620B5" w:rsidP="008C7F67">
      <w:pPr>
        <w:rPr>
          <w:rFonts w:ascii="Consolas" w:hAnsi="Consolas"/>
        </w:rPr>
      </w:pPr>
    </w:p>
    <w:p w14:paraId="631EBCA3" w14:textId="2D3798AD" w:rsidR="00664CCA" w:rsidRDefault="00664CCA" w:rsidP="008C7F67">
      <w:pPr>
        <w:rPr>
          <w:rFonts w:ascii="Consolas" w:hAnsi="Consolas"/>
        </w:rPr>
      </w:pPr>
    </w:p>
    <w:p w14:paraId="48E8E80F" w14:textId="10BD17CE" w:rsidR="00664CCA" w:rsidRDefault="00664CCA" w:rsidP="008C7F67">
      <w:pPr>
        <w:rPr>
          <w:rFonts w:ascii="Consolas" w:hAnsi="Consolas"/>
        </w:rPr>
      </w:pPr>
    </w:p>
    <w:p w14:paraId="4146FB19" w14:textId="77777777" w:rsidR="00664CCA" w:rsidRDefault="00664CCA" w:rsidP="008C7F67">
      <w:pPr>
        <w:rPr>
          <w:rFonts w:ascii="Consolas" w:hAnsi="Consolas"/>
        </w:rPr>
      </w:pPr>
    </w:p>
    <w:p w14:paraId="2ED0FA78" w14:textId="09F96F28" w:rsidR="008C7F67" w:rsidRDefault="00ED4629" w:rsidP="00E669F6">
      <w:pPr>
        <w:pStyle w:val="Heading1"/>
      </w:pPr>
      <w:bookmarkStart w:id="21" w:name="_Toc6487887"/>
      <w:proofErr w:type="gramStart"/>
      <w:r>
        <w:lastRenderedPageBreak/>
        <w:t>A jugar</w:t>
      </w:r>
      <w:r w:rsidR="00F329C1">
        <w:t xml:space="preserve"> y a programar</w:t>
      </w:r>
      <w:r>
        <w:t>!</w:t>
      </w:r>
      <w:r w:rsidR="00E669F6">
        <w:t>!</w:t>
      </w:r>
      <w:bookmarkEnd w:id="21"/>
      <w:proofErr w:type="gramEnd"/>
    </w:p>
    <w:p w14:paraId="48705C98" w14:textId="3C3BA6BA" w:rsidR="00E669F6" w:rsidRDefault="00E669F6" w:rsidP="00E669F6">
      <w:r>
        <w:t xml:space="preserve">Una vez entendido como funciona </w:t>
      </w:r>
      <w:proofErr w:type="spellStart"/>
      <w:r>
        <w:t>frogger</w:t>
      </w:r>
      <w:proofErr w:type="spellEnd"/>
      <w:r>
        <w:t xml:space="preserve">, posiblemente te </w:t>
      </w:r>
      <w:proofErr w:type="spellStart"/>
      <w:r>
        <w:t>te</w:t>
      </w:r>
      <w:proofErr w:type="spellEnd"/>
      <w:r>
        <w:t xml:space="preserve"> ocurra como mejorarlo, como hacer un juego con </w:t>
      </w:r>
      <w:proofErr w:type="spellStart"/>
      <w:r>
        <w:t>mas</w:t>
      </w:r>
      <w:proofErr w:type="spellEnd"/>
      <w:r>
        <w:t xml:space="preserve"> opciones, nuevos niveles, etc. El primer paso para crear tus programas, tus ideas e innovaciones, es disfrutar jugando. De ahí nacerá</w:t>
      </w:r>
      <w:r w:rsidR="00F329C1">
        <w:t>n las ideas</w:t>
      </w:r>
      <w:r>
        <w:t>.</w:t>
      </w:r>
    </w:p>
    <w:p w14:paraId="1C39316A" w14:textId="592966BB" w:rsidR="00E669F6" w:rsidRDefault="00E669F6" w:rsidP="00E669F6"/>
    <w:p w14:paraId="2456E8C1" w14:textId="11179B11" w:rsidR="00E669F6" w:rsidRDefault="00E669F6" w:rsidP="00E669F6">
      <w:r>
        <w:t>Para crear tus propios juegos te daré un par de consejos</w:t>
      </w:r>
      <w:r w:rsidR="00024ACB">
        <w:t>:</w:t>
      </w:r>
    </w:p>
    <w:p w14:paraId="51A49B3D" w14:textId="77777777" w:rsidR="00F329C1" w:rsidRDefault="00F329C1" w:rsidP="00E669F6"/>
    <w:p w14:paraId="1546A00C" w14:textId="7B8A0189" w:rsidR="00E669F6" w:rsidRDefault="00E669F6" w:rsidP="00A61C2D">
      <w:pPr>
        <w:pStyle w:val="ListParagraph"/>
        <w:numPr>
          <w:ilvl w:val="0"/>
          <w:numId w:val="10"/>
        </w:numPr>
      </w:pPr>
      <w:r>
        <w:t xml:space="preserve">No escatimes tiempo en la creación de </w:t>
      </w:r>
      <w:proofErr w:type="spellStart"/>
      <w:r>
        <w:t>graficos</w:t>
      </w:r>
      <w:proofErr w:type="spellEnd"/>
      <w:r>
        <w:t xml:space="preserve">. Tus sprites si no bonitos le darán un aspecto muchísimo mejor al juego y lo harán mucho </w:t>
      </w:r>
      <w:proofErr w:type="spellStart"/>
      <w:r>
        <w:t>mas</w:t>
      </w:r>
      <w:proofErr w:type="spellEnd"/>
      <w:r>
        <w:t xml:space="preserve"> atractivo.</w:t>
      </w:r>
    </w:p>
    <w:p w14:paraId="7869E232" w14:textId="77777777" w:rsidR="00F329C1" w:rsidRDefault="00F329C1" w:rsidP="00F329C1">
      <w:pPr>
        <w:pStyle w:val="ListParagraph"/>
      </w:pPr>
    </w:p>
    <w:p w14:paraId="58355B92" w14:textId="6B122C56" w:rsidR="00E669F6" w:rsidRPr="00E669F6" w:rsidRDefault="00E669F6" w:rsidP="00A61C2D">
      <w:pPr>
        <w:pStyle w:val="ListParagraph"/>
        <w:numPr>
          <w:ilvl w:val="0"/>
          <w:numId w:val="10"/>
        </w:numPr>
      </w:pPr>
      <w:r>
        <w:t xml:space="preserve">No seas muy ambicioso, piensa un proyecto grande…pero trata de hacer algo pequeño, que puedas materializar con relativamente poco esfuerzo. Es importante que </w:t>
      </w:r>
      <w:r w:rsidR="00A61C2D">
        <w:t>veas resultados para no desanimarte y continuar tu proyecto hasta el final</w:t>
      </w:r>
    </w:p>
    <w:p w14:paraId="2225A377" w14:textId="10E70F32" w:rsidR="00831684" w:rsidRDefault="00831684" w:rsidP="00086C4B"/>
    <w:p w14:paraId="0B3EB1FB" w14:textId="32E4589D" w:rsidR="00A61C2D" w:rsidRDefault="00A61C2D" w:rsidP="00086C4B">
      <w:proofErr w:type="gramStart"/>
      <w:r>
        <w:t>Hasta pronto y felices juegos!</w:t>
      </w:r>
      <w:proofErr w:type="gramEnd"/>
    </w:p>
    <w:p w14:paraId="7D28569F" w14:textId="0F901EEE" w:rsidR="00F329C1" w:rsidRDefault="00F329C1" w:rsidP="00086C4B"/>
    <w:p w14:paraId="26FF4C08" w14:textId="18375AE1" w:rsidR="00F329C1" w:rsidRPr="002620B5" w:rsidRDefault="00F329C1" w:rsidP="00086C4B">
      <w:r>
        <w:t>Jose Javier.</w:t>
      </w:r>
    </w:p>
    <w:sectPr w:rsidR="00F329C1" w:rsidRPr="002620B5"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0B908" w14:textId="77777777" w:rsidR="00EA75F9" w:rsidRDefault="00EA75F9" w:rsidP="00B0106E">
      <w:r>
        <w:separator/>
      </w:r>
    </w:p>
  </w:endnote>
  <w:endnote w:type="continuationSeparator" w:id="0">
    <w:p w14:paraId="465DF95E" w14:textId="77777777" w:rsidR="00EA75F9" w:rsidRDefault="00EA75F9"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6FD4D" w14:textId="77777777" w:rsidR="00804D12" w:rsidRDefault="00804D12"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0905129" w14:textId="77777777" w:rsidR="00804D12" w:rsidRDefault="00804D12"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A69D8" w14:textId="77777777" w:rsidR="00804D12" w:rsidRDefault="00804D12"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53BB676C" w14:textId="77777777" w:rsidR="00804D12" w:rsidRDefault="00804D12"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7D803" w14:textId="77777777" w:rsidR="00804D12" w:rsidRDefault="00804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D3E03" w14:textId="77777777" w:rsidR="00EA75F9" w:rsidRDefault="00EA75F9" w:rsidP="00B0106E">
      <w:r>
        <w:separator/>
      </w:r>
    </w:p>
  </w:footnote>
  <w:footnote w:type="continuationSeparator" w:id="0">
    <w:p w14:paraId="73F750FE" w14:textId="77777777" w:rsidR="00EA75F9" w:rsidRDefault="00EA75F9"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F49EC" w14:textId="77777777" w:rsidR="00804D12" w:rsidRDefault="00804D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252E5" w14:textId="77777777" w:rsidR="00804D12" w:rsidRDefault="00804D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6FA24" w14:textId="77777777" w:rsidR="00804D12" w:rsidRDefault="00804D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223ED"/>
    <w:multiLevelType w:val="hybridMultilevel"/>
    <w:tmpl w:val="C4AEF7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56333F8"/>
    <w:multiLevelType w:val="hybridMultilevel"/>
    <w:tmpl w:val="EB3E5D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3AD64EB"/>
    <w:multiLevelType w:val="hybridMultilevel"/>
    <w:tmpl w:val="AE6033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F592BFE"/>
    <w:multiLevelType w:val="hybridMultilevel"/>
    <w:tmpl w:val="D85A77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5" w15:restartNumberingAfterBreak="0">
    <w:nsid w:val="333B1B00"/>
    <w:multiLevelType w:val="hybridMultilevel"/>
    <w:tmpl w:val="AEEE685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F722E79"/>
    <w:multiLevelType w:val="hybridMultilevel"/>
    <w:tmpl w:val="4236A82A"/>
    <w:lvl w:ilvl="0" w:tplc="CA5E339A">
      <w:start w:val="1"/>
      <w:numFmt w:val="bullet"/>
      <w:lvlText w:val="•"/>
      <w:lvlJc w:val="left"/>
      <w:pPr>
        <w:tabs>
          <w:tab w:val="num" w:pos="720"/>
        </w:tabs>
        <w:ind w:left="720" w:hanging="360"/>
      </w:pPr>
      <w:rPr>
        <w:rFonts w:ascii="Arial" w:hAnsi="Arial" w:hint="default"/>
      </w:rPr>
    </w:lvl>
    <w:lvl w:ilvl="1" w:tplc="E2C4F830" w:tentative="1">
      <w:start w:val="1"/>
      <w:numFmt w:val="bullet"/>
      <w:lvlText w:val="•"/>
      <w:lvlJc w:val="left"/>
      <w:pPr>
        <w:tabs>
          <w:tab w:val="num" w:pos="1440"/>
        </w:tabs>
        <w:ind w:left="1440" w:hanging="360"/>
      </w:pPr>
      <w:rPr>
        <w:rFonts w:ascii="Arial" w:hAnsi="Arial" w:hint="default"/>
      </w:rPr>
    </w:lvl>
    <w:lvl w:ilvl="2" w:tplc="08EED8D6" w:tentative="1">
      <w:start w:val="1"/>
      <w:numFmt w:val="bullet"/>
      <w:lvlText w:val="•"/>
      <w:lvlJc w:val="left"/>
      <w:pPr>
        <w:tabs>
          <w:tab w:val="num" w:pos="2160"/>
        </w:tabs>
        <w:ind w:left="2160" w:hanging="360"/>
      </w:pPr>
      <w:rPr>
        <w:rFonts w:ascii="Arial" w:hAnsi="Arial" w:hint="default"/>
      </w:rPr>
    </w:lvl>
    <w:lvl w:ilvl="3" w:tplc="04627276" w:tentative="1">
      <w:start w:val="1"/>
      <w:numFmt w:val="bullet"/>
      <w:lvlText w:val="•"/>
      <w:lvlJc w:val="left"/>
      <w:pPr>
        <w:tabs>
          <w:tab w:val="num" w:pos="2880"/>
        </w:tabs>
        <w:ind w:left="2880" w:hanging="360"/>
      </w:pPr>
      <w:rPr>
        <w:rFonts w:ascii="Arial" w:hAnsi="Arial" w:hint="default"/>
      </w:rPr>
    </w:lvl>
    <w:lvl w:ilvl="4" w:tplc="9D902CD6" w:tentative="1">
      <w:start w:val="1"/>
      <w:numFmt w:val="bullet"/>
      <w:lvlText w:val="•"/>
      <w:lvlJc w:val="left"/>
      <w:pPr>
        <w:tabs>
          <w:tab w:val="num" w:pos="3600"/>
        </w:tabs>
        <w:ind w:left="3600" w:hanging="360"/>
      </w:pPr>
      <w:rPr>
        <w:rFonts w:ascii="Arial" w:hAnsi="Arial" w:hint="default"/>
      </w:rPr>
    </w:lvl>
    <w:lvl w:ilvl="5" w:tplc="817603E4" w:tentative="1">
      <w:start w:val="1"/>
      <w:numFmt w:val="bullet"/>
      <w:lvlText w:val="•"/>
      <w:lvlJc w:val="left"/>
      <w:pPr>
        <w:tabs>
          <w:tab w:val="num" w:pos="4320"/>
        </w:tabs>
        <w:ind w:left="4320" w:hanging="360"/>
      </w:pPr>
      <w:rPr>
        <w:rFonts w:ascii="Arial" w:hAnsi="Arial" w:hint="default"/>
      </w:rPr>
    </w:lvl>
    <w:lvl w:ilvl="6" w:tplc="ADFE980E" w:tentative="1">
      <w:start w:val="1"/>
      <w:numFmt w:val="bullet"/>
      <w:lvlText w:val="•"/>
      <w:lvlJc w:val="left"/>
      <w:pPr>
        <w:tabs>
          <w:tab w:val="num" w:pos="5040"/>
        </w:tabs>
        <w:ind w:left="5040" w:hanging="360"/>
      </w:pPr>
      <w:rPr>
        <w:rFonts w:ascii="Arial" w:hAnsi="Arial" w:hint="default"/>
      </w:rPr>
    </w:lvl>
    <w:lvl w:ilvl="7" w:tplc="E7E2484C" w:tentative="1">
      <w:start w:val="1"/>
      <w:numFmt w:val="bullet"/>
      <w:lvlText w:val="•"/>
      <w:lvlJc w:val="left"/>
      <w:pPr>
        <w:tabs>
          <w:tab w:val="num" w:pos="5760"/>
        </w:tabs>
        <w:ind w:left="5760" w:hanging="360"/>
      </w:pPr>
      <w:rPr>
        <w:rFonts w:ascii="Arial" w:hAnsi="Arial" w:hint="default"/>
      </w:rPr>
    </w:lvl>
    <w:lvl w:ilvl="8" w:tplc="0A8E37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CB971FB"/>
    <w:multiLevelType w:val="hybridMultilevel"/>
    <w:tmpl w:val="02ACED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6A5C1375"/>
    <w:multiLevelType w:val="hybridMultilevel"/>
    <w:tmpl w:val="6C92B9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6ACD132C"/>
    <w:multiLevelType w:val="hybridMultilevel"/>
    <w:tmpl w:val="6B38B040"/>
    <w:lvl w:ilvl="0" w:tplc="10201FE0">
      <w:start w:val="1"/>
      <w:numFmt w:val="bullet"/>
      <w:lvlText w:val="•"/>
      <w:lvlJc w:val="left"/>
      <w:pPr>
        <w:tabs>
          <w:tab w:val="num" w:pos="720"/>
        </w:tabs>
        <w:ind w:left="720" w:hanging="360"/>
      </w:pPr>
      <w:rPr>
        <w:rFonts w:ascii="Arial" w:hAnsi="Arial" w:hint="default"/>
      </w:rPr>
    </w:lvl>
    <w:lvl w:ilvl="1" w:tplc="18A037E2" w:tentative="1">
      <w:start w:val="1"/>
      <w:numFmt w:val="bullet"/>
      <w:lvlText w:val="•"/>
      <w:lvlJc w:val="left"/>
      <w:pPr>
        <w:tabs>
          <w:tab w:val="num" w:pos="1440"/>
        </w:tabs>
        <w:ind w:left="1440" w:hanging="360"/>
      </w:pPr>
      <w:rPr>
        <w:rFonts w:ascii="Arial" w:hAnsi="Arial" w:hint="default"/>
      </w:rPr>
    </w:lvl>
    <w:lvl w:ilvl="2" w:tplc="5F3E5ED8" w:tentative="1">
      <w:start w:val="1"/>
      <w:numFmt w:val="bullet"/>
      <w:lvlText w:val="•"/>
      <w:lvlJc w:val="left"/>
      <w:pPr>
        <w:tabs>
          <w:tab w:val="num" w:pos="2160"/>
        </w:tabs>
        <w:ind w:left="2160" w:hanging="360"/>
      </w:pPr>
      <w:rPr>
        <w:rFonts w:ascii="Arial" w:hAnsi="Arial" w:hint="default"/>
      </w:rPr>
    </w:lvl>
    <w:lvl w:ilvl="3" w:tplc="E0106916" w:tentative="1">
      <w:start w:val="1"/>
      <w:numFmt w:val="bullet"/>
      <w:lvlText w:val="•"/>
      <w:lvlJc w:val="left"/>
      <w:pPr>
        <w:tabs>
          <w:tab w:val="num" w:pos="2880"/>
        </w:tabs>
        <w:ind w:left="2880" w:hanging="360"/>
      </w:pPr>
      <w:rPr>
        <w:rFonts w:ascii="Arial" w:hAnsi="Arial" w:hint="default"/>
      </w:rPr>
    </w:lvl>
    <w:lvl w:ilvl="4" w:tplc="D58875F4" w:tentative="1">
      <w:start w:val="1"/>
      <w:numFmt w:val="bullet"/>
      <w:lvlText w:val="•"/>
      <w:lvlJc w:val="left"/>
      <w:pPr>
        <w:tabs>
          <w:tab w:val="num" w:pos="3600"/>
        </w:tabs>
        <w:ind w:left="3600" w:hanging="360"/>
      </w:pPr>
      <w:rPr>
        <w:rFonts w:ascii="Arial" w:hAnsi="Arial" w:hint="default"/>
      </w:rPr>
    </w:lvl>
    <w:lvl w:ilvl="5" w:tplc="6C28C5F8" w:tentative="1">
      <w:start w:val="1"/>
      <w:numFmt w:val="bullet"/>
      <w:lvlText w:val="•"/>
      <w:lvlJc w:val="left"/>
      <w:pPr>
        <w:tabs>
          <w:tab w:val="num" w:pos="4320"/>
        </w:tabs>
        <w:ind w:left="4320" w:hanging="360"/>
      </w:pPr>
      <w:rPr>
        <w:rFonts w:ascii="Arial" w:hAnsi="Arial" w:hint="default"/>
      </w:rPr>
    </w:lvl>
    <w:lvl w:ilvl="6" w:tplc="5726A166" w:tentative="1">
      <w:start w:val="1"/>
      <w:numFmt w:val="bullet"/>
      <w:lvlText w:val="•"/>
      <w:lvlJc w:val="left"/>
      <w:pPr>
        <w:tabs>
          <w:tab w:val="num" w:pos="5040"/>
        </w:tabs>
        <w:ind w:left="5040" w:hanging="360"/>
      </w:pPr>
      <w:rPr>
        <w:rFonts w:ascii="Arial" w:hAnsi="Arial" w:hint="default"/>
      </w:rPr>
    </w:lvl>
    <w:lvl w:ilvl="7" w:tplc="441E80BA" w:tentative="1">
      <w:start w:val="1"/>
      <w:numFmt w:val="bullet"/>
      <w:lvlText w:val="•"/>
      <w:lvlJc w:val="left"/>
      <w:pPr>
        <w:tabs>
          <w:tab w:val="num" w:pos="5760"/>
        </w:tabs>
        <w:ind w:left="5760" w:hanging="360"/>
      </w:pPr>
      <w:rPr>
        <w:rFonts w:ascii="Arial" w:hAnsi="Arial" w:hint="default"/>
      </w:rPr>
    </w:lvl>
    <w:lvl w:ilvl="8" w:tplc="DD7C9C4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EDD5E12"/>
    <w:multiLevelType w:val="hybridMultilevel"/>
    <w:tmpl w:val="3CF622A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7"/>
  </w:num>
  <w:num w:numId="5">
    <w:abstractNumId w:val="0"/>
  </w:num>
  <w:num w:numId="6">
    <w:abstractNumId w:val="9"/>
  </w:num>
  <w:num w:numId="7">
    <w:abstractNumId w:val="4"/>
  </w:num>
  <w:num w:numId="8">
    <w:abstractNumId w:val="2"/>
  </w:num>
  <w:num w:numId="9">
    <w:abstractNumId w:val="8"/>
  </w:num>
  <w:num w:numId="10">
    <w:abstractNumId w:val="5"/>
  </w:num>
  <w:num w:numId="11">
    <w:abstractNumId w:val="6"/>
  </w:num>
  <w:num w:numId="12">
    <w:abstractNumId w:val="10"/>
  </w:num>
  <w:num w:numId="1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proofState w:spelling="clean" w:grammar="clean"/>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AwtbAwNzcAQmMjIyUdpeDU4uLM/DyQAsNaAMDl4VIsAAAA"/>
  </w:docVars>
  <w:rsids>
    <w:rsidRoot w:val="0004097E"/>
    <w:rsid w:val="00001941"/>
    <w:rsid w:val="00004C17"/>
    <w:rsid w:val="00007858"/>
    <w:rsid w:val="00007CF8"/>
    <w:rsid w:val="00010C95"/>
    <w:rsid w:val="00011056"/>
    <w:rsid w:val="0001565E"/>
    <w:rsid w:val="00015DCC"/>
    <w:rsid w:val="00024ACB"/>
    <w:rsid w:val="00024F73"/>
    <w:rsid w:val="000278B7"/>
    <w:rsid w:val="00027AFF"/>
    <w:rsid w:val="000313F2"/>
    <w:rsid w:val="00031D1E"/>
    <w:rsid w:val="0003298D"/>
    <w:rsid w:val="00032BCA"/>
    <w:rsid w:val="000333D9"/>
    <w:rsid w:val="00033C62"/>
    <w:rsid w:val="00034E6A"/>
    <w:rsid w:val="000361F8"/>
    <w:rsid w:val="00037D3F"/>
    <w:rsid w:val="0004097E"/>
    <w:rsid w:val="00040A2D"/>
    <w:rsid w:val="00044328"/>
    <w:rsid w:val="00050051"/>
    <w:rsid w:val="00054157"/>
    <w:rsid w:val="00055EEC"/>
    <w:rsid w:val="00056008"/>
    <w:rsid w:val="000563F3"/>
    <w:rsid w:val="00061301"/>
    <w:rsid w:val="000622A5"/>
    <w:rsid w:val="000638CC"/>
    <w:rsid w:val="000640EA"/>
    <w:rsid w:val="00064320"/>
    <w:rsid w:val="00070021"/>
    <w:rsid w:val="00072685"/>
    <w:rsid w:val="0007597C"/>
    <w:rsid w:val="00077230"/>
    <w:rsid w:val="0008321C"/>
    <w:rsid w:val="00083B00"/>
    <w:rsid w:val="00083FD9"/>
    <w:rsid w:val="00084B75"/>
    <w:rsid w:val="0008533F"/>
    <w:rsid w:val="00086C4B"/>
    <w:rsid w:val="000878D5"/>
    <w:rsid w:val="00090BA3"/>
    <w:rsid w:val="00094E20"/>
    <w:rsid w:val="00097269"/>
    <w:rsid w:val="0009791D"/>
    <w:rsid w:val="000A0FB8"/>
    <w:rsid w:val="000A2B2D"/>
    <w:rsid w:val="000A416C"/>
    <w:rsid w:val="000A5CA7"/>
    <w:rsid w:val="000A6080"/>
    <w:rsid w:val="000A62EE"/>
    <w:rsid w:val="000A6505"/>
    <w:rsid w:val="000A7DA5"/>
    <w:rsid w:val="000B32BB"/>
    <w:rsid w:val="000B4C06"/>
    <w:rsid w:val="000B7791"/>
    <w:rsid w:val="000B7E73"/>
    <w:rsid w:val="000C0AE7"/>
    <w:rsid w:val="000C3086"/>
    <w:rsid w:val="000C37D5"/>
    <w:rsid w:val="000C4FF3"/>
    <w:rsid w:val="000D1A6D"/>
    <w:rsid w:val="000D4203"/>
    <w:rsid w:val="000D6957"/>
    <w:rsid w:val="000E0529"/>
    <w:rsid w:val="000E1908"/>
    <w:rsid w:val="000E4AEB"/>
    <w:rsid w:val="000E6DE4"/>
    <w:rsid w:val="000E6E4F"/>
    <w:rsid w:val="000F0A1C"/>
    <w:rsid w:val="000F0F3A"/>
    <w:rsid w:val="000F1401"/>
    <w:rsid w:val="000F33F0"/>
    <w:rsid w:val="000F65AC"/>
    <w:rsid w:val="000F691B"/>
    <w:rsid w:val="000F7BFA"/>
    <w:rsid w:val="00100D55"/>
    <w:rsid w:val="001014C4"/>
    <w:rsid w:val="001018F0"/>
    <w:rsid w:val="00101A3D"/>
    <w:rsid w:val="0010206A"/>
    <w:rsid w:val="001028FD"/>
    <w:rsid w:val="00103363"/>
    <w:rsid w:val="001044EA"/>
    <w:rsid w:val="00105C68"/>
    <w:rsid w:val="00114CA4"/>
    <w:rsid w:val="00115926"/>
    <w:rsid w:val="00116260"/>
    <w:rsid w:val="001166AC"/>
    <w:rsid w:val="00117D5B"/>
    <w:rsid w:val="001228DF"/>
    <w:rsid w:val="001262B2"/>
    <w:rsid w:val="0012676A"/>
    <w:rsid w:val="001268F1"/>
    <w:rsid w:val="0012701D"/>
    <w:rsid w:val="00127E8E"/>
    <w:rsid w:val="001319A9"/>
    <w:rsid w:val="00131A8D"/>
    <w:rsid w:val="001334B9"/>
    <w:rsid w:val="0014141E"/>
    <w:rsid w:val="00142422"/>
    <w:rsid w:val="00142DCC"/>
    <w:rsid w:val="001438D4"/>
    <w:rsid w:val="001508CC"/>
    <w:rsid w:val="00150EE1"/>
    <w:rsid w:val="0015149C"/>
    <w:rsid w:val="00155869"/>
    <w:rsid w:val="00156EA6"/>
    <w:rsid w:val="00157158"/>
    <w:rsid w:val="00161BF1"/>
    <w:rsid w:val="00162076"/>
    <w:rsid w:val="00162712"/>
    <w:rsid w:val="001658B9"/>
    <w:rsid w:val="0016637F"/>
    <w:rsid w:val="00166657"/>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A1A6E"/>
    <w:rsid w:val="001A3295"/>
    <w:rsid w:val="001A4F63"/>
    <w:rsid w:val="001A777E"/>
    <w:rsid w:val="001B05C1"/>
    <w:rsid w:val="001B20AC"/>
    <w:rsid w:val="001C053E"/>
    <w:rsid w:val="001C0C27"/>
    <w:rsid w:val="001C0EE2"/>
    <w:rsid w:val="001C24F4"/>
    <w:rsid w:val="001C534C"/>
    <w:rsid w:val="001C5D23"/>
    <w:rsid w:val="001C5D58"/>
    <w:rsid w:val="001D0DCC"/>
    <w:rsid w:val="001D1AD7"/>
    <w:rsid w:val="001D3241"/>
    <w:rsid w:val="001D38C1"/>
    <w:rsid w:val="001D409E"/>
    <w:rsid w:val="001D417A"/>
    <w:rsid w:val="001D55BF"/>
    <w:rsid w:val="001D59EC"/>
    <w:rsid w:val="001D71AD"/>
    <w:rsid w:val="001D7417"/>
    <w:rsid w:val="001E0C9F"/>
    <w:rsid w:val="001E4FF0"/>
    <w:rsid w:val="001E6F08"/>
    <w:rsid w:val="001E73EC"/>
    <w:rsid w:val="001E7538"/>
    <w:rsid w:val="001F02DE"/>
    <w:rsid w:val="001F4466"/>
    <w:rsid w:val="001F5546"/>
    <w:rsid w:val="001F5BAC"/>
    <w:rsid w:val="00201B9B"/>
    <w:rsid w:val="00203C91"/>
    <w:rsid w:val="00206824"/>
    <w:rsid w:val="002074E3"/>
    <w:rsid w:val="002078AA"/>
    <w:rsid w:val="002116A4"/>
    <w:rsid w:val="00211E50"/>
    <w:rsid w:val="00212F48"/>
    <w:rsid w:val="002133C0"/>
    <w:rsid w:val="002149CF"/>
    <w:rsid w:val="0021760E"/>
    <w:rsid w:val="0022082D"/>
    <w:rsid w:val="00227C91"/>
    <w:rsid w:val="00230BDB"/>
    <w:rsid w:val="00231EFC"/>
    <w:rsid w:val="002321BC"/>
    <w:rsid w:val="00232C95"/>
    <w:rsid w:val="00234074"/>
    <w:rsid w:val="00234517"/>
    <w:rsid w:val="00234F85"/>
    <w:rsid w:val="00236B12"/>
    <w:rsid w:val="00237B7F"/>
    <w:rsid w:val="00237C50"/>
    <w:rsid w:val="00237D4B"/>
    <w:rsid w:val="00241AFE"/>
    <w:rsid w:val="002438FB"/>
    <w:rsid w:val="00244329"/>
    <w:rsid w:val="00246A2B"/>
    <w:rsid w:val="00246DDD"/>
    <w:rsid w:val="00251327"/>
    <w:rsid w:val="002536B4"/>
    <w:rsid w:val="00253B97"/>
    <w:rsid w:val="00254151"/>
    <w:rsid w:val="0025444D"/>
    <w:rsid w:val="00257915"/>
    <w:rsid w:val="0026159C"/>
    <w:rsid w:val="0026200B"/>
    <w:rsid w:val="002620B5"/>
    <w:rsid w:val="002622A4"/>
    <w:rsid w:val="00263650"/>
    <w:rsid w:val="002639BD"/>
    <w:rsid w:val="00264436"/>
    <w:rsid w:val="00265241"/>
    <w:rsid w:val="0026649C"/>
    <w:rsid w:val="00266AD0"/>
    <w:rsid w:val="0027110B"/>
    <w:rsid w:val="00271DD2"/>
    <w:rsid w:val="00273CD0"/>
    <w:rsid w:val="002746B6"/>
    <w:rsid w:val="00274E11"/>
    <w:rsid w:val="00275D00"/>
    <w:rsid w:val="002771AE"/>
    <w:rsid w:val="00277919"/>
    <w:rsid w:val="00284896"/>
    <w:rsid w:val="0028668D"/>
    <w:rsid w:val="0029006A"/>
    <w:rsid w:val="00292ACB"/>
    <w:rsid w:val="00294A47"/>
    <w:rsid w:val="002A00E2"/>
    <w:rsid w:val="002A1070"/>
    <w:rsid w:val="002A113D"/>
    <w:rsid w:val="002A228F"/>
    <w:rsid w:val="002A242E"/>
    <w:rsid w:val="002A30E7"/>
    <w:rsid w:val="002A4B6C"/>
    <w:rsid w:val="002B4498"/>
    <w:rsid w:val="002B590F"/>
    <w:rsid w:val="002B6A2D"/>
    <w:rsid w:val="002B6CAB"/>
    <w:rsid w:val="002B7DA7"/>
    <w:rsid w:val="002C2296"/>
    <w:rsid w:val="002D0560"/>
    <w:rsid w:val="002D2B4A"/>
    <w:rsid w:val="002D43F1"/>
    <w:rsid w:val="002D4B62"/>
    <w:rsid w:val="002D56E9"/>
    <w:rsid w:val="002D5B37"/>
    <w:rsid w:val="002D6487"/>
    <w:rsid w:val="002D6F5D"/>
    <w:rsid w:val="002D7900"/>
    <w:rsid w:val="002E12FB"/>
    <w:rsid w:val="002E3580"/>
    <w:rsid w:val="002E42A2"/>
    <w:rsid w:val="002E68AC"/>
    <w:rsid w:val="002E70E0"/>
    <w:rsid w:val="002E7EE6"/>
    <w:rsid w:val="002F29AF"/>
    <w:rsid w:val="002F2B7C"/>
    <w:rsid w:val="002F349D"/>
    <w:rsid w:val="002F5E38"/>
    <w:rsid w:val="002F639A"/>
    <w:rsid w:val="002F70B0"/>
    <w:rsid w:val="003014C1"/>
    <w:rsid w:val="00301EBF"/>
    <w:rsid w:val="003021DC"/>
    <w:rsid w:val="00310A7E"/>
    <w:rsid w:val="00312B98"/>
    <w:rsid w:val="003136C7"/>
    <w:rsid w:val="0031374C"/>
    <w:rsid w:val="003166EB"/>
    <w:rsid w:val="003171F8"/>
    <w:rsid w:val="00317822"/>
    <w:rsid w:val="00320423"/>
    <w:rsid w:val="0032049B"/>
    <w:rsid w:val="003210FA"/>
    <w:rsid w:val="0032149B"/>
    <w:rsid w:val="00323A47"/>
    <w:rsid w:val="00323C7D"/>
    <w:rsid w:val="00325D0B"/>
    <w:rsid w:val="003301A9"/>
    <w:rsid w:val="0033025C"/>
    <w:rsid w:val="00330842"/>
    <w:rsid w:val="003335C2"/>
    <w:rsid w:val="00335449"/>
    <w:rsid w:val="00337EAB"/>
    <w:rsid w:val="003441A5"/>
    <w:rsid w:val="00344EE3"/>
    <w:rsid w:val="00344F67"/>
    <w:rsid w:val="00346949"/>
    <w:rsid w:val="0035082F"/>
    <w:rsid w:val="00350C37"/>
    <w:rsid w:val="00351892"/>
    <w:rsid w:val="00352993"/>
    <w:rsid w:val="003531D7"/>
    <w:rsid w:val="00354A78"/>
    <w:rsid w:val="00355A8E"/>
    <w:rsid w:val="00356C69"/>
    <w:rsid w:val="00357341"/>
    <w:rsid w:val="00363843"/>
    <w:rsid w:val="0036389A"/>
    <w:rsid w:val="00363E27"/>
    <w:rsid w:val="00363F3C"/>
    <w:rsid w:val="00372439"/>
    <w:rsid w:val="00373681"/>
    <w:rsid w:val="003747D9"/>
    <w:rsid w:val="00375A1E"/>
    <w:rsid w:val="00376048"/>
    <w:rsid w:val="00376908"/>
    <w:rsid w:val="00377080"/>
    <w:rsid w:val="003828B4"/>
    <w:rsid w:val="00382AF5"/>
    <w:rsid w:val="00384560"/>
    <w:rsid w:val="00385C90"/>
    <w:rsid w:val="00385CED"/>
    <w:rsid w:val="00387A44"/>
    <w:rsid w:val="0039315F"/>
    <w:rsid w:val="003A0927"/>
    <w:rsid w:val="003A0FA8"/>
    <w:rsid w:val="003A10BD"/>
    <w:rsid w:val="003A1661"/>
    <w:rsid w:val="003A2897"/>
    <w:rsid w:val="003A2E5D"/>
    <w:rsid w:val="003A30E3"/>
    <w:rsid w:val="003A57A1"/>
    <w:rsid w:val="003A7AEF"/>
    <w:rsid w:val="003B001F"/>
    <w:rsid w:val="003B056F"/>
    <w:rsid w:val="003B158B"/>
    <w:rsid w:val="003B4722"/>
    <w:rsid w:val="003B47C0"/>
    <w:rsid w:val="003B5E7A"/>
    <w:rsid w:val="003C1996"/>
    <w:rsid w:val="003C277C"/>
    <w:rsid w:val="003C2A0D"/>
    <w:rsid w:val="003C35C2"/>
    <w:rsid w:val="003C4947"/>
    <w:rsid w:val="003C495E"/>
    <w:rsid w:val="003C74C2"/>
    <w:rsid w:val="003D3645"/>
    <w:rsid w:val="003D4B81"/>
    <w:rsid w:val="003D50E9"/>
    <w:rsid w:val="003D5A14"/>
    <w:rsid w:val="003D5DD2"/>
    <w:rsid w:val="003D68BB"/>
    <w:rsid w:val="003E2772"/>
    <w:rsid w:val="003E3FCD"/>
    <w:rsid w:val="003E41AC"/>
    <w:rsid w:val="003E4324"/>
    <w:rsid w:val="003E497A"/>
    <w:rsid w:val="003E5363"/>
    <w:rsid w:val="003E618A"/>
    <w:rsid w:val="003E6BAE"/>
    <w:rsid w:val="003E7A19"/>
    <w:rsid w:val="003E7E28"/>
    <w:rsid w:val="003F03BD"/>
    <w:rsid w:val="003F30A6"/>
    <w:rsid w:val="003F4A03"/>
    <w:rsid w:val="003F4A33"/>
    <w:rsid w:val="003F508E"/>
    <w:rsid w:val="003F5B8A"/>
    <w:rsid w:val="003F6A2E"/>
    <w:rsid w:val="00400EEB"/>
    <w:rsid w:val="0040557E"/>
    <w:rsid w:val="004066AB"/>
    <w:rsid w:val="00406DAD"/>
    <w:rsid w:val="00410809"/>
    <w:rsid w:val="004123CC"/>
    <w:rsid w:val="00422267"/>
    <w:rsid w:val="00425760"/>
    <w:rsid w:val="004257E6"/>
    <w:rsid w:val="00426D01"/>
    <w:rsid w:val="00427009"/>
    <w:rsid w:val="00430215"/>
    <w:rsid w:val="00431B5E"/>
    <w:rsid w:val="004322D7"/>
    <w:rsid w:val="00432D15"/>
    <w:rsid w:val="004349BE"/>
    <w:rsid w:val="00440AB0"/>
    <w:rsid w:val="00440BE5"/>
    <w:rsid w:val="00442B34"/>
    <w:rsid w:val="00444C34"/>
    <w:rsid w:val="00444D1F"/>
    <w:rsid w:val="00446C69"/>
    <w:rsid w:val="00454F6F"/>
    <w:rsid w:val="00455097"/>
    <w:rsid w:val="00455EFB"/>
    <w:rsid w:val="004564FB"/>
    <w:rsid w:val="0046126E"/>
    <w:rsid w:val="00462326"/>
    <w:rsid w:val="00462632"/>
    <w:rsid w:val="004626F7"/>
    <w:rsid w:val="004645BD"/>
    <w:rsid w:val="00464B7F"/>
    <w:rsid w:val="00464C70"/>
    <w:rsid w:val="00465B14"/>
    <w:rsid w:val="00465B42"/>
    <w:rsid w:val="00465C7A"/>
    <w:rsid w:val="00467A67"/>
    <w:rsid w:val="00475192"/>
    <w:rsid w:val="0048233B"/>
    <w:rsid w:val="00482844"/>
    <w:rsid w:val="0048369F"/>
    <w:rsid w:val="00483A79"/>
    <w:rsid w:val="00483BEB"/>
    <w:rsid w:val="004862D2"/>
    <w:rsid w:val="00490D3C"/>
    <w:rsid w:val="00490D7D"/>
    <w:rsid w:val="00491289"/>
    <w:rsid w:val="004921AE"/>
    <w:rsid w:val="00493836"/>
    <w:rsid w:val="00494B09"/>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789B"/>
    <w:rsid w:val="004E0453"/>
    <w:rsid w:val="004E1D00"/>
    <w:rsid w:val="004E1F1E"/>
    <w:rsid w:val="004E3331"/>
    <w:rsid w:val="004E3AB6"/>
    <w:rsid w:val="004E4257"/>
    <w:rsid w:val="004E7A61"/>
    <w:rsid w:val="004F1B85"/>
    <w:rsid w:val="004F2AE8"/>
    <w:rsid w:val="004F5C57"/>
    <w:rsid w:val="004F6355"/>
    <w:rsid w:val="00501BAD"/>
    <w:rsid w:val="005055B0"/>
    <w:rsid w:val="00505CDF"/>
    <w:rsid w:val="00506A01"/>
    <w:rsid w:val="00507637"/>
    <w:rsid w:val="00507818"/>
    <w:rsid w:val="005079F7"/>
    <w:rsid w:val="00511557"/>
    <w:rsid w:val="00512589"/>
    <w:rsid w:val="00513388"/>
    <w:rsid w:val="00515E16"/>
    <w:rsid w:val="00517152"/>
    <w:rsid w:val="005215BF"/>
    <w:rsid w:val="00521823"/>
    <w:rsid w:val="00522FE8"/>
    <w:rsid w:val="0052312C"/>
    <w:rsid w:val="005244F8"/>
    <w:rsid w:val="00527311"/>
    <w:rsid w:val="00530C46"/>
    <w:rsid w:val="00535431"/>
    <w:rsid w:val="00535A85"/>
    <w:rsid w:val="005439D8"/>
    <w:rsid w:val="0054466F"/>
    <w:rsid w:val="0055038C"/>
    <w:rsid w:val="0055121C"/>
    <w:rsid w:val="005532AE"/>
    <w:rsid w:val="00553974"/>
    <w:rsid w:val="005562B1"/>
    <w:rsid w:val="00557334"/>
    <w:rsid w:val="00557763"/>
    <w:rsid w:val="00561F81"/>
    <w:rsid w:val="0056438F"/>
    <w:rsid w:val="005712BF"/>
    <w:rsid w:val="005716D2"/>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4176"/>
    <w:rsid w:val="005A627F"/>
    <w:rsid w:val="005A6DA2"/>
    <w:rsid w:val="005B05F5"/>
    <w:rsid w:val="005B1DB1"/>
    <w:rsid w:val="005B44C5"/>
    <w:rsid w:val="005B5C8C"/>
    <w:rsid w:val="005B5F1E"/>
    <w:rsid w:val="005B5F8C"/>
    <w:rsid w:val="005B66D7"/>
    <w:rsid w:val="005B7650"/>
    <w:rsid w:val="005B76D6"/>
    <w:rsid w:val="005B7A32"/>
    <w:rsid w:val="005C2C09"/>
    <w:rsid w:val="005C32F2"/>
    <w:rsid w:val="005C5821"/>
    <w:rsid w:val="005C59E6"/>
    <w:rsid w:val="005D0556"/>
    <w:rsid w:val="005D1033"/>
    <w:rsid w:val="005D1778"/>
    <w:rsid w:val="005D2812"/>
    <w:rsid w:val="005D2A4C"/>
    <w:rsid w:val="005D429E"/>
    <w:rsid w:val="005D4A8E"/>
    <w:rsid w:val="005D6CD8"/>
    <w:rsid w:val="005D6D26"/>
    <w:rsid w:val="005D6D44"/>
    <w:rsid w:val="005E04FB"/>
    <w:rsid w:val="005E0756"/>
    <w:rsid w:val="005E1EAB"/>
    <w:rsid w:val="005E41CE"/>
    <w:rsid w:val="005E568B"/>
    <w:rsid w:val="005E6B74"/>
    <w:rsid w:val="005E7CC6"/>
    <w:rsid w:val="005F2016"/>
    <w:rsid w:val="005F35B4"/>
    <w:rsid w:val="005F3667"/>
    <w:rsid w:val="005F3CC3"/>
    <w:rsid w:val="005F7256"/>
    <w:rsid w:val="005F7938"/>
    <w:rsid w:val="00605B38"/>
    <w:rsid w:val="0060689A"/>
    <w:rsid w:val="0061032C"/>
    <w:rsid w:val="006108E4"/>
    <w:rsid w:val="00613AD0"/>
    <w:rsid w:val="0061561D"/>
    <w:rsid w:val="00616838"/>
    <w:rsid w:val="00621FA2"/>
    <w:rsid w:val="0062400B"/>
    <w:rsid w:val="00626332"/>
    <w:rsid w:val="006263D6"/>
    <w:rsid w:val="00626438"/>
    <w:rsid w:val="00630A52"/>
    <w:rsid w:val="00632274"/>
    <w:rsid w:val="00636298"/>
    <w:rsid w:val="0063655F"/>
    <w:rsid w:val="0064560A"/>
    <w:rsid w:val="00647803"/>
    <w:rsid w:val="00650161"/>
    <w:rsid w:val="006514AC"/>
    <w:rsid w:val="00651C7E"/>
    <w:rsid w:val="0065259B"/>
    <w:rsid w:val="006540CE"/>
    <w:rsid w:val="00654850"/>
    <w:rsid w:val="00654858"/>
    <w:rsid w:val="0065559A"/>
    <w:rsid w:val="00655E40"/>
    <w:rsid w:val="00657AFA"/>
    <w:rsid w:val="006645AB"/>
    <w:rsid w:val="00664B31"/>
    <w:rsid w:val="00664CCA"/>
    <w:rsid w:val="006656B7"/>
    <w:rsid w:val="006661C9"/>
    <w:rsid w:val="00676069"/>
    <w:rsid w:val="006828BA"/>
    <w:rsid w:val="00684119"/>
    <w:rsid w:val="006846A8"/>
    <w:rsid w:val="00685406"/>
    <w:rsid w:val="00685E7E"/>
    <w:rsid w:val="006863AF"/>
    <w:rsid w:val="0068734C"/>
    <w:rsid w:val="00690449"/>
    <w:rsid w:val="006922E1"/>
    <w:rsid w:val="0069238C"/>
    <w:rsid w:val="006962CE"/>
    <w:rsid w:val="0069654F"/>
    <w:rsid w:val="00696B9F"/>
    <w:rsid w:val="0069767F"/>
    <w:rsid w:val="006A0DB2"/>
    <w:rsid w:val="006A1CBF"/>
    <w:rsid w:val="006A3B03"/>
    <w:rsid w:val="006A6E11"/>
    <w:rsid w:val="006B1BB2"/>
    <w:rsid w:val="006B3F8F"/>
    <w:rsid w:val="006B4B5D"/>
    <w:rsid w:val="006B654A"/>
    <w:rsid w:val="006C21CD"/>
    <w:rsid w:val="006C28FA"/>
    <w:rsid w:val="006C2DB2"/>
    <w:rsid w:val="006C57E9"/>
    <w:rsid w:val="006D2896"/>
    <w:rsid w:val="006D37F7"/>
    <w:rsid w:val="006D71D4"/>
    <w:rsid w:val="006E0476"/>
    <w:rsid w:val="006E099E"/>
    <w:rsid w:val="006E37A5"/>
    <w:rsid w:val="006E42F6"/>
    <w:rsid w:val="006E548A"/>
    <w:rsid w:val="006E74DC"/>
    <w:rsid w:val="006E78A8"/>
    <w:rsid w:val="006E7B03"/>
    <w:rsid w:val="006F0D7A"/>
    <w:rsid w:val="006F1C42"/>
    <w:rsid w:val="006F27FD"/>
    <w:rsid w:val="006F283A"/>
    <w:rsid w:val="006F3789"/>
    <w:rsid w:val="006F3D8B"/>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20A44"/>
    <w:rsid w:val="00721494"/>
    <w:rsid w:val="00721E42"/>
    <w:rsid w:val="00723120"/>
    <w:rsid w:val="007301B7"/>
    <w:rsid w:val="007304D3"/>
    <w:rsid w:val="007312CC"/>
    <w:rsid w:val="0073293D"/>
    <w:rsid w:val="007343DF"/>
    <w:rsid w:val="00734E9D"/>
    <w:rsid w:val="00736763"/>
    <w:rsid w:val="00736FD7"/>
    <w:rsid w:val="00741E35"/>
    <w:rsid w:val="00743B15"/>
    <w:rsid w:val="00744BCF"/>
    <w:rsid w:val="00745722"/>
    <w:rsid w:val="007524F1"/>
    <w:rsid w:val="00752C04"/>
    <w:rsid w:val="00753E37"/>
    <w:rsid w:val="00757032"/>
    <w:rsid w:val="00757EEC"/>
    <w:rsid w:val="00761AD2"/>
    <w:rsid w:val="007647E3"/>
    <w:rsid w:val="00764A5E"/>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4D90"/>
    <w:rsid w:val="00786080"/>
    <w:rsid w:val="007866EA"/>
    <w:rsid w:val="00787BF3"/>
    <w:rsid w:val="00793A7A"/>
    <w:rsid w:val="00793FD5"/>
    <w:rsid w:val="0079411A"/>
    <w:rsid w:val="00795869"/>
    <w:rsid w:val="007972DB"/>
    <w:rsid w:val="00797388"/>
    <w:rsid w:val="00797F73"/>
    <w:rsid w:val="007A12FC"/>
    <w:rsid w:val="007A53CE"/>
    <w:rsid w:val="007A5BDF"/>
    <w:rsid w:val="007A7551"/>
    <w:rsid w:val="007A77B0"/>
    <w:rsid w:val="007B1FB5"/>
    <w:rsid w:val="007B246F"/>
    <w:rsid w:val="007B47DA"/>
    <w:rsid w:val="007B4918"/>
    <w:rsid w:val="007B4E92"/>
    <w:rsid w:val="007B5F9E"/>
    <w:rsid w:val="007B6608"/>
    <w:rsid w:val="007B6F03"/>
    <w:rsid w:val="007B7286"/>
    <w:rsid w:val="007C185E"/>
    <w:rsid w:val="007C211D"/>
    <w:rsid w:val="007C58A5"/>
    <w:rsid w:val="007C73BF"/>
    <w:rsid w:val="007C79E1"/>
    <w:rsid w:val="007D12C1"/>
    <w:rsid w:val="007D1346"/>
    <w:rsid w:val="007D5C94"/>
    <w:rsid w:val="007D5DFA"/>
    <w:rsid w:val="007E2A16"/>
    <w:rsid w:val="007E5FD7"/>
    <w:rsid w:val="007E6AD0"/>
    <w:rsid w:val="007E7100"/>
    <w:rsid w:val="007F2527"/>
    <w:rsid w:val="007F3532"/>
    <w:rsid w:val="007F4A3E"/>
    <w:rsid w:val="007F6754"/>
    <w:rsid w:val="007F7242"/>
    <w:rsid w:val="00800A8C"/>
    <w:rsid w:val="00801363"/>
    <w:rsid w:val="008021B8"/>
    <w:rsid w:val="00802F07"/>
    <w:rsid w:val="0080432B"/>
    <w:rsid w:val="00804497"/>
    <w:rsid w:val="00804D12"/>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4BA9"/>
    <w:rsid w:val="00824D5F"/>
    <w:rsid w:val="00825CDB"/>
    <w:rsid w:val="00827BCB"/>
    <w:rsid w:val="00830822"/>
    <w:rsid w:val="00830D1D"/>
    <w:rsid w:val="00831684"/>
    <w:rsid w:val="0083342F"/>
    <w:rsid w:val="00833779"/>
    <w:rsid w:val="00834343"/>
    <w:rsid w:val="0083542D"/>
    <w:rsid w:val="0083554D"/>
    <w:rsid w:val="008419F8"/>
    <w:rsid w:val="00846384"/>
    <w:rsid w:val="0085086F"/>
    <w:rsid w:val="0085126C"/>
    <w:rsid w:val="00852079"/>
    <w:rsid w:val="008537F9"/>
    <w:rsid w:val="00855E5B"/>
    <w:rsid w:val="00856472"/>
    <w:rsid w:val="0086227D"/>
    <w:rsid w:val="00864078"/>
    <w:rsid w:val="00864234"/>
    <w:rsid w:val="00866758"/>
    <w:rsid w:val="00867695"/>
    <w:rsid w:val="00870FDF"/>
    <w:rsid w:val="008722CF"/>
    <w:rsid w:val="00875BBF"/>
    <w:rsid w:val="00876FF8"/>
    <w:rsid w:val="00880664"/>
    <w:rsid w:val="00882259"/>
    <w:rsid w:val="008829CC"/>
    <w:rsid w:val="00884DAC"/>
    <w:rsid w:val="00885F02"/>
    <w:rsid w:val="00886008"/>
    <w:rsid w:val="00887F42"/>
    <w:rsid w:val="00892BAC"/>
    <w:rsid w:val="0089715C"/>
    <w:rsid w:val="008A0242"/>
    <w:rsid w:val="008A147C"/>
    <w:rsid w:val="008A2B70"/>
    <w:rsid w:val="008A537D"/>
    <w:rsid w:val="008B007F"/>
    <w:rsid w:val="008B266A"/>
    <w:rsid w:val="008B4634"/>
    <w:rsid w:val="008C02A1"/>
    <w:rsid w:val="008C0E70"/>
    <w:rsid w:val="008C1430"/>
    <w:rsid w:val="008C3147"/>
    <w:rsid w:val="008C37C0"/>
    <w:rsid w:val="008C674B"/>
    <w:rsid w:val="008C7F67"/>
    <w:rsid w:val="008D10C9"/>
    <w:rsid w:val="008D4BAE"/>
    <w:rsid w:val="008D58F2"/>
    <w:rsid w:val="008D5A82"/>
    <w:rsid w:val="008E0096"/>
    <w:rsid w:val="008E1ECA"/>
    <w:rsid w:val="008E22B9"/>
    <w:rsid w:val="008E321C"/>
    <w:rsid w:val="008E6651"/>
    <w:rsid w:val="008E6A36"/>
    <w:rsid w:val="008E6FE2"/>
    <w:rsid w:val="008F0E56"/>
    <w:rsid w:val="008F261E"/>
    <w:rsid w:val="008F45BF"/>
    <w:rsid w:val="008F4EB9"/>
    <w:rsid w:val="008F56B7"/>
    <w:rsid w:val="008F6F2C"/>
    <w:rsid w:val="00900450"/>
    <w:rsid w:val="00900779"/>
    <w:rsid w:val="00903188"/>
    <w:rsid w:val="00903825"/>
    <w:rsid w:val="00910C6F"/>
    <w:rsid w:val="0091250D"/>
    <w:rsid w:val="00912992"/>
    <w:rsid w:val="0091469E"/>
    <w:rsid w:val="00917066"/>
    <w:rsid w:val="00921ECB"/>
    <w:rsid w:val="009220FC"/>
    <w:rsid w:val="009251EE"/>
    <w:rsid w:val="0092659D"/>
    <w:rsid w:val="00927DA6"/>
    <w:rsid w:val="0093073F"/>
    <w:rsid w:val="0093178D"/>
    <w:rsid w:val="00931E7E"/>
    <w:rsid w:val="00931F82"/>
    <w:rsid w:val="009329C8"/>
    <w:rsid w:val="009358A3"/>
    <w:rsid w:val="0094769C"/>
    <w:rsid w:val="009476A6"/>
    <w:rsid w:val="009513B4"/>
    <w:rsid w:val="00951C0A"/>
    <w:rsid w:val="00955128"/>
    <w:rsid w:val="00960D0C"/>
    <w:rsid w:val="00962FF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287"/>
    <w:rsid w:val="009859FF"/>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039C"/>
    <w:rsid w:val="009B1C79"/>
    <w:rsid w:val="009B2B92"/>
    <w:rsid w:val="009B36D6"/>
    <w:rsid w:val="009B4EA9"/>
    <w:rsid w:val="009B7436"/>
    <w:rsid w:val="009C3947"/>
    <w:rsid w:val="009C3FB5"/>
    <w:rsid w:val="009C412B"/>
    <w:rsid w:val="009C4481"/>
    <w:rsid w:val="009C4B8B"/>
    <w:rsid w:val="009C67F6"/>
    <w:rsid w:val="009D02BF"/>
    <w:rsid w:val="009D2660"/>
    <w:rsid w:val="009D5122"/>
    <w:rsid w:val="009D52D8"/>
    <w:rsid w:val="009E1C1A"/>
    <w:rsid w:val="009E4CCC"/>
    <w:rsid w:val="009E4E51"/>
    <w:rsid w:val="009E529B"/>
    <w:rsid w:val="009E5540"/>
    <w:rsid w:val="009E5BEC"/>
    <w:rsid w:val="009E7190"/>
    <w:rsid w:val="009E7B69"/>
    <w:rsid w:val="009F01EE"/>
    <w:rsid w:val="009F0FC1"/>
    <w:rsid w:val="009F193D"/>
    <w:rsid w:val="009F4565"/>
    <w:rsid w:val="009F561F"/>
    <w:rsid w:val="009F562F"/>
    <w:rsid w:val="00A02DE5"/>
    <w:rsid w:val="00A044C7"/>
    <w:rsid w:val="00A04D9E"/>
    <w:rsid w:val="00A069E1"/>
    <w:rsid w:val="00A07ECD"/>
    <w:rsid w:val="00A10AB2"/>
    <w:rsid w:val="00A10D45"/>
    <w:rsid w:val="00A10ED8"/>
    <w:rsid w:val="00A127BC"/>
    <w:rsid w:val="00A13B21"/>
    <w:rsid w:val="00A157BF"/>
    <w:rsid w:val="00A16210"/>
    <w:rsid w:val="00A16C1A"/>
    <w:rsid w:val="00A16EBB"/>
    <w:rsid w:val="00A172BA"/>
    <w:rsid w:val="00A2100A"/>
    <w:rsid w:val="00A22C5D"/>
    <w:rsid w:val="00A23028"/>
    <w:rsid w:val="00A30809"/>
    <w:rsid w:val="00A31B9E"/>
    <w:rsid w:val="00A323E9"/>
    <w:rsid w:val="00A32FA7"/>
    <w:rsid w:val="00A33274"/>
    <w:rsid w:val="00A333FB"/>
    <w:rsid w:val="00A3546B"/>
    <w:rsid w:val="00A354AB"/>
    <w:rsid w:val="00A36032"/>
    <w:rsid w:val="00A36D0B"/>
    <w:rsid w:val="00A3715C"/>
    <w:rsid w:val="00A40020"/>
    <w:rsid w:val="00A42D81"/>
    <w:rsid w:val="00A431DD"/>
    <w:rsid w:val="00A4524C"/>
    <w:rsid w:val="00A454CA"/>
    <w:rsid w:val="00A45A4E"/>
    <w:rsid w:val="00A46530"/>
    <w:rsid w:val="00A4774F"/>
    <w:rsid w:val="00A479BC"/>
    <w:rsid w:val="00A47CC1"/>
    <w:rsid w:val="00A51286"/>
    <w:rsid w:val="00A53114"/>
    <w:rsid w:val="00A53244"/>
    <w:rsid w:val="00A556E8"/>
    <w:rsid w:val="00A57C8E"/>
    <w:rsid w:val="00A61C2D"/>
    <w:rsid w:val="00A6324A"/>
    <w:rsid w:val="00A63EF3"/>
    <w:rsid w:val="00A64018"/>
    <w:rsid w:val="00A64A44"/>
    <w:rsid w:val="00A64E32"/>
    <w:rsid w:val="00A64F7C"/>
    <w:rsid w:val="00A65628"/>
    <w:rsid w:val="00A65C98"/>
    <w:rsid w:val="00A66B7E"/>
    <w:rsid w:val="00A70C68"/>
    <w:rsid w:val="00A726E4"/>
    <w:rsid w:val="00A72734"/>
    <w:rsid w:val="00A72B32"/>
    <w:rsid w:val="00A72D94"/>
    <w:rsid w:val="00A75319"/>
    <w:rsid w:val="00A80F58"/>
    <w:rsid w:val="00A830B1"/>
    <w:rsid w:val="00A83E37"/>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33C1"/>
    <w:rsid w:val="00B13499"/>
    <w:rsid w:val="00B14411"/>
    <w:rsid w:val="00B175D3"/>
    <w:rsid w:val="00B207D1"/>
    <w:rsid w:val="00B20BE5"/>
    <w:rsid w:val="00B22D91"/>
    <w:rsid w:val="00B236EB"/>
    <w:rsid w:val="00B24F74"/>
    <w:rsid w:val="00B26579"/>
    <w:rsid w:val="00B3395B"/>
    <w:rsid w:val="00B35141"/>
    <w:rsid w:val="00B374A5"/>
    <w:rsid w:val="00B416E2"/>
    <w:rsid w:val="00B418B8"/>
    <w:rsid w:val="00B41C99"/>
    <w:rsid w:val="00B442AD"/>
    <w:rsid w:val="00B44D3A"/>
    <w:rsid w:val="00B46791"/>
    <w:rsid w:val="00B50569"/>
    <w:rsid w:val="00B50F41"/>
    <w:rsid w:val="00B60D11"/>
    <w:rsid w:val="00B64FEA"/>
    <w:rsid w:val="00B657E5"/>
    <w:rsid w:val="00B66224"/>
    <w:rsid w:val="00B66660"/>
    <w:rsid w:val="00B66DD6"/>
    <w:rsid w:val="00B7021D"/>
    <w:rsid w:val="00B72B2A"/>
    <w:rsid w:val="00B814D2"/>
    <w:rsid w:val="00B81FA4"/>
    <w:rsid w:val="00B8556A"/>
    <w:rsid w:val="00B861E7"/>
    <w:rsid w:val="00B909A9"/>
    <w:rsid w:val="00B910EF"/>
    <w:rsid w:val="00B92E9A"/>
    <w:rsid w:val="00B92FF0"/>
    <w:rsid w:val="00B93419"/>
    <w:rsid w:val="00B9634E"/>
    <w:rsid w:val="00BA7525"/>
    <w:rsid w:val="00BB0A6F"/>
    <w:rsid w:val="00BB21C7"/>
    <w:rsid w:val="00BB22C7"/>
    <w:rsid w:val="00BB2981"/>
    <w:rsid w:val="00BB502F"/>
    <w:rsid w:val="00BB681B"/>
    <w:rsid w:val="00BB6D32"/>
    <w:rsid w:val="00BC0F78"/>
    <w:rsid w:val="00BC112B"/>
    <w:rsid w:val="00BC24A8"/>
    <w:rsid w:val="00BC2798"/>
    <w:rsid w:val="00BC2E68"/>
    <w:rsid w:val="00BC3EFB"/>
    <w:rsid w:val="00BC4BB7"/>
    <w:rsid w:val="00BC4E38"/>
    <w:rsid w:val="00BC51E0"/>
    <w:rsid w:val="00BC7A63"/>
    <w:rsid w:val="00BD0412"/>
    <w:rsid w:val="00BD23BB"/>
    <w:rsid w:val="00BD49EB"/>
    <w:rsid w:val="00BD602A"/>
    <w:rsid w:val="00BE4119"/>
    <w:rsid w:val="00BE4D80"/>
    <w:rsid w:val="00BE5AE8"/>
    <w:rsid w:val="00BF3997"/>
    <w:rsid w:val="00BF48E1"/>
    <w:rsid w:val="00BF4DB1"/>
    <w:rsid w:val="00BF5931"/>
    <w:rsid w:val="00C00E6D"/>
    <w:rsid w:val="00C03204"/>
    <w:rsid w:val="00C033B0"/>
    <w:rsid w:val="00C03BB0"/>
    <w:rsid w:val="00C04047"/>
    <w:rsid w:val="00C04E43"/>
    <w:rsid w:val="00C07C16"/>
    <w:rsid w:val="00C24CF4"/>
    <w:rsid w:val="00C259FF"/>
    <w:rsid w:val="00C27AF0"/>
    <w:rsid w:val="00C27CBA"/>
    <w:rsid w:val="00C31B56"/>
    <w:rsid w:val="00C321B4"/>
    <w:rsid w:val="00C322A1"/>
    <w:rsid w:val="00C32E64"/>
    <w:rsid w:val="00C33184"/>
    <w:rsid w:val="00C36F24"/>
    <w:rsid w:val="00C41160"/>
    <w:rsid w:val="00C41550"/>
    <w:rsid w:val="00C42604"/>
    <w:rsid w:val="00C448E4"/>
    <w:rsid w:val="00C44CE1"/>
    <w:rsid w:val="00C45757"/>
    <w:rsid w:val="00C45AC3"/>
    <w:rsid w:val="00C45ADC"/>
    <w:rsid w:val="00C47ACE"/>
    <w:rsid w:val="00C47E99"/>
    <w:rsid w:val="00C5076B"/>
    <w:rsid w:val="00C52B1E"/>
    <w:rsid w:val="00C534CC"/>
    <w:rsid w:val="00C54B8E"/>
    <w:rsid w:val="00C55419"/>
    <w:rsid w:val="00C5604A"/>
    <w:rsid w:val="00C60B11"/>
    <w:rsid w:val="00C6224A"/>
    <w:rsid w:val="00C64B5E"/>
    <w:rsid w:val="00C65651"/>
    <w:rsid w:val="00C7133D"/>
    <w:rsid w:val="00C714F4"/>
    <w:rsid w:val="00C73027"/>
    <w:rsid w:val="00C74DB0"/>
    <w:rsid w:val="00C752E2"/>
    <w:rsid w:val="00C81694"/>
    <w:rsid w:val="00C840B4"/>
    <w:rsid w:val="00C857A1"/>
    <w:rsid w:val="00C85A9C"/>
    <w:rsid w:val="00C86807"/>
    <w:rsid w:val="00C86D3A"/>
    <w:rsid w:val="00C90255"/>
    <w:rsid w:val="00C92133"/>
    <w:rsid w:val="00C9338C"/>
    <w:rsid w:val="00C957FE"/>
    <w:rsid w:val="00CA0EC4"/>
    <w:rsid w:val="00CA3C71"/>
    <w:rsid w:val="00CA4600"/>
    <w:rsid w:val="00CA4E30"/>
    <w:rsid w:val="00CA533B"/>
    <w:rsid w:val="00CA546B"/>
    <w:rsid w:val="00CA5C3D"/>
    <w:rsid w:val="00CA6435"/>
    <w:rsid w:val="00CA750C"/>
    <w:rsid w:val="00CB023E"/>
    <w:rsid w:val="00CB2FE3"/>
    <w:rsid w:val="00CB58C5"/>
    <w:rsid w:val="00CB711E"/>
    <w:rsid w:val="00CC09DB"/>
    <w:rsid w:val="00CC3F1C"/>
    <w:rsid w:val="00CC5BF8"/>
    <w:rsid w:val="00CC6014"/>
    <w:rsid w:val="00CC72DC"/>
    <w:rsid w:val="00CC7996"/>
    <w:rsid w:val="00CD1DE9"/>
    <w:rsid w:val="00CD245C"/>
    <w:rsid w:val="00CD275C"/>
    <w:rsid w:val="00CD3B40"/>
    <w:rsid w:val="00CD76D8"/>
    <w:rsid w:val="00CE1E21"/>
    <w:rsid w:val="00CE3AEA"/>
    <w:rsid w:val="00CE4E7C"/>
    <w:rsid w:val="00CE7267"/>
    <w:rsid w:val="00CE7E85"/>
    <w:rsid w:val="00CF4F1A"/>
    <w:rsid w:val="00CF505B"/>
    <w:rsid w:val="00CF7ABA"/>
    <w:rsid w:val="00D00F42"/>
    <w:rsid w:val="00D010E6"/>
    <w:rsid w:val="00D01217"/>
    <w:rsid w:val="00D02B0A"/>
    <w:rsid w:val="00D036B4"/>
    <w:rsid w:val="00D03902"/>
    <w:rsid w:val="00D075B1"/>
    <w:rsid w:val="00D1010D"/>
    <w:rsid w:val="00D160E1"/>
    <w:rsid w:val="00D16DD5"/>
    <w:rsid w:val="00D1732D"/>
    <w:rsid w:val="00D178E7"/>
    <w:rsid w:val="00D22E52"/>
    <w:rsid w:val="00D24143"/>
    <w:rsid w:val="00D24847"/>
    <w:rsid w:val="00D257C8"/>
    <w:rsid w:val="00D263D2"/>
    <w:rsid w:val="00D267BC"/>
    <w:rsid w:val="00D311E3"/>
    <w:rsid w:val="00D31893"/>
    <w:rsid w:val="00D33DA1"/>
    <w:rsid w:val="00D37256"/>
    <w:rsid w:val="00D37C18"/>
    <w:rsid w:val="00D37FFE"/>
    <w:rsid w:val="00D40AF2"/>
    <w:rsid w:val="00D40D41"/>
    <w:rsid w:val="00D42256"/>
    <w:rsid w:val="00D42865"/>
    <w:rsid w:val="00D436C4"/>
    <w:rsid w:val="00D4787A"/>
    <w:rsid w:val="00D47F91"/>
    <w:rsid w:val="00D50B7B"/>
    <w:rsid w:val="00D527DB"/>
    <w:rsid w:val="00D53005"/>
    <w:rsid w:val="00D53663"/>
    <w:rsid w:val="00D549BD"/>
    <w:rsid w:val="00D55051"/>
    <w:rsid w:val="00D552D6"/>
    <w:rsid w:val="00D56199"/>
    <w:rsid w:val="00D60116"/>
    <w:rsid w:val="00D62E25"/>
    <w:rsid w:val="00D634E1"/>
    <w:rsid w:val="00D64210"/>
    <w:rsid w:val="00D64675"/>
    <w:rsid w:val="00D64C59"/>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6706"/>
    <w:rsid w:val="00DB7BEA"/>
    <w:rsid w:val="00DC1A46"/>
    <w:rsid w:val="00DC1A5F"/>
    <w:rsid w:val="00DC1EC8"/>
    <w:rsid w:val="00DC3052"/>
    <w:rsid w:val="00DC63D5"/>
    <w:rsid w:val="00DC7C32"/>
    <w:rsid w:val="00DD0BB9"/>
    <w:rsid w:val="00DD1F1D"/>
    <w:rsid w:val="00DD2125"/>
    <w:rsid w:val="00DD32B5"/>
    <w:rsid w:val="00DD4727"/>
    <w:rsid w:val="00DD5CE5"/>
    <w:rsid w:val="00DD5F5E"/>
    <w:rsid w:val="00DD72BD"/>
    <w:rsid w:val="00DE0229"/>
    <w:rsid w:val="00DE18DD"/>
    <w:rsid w:val="00DE3472"/>
    <w:rsid w:val="00DE4FAE"/>
    <w:rsid w:val="00DE5CDF"/>
    <w:rsid w:val="00DF0080"/>
    <w:rsid w:val="00DF0363"/>
    <w:rsid w:val="00DF153A"/>
    <w:rsid w:val="00DF39B5"/>
    <w:rsid w:val="00DF44C9"/>
    <w:rsid w:val="00DF51CC"/>
    <w:rsid w:val="00DF6913"/>
    <w:rsid w:val="00DF738E"/>
    <w:rsid w:val="00DF7F64"/>
    <w:rsid w:val="00E02631"/>
    <w:rsid w:val="00E026AD"/>
    <w:rsid w:val="00E0354F"/>
    <w:rsid w:val="00E03CE6"/>
    <w:rsid w:val="00E04207"/>
    <w:rsid w:val="00E06154"/>
    <w:rsid w:val="00E07413"/>
    <w:rsid w:val="00E112E4"/>
    <w:rsid w:val="00E12B9C"/>
    <w:rsid w:val="00E150C5"/>
    <w:rsid w:val="00E159AE"/>
    <w:rsid w:val="00E1621F"/>
    <w:rsid w:val="00E17221"/>
    <w:rsid w:val="00E31226"/>
    <w:rsid w:val="00E315B8"/>
    <w:rsid w:val="00E32062"/>
    <w:rsid w:val="00E3253E"/>
    <w:rsid w:val="00E337ED"/>
    <w:rsid w:val="00E3396B"/>
    <w:rsid w:val="00E3410D"/>
    <w:rsid w:val="00E34556"/>
    <w:rsid w:val="00E3551F"/>
    <w:rsid w:val="00E42CED"/>
    <w:rsid w:val="00E430BD"/>
    <w:rsid w:val="00E43B87"/>
    <w:rsid w:val="00E4590B"/>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69F6"/>
    <w:rsid w:val="00E67D4D"/>
    <w:rsid w:val="00E7084F"/>
    <w:rsid w:val="00E720BF"/>
    <w:rsid w:val="00E7264C"/>
    <w:rsid w:val="00E72F4B"/>
    <w:rsid w:val="00E8090B"/>
    <w:rsid w:val="00E813A1"/>
    <w:rsid w:val="00E82719"/>
    <w:rsid w:val="00E8403D"/>
    <w:rsid w:val="00E86B0D"/>
    <w:rsid w:val="00E8722B"/>
    <w:rsid w:val="00E9074B"/>
    <w:rsid w:val="00E918BB"/>
    <w:rsid w:val="00E95AEF"/>
    <w:rsid w:val="00EA00FF"/>
    <w:rsid w:val="00EA2FB1"/>
    <w:rsid w:val="00EA4149"/>
    <w:rsid w:val="00EA75F9"/>
    <w:rsid w:val="00EB09D8"/>
    <w:rsid w:val="00EB13EC"/>
    <w:rsid w:val="00EB1CEC"/>
    <w:rsid w:val="00EB3CBB"/>
    <w:rsid w:val="00EB5777"/>
    <w:rsid w:val="00EB66DF"/>
    <w:rsid w:val="00EB79A5"/>
    <w:rsid w:val="00EC31B1"/>
    <w:rsid w:val="00EC39D9"/>
    <w:rsid w:val="00EC535C"/>
    <w:rsid w:val="00EC7EEC"/>
    <w:rsid w:val="00ED1BB4"/>
    <w:rsid w:val="00ED26E8"/>
    <w:rsid w:val="00ED27FF"/>
    <w:rsid w:val="00ED4629"/>
    <w:rsid w:val="00ED51E0"/>
    <w:rsid w:val="00ED54EA"/>
    <w:rsid w:val="00ED591F"/>
    <w:rsid w:val="00ED6353"/>
    <w:rsid w:val="00ED63C9"/>
    <w:rsid w:val="00ED7681"/>
    <w:rsid w:val="00ED77D1"/>
    <w:rsid w:val="00EE09ED"/>
    <w:rsid w:val="00EE1B83"/>
    <w:rsid w:val="00EE27BB"/>
    <w:rsid w:val="00EE2885"/>
    <w:rsid w:val="00EE3466"/>
    <w:rsid w:val="00EE55D9"/>
    <w:rsid w:val="00EE60C0"/>
    <w:rsid w:val="00EE66B3"/>
    <w:rsid w:val="00EF03C9"/>
    <w:rsid w:val="00EF1B59"/>
    <w:rsid w:val="00EF27D1"/>
    <w:rsid w:val="00EF2C9F"/>
    <w:rsid w:val="00EF5D27"/>
    <w:rsid w:val="00EF70E7"/>
    <w:rsid w:val="00F0047E"/>
    <w:rsid w:val="00F01045"/>
    <w:rsid w:val="00F02DED"/>
    <w:rsid w:val="00F03122"/>
    <w:rsid w:val="00F035D0"/>
    <w:rsid w:val="00F03B58"/>
    <w:rsid w:val="00F0612D"/>
    <w:rsid w:val="00F06FFC"/>
    <w:rsid w:val="00F0711D"/>
    <w:rsid w:val="00F1398D"/>
    <w:rsid w:val="00F14CA4"/>
    <w:rsid w:val="00F153BA"/>
    <w:rsid w:val="00F15EF9"/>
    <w:rsid w:val="00F16EF7"/>
    <w:rsid w:val="00F17212"/>
    <w:rsid w:val="00F20CAC"/>
    <w:rsid w:val="00F21C76"/>
    <w:rsid w:val="00F2216B"/>
    <w:rsid w:val="00F2318F"/>
    <w:rsid w:val="00F23295"/>
    <w:rsid w:val="00F30B81"/>
    <w:rsid w:val="00F30DBA"/>
    <w:rsid w:val="00F319D7"/>
    <w:rsid w:val="00F329C1"/>
    <w:rsid w:val="00F32A10"/>
    <w:rsid w:val="00F32A5A"/>
    <w:rsid w:val="00F353CC"/>
    <w:rsid w:val="00F401E3"/>
    <w:rsid w:val="00F412CD"/>
    <w:rsid w:val="00F41E19"/>
    <w:rsid w:val="00F434DF"/>
    <w:rsid w:val="00F47531"/>
    <w:rsid w:val="00F512EE"/>
    <w:rsid w:val="00F51407"/>
    <w:rsid w:val="00F51742"/>
    <w:rsid w:val="00F51DCB"/>
    <w:rsid w:val="00F522C6"/>
    <w:rsid w:val="00F5282F"/>
    <w:rsid w:val="00F55D62"/>
    <w:rsid w:val="00F55E65"/>
    <w:rsid w:val="00F60A2D"/>
    <w:rsid w:val="00F62DD6"/>
    <w:rsid w:val="00F6635E"/>
    <w:rsid w:val="00F67462"/>
    <w:rsid w:val="00F705E4"/>
    <w:rsid w:val="00F73A94"/>
    <w:rsid w:val="00F7421A"/>
    <w:rsid w:val="00F75317"/>
    <w:rsid w:val="00F75347"/>
    <w:rsid w:val="00F77141"/>
    <w:rsid w:val="00F80286"/>
    <w:rsid w:val="00F82CD6"/>
    <w:rsid w:val="00F83585"/>
    <w:rsid w:val="00F84B84"/>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46E4"/>
    <w:rsid w:val="00FA7067"/>
    <w:rsid w:val="00FB0AC5"/>
    <w:rsid w:val="00FB1AA6"/>
    <w:rsid w:val="00FB21ED"/>
    <w:rsid w:val="00FB66CA"/>
    <w:rsid w:val="00FB6A5E"/>
    <w:rsid w:val="00FC117B"/>
    <w:rsid w:val="00FC2994"/>
    <w:rsid w:val="00FC2F30"/>
    <w:rsid w:val="00FC4149"/>
    <w:rsid w:val="00FC788C"/>
    <w:rsid w:val="00FD2F02"/>
    <w:rsid w:val="00FD5BA1"/>
    <w:rsid w:val="00FD6634"/>
    <w:rsid w:val="00FD7CE7"/>
    <w:rsid w:val="00FE1244"/>
    <w:rsid w:val="00FE14D7"/>
    <w:rsid w:val="00FE1CA8"/>
    <w:rsid w:val="00FE5B13"/>
    <w:rsid w:val="00FF1DCE"/>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928060"/>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 w:type="paragraph" w:styleId="NormalWeb">
    <w:name w:val="Normal (Web)"/>
    <w:basedOn w:val="Normal"/>
    <w:uiPriority w:val="99"/>
    <w:semiHidden/>
    <w:unhideWhenUsed/>
    <w:rsid w:val="005B66D7"/>
    <w:pPr>
      <w:spacing w:before="100" w:beforeAutospacing="1" w:after="100" w:afterAutospacing="1"/>
      <w:jc w:val="left"/>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22719215">
      <w:bodyDiv w:val="1"/>
      <w:marLeft w:val="0"/>
      <w:marRight w:val="0"/>
      <w:marTop w:val="0"/>
      <w:marBottom w:val="0"/>
      <w:divBdr>
        <w:top w:val="none" w:sz="0" w:space="0" w:color="auto"/>
        <w:left w:val="none" w:sz="0" w:space="0" w:color="auto"/>
        <w:bottom w:val="none" w:sz="0" w:space="0" w:color="auto"/>
        <w:right w:val="none" w:sz="0" w:space="0" w:color="auto"/>
      </w:divBdr>
      <w:divsChild>
        <w:div w:id="1079794894">
          <w:marLeft w:val="533"/>
          <w:marRight w:val="0"/>
          <w:marTop w:val="0"/>
          <w:marBottom w:val="0"/>
          <w:divBdr>
            <w:top w:val="none" w:sz="0" w:space="0" w:color="auto"/>
            <w:left w:val="none" w:sz="0" w:space="0" w:color="auto"/>
            <w:bottom w:val="none" w:sz="0" w:space="0" w:color="auto"/>
            <w:right w:val="none" w:sz="0" w:space="0" w:color="auto"/>
          </w:divBdr>
        </w:div>
        <w:div w:id="2005234610">
          <w:marLeft w:val="533"/>
          <w:marRight w:val="0"/>
          <w:marTop w:val="0"/>
          <w:marBottom w:val="0"/>
          <w:divBdr>
            <w:top w:val="none" w:sz="0" w:space="0" w:color="auto"/>
            <w:left w:val="none" w:sz="0" w:space="0" w:color="auto"/>
            <w:bottom w:val="none" w:sz="0" w:space="0" w:color="auto"/>
            <w:right w:val="none" w:sz="0" w:space="0" w:color="auto"/>
          </w:divBdr>
        </w:div>
        <w:div w:id="1800108865">
          <w:marLeft w:val="533"/>
          <w:marRight w:val="0"/>
          <w:marTop w:val="0"/>
          <w:marBottom w:val="0"/>
          <w:divBdr>
            <w:top w:val="none" w:sz="0" w:space="0" w:color="auto"/>
            <w:left w:val="none" w:sz="0" w:space="0" w:color="auto"/>
            <w:bottom w:val="none" w:sz="0" w:space="0" w:color="auto"/>
            <w:right w:val="none" w:sz="0" w:space="0" w:color="auto"/>
          </w:divBdr>
        </w:div>
        <w:div w:id="682977227">
          <w:marLeft w:val="533"/>
          <w:marRight w:val="0"/>
          <w:marTop w:val="0"/>
          <w:marBottom w:val="0"/>
          <w:divBdr>
            <w:top w:val="none" w:sz="0" w:space="0" w:color="auto"/>
            <w:left w:val="none" w:sz="0" w:space="0" w:color="auto"/>
            <w:bottom w:val="none" w:sz="0" w:space="0" w:color="auto"/>
            <w:right w:val="none" w:sz="0" w:space="0" w:color="auto"/>
          </w:divBdr>
        </w:div>
        <w:div w:id="749275315">
          <w:marLeft w:val="533"/>
          <w:marRight w:val="0"/>
          <w:marTop w:val="0"/>
          <w:marBottom w:val="0"/>
          <w:divBdr>
            <w:top w:val="none" w:sz="0" w:space="0" w:color="auto"/>
            <w:left w:val="none" w:sz="0" w:space="0" w:color="auto"/>
            <w:bottom w:val="none" w:sz="0" w:space="0" w:color="auto"/>
            <w:right w:val="none" w:sz="0" w:space="0" w:color="auto"/>
          </w:divBdr>
        </w:div>
        <w:div w:id="459766107">
          <w:marLeft w:val="533"/>
          <w:marRight w:val="0"/>
          <w:marTop w:val="0"/>
          <w:marBottom w:val="0"/>
          <w:divBdr>
            <w:top w:val="none" w:sz="0" w:space="0" w:color="auto"/>
            <w:left w:val="none" w:sz="0" w:space="0" w:color="auto"/>
            <w:bottom w:val="none" w:sz="0" w:space="0" w:color="auto"/>
            <w:right w:val="none" w:sz="0" w:space="0" w:color="auto"/>
          </w:divBdr>
        </w:div>
        <w:div w:id="35207260">
          <w:marLeft w:val="533"/>
          <w:marRight w:val="0"/>
          <w:marTop w:val="0"/>
          <w:marBottom w:val="0"/>
          <w:divBdr>
            <w:top w:val="none" w:sz="0" w:space="0" w:color="auto"/>
            <w:left w:val="none" w:sz="0" w:space="0" w:color="auto"/>
            <w:bottom w:val="none" w:sz="0" w:space="0" w:color="auto"/>
            <w:right w:val="none" w:sz="0" w:space="0" w:color="auto"/>
          </w:divBdr>
        </w:div>
        <w:div w:id="1314217579">
          <w:marLeft w:val="533"/>
          <w:marRight w:val="0"/>
          <w:marTop w:val="0"/>
          <w:marBottom w:val="0"/>
          <w:divBdr>
            <w:top w:val="none" w:sz="0" w:space="0" w:color="auto"/>
            <w:left w:val="none" w:sz="0" w:space="0" w:color="auto"/>
            <w:bottom w:val="none" w:sz="0" w:space="0" w:color="auto"/>
            <w:right w:val="none" w:sz="0" w:space="0" w:color="auto"/>
          </w:divBdr>
        </w:div>
        <w:div w:id="130025976">
          <w:marLeft w:val="533"/>
          <w:marRight w:val="0"/>
          <w:marTop w:val="0"/>
          <w:marBottom w:val="0"/>
          <w:divBdr>
            <w:top w:val="none" w:sz="0" w:space="0" w:color="auto"/>
            <w:left w:val="none" w:sz="0" w:space="0" w:color="auto"/>
            <w:bottom w:val="none" w:sz="0" w:space="0" w:color="auto"/>
            <w:right w:val="none" w:sz="0" w:space="0" w:color="auto"/>
          </w:divBdr>
        </w:div>
        <w:div w:id="1268345239">
          <w:marLeft w:val="533"/>
          <w:marRight w:val="0"/>
          <w:marTop w:val="0"/>
          <w:marBottom w:val="0"/>
          <w:divBdr>
            <w:top w:val="none" w:sz="0" w:space="0" w:color="auto"/>
            <w:left w:val="none" w:sz="0" w:space="0" w:color="auto"/>
            <w:bottom w:val="none" w:sz="0" w:space="0" w:color="auto"/>
            <w:right w:val="none" w:sz="0" w:space="0" w:color="auto"/>
          </w:divBdr>
        </w:div>
        <w:div w:id="2085299918">
          <w:marLeft w:val="533"/>
          <w:marRight w:val="0"/>
          <w:marTop w:val="0"/>
          <w:marBottom w:val="0"/>
          <w:divBdr>
            <w:top w:val="none" w:sz="0" w:space="0" w:color="auto"/>
            <w:left w:val="none" w:sz="0" w:space="0" w:color="auto"/>
            <w:bottom w:val="none" w:sz="0" w:space="0" w:color="auto"/>
            <w:right w:val="none" w:sz="0" w:space="0" w:color="auto"/>
          </w:divBdr>
        </w:div>
        <w:div w:id="384137552">
          <w:marLeft w:val="533"/>
          <w:marRight w:val="0"/>
          <w:marTop w:val="0"/>
          <w:marBottom w:val="0"/>
          <w:divBdr>
            <w:top w:val="none" w:sz="0" w:space="0" w:color="auto"/>
            <w:left w:val="none" w:sz="0" w:space="0" w:color="auto"/>
            <w:bottom w:val="none" w:sz="0" w:space="0" w:color="auto"/>
            <w:right w:val="none" w:sz="0" w:space="0" w:color="auto"/>
          </w:divBdr>
        </w:div>
      </w:divsChild>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888302286">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975837016">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320378094">
      <w:bodyDiv w:val="1"/>
      <w:marLeft w:val="0"/>
      <w:marRight w:val="0"/>
      <w:marTop w:val="0"/>
      <w:marBottom w:val="0"/>
      <w:divBdr>
        <w:top w:val="none" w:sz="0" w:space="0" w:color="auto"/>
        <w:left w:val="none" w:sz="0" w:space="0" w:color="auto"/>
        <w:bottom w:val="none" w:sz="0" w:space="0" w:color="auto"/>
        <w:right w:val="none" w:sz="0" w:space="0" w:color="auto"/>
      </w:divBdr>
    </w:div>
    <w:div w:id="1483351566">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736660682">
      <w:bodyDiv w:val="1"/>
      <w:marLeft w:val="0"/>
      <w:marRight w:val="0"/>
      <w:marTop w:val="0"/>
      <w:marBottom w:val="0"/>
      <w:divBdr>
        <w:top w:val="none" w:sz="0" w:space="0" w:color="auto"/>
        <w:left w:val="none" w:sz="0" w:space="0" w:color="auto"/>
        <w:bottom w:val="none" w:sz="0" w:space="0" w:color="auto"/>
        <w:right w:val="none" w:sz="0" w:space="0" w:color="auto"/>
      </w:divBdr>
      <w:divsChild>
        <w:div w:id="1692805056">
          <w:marLeft w:val="446"/>
          <w:marRight w:val="0"/>
          <w:marTop w:val="0"/>
          <w:marBottom w:val="0"/>
          <w:divBdr>
            <w:top w:val="none" w:sz="0" w:space="0" w:color="auto"/>
            <w:left w:val="none" w:sz="0" w:space="0" w:color="auto"/>
            <w:bottom w:val="none" w:sz="0" w:space="0" w:color="auto"/>
            <w:right w:val="none" w:sz="0" w:space="0" w:color="auto"/>
          </w:divBdr>
        </w:div>
        <w:div w:id="36245876">
          <w:marLeft w:val="446"/>
          <w:marRight w:val="0"/>
          <w:marTop w:val="0"/>
          <w:marBottom w:val="0"/>
          <w:divBdr>
            <w:top w:val="none" w:sz="0" w:space="0" w:color="auto"/>
            <w:left w:val="none" w:sz="0" w:space="0" w:color="auto"/>
            <w:bottom w:val="none" w:sz="0" w:space="0" w:color="auto"/>
            <w:right w:val="none" w:sz="0" w:space="0" w:color="auto"/>
          </w:divBdr>
        </w:div>
        <w:div w:id="1399354676">
          <w:marLeft w:val="446"/>
          <w:marRight w:val="0"/>
          <w:marTop w:val="0"/>
          <w:marBottom w:val="0"/>
          <w:divBdr>
            <w:top w:val="none" w:sz="0" w:space="0" w:color="auto"/>
            <w:left w:val="none" w:sz="0" w:space="0" w:color="auto"/>
            <w:bottom w:val="none" w:sz="0" w:space="0" w:color="auto"/>
            <w:right w:val="none" w:sz="0" w:space="0" w:color="auto"/>
          </w:divBdr>
        </w:div>
        <w:div w:id="390422525">
          <w:marLeft w:val="446"/>
          <w:marRight w:val="0"/>
          <w:marTop w:val="0"/>
          <w:marBottom w:val="0"/>
          <w:divBdr>
            <w:top w:val="none" w:sz="0" w:space="0" w:color="auto"/>
            <w:left w:val="none" w:sz="0" w:space="0" w:color="auto"/>
            <w:bottom w:val="none" w:sz="0" w:space="0" w:color="auto"/>
            <w:right w:val="none" w:sz="0" w:space="0" w:color="auto"/>
          </w:divBdr>
        </w:div>
        <w:div w:id="1311180464">
          <w:marLeft w:val="446"/>
          <w:marRight w:val="0"/>
          <w:marTop w:val="0"/>
          <w:marBottom w:val="0"/>
          <w:divBdr>
            <w:top w:val="none" w:sz="0" w:space="0" w:color="auto"/>
            <w:left w:val="none" w:sz="0" w:space="0" w:color="auto"/>
            <w:bottom w:val="none" w:sz="0" w:space="0" w:color="auto"/>
            <w:right w:val="none" w:sz="0" w:space="0" w:color="auto"/>
          </w:divBdr>
        </w:div>
        <w:div w:id="1644387352">
          <w:marLeft w:val="446"/>
          <w:marRight w:val="0"/>
          <w:marTop w:val="0"/>
          <w:marBottom w:val="0"/>
          <w:divBdr>
            <w:top w:val="none" w:sz="0" w:space="0" w:color="auto"/>
            <w:left w:val="none" w:sz="0" w:space="0" w:color="auto"/>
            <w:bottom w:val="none" w:sz="0" w:space="0" w:color="auto"/>
            <w:right w:val="none" w:sz="0" w:space="0" w:color="auto"/>
          </w:divBdr>
        </w:div>
        <w:div w:id="632172436">
          <w:marLeft w:val="446"/>
          <w:marRight w:val="0"/>
          <w:marTop w:val="0"/>
          <w:marBottom w:val="0"/>
          <w:divBdr>
            <w:top w:val="none" w:sz="0" w:space="0" w:color="auto"/>
            <w:left w:val="none" w:sz="0" w:space="0" w:color="auto"/>
            <w:bottom w:val="none" w:sz="0" w:space="0" w:color="auto"/>
            <w:right w:val="none" w:sz="0" w:space="0" w:color="auto"/>
          </w:divBdr>
        </w:div>
      </w:divsChild>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 w:id="2073387346">
      <w:bodyDiv w:val="1"/>
      <w:marLeft w:val="0"/>
      <w:marRight w:val="0"/>
      <w:marTop w:val="0"/>
      <w:marBottom w:val="0"/>
      <w:divBdr>
        <w:top w:val="none" w:sz="0" w:space="0" w:color="auto"/>
        <w:left w:val="none" w:sz="0" w:space="0" w:color="auto"/>
        <w:bottom w:val="none" w:sz="0" w:space="0" w:color="auto"/>
        <w:right w:val="none" w:sz="0" w:space="0" w:color="auto"/>
      </w:divBdr>
    </w:div>
    <w:div w:id="212476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es.wikipedia.org/wiki/KLOV" TargetMode="Externa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DB8953A0-D055-4D03-A979-EC2B94B0B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7</TotalTime>
  <Pages>51</Pages>
  <Words>7412</Words>
  <Characters>40768</Characters>
  <Application>Microsoft Office Word</Application>
  <DocSecurity>0</DocSecurity>
  <Lines>339</Lines>
  <Paragraphs>9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8084</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3</cp:revision>
  <cp:lastPrinted>2019-04-18T11:51:00Z</cp:lastPrinted>
  <dcterms:created xsi:type="dcterms:W3CDTF">2019-04-18T11:03:00Z</dcterms:created>
  <dcterms:modified xsi:type="dcterms:W3CDTF">2019-04-19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8-06-16T16:45:18.4505930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